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6B975" w14:textId="77777777" w:rsidR="004B3ED4" w:rsidRDefault="00980589">
      <w:pPr>
        <w:pStyle w:val="TOCTitle"/>
      </w:pPr>
      <w:r>
        <w:t>Table of Contents</w:t>
      </w:r>
      <w:r>
        <w:fldChar w:fldCharType="begin"/>
      </w:r>
      <w:r>
        <w:instrText xml:space="preserve"> TOC \o "1-1"</w:instrText>
      </w:r>
      <w:r>
        <w:fldChar w:fldCharType="end"/>
      </w:r>
    </w:p>
    <w:p w14:paraId="50459D09" w14:textId="77777777" w:rsidR="004B3ED4" w:rsidRDefault="004B3ED4">
      <w:pPr>
        <w:sectPr w:rsidR="004B3ED4">
          <w:headerReference w:type="even" r:id="rId8"/>
          <w:headerReference w:type="default" r:id="rId9"/>
          <w:headerReference w:type="first" r:id="rId10"/>
          <w:type w:val="continuous"/>
          <w:pgSz w:w="12240" w:h="15840"/>
          <w:pgMar w:top="1420" w:right="910" w:bottom="1650" w:left="1080" w:header="720" w:footer="940" w:gutter="0"/>
          <w:cols w:space="720"/>
          <w:docGrid w:linePitch="360"/>
        </w:sectPr>
      </w:pPr>
    </w:p>
    <w:p w14:paraId="19A652D1" w14:textId="77777777" w:rsidR="004B3ED4" w:rsidRDefault="004B3ED4">
      <w:pPr>
        <w:sectPr w:rsidR="004B3ED4">
          <w:headerReference w:type="even" r:id="rId11"/>
          <w:headerReference w:type="default" r:id="rId12"/>
          <w:headerReference w:type="first" r:id="rId13"/>
          <w:type w:val="continuous"/>
          <w:pgSz w:w="12240" w:h="15840"/>
          <w:pgMar w:top="1420" w:right="910" w:bottom="1650" w:left="1080" w:header="720" w:footer="940" w:gutter="0"/>
          <w:cols w:num="2" w:space="720"/>
          <w:docGrid w:linePitch="360"/>
        </w:sectPr>
      </w:pPr>
    </w:p>
    <w:p w14:paraId="1CC3C8A9" w14:textId="77777777" w:rsidR="004B3ED4" w:rsidRDefault="00980589">
      <w:pPr>
        <w:pStyle w:val="Heading0"/>
        <w:framePr w:wrap="around"/>
      </w:pPr>
      <w:bookmarkStart w:id="0" w:name="E767F9BE616D420FB9BC70561C9CEBAD"/>
      <w:r>
        <w:t>Zvart Onanian School of Nursing</w:t>
      </w:r>
      <w:bookmarkEnd w:id="0"/>
      <w:r>
        <w:fldChar w:fldCharType="begin"/>
      </w:r>
      <w:r>
        <w:instrText xml:space="preserve"> XE "Zvart Onanian School of Nursing" </w:instrText>
      </w:r>
      <w:r>
        <w:fldChar w:fldCharType="end"/>
      </w:r>
    </w:p>
    <w:p w14:paraId="1DF5BFBB" w14:textId="77777777" w:rsidR="004B3ED4" w:rsidRDefault="004B3ED4">
      <w:pPr>
        <w:sectPr w:rsidR="004B3ED4">
          <w:headerReference w:type="even" r:id="rId14"/>
          <w:headerReference w:type="default" r:id="rId15"/>
          <w:headerReference w:type="first" r:id="rId16"/>
          <w:type w:val="continuous"/>
          <w:pgSz w:w="12240" w:h="15840"/>
          <w:pgMar w:top="1420" w:right="910" w:bottom="1650" w:left="1080" w:header="720" w:footer="940" w:gutter="0"/>
          <w:cols w:space="720"/>
          <w:docGrid w:linePitch="360"/>
        </w:sectPr>
      </w:pPr>
    </w:p>
    <w:p w14:paraId="77C93595" w14:textId="77777777" w:rsidR="004B3ED4" w:rsidRDefault="00980589">
      <w:pPr>
        <w:pStyle w:val="sc-AwardHeading"/>
      </w:pPr>
      <w:bookmarkStart w:id="1" w:name="AA2D8CB6DE584E70A7BD9A899CB34AF0"/>
      <w:r>
        <w:lastRenderedPageBreak/>
        <w:t>Nursing B.S.N.</w:t>
      </w:r>
      <w:bookmarkEnd w:id="1"/>
      <w:r>
        <w:fldChar w:fldCharType="begin"/>
      </w:r>
      <w:r>
        <w:instrText xml:space="preserve"> XE "Nursing B.S.N." </w:instrText>
      </w:r>
      <w:r>
        <w:fldChar w:fldCharType="end"/>
      </w:r>
    </w:p>
    <w:p w14:paraId="7D198E5C" w14:textId="77777777" w:rsidR="004B3ED4" w:rsidRDefault="00980589">
      <w:pPr>
        <w:pStyle w:val="sc-BodyText"/>
      </w:pPr>
      <w:r>
        <w:t>Carolynn Masters, Dean, Onanian School of Nursing</w:t>
      </w:r>
    </w:p>
    <w:p w14:paraId="58775BBA" w14:textId="77777777" w:rsidR="004B3ED4" w:rsidRDefault="00980589">
      <w:pPr>
        <w:pStyle w:val="sc-BodyTextNS"/>
      </w:pPr>
      <w:r>
        <w:t> </w:t>
      </w:r>
    </w:p>
    <w:p w14:paraId="7606D598" w14:textId="77777777" w:rsidR="004B3ED4" w:rsidRDefault="00980589">
      <w:pPr>
        <w:pStyle w:val="sc-BodyTextNS"/>
      </w:pPr>
      <w:r>
        <w:t>Bethany Petronio-Defanti, Associate Dean, Onanian School of Nursing</w:t>
      </w:r>
    </w:p>
    <w:p w14:paraId="7F3D1F0D" w14:textId="77777777" w:rsidR="004B3ED4" w:rsidRDefault="00980589">
      <w:pPr>
        <w:pStyle w:val="sc-BodyTextNS"/>
      </w:pPr>
      <w:r>
        <w:t> </w:t>
      </w:r>
    </w:p>
    <w:p w14:paraId="66DD3938" w14:textId="77777777" w:rsidR="004B3ED4" w:rsidRDefault="00980589">
      <w:pPr>
        <w:pStyle w:val="sc-BodyTextNS"/>
      </w:pPr>
      <w:r>
        <w:rPr>
          <w:b/>
        </w:rPr>
        <w:t>Undergraduate Department Chair: </w:t>
      </w:r>
      <w:r>
        <w:t>Sharon G</w:t>
      </w:r>
      <w:r>
        <w:t>alloway</w:t>
      </w:r>
    </w:p>
    <w:p w14:paraId="4FE91127" w14:textId="77777777" w:rsidR="004B3ED4" w:rsidRDefault="00980589">
      <w:pPr>
        <w:pStyle w:val="sc-BodyText"/>
      </w:pPr>
      <w:r>
        <w:rPr>
          <w:b/>
        </w:rPr>
        <w:t>B.S.N. Undergraduate Program Director</w:t>
      </w:r>
      <w:r>
        <w:t>: Lisa Connelly </w:t>
      </w:r>
    </w:p>
    <w:p w14:paraId="3B43F004" w14:textId="77777777" w:rsidR="004B3ED4" w:rsidRDefault="00980589">
      <w:pPr>
        <w:pStyle w:val="sc-BodyText"/>
      </w:pPr>
      <w:r>
        <w:rPr>
          <w:b/>
        </w:rPr>
        <w:t>B.S.N. Program Faculty: Professor </w:t>
      </w:r>
      <w:r>
        <w:t>Byrd</w:t>
      </w:r>
      <w:r>
        <w:rPr>
          <w:b/>
        </w:rPr>
        <w:t xml:space="preserve">; Associate Professors   </w:t>
      </w:r>
      <w:r>
        <w:t xml:space="preserve">Blanchette, Blasdell, Galloway, Huntley-Newby, Kutenplon, Petronio-Defanti, Ross, N. Smith; </w:t>
      </w:r>
      <w:r>
        <w:rPr>
          <w:b/>
        </w:rPr>
        <w:t xml:space="preserve">Assistant Professors  </w:t>
      </w:r>
      <w:r>
        <w:t>Bargteil, Boucher, de Gouvenain, DeNuccio, Fagre, Fearon-Lynch, Griffin, Hersperger, Lanzieri, Mendonça, Raposo, Sadlon, Schneider, Wholey, Williams</w:t>
      </w:r>
      <w:r>
        <w:rPr>
          <w:b/>
        </w:rPr>
        <w:t xml:space="preserve">; Instructors </w:t>
      </w:r>
      <w:r>
        <w:t>Gutierrez, Sarasin</w:t>
      </w:r>
      <w:r>
        <w:rPr>
          <w:b/>
        </w:rPr>
        <w:t xml:space="preserve"> </w:t>
      </w:r>
    </w:p>
    <w:p w14:paraId="385BA40B" w14:textId="77777777" w:rsidR="004B3ED4" w:rsidRDefault="00980589">
      <w:pPr>
        <w:pStyle w:val="sc-BodyText"/>
      </w:pPr>
      <w:r>
        <w:rPr>
          <w:b/>
        </w:rPr>
        <w:t>Simulation Director:</w:t>
      </w:r>
      <w:r>
        <w:t xml:space="preserve"> Penni Sadlon</w:t>
      </w:r>
    </w:p>
    <w:p w14:paraId="2EB104A0" w14:textId="77777777" w:rsidR="004B3ED4" w:rsidRDefault="00980589">
      <w:pPr>
        <w:pStyle w:val="sc-SubHeading"/>
      </w:pPr>
      <w:r>
        <w:t>Application to the</w:t>
      </w:r>
      <w:r>
        <w:t xml:space="preserve"> School of Nursing</w:t>
      </w:r>
    </w:p>
    <w:p w14:paraId="580B44AB" w14:textId="77777777" w:rsidR="004B3ED4" w:rsidRDefault="00980589">
      <w:pPr>
        <w:pStyle w:val="sc-BodyText"/>
      </w:pPr>
      <w:r>
        <w:t xml:space="preserve">Admission to the School of Nursing is highly competitive. The applicant’s academic performance, indicating potential for success as a nurse, is reviewed and considered carefully in the admission process. The criteria listed below are </w:t>
      </w:r>
      <w:r>
        <w:rPr>
          <w:u w:val="single"/>
        </w:rPr>
        <w:t>min</w:t>
      </w:r>
      <w:r>
        <w:rPr>
          <w:u w:val="single"/>
        </w:rPr>
        <w:t>imum</w:t>
      </w:r>
      <w:r>
        <w:t xml:space="preserve"> admission requirements and do not guarantee admission to the nursing program. Students admitted to the college as freshmen are given preference. Transfer and second-degree candidates are welcome to apply for a limited number of spaces.</w:t>
      </w:r>
    </w:p>
    <w:p w14:paraId="43562618" w14:textId="77777777" w:rsidR="004B3ED4" w:rsidRDefault="00980589">
      <w:pPr>
        <w:pStyle w:val="sc-SubHeading"/>
      </w:pPr>
      <w:r>
        <w:t>Application Req</w:t>
      </w:r>
      <w:r>
        <w:t>uirements for All General Declared Nursing Majors</w:t>
      </w:r>
    </w:p>
    <w:p w14:paraId="5B00359E" w14:textId="77777777" w:rsidR="004B3ED4" w:rsidRDefault="00980589">
      <w:pPr>
        <w:pStyle w:val="sc-List-1"/>
      </w:pPr>
      <w:r>
        <w:t>1.</w:t>
      </w:r>
      <w:r>
        <w:tab/>
        <w:t xml:space="preserve">Completion of Enrollment Form signed by the faculty advisor and submitted to the School of Nursing by </w:t>
      </w:r>
      <w:r>
        <w:rPr>
          <w:b/>
        </w:rPr>
        <w:t>October 15</w:t>
      </w:r>
      <w:r>
        <w:t xml:space="preserve">  or </w:t>
      </w:r>
      <w:r>
        <w:rPr>
          <w:b/>
        </w:rPr>
        <w:t>April 15</w:t>
      </w:r>
      <w:r>
        <w:t xml:space="preserve">  of the preceding semester. Students may apply to the nursing program no more</w:t>
      </w:r>
      <w:r>
        <w:t xml:space="preserve"> than three times if they were not accommodated. Students who receive a denial may apply twice.</w:t>
      </w:r>
    </w:p>
    <w:p w14:paraId="3215D281" w14:textId="77777777" w:rsidR="004B3ED4" w:rsidRDefault="00980589">
      <w:pPr>
        <w:pStyle w:val="sc-List-1"/>
      </w:pPr>
      <w:r>
        <w:t>2.</w:t>
      </w:r>
      <w:r>
        <w:tab/>
        <w:t>Completion of the college mathematics competency and writing requirements.</w:t>
      </w:r>
    </w:p>
    <w:p w14:paraId="0A396C1E" w14:textId="77777777" w:rsidR="004B3ED4" w:rsidRDefault="00980589">
      <w:pPr>
        <w:pStyle w:val="sc-List-1"/>
      </w:pPr>
      <w:r>
        <w:t>3.</w:t>
      </w:r>
      <w:r>
        <w:tab/>
        <w:t xml:space="preserve">A minimum cumulative grade point average of 3.00 on a 4.00 scale. </w:t>
      </w:r>
    </w:p>
    <w:p w14:paraId="57F578CA" w14:textId="77777777" w:rsidR="004B3ED4" w:rsidRDefault="00980589">
      <w:pPr>
        <w:pStyle w:val="sc-List-1"/>
      </w:pPr>
      <w:r>
        <w:t>4.</w:t>
      </w:r>
      <w:r>
        <w:tab/>
        <w:t>Completio</w:t>
      </w:r>
      <w:r>
        <w:t>n of BIOL 231, CHEM 106, and PSYC 230, with a minimum grade of C; and a minimum overall grade point average of 2.67 (B-) in these courses.</w:t>
      </w:r>
    </w:p>
    <w:p w14:paraId="7F27B891" w14:textId="77777777" w:rsidR="004B3ED4" w:rsidRDefault="00980589">
      <w:pPr>
        <w:pStyle w:val="sc-SubHeading"/>
      </w:pPr>
      <w:r>
        <w:t>Application Requirements for R.N. Students (with an associate's degree in nursing or hospital diploma)</w:t>
      </w:r>
    </w:p>
    <w:p w14:paraId="31E0950D" w14:textId="77777777" w:rsidR="004B3ED4" w:rsidRDefault="00980589">
      <w:pPr>
        <w:pStyle w:val="sc-List-1"/>
      </w:pPr>
      <w:r>
        <w:t>1.</w:t>
      </w:r>
      <w:r>
        <w:tab/>
        <w:t>Admission t</w:t>
      </w:r>
      <w:r>
        <w:t>o Rhode Island College through the Office of Undergraduate Admissions at www.commonapp.org and declaration of nursing as the major.</w:t>
      </w:r>
    </w:p>
    <w:p w14:paraId="0FC2EFAA" w14:textId="77777777" w:rsidR="004B3ED4" w:rsidRDefault="00980589">
      <w:pPr>
        <w:pStyle w:val="sc-List-1"/>
      </w:pPr>
      <w:r>
        <w:t>2.</w:t>
      </w:r>
      <w:r>
        <w:tab/>
        <w:t xml:space="preserve">After acceptance to the College, completion of second Enrollment Form signed by the faculty advisor and submitted to the </w:t>
      </w:r>
      <w:r>
        <w:t>School of Nursing by November 15 or April 15 of the semester prior to NURS 316.</w:t>
      </w:r>
    </w:p>
    <w:p w14:paraId="4470FB5D" w14:textId="77777777" w:rsidR="004B3ED4" w:rsidRDefault="00980589">
      <w:pPr>
        <w:pStyle w:val="sc-List-1"/>
      </w:pPr>
      <w:r>
        <w:t>3.</w:t>
      </w:r>
      <w:r>
        <w:tab/>
        <w:t>Completion of NURS 207 and NURS 225 with a minimum grade of C.</w:t>
      </w:r>
    </w:p>
    <w:p w14:paraId="3D67F7E0" w14:textId="77777777" w:rsidR="004B3ED4" w:rsidRDefault="00980589">
      <w:pPr>
        <w:pStyle w:val="sc-List-1"/>
      </w:pPr>
      <w:r>
        <w:t>4.</w:t>
      </w:r>
      <w:r>
        <w:tab/>
      </w:r>
      <w:r>
        <w:t>Completion of the college mathematics competency and writing requirements.</w:t>
      </w:r>
    </w:p>
    <w:p w14:paraId="589D2517" w14:textId="77777777" w:rsidR="004B3ED4" w:rsidRDefault="00980589">
      <w:pPr>
        <w:pStyle w:val="sc-List-1"/>
      </w:pPr>
      <w:r>
        <w:t>5.</w:t>
      </w:r>
      <w:r>
        <w:tab/>
        <w:t>A minimum cumulative grade point average of 2.50.</w:t>
      </w:r>
    </w:p>
    <w:p w14:paraId="1FA4BF98" w14:textId="77777777" w:rsidR="004B3ED4" w:rsidRDefault="00980589">
      <w:pPr>
        <w:pStyle w:val="sc-List-1"/>
      </w:pPr>
      <w:r>
        <w:t>6.</w:t>
      </w:r>
      <w:r>
        <w:tab/>
        <w:t>Current unrestricted Rhode Island R.N. licensure.</w:t>
      </w:r>
    </w:p>
    <w:p w14:paraId="0E56F4B3" w14:textId="77777777" w:rsidR="004B3ED4" w:rsidRDefault="00980589">
      <w:pPr>
        <w:pStyle w:val="sc-BodyText"/>
      </w:pPr>
      <w:r>
        <w:t xml:space="preserve">Upon admission to the School of Nursing, criminal background investigation </w:t>
      </w:r>
      <w:r>
        <w:t>verification is required.</w:t>
      </w:r>
    </w:p>
    <w:p w14:paraId="38F63FA2" w14:textId="77777777" w:rsidR="004B3ED4" w:rsidRDefault="00980589">
      <w:pPr>
        <w:pStyle w:val="sc-BodyText"/>
      </w:pPr>
      <w:r>
        <w:t>Admission Requirements for R.N. students applying to the R.N. to B.S.N. Program as second degree candidates are noted below under “Admission Requirements for Second Degree Candidates." </w:t>
      </w:r>
    </w:p>
    <w:p w14:paraId="59F40410" w14:textId="77777777" w:rsidR="004B3ED4" w:rsidRDefault="00980589">
      <w:pPr>
        <w:pStyle w:val="sc-SubHeading"/>
      </w:pPr>
      <w:r>
        <w:t>Application Requirements for Lateral Transfe</w:t>
      </w:r>
      <w:r>
        <w:t>r Students</w:t>
      </w:r>
    </w:p>
    <w:p w14:paraId="014CCE55" w14:textId="77777777" w:rsidR="004B3ED4" w:rsidRDefault="00980589">
      <w:pPr>
        <w:pStyle w:val="sc-BodyText"/>
      </w:pPr>
      <w:r>
        <w:t>Students within the Rhode Island College community who desire a change of major to nursing must go to the B.S.N. Program director to request the change. The Undergraduate Department Chair will process the change of major through campus solutions</w:t>
      </w:r>
      <w:r>
        <w:t>.</w:t>
      </w:r>
    </w:p>
    <w:p w14:paraId="7A94314C" w14:textId="77777777" w:rsidR="004B3ED4" w:rsidRDefault="00980589">
      <w:pPr>
        <w:pStyle w:val="sc-SubHeading"/>
      </w:pPr>
      <w:r>
        <w:t>Application Requirements for Transfer Students</w:t>
      </w:r>
    </w:p>
    <w:p w14:paraId="22342713" w14:textId="77777777" w:rsidR="004B3ED4" w:rsidRDefault="00980589">
      <w:pPr>
        <w:pStyle w:val="sc-BodyText"/>
      </w:pPr>
      <w:r>
        <w:t>Transfer students accepted into the college will need to file an Enrollment Form and will need to meet the same requirements as all general declared nursing majors. Nursing students transferring from other n</w:t>
      </w:r>
      <w:r>
        <w:t>ursing programs are required to forward a letter of recommendation from the head of the previous program.</w:t>
      </w:r>
    </w:p>
    <w:p w14:paraId="45CBC9A9" w14:textId="77777777" w:rsidR="004B3ED4" w:rsidRDefault="00980589">
      <w:pPr>
        <w:pStyle w:val="sc-SubHeading"/>
      </w:pPr>
      <w:r>
        <w:t>Application Requirements for Second Degree Candidates</w:t>
      </w:r>
    </w:p>
    <w:p w14:paraId="3604365B" w14:textId="77777777" w:rsidR="004B3ED4" w:rsidRDefault="00980589">
      <w:pPr>
        <w:pStyle w:val="sc-BodyText"/>
      </w:pPr>
      <w:r>
        <w:t>Second degree candidates must first apply to the college through the Office of Undergraduate Adm</w:t>
      </w:r>
      <w:r>
        <w:t>issions at www.commonapp.org. Once all application materials are received and processed, a plan of study will be formulated with the B.S.N. program director.Acceptance as a second-degree student does not guarantee admission to the School of Nursing. The st</w:t>
      </w:r>
      <w:r>
        <w:t>udent should contact their nursing advisor regarding eligibility to make formal application to the school. Second degree candidates may petition to take the five beginning-level courses (NURS 220, NURS 222, NURS 223, NURS 224, and NURS 225) in one semester</w:t>
      </w:r>
      <w:r>
        <w:t xml:space="preserve"> on a space-available basis if all cognate courses are completed.</w:t>
      </w:r>
    </w:p>
    <w:p w14:paraId="5AA6125B" w14:textId="77777777" w:rsidR="004B3ED4" w:rsidRDefault="00980589">
      <w:pPr>
        <w:pStyle w:val="sc-BodyText"/>
      </w:pPr>
      <w:r>
        <w:t>Admission Requirements for Registered Nurse Second Degree students applying to the R.N. to B.S.N. Program include submission of the admission application to the Office of Undergraduate Admis</w:t>
      </w:r>
      <w:r>
        <w:t>sions by June 1 for fall semester enrollment or by November 1 for spring semester enrollment. Once the application and all credentials have been received, the admissions office notifies the R.N. to B.S.N. candidate to schedule an appointment with the B.S.N</w:t>
      </w:r>
      <w:r>
        <w:t xml:space="preserve">. program director to determine the courses needed to meet the requirements for the second bachelor’s degree. Upon admission to the college, the R.N. to B.S.N. second-degree candidate will meet with an advisor to submit the second Enrollment Form to apply </w:t>
      </w:r>
      <w:r>
        <w:t>to the R.N. to B.S.N. Program. </w:t>
      </w:r>
    </w:p>
    <w:p w14:paraId="301B09F9" w14:textId="77777777" w:rsidR="004B3ED4" w:rsidRDefault="00980589">
      <w:pPr>
        <w:pStyle w:val="sc-SubHeading"/>
      </w:pPr>
      <w:r>
        <w:t>Retention Requirements for All General Declared Nursing Majors</w:t>
      </w:r>
    </w:p>
    <w:p w14:paraId="185A51ED" w14:textId="77777777" w:rsidR="004B3ED4" w:rsidRDefault="00980589">
      <w:pPr>
        <w:pStyle w:val="sc-List-1"/>
      </w:pPr>
      <w:r>
        <w:t>1.</w:t>
      </w:r>
      <w:r>
        <w:tab/>
        <w:t>Completion of required prerequisite courses (cognate and nursing courses).</w:t>
      </w:r>
    </w:p>
    <w:p w14:paraId="5C05BAFA" w14:textId="77777777" w:rsidR="004B3ED4" w:rsidRDefault="00980589">
      <w:pPr>
        <w:pStyle w:val="sc-List-1"/>
      </w:pPr>
      <w:r>
        <w:t>2.</w:t>
      </w:r>
      <w:r>
        <w:tab/>
        <w:t>Completion of cognates before the junior year (intermediate level).</w:t>
      </w:r>
    </w:p>
    <w:p w14:paraId="62E2E667" w14:textId="77777777" w:rsidR="004B3ED4" w:rsidRDefault="00980589">
      <w:pPr>
        <w:pStyle w:val="sc-List-1"/>
      </w:pPr>
      <w:r>
        <w:t>3.</w:t>
      </w:r>
      <w:r>
        <w:tab/>
        <w:t>A minimum</w:t>
      </w:r>
      <w:r>
        <w:t xml:space="preserve"> grade of C in each nursing course. Only one nursing course may be repeated. Students who sustain another failure (a grade below a C) in any nursing course will be dismissed from the program.</w:t>
      </w:r>
    </w:p>
    <w:p w14:paraId="35ADF89A" w14:textId="77777777" w:rsidR="004B3ED4" w:rsidRDefault="00980589">
      <w:pPr>
        <w:pStyle w:val="sc-List-1"/>
      </w:pPr>
      <w:r>
        <w:t>4.</w:t>
      </w:r>
      <w:r>
        <w:tab/>
        <w:t xml:space="preserve">A minimum grade of C in each cognate course. Students with a </w:t>
      </w:r>
      <w:r>
        <w:t>grade of C- or below in a cognate course will have the option to progress in nursing (probationary status) for one semester while repeating the course in question.</w:t>
      </w:r>
    </w:p>
    <w:p w14:paraId="6E26F719" w14:textId="77777777" w:rsidR="004B3ED4" w:rsidRDefault="00980589">
      <w:pPr>
        <w:pStyle w:val="sc-List-1"/>
      </w:pPr>
      <w:r>
        <w:lastRenderedPageBreak/>
        <w:t>5.</w:t>
      </w:r>
      <w:r>
        <w:tab/>
        <w:t>Due to the rigors of the program and retention policies, enrollment in required nursing c</w:t>
      </w:r>
      <w:r>
        <w:t>ourses is limited to 12 credits per semester.</w:t>
      </w:r>
    </w:p>
    <w:p w14:paraId="67E25B0A" w14:textId="77777777" w:rsidR="004B3ED4" w:rsidRDefault="00980589">
      <w:pPr>
        <w:pStyle w:val="sc-List-1"/>
      </w:pPr>
      <w:r>
        <w:t>6.</w:t>
      </w:r>
      <w:r>
        <w:tab/>
        <w:t>The School of Nursing will notify students who have not met the retention criteria. The faculty of the School of Nursing reserves the right to require withdrawal or dismissal of a student who shows evidence,</w:t>
      </w:r>
      <w:r>
        <w:t xml:space="preserve"> academically or personally, of an inability to carry out professional responsibilities in nursing. Students are expected to adhere to the School of Nursing code of academic honesty. Students have the right to appeal through the Student Outcomes Committee </w:t>
      </w:r>
      <w:r>
        <w:t>and the dean of the School of Nursing.</w:t>
      </w:r>
    </w:p>
    <w:p w14:paraId="71CB6A44" w14:textId="77777777" w:rsidR="004B3ED4" w:rsidRDefault="00980589">
      <w:pPr>
        <w:pStyle w:val="sc-SubHeading"/>
      </w:pPr>
      <w:r>
        <w:t>Retention Requirements for RN Students</w:t>
      </w:r>
    </w:p>
    <w:p w14:paraId="23B8B887" w14:textId="77777777" w:rsidR="004B3ED4" w:rsidRDefault="00980589">
      <w:pPr>
        <w:pStyle w:val="sc-List-1"/>
      </w:pPr>
      <w:r>
        <w:t>1.</w:t>
      </w:r>
      <w:r>
        <w:tab/>
        <w:t>A minimum grade of C in each nursing course. Only one nursing course may be repeated. Students who sustain another failure (a grade below a C) in any nursing course will be di</w:t>
      </w:r>
      <w:r>
        <w:t>smissed from the program.</w:t>
      </w:r>
    </w:p>
    <w:p w14:paraId="008BD668" w14:textId="77777777" w:rsidR="004B3ED4" w:rsidRDefault="00980589">
      <w:pPr>
        <w:pStyle w:val="sc-List-1"/>
      </w:pPr>
      <w:r>
        <w:t>2.</w:t>
      </w:r>
      <w:r>
        <w:tab/>
        <w:t>Due to the rigors of the program and retention policies, enrollment in required nursing courses is limited to 12 credits per semester.</w:t>
      </w:r>
    </w:p>
    <w:p w14:paraId="0FAD1293" w14:textId="77777777" w:rsidR="004B3ED4" w:rsidRDefault="00980589">
      <w:pPr>
        <w:pStyle w:val="sc-List-1"/>
      </w:pPr>
      <w:r>
        <w:t>3.</w:t>
      </w:r>
      <w:r>
        <w:tab/>
        <w:t>The School of Nursing will notify students who have not met the retention criteria. The f</w:t>
      </w:r>
      <w:r>
        <w:t>aculty of the School of Nursing reserves the right to require withdrawal or dismissal of a student who shows evidence, academically or personally, of an inability to carry out professional responsibilities in nursing. Students are expected to adhere to the</w:t>
      </w:r>
      <w:r>
        <w:t xml:space="preserve"> School of Nursing code of academic honesty. Students have the right to appeal through the Student Outcomes Committee and the dean of the School of Nursing.</w:t>
      </w:r>
    </w:p>
    <w:p w14:paraId="7DAE4D1E" w14:textId="77777777" w:rsidR="004B3ED4" w:rsidRDefault="00980589">
      <w:pPr>
        <w:pStyle w:val="sc-SubHeading"/>
      </w:pPr>
      <w:r>
        <w:t>Health Requirements</w:t>
      </w:r>
    </w:p>
    <w:p w14:paraId="22D17AB0" w14:textId="77777777" w:rsidR="004B3ED4" w:rsidRDefault="00980589">
      <w:pPr>
        <w:pStyle w:val="sc-BodyText"/>
      </w:pPr>
      <w:r>
        <w:t>Every year students must provide the Health and Wellness Office with evidence o</w:t>
      </w:r>
      <w:r>
        <w:t>f a negative PPD test or compliance with treatment. Before beginning some clinical nursing courses, students may be expected to meet additional health requirements. All nursing students must provide the following documentation:</w:t>
      </w:r>
    </w:p>
    <w:p w14:paraId="595C7AB1" w14:textId="77777777" w:rsidR="004B3ED4" w:rsidRDefault="00980589">
      <w:pPr>
        <w:pStyle w:val="sc-List-1"/>
      </w:pPr>
      <w:r>
        <w:t>1.</w:t>
      </w:r>
      <w:r>
        <w:tab/>
        <w:t>A physical examination.</w:t>
      </w:r>
    </w:p>
    <w:p w14:paraId="4BDBC073" w14:textId="77777777" w:rsidR="004B3ED4" w:rsidRDefault="00980589">
      <w:pPr>
        <w:pStyle w:val="sc-List-1"/>
      </w:pPr>
      <w:r>
        <w:t>2</w:t>
      </w:r>
      <w:r>
        <w:t>.</w:t>
      </w:r>
      <w:r>
        <w:tab/>
        <w:t>Two measles immunizations.</w:t>
      </w:r>
    </w:p>
    <w:p w14:paraId="4872E80C" w14:textId="77777777" w:rsidR="004B3ED4" w:rsidRDefault="00980589">
      <w:pPr>
        <w:pStyle w:val="sc-List-1"/>
      </w:pPr>
      <w:r>
        <w:t>3.</w:t>
      </w:r>
      <w:r>
        <w:tab/>
        <w:t>One rubella (German measles) immunization.</w:t>
      </w:r>
    </w:p>
    <w:p w14:paraId="7B3D0041" w14:textId="77777777" w:rsidR="004B3ED4" w:rsidRDefault="00980589">
      <w:pPr>
        <w:pStyle w:val="sc-List-1"/>
      </w:pPr>
      <w:r>
        <w:t>4.</w:t>
      </w:r>
      <w:r>
        <w:tab/>
        <w:t>One mumps immunization.</w:t>
      </w:r>
    </w:p>
    <w:p w14:paraId="6E3FAD07" w14:textId="77777777" w:rsidR="004B3ED4" w:rsidRDefault="00980589">
      <w:pPr>
        <w:pStyle w:val="sc-List-1"/>
      </w:pPr>
      <w:r>
        <w:t>5.</w:t>
      </w:r>
      <w:r>
        <w:tab/>
      </w:r>
      <w:r>
        <w:t>One dose of tetanus/diphtheria/pertussis (Tdap) if it has been two or more years since last dose of tetanus/diphtheria (Td).</w:t>
      </w:r>
    </w:p>
    <w:p w14:paraId="1BDDE9A5" w14:textId="77777777" w:rsidR="004B3ED4" w:rsidRDefault="00980589">
      <w:pPr>
        <w:pStyle w:val="sc-List-1"/>
      </w:pPr>
      <w:r>
        <w:t>6.</w:t>
      </w:r>
      <w:r>
        <w:tab/>
      </w:r>
      <w:r>
        <w:t>Hepatitis B vaccine (a series of three immunizations over a six-month period).</w:t>
      </w:r>
    </w:p>
    <w:p w14:paraId="2B591B69" w14:textId="77777777" w:rsidR="004B3ED4" w:rsidRDefault="00980589">
      <w:pPr>
        <w:pStyle w:val="sc-List-1"/>
      </w:pPr>
      <w:r>
        <w:t>7.</w:t>
      </w:r>
      <w:r>
        <w:tab/>
      </w:r>
      <w:r>
        <w:rPr>
          <w:color w:val="000000"/>
        </w:rPr>
        <w:t>Annual QuantiFERON Gold negative blood test or an initial 2-step PP tuberculin skin test and yearly PPD updates.</w:t>
      </w:r>
    </w:p>
    <w:p w14:paraId="147D5507" w14:textId="77777777" w:rsidR="004B3ED4" w:rsidRDefault="00980589">
      <w:pPr>
        <w:pStyle w:val="sc-List-1"/>
      </w:pPr>
      <w:r>
        <w:t>8.</w:t>
      </w:r>
      <w:r>
        <w:tab/>
        <w:t>Proof of chicken pox disease or immunization.</w:t>
      </w:r>
    </w:p>
    <w:p w14:paraId="2733A4C4" w14:textId="77777777" w:rsidR="004B3ED4" w:rsidRDefault="00980589">
      <w:pPr>
        <w:pStyle w:val="sc-List-1"/>
      </w:pPr>
      <w:r>
        <w:t>9.</w:t>
      </w:r>
      <w:r>
        <w:tab/>
        <w:t>Influenza</w:t>
      </w:r>
      <w:r>
        <w:t xml:space="preserve"> vaccine or declination form</w:t>
      </w:r>
    </w:p>
    <w:p w14:paraId="0344C807" w14:textId="77777777" w:rsidR="004B3ED4" w:rsidRDefault="00980589">
      <w:pPr>
        <w:pStyle w:val="sc-List-1"/>
      </w:pPr>
      <w:r>
        <w:t>10.</w:t>
      </w:r>
      <w:r>
        <w:tab/>
        <w:t>COVID-19 Vaccination</w:t>
      </w:r>
    </w:p>
    <w:p w14:paraId="00BA5956" w14:textId="77777777" w:rsidR="004B3ED4" w:rsidRDefault="00980589">
      <w:pPr>
        <w:pStyle w:val="sc-BodyText"/>
      </w:pPr>
      <w:r>
        <w:t>Students will not be admitted to the first class meeting of a nursing practicum course without having complied with the health requirements. Proof of immunization may be obtained from your physician, hi</w:t>
      </w:r>
      <w:r>
        <w:t>gh school, previous college or university, military record, and/or from blood titers.</w:t>
      </w:r>
    </w:p>
    <w:p w14:paraId="0801F2D8" w14:textId="77777777" w:rsidR="004B3ED4" w:rsidRDefault="00980589">
      <w:pPr>
        <w:pStyle w:val="sc-BodyText"/>
      </w:pPr>
      <w:r>
        <w:t>Nursing majors should follow the guidelines on the college immunization form or call Health and Wellness at (401) 456-8055 for further information. Once all required info</w:t>
      </w:r>
      <w:r>
        <w:t xml:space="preserve">rmation has been entered into a student's Patient Portal (instructions are on the Health Services website), </w:t>
      </w:r>
      <w:r>
        <w:t>and verified by Health and Wellness, the student is able to print a document of their immunization status.</w:t>
      </w:r>
    </w:p>
    <w:p w14:paraId="4DCDEE3A" w14:textId="77777777" w:rsidR="004B3ED4" w:rsidRDefault="00980589">
      <w:pPr>
        <w:pStyle w:val="sc-SubHeading"/>
      </w:pPr>
      <w:r>
        <w:t>Clinical Placements</w:t>
      </w:r>
    </w:p>
    <w:p w14:paraId="703902C3" w14:textId="77777777" w:rsidR="004B3ED4" w:rsidRDefault="00980589">
      <w:pPr>
        <w:pStyle w:val="sc-BodyText"/>
      </w:pPr>
      <w:r>
        <w:t>Clinical learning pro</w:t>
      </w:r>
      <w:r>
        <w:t xml:space="preserve">vides students with the opportunity to carry out nursing care for persons of all ages and in all stages of the health-illness spectrum. </w:t>
      </w:r>
      <w:r>
        <w:rPr>
          <w:u w:val="single"/>
        </w:rPr>
        <w:t>The School of Nursing retains the right to place and schedule students in appropriate clinical settings.</w:t>
      </w:r>
      <w:r>
        <w:t xml:space="preserve"> Although every </w:t>
      </w:r>
      <w:r>
        <w:t>effort will be made to place all students, it is possible that in any given semester sufficient placements may not be available. Students in clinical courses are responsible for their own transportation to the clinical area. Affiliating agencies require st</w:t>
      </w:r>
      <w:r>
        <w:t>udents to consent to criminal background checks; therefore, students must have periodic Background Criminal Investigation (BCI) checks.</w:t>
      </w:r>
    </w:p>
    <w:p w14:paraId="562BE122" w14:textId="77777777" w:rsidR="004B3ED4" w:rsidRDefault="00980589">
      <w:pPr>
        <w:pStyle w:val="sc-SubHeading"/>
      </w:pPr>
      <w:r>
        <w:t>Licensure</w:t>
      </w:r>
    </w:p>
    <w:p w14:paraId="6C68BD93" w14:textId="77777777" w:rsidR="004B3ED4" w:rsidRDefault="00980589">
      <w:pPr>
        <w:pStyle w:val="sc-BodyText"/>
      </w:pPr>
      <w:r>
        <w:t>Graduates of the nursing program are eligible to take NCLEX-RN for licensure as a registered nurse in any stat</w:t>
      </w:r>
      <w:r>
        <w:t>e. An applicant who has been convicted of a felony may not be awarded a license by the Rhode Island Board of Nurse Registration and Nursing Education. For more information, contact the dean of the School of Nursing.</w:t>
      </w:r>
    </w:p>
    <w:p w14:paraId="093DA3A5" w14:textId="77777777" w:rsidR="004B3ED4" w:rsidRDefault="00980589">
      <w:pPr>
        <w:pStyle w:val="sc-SubHeading"/>
      </w:pPr>
      <w:r>
        <w:t>Nursing Fee</w:t>
      </w:r>
    </w:p>
    <w:p w14:paraId="1CBBB282" w14:textId="77777777" w:rsidR="004B3ED4" w:rsidRDefault="00980589">
      <w:pPr>
        <w:pStyle w:val="sc-BodyText"/>
      </w:pPr>
      <w:r>
        <w:t>The School of Nursing contra</w:t>
      </w:r>
      <w:r>
        <w:t>cts with educational resource companies to provide students with comprehensive testing and review materials, which enhance the program. Nursing students are billed by the college each semester for these services.</w:t>
      </w:r>
    </w:p>
    <w:p w14:paraId="67BBD63A" w14:textId="77777777" w:rsidR="004B3ED4" w:rsidRDefault="00980589">
      <w:pPr>
        <w:pStyle w:val="sc-SubHeading"/>
      </w:pPr>
      <w:r>
        <w:t>Handbook</w:t>
      </w:r>
    </w:p>
    <w:p w14:paraId="2C166755" w14:textId="77777777" w:rsidR="004B3ED4" w:rsidRDefault="00980589">
      <w:pPr>
        <w:pStyle w:val="sc-BodyText"/>
      </w:pPr>
      <w:r>
        <w:t xml:space="preserve">The School of Nursing </w:t>
      </w:r>
      <w:r>
        <w:rPr>
          <w:i/>
        </w:rPr>
        <w:t>Handbook for</w:t>
      </w:r>
      <w:r>
        <w:rPr>
          <w:i/>
        </w:rPr>
        <w:t xml:space="preserve"> </w:t>
      </w:r>
      <w:r>
        <w:t xml:space="preserve"> </w:t>
      </w:r>
      <w:r>
        <w:rPr>
          <w:i/>
        </w:rPr>
        <w:t>Undergraduate Students in Nursing</w:t>
      </w:r>
      <w:r>
        <w:t xml:space="preserve">  provides detailed and essential information about the undergraduate nursing program. It is available online at www.ric.edu/nursing.</w:t>
      </w:r>
    </w:p>
    <w:p w14:paraId="7286EFCF" w14:textId="77777777" w:rsidR="004B3ED4" w:rsidRDefault="00980589">
      <w:pPr>
        <w:pStyle w:val="sc-BodyText"/>
      </w:pPr>
      <w:r>
        <w:t xml:space="preserve">Students </w:t>
      </w:r>
      <w:r>
        <w:rPr>
          <w:b/>
        </w:rPr>
        <w:t>must</w:t>
      </w:r>
      <w:r>
        <w:t xml:space="preserve">  consult with their advisor each semester before registering for courses.</w:t>
      </w:r>
      <w:r>
        <w:t xml:space="preserve"> </w:t>
      </w:r>
      <w:r>
        <w:rPr>
          <w:b/>
        </w:rPr>
        <w:t>ALL students must be certified for CPR BLS Provider Level every two years through the American Heart Association.</w:t>
      </w:r>
    </w:p>
    <w:p w14:paraId="3DAAC06D" w14:textId="77777777" w:rsidR="004B3ED4" w:rsidRDefault="00980589">
      <w:pPr>
        <w:pStyle w:val="sc-RequirementsHeading"/>
      </w:pPr>
      <w:bookmarkStart w:id="2" w:name="061F9F2AA4EB44DA8DF6DB08398D7E2E"/>
      <w:r>
        <w:t>Course Requirements - All General Declared Nursing Majors</w:t>
      </w:r>
      <w:bookmarkEnd w:id="2"/>
    </w:p>
    <w:p w14:paraId="5AA4E28C" w14:textId="77777777" w:rsidR="004B3ED4" w:rsidRDefault="00980589">
      <w:pPr>
        <w:pStyle w:val="sc-RequirementsSubheading"/>
      </w:pPr>
      <w:bookmarkStart w:id="3" w:name="B5658F39D4C648CDB17B2FE2B5ED2948"/>
      <w:r>
        <w:t>Courses</w:t>
      </w:r>
      <w:bookmarkEnd w:id="3"/>
    </w:p>
    <w:tbl>
      <w:tblPr>
        <w:tblW w:w="0" w:type="auto"/>
        <w:tblLook w:val="04A0" w:firstRow="1" w:lastRow="0" w:firstColumn="1" w:lastColumn="0" w:noHBand="0" w:noVBand="1"/>
      </w:tblPr>
      <w:tblGrid>
        <w:gridCol w:w="1199"/>
        <w:gridCol w:w="2000"/>
        <w:gridCol w:w="450"/>
        <w:gridCol w:w="1116"/>
      </w:tblGrid>
      <w:tr w:rsidR="004B3ED4" w14:paraId="74C10811" w14:textId="77777777">
        <w:tc>
          <w:tcPr>
            <w:tcW w:w="1200" w:type="dxa"/>
          </w:tcPr>
          <w:p w14:paraId="0294039C" w14:textId="77777777" w:rsidR="004B3ED4" w:rsidRDefault="00980589">
            <w:pPr>
              <w:pStyle w:val="sc-Requirement"/>
            </w:pPr>
            <w:r>
              <w:t>NURS 220</w:t>
            </w:r>
          </w:p>
        </w:tc>
        <w:tc>
          <w:tcPr>
            <w:tcW w:w="2000" w:type="dxa"/>
          </w:tcPr>
          <w:p w14:paraId="035B169F" w14:textId="77777777" w:rsidR="004B3ED4" w:rsidRDefault="00980589">
            <w:pPr>
              <w:pStyle w:val="sc-Requirement"/>
            </w:pPr>
            <w:r>
              <w:t>Foundations of Therapeutic Interventions</w:t>
            </w:r>
          </w:p>
        </w:tc>
        <w:tc>
          <w:tcPr>
            <w:tcW w:w="450" w:type="dxa"/>
          </w:tcPr>
          <w:p w14:paraId="587F85EA" w14:textId="77777777" w:rsidR="004B3ED4" w:rsidRDefault="00980589">
            <w:pPr>
              <w:pStyle w:val="sc-RequirementRight"/>
            </w:pPr>
            <w:r>
              <w:t>3</w:t>
            </w:r>
          </w:p>
        </w:tc>
        <w:tc>
          <w:tcPr>
            <w:tcW w:w="1116" w:type="dxa"/>
          </w:tcPr>
          <w:p w14:paraId="2F413CAA" w14:textId="77777777" w:rsidR="004B3ED4" w:rsidRDefault="00980589">
            <w:pPr>
              <w:pStyle w:val="sc-Requirement"/>
            </w:pPr>
            <w:r>
              <w:t>F, Sp</w:t>
            </w:r>
          </w:p>
        </w:tc>
      </w:tr>
      <w:tr w:rsidR="004B3ED4" w14:paraId="4CEA8107" w14:textId="77777777">
        <w:tc>
          <w:tcPr>
            <w:tcW w:w="1200" w:type="dxa"/>
          </w:tcPr>
          <w:p w14:paraId="2C5F6ADD" w14:textId="77777777" w:rsidR="004B3ED4" w:rsidRDefault="00980589">
            <w:pPr>
              <w:pStyle w:val="sc-Requirement"/>
            </w:pPr>
            <w:r>
              <w:t>NURS 222</w:t>
            </w:r>
          </w:p>
        </w:tc>
        <w:tc>
          <w:tcPr>
            <w:tcW w:w="2000" w:type="dxa"/>
          </w:tcPr>
          <w:p w14:paraId="63936F55" w14:textId="77777777" w:rsidR="004B3ED4" w:rsidRDefault="00980589">
            <w:pPr>
              <w:pStyle w:val="sc-Requirement"/>
            </w:pPr>
            <w:r>
              <w:t>Professional Nursing I</w:t>
            </w:r>
          </w:p>
        </w:tc>
        <w:tc>
          <w:tcPr>
            <w:tcW w:w="450" w:type="dxa"/>
          </w:tcPr>
          <w:p w14:paraId="2A2301EC" w14:textId="77777777" w:rsidR="004B3ED4" w:rsidRDefault="00980589">
            <w:pPr>
              <w:pStyle w:val="sc-RequirementRight"/>
            </w:pPr>
            <w:r>
              <w:t>3</w:t>
            </w:r>
          </w:p>
        </w:tc>
        <w:tc>
          <w:tcPr>
            <w:tcW w:w="1116" w:type="dxa"/>
          </w:tcPr>
          <w:p w14:paraId="1C0D7FBF" w14:textId="77777777" w:rsidR="004B3ED4" w:rsidRDefault="00980589">
            <w:pPr>
              <w:pStyle w:val="sc-Requirement"/>
            </w:pPr>
            <w:r>
              <w:t>F, Sp</w:t>
            </w:r>
          </w:p>
        </w:tc>
      </w:tr>
      <w:tr w:rsidR="004B3ED4" w14:paraId="1DB44FAA" w14:textId="77777777">
        <w:tc>
          <w:tcPr>
            <w:tcW w:w="1200" w:type="dxa"/>
          </w:tcPr>
          <w:p w14:paraId="5B64BDB0" w14:textId="77777777" w:rsidR="004B3ED4" w:rsidRDefault="00980589">
            <w:pPr>
              <w:pStyle w:val="sc-Requirement"/>
            </w:pPr>
            <w:r>
              <w:t>NURS 223</w:t>
            </w:r>
          </w:p>
        </w:tc>
        <w:tc>
          <w:tcPr>
            <w:tcW w:w="2000" w:type="dxa"/>
          </w:tcPr>
          <w:p w14:paraId="42CDE21A" w14:textId="77777777" w:rsidR="004B3ED4" w:rsidRDefault="00980589">
            <w:pPr>
              <w:pStyle w:val="sc-Requirement"/>
            </w:pPr>
            <w:r>
              <w:t>Fundamentals of Nursing Practice</w:t>
            </w:r>
          </w:p>
        </w:tc>
        <w:tc>
          <w:tcPr>
            <w:tcW w:w="450" w:type="dxa"/>
          </w:tcPr>
          <w:p w14:paraId="6F67DF20" w14:textId="77777777" w:rsidR="004B3ED4" w:rsidRDefault="00980589">
            <w:pPr>
              <w:pStyle w:val="sc-RequirementRight"/>
            </w:pPr>
            <w:r>
              <w:t>4</w:t>
            </w:r>
          </w:p>
        </w:tc>
        <w:tc>
          <w:tcPr>
            <w:tcW w:w="1116" w:type="dxa"/>
          </w:tcPr>
          <w:p w14:paraId="7EE7CD1A" w14:textId="77777777" w:rsidR="004B3ED4" w:rsidRDefault="00980589">
            <w:pPr>
              <w:pStyle w:val="sc-Requirement"/>
            </w:pPr>
            <w:r>
              <w:t>F, Sp</w:t>
            </w:r>
          </w:p>
        </w:tc>
      </w:tr>
      <w:tr w:rsidR="004B3ED4" w14:paraId="446A0EC4" w14:textId="77777777">
        <w:tc>
          <w:tcPr>
            <w:tcW w:w="1200" w:type="dxa"/>
          </w:tcPr>
          <w:p w14:paraId="2960F1EB" w14:textId="77777777" w:rsidR="004B3ED4" w:rsidRDefault="00980589">
            <w:pPr>
              <w:pStyle w:val="sc-Requirement"/>
            </w:pPr>
            <w:r>
              <w:t>NURS 224</w:t>
            </w:r>
          </w:p>
        </w:tc>
        <w:tc>
          <w:tcPr>
            <w:tcW w:w="2000" w:type="dxa"/>
          </w:tcPr>
          <w:p w14:paraId="072D90F4" w14:textId="77777777" w:rsidR="004B3ED4" w:rsidRDefault="00980589">
            <w:pPr>
              <w:pStyle w:val="sc-Requirement"/>
            </w:pPr>
            <w:r>
              <w:t>Health Assessment</w:t>
            </w:r>
          </w:p>
        </w:tc>
        <w:tc>
          <w:tcPr>
            <w:tcW w:w="450" w:type="dxa"/>
          </w:tcPr>
          <w:p w14:paraId="7A1E862D" w14:textId="77777777" w:rsidR="004B3ED4" w:rsidRDefault="00980589">
            <w:pPr>
              <w:pStyle w:val="sc-RequirementRight"/>
            </w:pPr>
            <w:r>
              <w:t>3</w:t>
            </w:r>
          </w:p>
        </w:tc>
        <w:tc>
          <w:tcPr>
            <w:tcW w:w="1116" w:type="dxa"/>
          </w:tcPr>
          <w:p w14:paraId="000E6CA1" w14:textId="77777777" w:rsidR="004B3ED4" w:rsidRDefault="00980589">
            <w:pPr>
              <w:pStyle w:val="sc-Requirement"/>
            </w:pPr>
            <w:r>
              <w:t>F, Sp</w:t>
            </w:r>
          </w:p>
        </w:tc>
      </w:tr>
      <w:tr w:rsidR="004B3ED4" w14:paraId="7A04F712" w14:textId="77777777">
        <w:tc>
          <w:tcPr>
            <w:tcW w:w="1200" w:type="dxa"/>
          </w:tcPr>
          <w:p w14:paraId="33C54A79" w14:textId="77777777" w:rsidR="004B3ED4" w:rsidRDefault="00980589">
            <w:pPr>
              <w:pStyle w:val="sc-Requirement"/>
            </w:pPr>
            <w:r>
              <w:t>NURS 225W</w:t>
            </w:r>
          </w:p>
        </w:tc>
        <w:tc>
          <w:tcPr>
            <w:tcW w:w="2000" w:type="dxa"/>
          </w:tcPr>
          <w:p w14:paraId="32C6E032" w14:textId="77777777" w:rsidR="004B3ED4" w:rsidRDefault="00980589">
            <w:pPr>
              <w:pStyle w:val="sc-Requirement"/>
            </w:pPr>
            <w:r>
              <w:t>Introduction to Writing and Research in Nursing</w:t>
            </w:r>
          </w:p>
        </w:tc>
        <w:tc>
          <w:tcPr>
            <w:tcW w:w="450" w:type="dxa"/>
          </w:tcPr>
          <w:p w14:paraId="1293A8A5" w14:textId="77777777" w:rsidR="004B3ED4" w:rsidRDefault="00980589">
            <w:pPr>
              <w:pStyle w:val="sc-RequirementRight"/>
            </w:pPr>
            <w:r>
              <w:t>2</w:t>
            </w:r>
          </w:p>
        </w:tc>
        <w:tc>
          <w:tcPr>
            <w:tcW w:w="1116" w:type="dxa"/>
          </w:tcPr>
          <w:p w14:paraId="45B98A8C" w14:textId="77777777" w:rsidR="004B3ED4" w:rsidRDefault="00980589">
            <w:pPr>
              <w:pStyle w:val="sc-Requirement"/>
            </w:pPr>
            <w:r>
              <w:t>F, Sp</w:t>
            </w:r>
          </w:p>
        </w:tc>
      </w:tr>
      <w:tr w:rsidR="004B3ED4" w14:paraId="07156B75" w14:textId="77777777">
        <w:tc>
          <w:tcPr>
            <w:tcW w:w="1200" w:type="dxa"/>
          </w:tcPr>
          <w:p w14:paraId="2B87620E" w14:textId="77777777" w:rsidR="004B3ED4" w:rsidRDefault="00980589">
            <w:pPr>
              <w:pStyle w:val="sc-Requirement"/>
            </w:pPr>
            <w:r>
              <w:t>NURS 340</w:t>
            </w:r>
          </w:p>
        </w:tc>
        <w:tc>
          <w:tcPr>
            <w:tcW w:w="2000" w:type="dxa"/>
          </w:tcPr>
          <w:p w14:paraId="03C977F3" w14:textId="77777777" w:rsidR="004B3ED4" w:rsidRDefault="00980589">
            <w:pPr>
              <w:pStyle w:val="sc-Requirement"/>
            </w:pPr>
            <w:r>
              <w:t>Psychiatric/Mental Health Nursing</w:t>
            </w:r>
          </w:p>
        </w:tc>
        <w:tc>
          <w:tcPr>
            <w:tcW w:w="450" w:type="dxa"/>
          </w:tcPr>
          <w:p w14:paraId="630B55FB" w14:textId="77777777" w:rsidR="004B3ED4" w:rsidRDefault="00980589">
            <w:pPr>
              <w:pStyle w:val="sc-RequirementRight"/>
            </w:pPr>
            <w:r>
              <w:t>6</w:t>
            </w:r>
          </w:p>
        </w:tc>
        <w:tc>
          <w:tcPr>
            <w:tcW w:w="1116" w:type="dxa"/>
          </w:tcPr>
          <w:p w14:paraId="44EE5A92" w14:textId="77777777" w:rsidR="004B3ED4" w:rsidRDefault="00980589">
            <w:pPr>
              <w:pStyle w:val="sc-Requirement"/>
            </w:pPr>
            <w:r>
              <w:t>F, Sp</w:t>
            </w:r>
          </w:p>
        </w:tc>
      </w:tr>
      <w:tr w:rsidR="004B3ED4" w14:paraId="6A7E0615" w14:textId="77777777">
        <w:tc>
          <w:tcPr>
            <w:tcW w:w="1200" w:type="dxa"/>
          </w:tcPr>
          <w:p w14:paraId="5BC827DE" w14:textId="77777777" w:rsidR="004B3ED4" w:rsidRDefault="00980589">
            <w:pPr>
              <w:pStyle w:val="sc-Requirement"/>
            </w:pPr>
            <w:r>
              <w:t>NURS 342</w:t>
            </w:r>
          </w:p>
        </w:tc>
        <w:tc>
          <w:tcPr>
            <w:tcW w:w="2000" w:type="dxa"/>
          </w:tcPr>
          <w:p w14:paraId="28AE4A9D" w14:textId="77777777" w:rsidR="004B3ED4" w:rsidRDefault="00980589">
            <w:pPr>
              <w:pStyle w:val="sc-Requirement"/>
            </w:pPr>
            <w:r>
              <w:t>Adult Health Nursing I</w:t>
            </w:r>
          </w:p>
        </w:tc>
        <w:tc>
          <w:tcPr>
            <w:tcW w:w="450" w:type="dxa"/>
          </w:tcPr>
          <w:p w14:paraId="41713024" w14:textId="77777777" w:rsidR="004B3ED4" w:rsidRDefault="00980589">
            <w:pPr>
              <w:pStyle w:val="sc-RequirementRight"/>
            </w:pPr>
            <w:r>
              <w:t>6</w:t>
            </w:r>
          </w:p>
        </w:tc>
        <w:tc>
          <w:tcPr>
            <w:tcW w:w="1116" w:type="dxa"/>
          </w:tcPr>
          <w:p w14:paraId="2E50BD61" w14:textId="77777777" w:rsidR="004B3ED4" w:rsidRDefault="00980589">
            <w:pPr>
              <w:pStyle w:val="sc-Requirement"/>
            </w:pPr>
            <w:r>
              <w:t>F, Sp</w:t>
            </w:r>
          </w:p>
        </w:tc>
      </w:tr>
      <w:tr w:rsidR="004B3ED4" w14:paraId="1CD834C5" w14:textId="77777777">
        <w:tc>
          <w:tcPr>
            <w:tcW w:w="1200" w:type="dxa"/>
          </w:tcPr>
          <w:p w14:paraId="7FBC3748" w14:textId="77777777" w:rsidR="004B3ED4" w:rsidRDefault="00980589">
            <w:pPr>
              <w:pStyle w:val="sc-Requirement"/>
            </w:pPr>
            <w:r>
              <w:t>NURS 344</w:t>
            </w:r>
          </w:p>
        </w:tc>
        <w:tc>
          <w:tcPr>
            <w:tcW w:w="2000" w:type="dxa"/>
          </w:tcPr>
          <w:p w14:paraId="72A1B552" w14:textId="77777777" w:rsidR="004B3ED4" w:rsidRDefault="00980589">
            <w:pPr>
              <w:pStyle w:val="sc-Requirement"/>
            </w:pPr>
            <w:r>
              <w:t>Maternal Newborn Nursing</w:t>
            </w:r>
          </w:p>
        </w:tc>
        <w:tc>
          <w:tcPr>
            <w:tcW w:w="450" w:type="dxa"/>
          </w:tcPr>
          <w:p w14:paraId="40B607D8" w14:textId="77777777" w:rsidR="004B3ED4" w:rsidRDefault="00980589">
            <w:pPr>
              <w:pStyle w:val="sc-RequirementRight"/>
            </w:pPr>
            <w:r>
              <w:t>6</w:t>
            </w:r>
          </w:p>
        </w:tc>
        <w:tc>
          <w:tcPr>
            <w:tcW w:w="1116" w:type="dxa"/>
          </w:tcPr>
          <w:p w14:paraId="2257C974" w14:textId="77777777" w:rsidR="004B3ED4" w:rsidRDefault="00980589">
            <w:pPr>
              <w:pStyle w:val="sc-Requirement"/>
            </w:pPr>
            <w:r>
              <w:t>F, Sp</w:t>
            </w:r>
          </w:p>
        </w:tc>
      </w:tr>
      <w:tr w:rsidR="004B3ED4" w14:paraId="2DC5D7A1" w14:textId="77777777">
        <w:tc>
          <w:tcPr>
            <w:tcW w:w="1200" w:type="dxa"/>
          </w:tcPr>
          <w:p w14:paraId="2D6D23F0" w14:textId="77777777" w:rsidR="004B3ED4" w:rsidRDefault="00980589">
            <w:pPr>
              <w:pStyle w:val="sc-Requirement"/>
            </w:pPr>
            <w:r>
              <w:t>NURS 346</w:t>
            </w:r>
          </w:p>
        </w:tc>
        <w:tc>
          <w:tcPr>
            <w:tcW w:w="2000" w:type="dxa"/>
          </w:tcPr>
          <w:p w14:paraId="4F0874C5" w14:textId="77777777" w:rsidR="004B3ED4" w:rsidRDefault="00980589">
            <w:pPr>
              <w:pStyle w:val="sc-Requirement"/>
            </w:pPr>
            <w:r>
              <w:t>Nursing of Children and Families</w:t>
            </w:r>
          </w:p>
        </w:tc>
        <w:tc>
          <w:tcPr>
            <w:tcW w:w="450" w:type="dxa"/>
          </w:tcPr>
          <w:p w14:paraId="12748774" w14:textId="77777777" w:rsidR="004B3ED4" w:rsidRDefault="00980589">
            <w:pPr>
              <w:pStyle w:val="sc-RequirementRight"/>
            </w:pPr>
            <w:r>
              <w:t>6</w:t>
            </w:r>
          </w:p>
        </w:tc>
        <w:tc>
          <w:tcPr>
            <w:tcW w:w="1116" w:type="dxa"/>
          </w:tcPr>
          <w:p w14:paraId="1B7D3779" w14:textId="77777777" w:rsidR="004B3ED4" w:rsidRDefault="00980589">
            <w:pPr>
              <w:pStyle w:val="sc-Requirement"/>
            </w:pPr>
            <w:r>
              <w:t>F, Sp</w:t>
            </w:r>
          </w:p>
        </w:tc>
      </w:tr>
      <w:tr w:rsidR="004B3ED4" w14:paraId="035A86CB" w14:textId="77777777">
        <w:tc>
          <w:tcPr>
            <w:tcW w:w="1200" w:type="dxa"/>
          </w:tcPr>
          <w:p w14:paraId="19EDF795" w14:textId="77777777" w:rsidR="004B3ED4" w:rsidRDefault="00980589">
            <w:pPr>
              <w:pStyle w:val="sc-Requirement"/>
            </w:pPr>
            <w:r>
              <w:t>NURS 370</w:t>
            </w:r>
          </w:p>
        </w:tc>
        <w:tc>
          <w:tcPr>
            <w:tcW w:w="2000" w:type="dxa"/>
          </w:tcPr>
          <w:p w14:paraId="593FDC87" w14:textId="77777777" w:rsidR="004B3ED4" w:rsidRDefault="00980589">
            <w:pPr>
              <w:pStyle w:val="sc-Requirement"/>
            </w:pPr>
            <w:r>
              <w:t>Public and Community Health Nursing</w:t>
            </w:r>
          </w:p>
        </w:tc>
        <w:tc>
          <w:tcPr>
            <w:tcW w:w="450" w:type="dxa"/>
          </w:tcPr>
          <w:p w14:paraId="01FC193D" w14:textId="77777777" w:rsidR="004B3ED4" w:rsidRDefault="00980589">
            <w:pPr>
              <w:pStyle w:val="sc-RequirementRight"/>
            </w:pPr>
            <w:r>
              <w:t>6</w:t>
            </w:r>
          </w:p>
        </w:tc>
        <w:tc>
          <w:tcPr>
            <w:tcW w:w="1116" w:type="dxa"/>
          </w:tcPr>
          <w:p w14:paraId="3F60E5BE" w14:textId="77777777" w:rsidR="004B3ED4" w:rsidRDefault="00980589">
            <w:pPr>
              <w:pStyle w:val="sc-Requirement"/>
            </w:pPr>
            <w:r>
              <w:t>F, Sp</w:t>
            </w:r>
          </w:p>
        </w:tc>
      </w:tr>
      <w:tr w:rsidR="004B3ED4" w14:paraId="28AACC3D" w14:textId="77777777">
        <w:tc>
          <w:tcPr>
            <w:tcW w:w="1200" w:type="dxa"/>
          </w:tcPr>
          <w:p w14:paraId="42F1B8EB" w14:textId="77777777" w:rsidR="004B3ED4" w:rsidRDefault="00980589">
            <w:pPr>
              <w:pStyle w:val="sc-Requirement"/>
            </w:pPr>
            <w:r>
              <w:t>NURS 372</w:t>
            </w:r>
          </w:p>
        </w:tc>
        <w:tc>
          <w:tcPr>
            <w:tcW w:w="2000" w:type="dxa"/>
          </w:tcPr>
          <w:p w14:paraId="4E4FD86D" w14:textId="77777777" w:rsidR="004B3ED4" w:rsidRDefault="00980589">
            <w:pPr>
              <w:pStyle w:val="sc-Requirement"/>
            </w:pPr>
            <w:r>
              <w:t>Adult Health Nursing II</w:t>
            </w:r>
          </w:p>
        </w:tc>
        <w:tc>
          <w:tcPr>
            <w:tcW w:w="450" w:type="dxa"/>
          </w:tcPr>
          <w:p w14:paraId="682EAB42" w14:textId="77777777" w:rsidR="004B3ED4" w:rsidRDefault="00980589">
            <w:pPr>
              <w:pStyle w:val="sc-RequirementRight"/>
            </w:pPr>
            <w:r>
              <w:t>6</w:t>
            </w:r>
          </w:p>
        </w:tc>
        <w:tc>
          <w:tcPr>
            <w:tcW w:w="1116" w:type="dxa"/>
          </w:tcPr>
          <w:p w14:paraId="616CDEC3" w14:textId="77777777" w:rsidR="004B3ED4" w:rsidRDefault="00980589">
            <w:pPr>
              <w:pStyle w:val="sc-Requirement"/>
            </w:pPr>
            <w:r>
              <w:t>F, Sp</w:t>
            </w:r>
          </w:p>
        </w:tc>
      </w:tr>
      <w:tr w:rsidR="004B3ED4" w14:paraId="6791CC8A" w14:textId="77777777">
        <w:tc>
          <w:tcPr>
            <w:tcW w:w="1200" w:type="dxa"/>
          </w:tcPr>
          <w:p w14:paraId="3B69FB21" w14:textId="77777777" w:rsidR="004B3ED4" w:rsidRDefault="00980589">
            <w:pPr>
              <w:pStyle w:val="sc-Requirement"/>
            </w:pPr>
            <w:r>
              <w:t>NURS 374</w:t>
            </w:r>
          </w:p>
        </w:tc>
        <w:tc>
          <w:tcPr>
            <w:tcW w:w="2000" w:type="dxa"/>
          </w:tcPr>
          <w:p w14:paraId="6BD3F8F4" w14:textId="77777777" w:rsidR="004B3ED4" w:rsidRDefault="00980589">
            <w:pPr>
              <w:pStyle w:val="sc-Requirement"/>
            </w:pPr>
            <w:r>
              <w:t xml:space="preserve">Contemporary </w:t>
            </w:r>
            <w:r>
              <w:t>Professional Nursing</w:t>
            </w:r>
          </w:p>
        </w:tc>
        <w:tc>
          <w:tcPr>
            <w:tcW w:w="450" w:type="dxa"/>
          </w:tcPr>
          <w:p w14:paraId="3E028BEC" w14:textId="77777777" w:rsidR="004B3ED4" w:rsidRDefault="00980589">
            <w:pPr>
              <w:pStyle w:val="sc-RequirementRight"/>
            </w:pPr>
            <w:r>
              <w:t>3</w:t>
            </w:r>
          </w:p>
        </w:tc>
        <w:tc>
          <w:tcPr>
            <w:tcW w:w="1116" w:type="dxa"/>
          </w:tcPr>
          <w:p w14:paraId="02BEAA24" w14:textId="77777777" w:rsidR="004B3ED4" w:rsidRDefault="00980589">
            <w:pPr>
              <w:pStyle w:val="sc-Requirement"/>
            </w:pPr>
            <w:r>
              <w:t>F, Sp</w:t>
            </w:r>
          </w:p>
        </w:tc>
      </w:tr>
      <w:tr w:rsidR="004B3ED4" w14:paraId="0838E137" w14:textId="77777777">
        <w:tc>
          <w:tcPr>
            <w:tcW w:w="1200" w:type="dxa"/>
          </w:tcPr>
          <w:p w14:paraId="5F60C371" w14:textId="77777777" w:rsidR="004B3ED4" w:rsidRDefault="00980589">
            <w:pPr>
              <w:pStyle w:val="sc-Requirement"/>
            </w:pPr>
            <w:r>
              <w:t>NURS 375</w:t>
            </w:r>
          </w:p>
        </w:tc>
        <w:tc>
          <w:tcPr>
            <w:tcW w:w="2000" w:type="dxa"/>
          </w:tcPr>
          <w:p w14:paraId="1E36B9D1" w14:textId="77777777" w:rsidR="004B3ED4" w:rsidRDefault="00980589">
            <w:pPr>
              <w:pStyle w:val="sc-Requirement"/>
            </w:pPr>
            <w:r>
              <w:t xml:space="preserve">Transition to Professional </w:t>
            </w:r>
            <w:r>
              <w:lastRenderedPageBreak/>
              <w:t>Nursing Practice</w:t>
            </w:r>
          </w:p>
        </w:tc>
        <w:tc>
          <w:tcPr>
            <w:tcW w:w="450" w:type="dxa"/>
          </w:tcPr>
          <w:p w14:paraId="348352C1" w14:textId="77777777" w:rsidR="004B3ED4" w:rsidRDefault="00980589">
            <w:pPr>
              <w:pStyle w:val="sc-RequirementRight"/>
            </w:pPr>
            <w:r>
              <w:lastRenderedPageBreak/>
              <w:t>6</w:t>
            </w:r>
          </w:p>
        </w:tc>
        <w:tc>
          <w:tcPr>
            <w:tcW w:w="1116" w:type="dxa"/>
          </w:tcPr>
          <w:p w14:paraId="2D0A890F" w14:textId="77777777" w:rsidR="004B3ED4" w:rsidRDefault="00980589">
            <w:pPr>
              <w:pStyle w:val="sc-Requirement"/>
            </w:pPr>
            <w:r>
              <w:t>F, Sp</w:t>
            </w:r>
          </w:p>
        </w:tc>
      </w:tr>
    </w:tbl>
    <w:p w14:paraId="0924A984" w14:textId="77777777" w:rsidR="004B3ED4" w:rsidRDefault="00980589">
      <w:pPr>
        <w:pStyle w:val="sc-RequirementsSubheading"/>
      </w:pPr>
      <w:bookmarkStart w:id="4" w:name="C0E08177CF184A46A0F11DB16AAA9DCF"/>
      <w:r>
        <w:t>Cognates</w:t>
      </w:r>
      <w:bookmarkEnd w:id="4"/>
    </w:p>
    <w:tbl>
      <w:tblPr>
        <w:tblW w:w="0" w:type="auto"/>
        <w:tblLook w:val="04A0" w:firstRow="1" w:lastRow="0" w:firstColumn="1" w:lastColumn="0" w:noHBand="0" w:noVBand="1"/>
      </w:tblPr>
      <w:tblGrid>
        <w:gridCol w:w="1199"/>
        <w:gridCol w:w="2000"/>
        <w:gridCol w:w="450"/>
        <w:gridCol w:w="1116"/>
      </w:tblGrid>
      <w:tr w:rsidR="004B3ED4" w14:paraId="6298237F" w14:textId="77777777">
        <w:tc>
          <w:tcPr>
            <w:tcW w:w="1200" w:type="dxa"/>
          </w:tcPr>
          <w:p w14:paraId="5E87D8B6" w14:textId="77777777" w:rsidR="004B3ED4" w:rsidRDefault="00980589">
            <w:pPr>
              <w:pStyle w:val="sc-Requirement"/>
            </w:pPr>
            <w:r>
              <w:t>BIOL 231</w:t>
            </w:r>
          </w:p>
        </w:tc>
        <w:tc>
          <w:tcPr>
            <w:tcW w:w="2000" w:type="dxa"/>
          </w:tcPr>
          <w:p w14:paraId="1C919AF5" w14:textId="77777777" w:rsidR="004B3ED4" w:rsidRDefault="00980589">
            <w:pPr>
              <w:pStyle w:val="sc-Requirement"/>
            </w:pPr>
            <w:r>
              <w:t>Human Anatomy</w:t>
            </w:r>
          </w:p>
        </w:tc>
        <w:tc>
          <w:tcPr>
            <w:tcW w:w="450" w:type="dxa"/>
          </w:tcPr>
          <w:p w14:paraId="18F25E81" w14:textId="77777777" w:rsidR="004B3ED4" w:rsidRDefault="00980589">
            <w:pPr>
              <w:pStyle w:val="sc-RequirementRight"/>
            </w:pPr>
            <w:r>
              <w:t>4</w:t>
            </w:r>
          </w:p>
        </w:tc>
        <w:tc>
          <w:tcPr>
            <w:tcW w:w="1116" w:type="dxa"/>
          </w:tcPr>
          <w:p w14:paraId="252048DE" w14:textId="77777777" w:rsidR="004B3ED4" w:rsidRDefault="00980589">
            <w:pPr>
              <w:pStyle w:val="sc-Requirement"/>
            </w:pPr>
            <w:r>
              <w:t>F, Sp, Su</w:t>
            </w:r>
          </w:p>
        </w:tc>
      </w:tr>
      <w:tr w:rsidR="004B3ED4" w14:paraId="0D3C3192" w14:textId="77777777">
        <w:tc>
          <w:tcPr>
            <w:tcW w:w="1200" w:type="dxa"/>
          </w:tcPr>
          <w:p w14:paraId="0196977B" w14:textId="77777777" w:rsidR="004B3ED4" w:rsidRDefault="00980589">
            <w:pPr>
              <w:pStyle w:val="sc-Requirement"/>
            </w:pPr>
            <w:r>
              <w:t>BIOL 335</w:t>
            </w:r>
          </w:p>
        </w:tc>
        <w:tc>
          <w:tcPr>
            <w:tcW w:w="2000" w:type="dxa"/>
          </w:tcPr>
          <w:p w14:paraId="093E0315" w14:textId="77777777" w:rsidR="004B3ED4" w:rsidRDefault="00980589">
            <w:pPr>
              <w:pStyle w:val="sc-Requirement"/>
            </w:pPr>
            <w:r>
              <w:t>Human Physiology</w:t>
            </w:r>
          </w:p>
        </w:tc>
        <w:tc>
          <w:tcPr>
            <w:tcW w:w="450" w:type="dxa"/>
          </w:tcPr>
          <w:p w14:paraId="2B08F55A" w14:textId="77777777" w:rsidR="004B3ED4" w:rsidRDefault="00980589">
            <w:pPr>
              <w:pStyle w:val="sc-RequirementRight"/>
            </w:pPr>
            <w:r>
              <w:t>4</w:t>
            </w:r>
          </w:p>
        </w:tc>
        <w:tc>
          <w:tcPr>
            <w:tcW w:w="1116" w:type="dxa"/>
          </w:tcPr>
          <w:p w14:paraId="11B94FEF" w14:textId="77777777" w:rsidR="004B3ED4" w:rsidRDefault="00980589">
            <w:pPr>
              <w:pStyle w:val="sc-Requirement"/>
            </w:pPr>
            <w:r>
              <w:t>F, Sp, Su</w:t>
            </w:r>
          </w:p>
        </w:tc>
      </w:tr>
      <w:tr w:rsidR="004B3ED4" w14:paraId="0EA7A9A3" w14:textId="77777777">
        <w:tc>
          <w:tcPr>
            <w:tcW w:w="1200" w:type="dxa"/>
          </w:tcPr>
          <w:p w14:paraId="59467089" w14:textId="77777777" w:rsidR="004B3ED4" w:rsidRDefault="00980589">
            <w:pPr>
              <w:pStyle w:val="sc-Requirement"/>
            </w:pPr>
            <w:r>
              <w:t>BIOL 348</w:t>
            </w:r>
          </w:p>
        </w:tc>
        <w:tc>
          <w:tcPr>
            <w:tcW w:w="2000" w:type="dxa"/>
          </w:tcPr>
          <w:p w14:paraId="7E582CB1" w14:textId="77777777" w:rsidR="004B3ED4" w:rsidRDefault="00980589">
            <w:pPr>
              <w:pStyle w:val="sc-Requirement"/>
            </w:pPr>
            <w:r>
              <w:t>Microbiology</w:t>
            </w:r>
          </w:p>
        </w:tc>
        <w:tc>
          <w:tcPr>
            <w:tcW w:w="450" w:type="dxa"/>
          </w:tcPr>
          <w:p w14:paraId="17B780A2" w14:textId="77777777" w:rsidR="004B3ED4" w:rsidRDefault="00980589">
            <w:pPr>
              <w:pStyle w:val="sc-RequirementRight"/>
            </w:pPr>
            <w:r>
              <w:t>4</w:t>
            </w:r>
          </w:p>
        </w:tc>
        <w:tc>
          <w:tcPr>
            <w:tcW w:w="1116" w:type="dxa"/>
          </w:tcPr>
          <w:p w14:paraId="75CE83EA" w14:textId="77777777" w:rsidR="004B3ED4" w:rsidRDefault="00980589">
            <w:pPr>
              <w:pStyle w:val="sc-Requirement"/>
            </w:pPr>
            <w:r>
              <w:t>F, Sp, Su</w:t>
            </w:r>
          </w:p>
        </w:tc>
      </w:tr>
      <w:tr w:rsidR="004B3ED4" w14:paraId="05A6FCF6" w14:textId="77777777">
        <w:tc>
          <w:tcPr>
            <w:tcW w:w="1200" w:type="dxa"/>
          </w:tcPr>
          <w:p w14:paraId="51238EFB" w14:textId="77777777" w:rsidR="004B3ED4" w:rsidRDefault="00980589">
            <w:pPr>
              <w:pStyle w:val="sc-Requirement"/>
            </w:pPr>
            <w:r>
              <w:t>CHEM 106</w:t>
            </w:r>
          </w:p>
        </w:tc>
        <w:tc>
          <w:tcPr>
            <w:tcW w:w="2000" w:type="dxa"/>
          </w:tcPr>
          <w:p w14:paraId="5C3118EF" w14:textId="77777777" w:rsidR="004B3ED4" w:rsidRDefault="00980589">
            <w:pPr>
              <w:pStyle w:val="sc-Requirement"/>
            </w:pPr>
            <w:r>
              <w:t xml:space="preserve">General, Organic, and </w:t>
            </w:r>
            <w:r>
              <w:t>Biological Chemistry II</w:t>
            </w:r>
          </w:p>
        </w:tc>
        <w:tc>
          <w:tcPr>
            <w:tcW w:w="450" w:type="dxa"/>
          </w:tcPr>
          <w:p w14:paraId="62967C49" w14:textId="77777777" w:rsidR="004B3ED4" w:rsidRDefault="00980589">
            <w:pPr>
              <w:pStyle w:val="sc-RequirementRight"/>
            </w:pPr>
            <w:r>
              <w:t>4</w:t>
            </w:r>
          </w:p>
        </w:tc>
        <w:tc>
          <w:tcPr>
            <w:tcW w:w="1116" w:type="dxa"/>
          </w:tcPr>
          <w:p w14:paraId="422AF933" w14:textId="77777777" w:rsidR="004B3ED4" w:rsidRDefault="00980589">
            <w:pPr>
              <w:pStyle w:val="sc-Requirement"/>
            </w:pPr>
            <w:r>
              <w:t>F, Sp, Su</w:t>
            </w:r>
          </w:p>
        </w:tc>
      </w:tr>
      <w:tr w:rsidR="004B3ED4" w14:paraId="1CF028F2" w14:textId="77777777">
        <w:tc>
          <w:tcPr>
            <w:tcW w:w="1200" w:type="dxa"/>
          </w:tcPr>
          <w:p w14:paraId="72431E44" w14:textId="77777777" w:rsidR="004B3ED4" w:rsidRDefault="00980589">
            <w:pPr>
              <w:pStyle w:val="sc-Requirement"/>
            </w:pPr>
            <w:r>
              <w:t>PSYC 230</w:t>
            </w:r>
          </w:p>
        </w:tc>
        <w:tc>
          <w:tcPr>
            <w:tcW w:w="2000" w:type="dxa"/>
          </w:tcPr>
          <w:p w14:paraId="13ECF9B0" w14:textId="77777777" w:rsidR="004B3ED4" w:rsidRDefault="00980589">
            <w:pPr>
              <w:pStyle w:val="sc-Requirement"/>
            </w:pPr>
            <w:r>
              <w:t>Human Development</w:t>
            </w:r>
          </w:p>
        </w:tc>
        <w:tc>
          <w:tcPr>
            <w:tcW w:w="450" w:type="dxa"/>
          </w:tcPr>
          <w:p w14:paraId="05338678" w14:textId="77777777" w:rsidR="004B3ED4" w:rsidRDefault="00980589">
            <w:pPr>
              <w:pStyle w:val="sc-RequirementRight"/>
            </w:pPr>
            <w:r>
              <w:t>4</w:t>
            </w:r>
          </w:p>
        </w:tc>
        <w:tc>
          <w:tcPr>
            <w:tcW w:w="1116" w:type="dxa"/>
          </w:tcPr>
          <w:p w14:paraId="24BA5F8B" w14:textId="77777777" w:rsidR="004B3ED4" w:rsidRDefault="00980589">
            <w:pPr>
              <w:pStyle w:val="sc-Requirement"/>
            </w:pPr>
            <w:r>
              <w:t>F, Sp, Su</w:t>
            </w:r>
          </w:p>
        </w:tc>
      </w:tr>
    </w:tbl>
    <w:p w14:paraId="445F9066" w14:textId="77777777" w:rsidR="004B3ED4" w:rsidRDefault="00980589">
      <w:r>
        <w:t>Subtotal: 80</w:t>
      </w:r>
    </w:p>
    <w:p w14:paraId="213373A5" w14:textId="77777777" w:rsidR="004B3ED4" w:rsidRDefault="00980589">
      <w:pPr>
        <w:pStyle w:val="sc-RequirementsHeading"/>
      </w:pPr>
      <w:bookmarkStart w:id="5" w:name="F86BF79C513F4732B421C533E0F2BBE9"/>
      <w:r>
        <w:t>Course Requirements - Registered Nurse Students</w:t>
      </w:r>
      <w:bookmarkEnd w:id="5"/>
    </w:p>
    <w:p w14:paraId="4DE84B92" w14:textId="77777777" w:rsidR="004B3ED4" w:rsidRDefault="00980589">
      <w:pPr>
        <w:pStyle w:val="sc-BodyText"/>
      </w:pPr>
      <w:r>
        <w:rPr>
          <w:i/>
        </w:rPr>
        <w:t>(Licensed graduates of accredited associate degree or hospital schools of nursing)</w:t>
      </w:r>
    </w:p>
    <w:p w14:paraId="63A7F694" w14:textId="77777777" w:rsidR="004B3ED4" w:rsidRDefault="00980589">
      <w:pPr>
        <w:pStyle w:val="sc-RequirementsSubheading"/>
      </w:pPr>
      <w:bookmarkStart w:id="6" w:name="6CE56AB0898142D89729CB24768BA70C"/>
      <w:r>
        <w:t>Course</w:t>
      </w:r>
      <w:bookmarkEnd w:id="6"/>
    </w:p>
    <w:tbl>
      <w:tblPr>
        <w:tblW w:w="0" w:type="auto"/>
        <w:tblLook w:val="04A0" w:firstRow="1" w:lastRow="0" w:firstColumn="1" w:lastColumn="0" w:noHBand="0" w:noVBand="1"/>
      </w:tblPr>
      <w:tblGrid>
        <w:gridCol w:w="1199"/>
        <w:gridCol w:w="2000"/>
        <w:gridCol w:w="450"/>
        <w:gridCol w:w="1116"/>
      </w:tblGrid>
      <w:tr w:rsidR="004B3ED4" w14:paraId="01BA0680" w14:textId="77777777">
        <w:tc>
          <w:tcPr>
            <w:tcW w:w="1200" w:type="dxa"/>
          </w:tcPr>
          <w:p w14:paraId="3DAB841A" w14:textId="77777777" w:rsidR="004B3ED4" w:rsidRDefault="00980589">
            <w:pPr>
              <w:pStyle w:val="sc-Requirement"/>
            </w:pPr>
            <w:r>
              <w:t>NURS 207</w:t>
            </w:r>
          </w:p>
        </w:tc>
        <w:tc>
          <w:tcPr>
            <w:tcW w:w="2000" w:type="dxa"/>
          </w:tcPr>
          <w:p w14:paraId="77F7A857" w14:textId="77777777" w:rsidR="004B3ED4" w:rsidRDefault="00980589">
            <w:pPr>
              <w:pStyle w:val="sc-Requirement"/>
            </w:pPr>
            <w:r>
              <w:t>Baccalaureate Education for Nursing</w:t>
            </w:r>
          </w:p>
        </w:tc>
        <w:tc>
          <w:tcPr>
            <w:tcW w:w="450" w:type="dxa"/>
          </w:tcPr>
          <w:p w14:paraId="73021C12" w14:textId="77777777" w:rsidR="004B3ED4" w:rsidRDefault="00980589">
            <w:pPr>
              <w:pStyle w:val="sc-RequirementRight"/>
            </w:pPr>
            <w:r>
              <w:t>4</w:t>
            </w:r>
          </w:p>
        </w:tc>
        <w:tc>
          <w:tcPr>
            <w:tcW w:w="1116" w:type="dxa"/>
          </w:tcPr>
          <w:p w14:paraId="32FBD228" w14:textId="77777777" w:rsidR="004B3ED4" w:rsidRDefault="00980589">
            <w:pPr>
              <w:pStyle w:val="sc-Requirement"/>
            </w:pPr>
            <w:r>
              <w:t>F, Sp</w:t>
            </w:r>
          </w:p>
        </w:tc>
      </w:tr>
      <w:tr w:rsidR="004B3ED4" w14:paraId="2D554E31" w14:textId="77777777">
        <w:tc>
          <w:tcPr>
            <w:tcW w:w="1200" w:type="dxa"/>
          </w:tcPr>
          <w:p w14:paraId="5898184B" w14:textId="77777777" w:rsidR="004B3ED4" w:rsidRDefault="00980589">
            <w:pPr>
              <w:pStyle w:val="sc-Requirement"/>
            </w:pPr>
            <w:r>
              <w:t>NURS 225W</w:t>
            </w:r>
          </w:p>
        </w:tc>
        <w:tc>
          <w:tcPr>
            <w:tcW w:w="2000" w:type="dxa"/>
          </w:tcPr>
          <w:p w14:paraId="5DE8CD23" w14:textId="77777777" w:rsidR="004B3ED4" w:rsidRDefault="00980589">
            <w:pPr>
              <w:pStyle w:val="sc-Requirement"/>
            </w:pPr>
            <w:r>
              <w:t>Introduction to Writing and Research in Nursing</w:t>
            </w:r>
          </w:p>
        </w:tc>
        <w:tc>
          <w:tcPr>
            <w:tcW w:w="450" w:type="dxa"/>
          </w:tcPr>
          <w:p w14:paraId="4712AB08" w14:textId="77777777" w:rsidR="004B3ED4" w:rsidRDefault="00980589">
            <w:pPr>
              <w:pStyle w:val="sc-RequirementRight"/>
            </w:pPr>
            <w:r>
              <w:t>2</w:t>
            </w:r>
          </w:p>
        </w:tc>
        <w:tc>
          <w:tcPr>
            <w:tcW w:w="1116" w:type="dxa"/>
          </w:tcPr>
          <w:p w14:paraId="32381A4A" w14:textId="77777777" w:rsidR="004B3ED4" w:rsidRDefault="00980589">
            <w:pPr>
              <w:pStyle w:val="sc-Requirement"/>
            </w:pPr>
            <w:r>
              <w:t>F, Sp</w:t>
            </w:r>
          </w:p>
        </w:tc>
      </w:tr>
      <w:tr w:rsidR="004B3ED4" w14:paraId="1F3299FD" w14:textId="77777777">
        <w:tc>
          <w:tcPr>
            <w:tcW w:w="1200" w:type="dxa"/>
          </w:tcPr>
          <w:p w14:paraId="3CA58851" w14:textId="77777777" w:rsidR="004B3ED4" w:rsidRDefault="00980589">
            <w:pPr>
              <w:pStyle w:val="sc-Requirement"/>
            </w:pPr>
            <w:r>
              <w:t>NURS 316</w:t>
            </w:r>
          </w:p>
        </w:tc>
        <w:tc>
          <w:tcPr>
            <w:tcW w:w="2000" w:type="dxa"/>
          </w:tcPr>
          <w:p w14:paraId="356B4F16" w14:textId="77777777" w:rsidR="004B3ED4" w:rsidRDefault="00980589">
            <w:pPr>
              <w:pStyle w:val="sc-Requirement"/>
            </w:pPr>
            <w:r>
              <w:t>Physical Assessment of the Adult and</w:t>
            </w:r>
            <w:r>
              <w:t xml:space="preserve"> Child</w:t>
            </w:r>
          </w:p>
        </w:tc>
        <w:tc>
          <w:tcPr>
            <w:tcW w:w="450" w:type="dxa"/>
          </w:tcPr>
          <w:p w14:paraId="70C5D9A7" w14:textId="77777777" w:rsidR="004B3ED4" w:rsidRDefault="00980589">
            <w:pPr>
              <w:pStyle w:val="sc-RequirementRight"/>
            </w:pPr>
            <w:r>
              <w:t>4</w:t>
            </w:r>
          </w:p>
        </w:tc>
        <w:tc>
          <w:tcPr>
            <w:tcW w:w="1116" w:type="dxa"/>
          </w:tcPr>
          <w:p w14:paraId="713BD3A0" w14:textId="77777777" w:rsidR="004B3ED4" w:rsidRDefault="00980589">
            <w:pPr>
              <w:pStyle w:val="sc-Requirement"/>
            </w:pPr>
            <w:r>
              <w:t>Sp</w:t>
            </w:r>
          </w:p>
        </w:tc>
      </w:tr>
      <w:tr w:rsidR="004B3ED4" w14:paraId="384845CF" w14:textId="77777777">
        <w:tc>
          <w:tcPr>
            <w:tcW w:w="1200" w:type="dxa"/>
          </w:tcPr>
          <w:p w14:paraId="734A31EF" w14:textId="77777777" w:rsidR="004B3ED4" w:rsidRDefault="00980589">
            <w:pPr>
              <w:pStyle w:val="sc-Requirement"/>
            </w:pPr>
            <w:r>
              <w:t>NURS 370</w:t>
            </w:r>
          </w:p>
        </w:tc>
        <w:tc>
          <w:tcPr>
            <w:tcW w:w="2000" w:type="dxa"/>
          </w:tcPr>
          <w:p w14:paraId="006A926B" w14:textId="77777777" w:rsidR="004B3ED4" w:rsidRDefault="00980589">
            <w:pPr>
              <w:pStyle w:val="sc-Requirement"/>
            </w:pPr>
            <w:r>
              <w:t>Public and Community Health Nursing</w:t>
            </w:r>
          </w:p>
        </w:tc>
        <w:tc>
          <w:tcPr>
            <w:tcW w:w="450" w:type="dxa"/>
          </w:tcPr>
          <w:p w14:paraId="137FB843" w14:textId="77777777" w:rsidR="004B3ED4" w:rsidRDefault="00980589">
            <w:pPr>
              <w:pStyle w:val="sc-RequirementRight"/>
            </w:pPr>
            <w:r>
              <w:t>6</w:t>
            </w:r>
          </w:p>
        </w:tc>
        <w:tc>
          <w:tcPr>
            <w:tcW w:w="1116" w:type="dxa"/>
          </w:tcPr>
          <w:p w14:paraId="25CCAE52" w14:textId="77777777" w:rsidR="004B3ED4" w:rsidRDefault="00980589">
            <w:pPr>
              <w:pStyle w:val="sc-Requirement"/>
            </w:pPr>
            <w:r>
              <w:t>F, Sp</w:t>
            </w:r>
          </w:p>
        </w:tc>
      </w:tr>
      <w:tr w:rsidR="004B3ED4" w14:paraId="5748E233" w14:textId="77777777">
        <w:tc>
          <w:tcPr>
            <w:tcW w:w="1200" w:type="dxa"/>
          </w:tcPr>
          <w:p w14:paraId="47AAF95E" w14:textId="77777777" w:rsidR="004B3ED4" w:rsidRDefault="00980589">
            <w:pPr>
              <w:pStyle w:val="sc-Requirement"/>
            </w:pPr>
            <w:r>
              <w:t>NURS 376</w:t>
            </w:r>
          </w:p>
        </w:tc>
        <w:tc>
          <w:tcPr>
            <w:tcW w:w="2000" w:type="dxa"/>
          </w:tcPr>
          <w:p w14:paraId="052D612C" w14:textId="77777777" w:rsidR="004B3ED4" w:rsidRDefault="00980589">
            <w:pPr>
              <w:pStyle w:val="sc-Requirement"/>
            </w:pPr>
            <w:r>
              <w:t>Contemporary Nursing Practices: Issues and Challenges</w:t>
            </w:r>
          </w:p>
        </w:tc>
        <w:tc>
          <w:tcPr>
            <w:tcW w:w="450" w:type="dxa"/>
          </w:tcPr>
          <w:p w14:paraId="38F5762E" w14:textId="77777777" w:rsidR="004B3ED4" w:rsidRDefault="00980589">
            <w:pPr>
              <w:pStyle w:val="sc-RequirementRight"/>
            </w:pPr>
            <w:r>
              <w:t>6</w:t>
            </w:r>
          </w:p>
        </w:tc>
        <w:tc>
          <w:tcPr>
            <w:tcW w:w="1116" w:type="dxa"/>
          </w:tcPr>
          <w:p w14:paraId="3BC38818" w14:textId="77777777" w:rsidR="004B3ED4" w:rsidRDefault="00980589">
            <w:pPr>
              <w:pStyle w:val="sc-Requirement"/>
            </w:pPr>
            <w:r>
              <w:t>F, Sp</w:t>
            </w:r>
          </w:p>
        </w:tc>
      </w:tr>
      <w:tr w:rsidR="004B3ED4" w14:paraId="6145B797" w14:textId="77777777">
        <w:tc>
          <w:tcPr>
            <w:tcW w:w="1200" w:type="dxa"/>
          </w:tcPr>
          <w:p w14:paraId="221AA46F" w14:textId="77777777" w:rsidR="004B3ED4" w:rsidRDefault="004B3ED4">
            <w:pPr>
              <w:pStyle w:val="sc-Requirement"/>
            </w:pPr>
          </w:p>
        </w:tc>
        <w:tc>
          <w:tcPr>
            <w:tcW w:w="2000" w:type="dxa"/>
          </w:tcPr>
          <w:p w14:paraId="7322EAFF" w14:textId="77777777" w:rsidR="004B3ED4" w:rsidRDefault="00980589">
            <w:pPr>
              <w:pStyle w:val="sc-Requirement"/>
            </w:pPr>
            <w:r>
              <w:t>Nursing Transfer Electives</w:t>
            </w:r>
          </w:p>
        </w:tc>
        <w:tc>
          <w:tcPr>
            <w:tcW w:w="450" w:type="dxa"/>
          </w:tcPr>
          <w:p w14:paraId="1D9E2D14" w14:textId="77777777" w:rsidR="004B3ED4" w:rsidRDefault="00980589">
            <w:pPr>
              <w:pStyle w:val="sc-RequirementRight"/>
            </w:pPr>
            <w:r>
              <w:t>37</w:t>
            </w:r>
          </w:p>
        </w:tc>
        <w:tc>
          <w:tcPr>
            <w:tcW w:w="1116" w:type="dxa"/>
          </w:tcPr>
          <w:p w14:paraId="5834163B" w14:textId="77777777" w:rsidR="004B3ED4" w:rsidRDefault="004B3ED4">
            <w:pPr>
              <w:pStyle w:val="sc-Requirement"/>
            </w:pPr>
          </w:p>
        </w:tc>
      </w:tr>
    </w:tbl>
    <w:p w14:paraId="4AA0F3BF" w14:textId="77777777" w:rsidR="004B3ED4" w:rsidRDefault="00980589">
      <w:pPr>
        <w:pStyle w:val="sc-BodyText"/>
      </w:pPr>
      <w:r>
        <w:rPr>
          <w:i/>
        </w:rPr>
        <w:t>Note: R.N. to B.S.N. students must meet the minimum residency requirement of 45 credits and 120 credits for graduation, as well as the General Education requirements.</w:t>
      </w:r>
    </w:p>
    <w:p w14:paraId="1BB3C2B3" w14:textId="77777777" w:rsidR="004B3ED4" w:rsidRDefault="00980589">
      <w:r>
        <w:t>Subtotal: 59</w:t>
      </w:r>
    </w:p>
    <w:p w14:paraId="5A411E79" w14:textId="77777777" w:rsidR="004B3ED4" w:rsidRDefault="004B3ED4">
      <w:pPr>
        <w:sectPr w:rsidR="004B3ED4">
          <w:headerReference w:type="even" r:id="rId17"/>
          <w:headerReference w:type="default" r:id="rId18"/>
          <w:headerReference w:type="first" r:id="rId19"/>
          <w:pgSz w:w="12240" w:h="15840"/>
          <w:pgMar w:top="1420" w:right="910" w:bottom="1650" w:left="1080" w:header="720" w:footer="940" w:gutter="0"/>
          <w:cols w:num="2" w:space="720"/>
          <w:docGrid w:linePitch="360"/>
        </w:sectPr>
      </w:pPr>
    </w:p>
    <w:p w14:paraId="0F3AF2CF" w14:textId="77777777" w:rsidR="004B3ED4" w:rsidRDefault="00980589">
      <w:pPr>
        <w:pStyle w:val="sc-AwardHeading"/>
      </w:pPr>
      <w:bookmarkStart w:id="7" w:name="CBF55239D9FA4204B8323D2D558D166F"/>
      <w:r>
        <w:lastRenderedPageBreak/>
        <w:t>Nursing M.S.N.</w:t>
      </w:r>
      <w:bookmarkEnd w:id="7"/>
      <w:r>
        <w:fldChar w:fldCharType="begin"/>
      </w:r>
      <w:r>
        <w:instrText xml:space="preserve"> XE "Nursing M.S.N." </w:instrText>
      </w:r>
      <w:r>
        <w:fldChar w:fldCharType="end"/>
      </w:r>
    </w:p>
    <w:p w14:paraId="6381A36C" w14:textId="77777777" w:rsidR="004B3ED4" w:rsidRDefault="00980589">
      <w:pPr>
        <w:pStyle w:val="sc-BodyText"/>
      </w:pPr>
      <w:r>
        <w:t>Carolynn Masters, Dean, Onanian School of Nursing </w:t>
      </w:r>
    </w:p>
    <w:p w14:paraId="7F675739" w14:textId="77777777" w:rsidR="004B3ED4" w:rsidRDefault="00980589">
      <w:pPr>
        <w:pStyle w:val="sc-BodyTextNS"/>
      </w:pPr>
      <w:r>
        <w:t> </w:t>
      </w:r>
    </w:p>
    <w:p w14:paraId="3A8A229D" w14:textId="77777777" w:rsidR="004B3ED4" w:rsidRDefault="00980589">
      <w:pPr>
        <w:pStyle w:val="sc-BodyTextNS"/>
      </w:pPr>
      <w:r>
        <w:t>Bethany Petronio-DeFanti</w:t>
      </w:r>
    </w:p>
    <w:p w14:paraId="605EB314" w14:textId="77777777" w:rsidR="004B3ED4" w:rsidRDefault="00980589">
      <w:pPr>
        <w:pStyle w:val="sc-BodyTextNS"/>
      </w:pPr>
      <w:r>
        <w:t>Associate Dean, Onanian School of Nursing</w:t>
      </w:r>
    </w:p>
    <w:p w14:paraId="2C090280" w14:textId="77777777" w:rsidR="004B3ED4" w:rsidRDefault="00980589">
      <w:pPr>
        <w:pStyle w:val="sc-BodyTextNS"/>
      </w:pPr>
      <w:r>
        <w:t> </w:t>
      </w:r>
    </w:p>
    <w:p w14:paraId="70B1A21E" w14:textId="77777777" w:rsidR="004B3ED4" w:rsidRDefault="00980589">
      <w:pPr>
        <w:pStyle w:val="sc-BodyTextNS"/>
      </w:pPr>
      <w:r>
        <w:t xml:space="preserve">Graduate Department Chair: </w:t>
      </w:r>
      <w:r>
        <w:rPr>
          <w:color w:val="444444"/>
          <w:highlight w:val="white"/>
        </w:rPr>
        <w:t>Justin DiLibero</w:t>
      </w:r>
    </w:p>
    <w:p w14:paraId="69A54CE3" w14:textId="77777777" w:rsidR="004B3ED4" w:rsidRDefault="00980589">
      <w:pPr>
        <w:pStyle w:val="sc-BodyText"/>
      </w:pPr>
      <w:r>
        <w:rPr>
          <w:b/>
        </w:rPr>
        <w:t>M.S.N. Graduate Program Director: </w:t>
      </w:r>
      <w:r>
        <w:t>Debra Servello</w:t>
      </w:r>
    </w:p>
    <w:p w14:paraId="05838133" w14:textId="77777777" w:rsidR="004B3ED4" w:rsidRDefault="00980589">
      <w:pPr>
        <w:pStyle w:val="sc-BodyText"/>
      </w:pPr>
      <w:r>
        <w:rPr>
          <w:b/>
        </w:rPr>
        <w:t>M.S.N. Program Faculty: Professor</w:t>
      </w:r>
      <w:r>
        <w:t xml:space="preserve"> Costello, Servello; </w:t>
      </w:r>
      <w:r>
        <w:rPr>
          <w:b/>
        </w:rPr>
        <w:t xml:space="preserve">Associate Professors </w:t>
      </w:r>
      <w:r>
        <w:t xml:space="preserve">Dame, DiLibero, Misto, Mock; </w:t>
      </w:r>
      <w:r>
        <w:rPr>
          <w:b/>
        </w:rPr>
        <w:t>Assistant Professors</w:t>
      </w:r>
      <w:r>
        <w:t xml:space="preserve"> Hodne, Walsh</w:t>
      </w:r>
    </w:p>
    <w:p w14:paraId="2100481D" w14:textId="77777777" w:rsidR="004B3ED4" w:rsidRDefault="00980589">
      <w:pPr>
        <w:pStyle w:val="sc-SubHeading"/>
      </w:pPr>
      <w:r>
        <w:t>Admission Requirements for All M.S.N. Students</w:t>
      </w:r>
    </w:p>
    <w:p w14:paraId="22DB380F" w14:textId="77777777" w:rsidR="004B3ED4" w:rsidRDefault="00980589">
      <w:pPr>
        <w:pStyle w:val="sc-BodyText"/>
      </w:pPr>
      <w:r>
        <w:rPr>
          <w:color w:val="000000"/>
        </w:rPr>
        <w:t>Admission to graduate study at the Rhode Island College School of Nursi</w:t>
      </w:r>
      <w:r>
        <w:rPr>
          <w:color w:val="000000"/>
        </w:rPr>
        <w:t>ng is selective and determined by the quality of the total application. Applications are submitted on-line and are available for the MSN program at https://www.applyweb.com/ricg/index.ftl</w:t>
      </w:r>
    </w:p>
    <w:p w14:paraId="4F0261C7" w14:textId="77777777" w:rsidR="004B3ED4" w:rsidRDefault="00980589">
      <w:pPr>
        <w:pStyle w:val="sc-BodyText"/>
      </w:pPr>
      <w:r>
        <w:rPr>
          <w:color w:val="000000"/>
        </w:rPr>
        <w:t xml:space="preserve">Applications for the Adult Gerontology Acute Care NP option open on </w:t>
      </w:r>
      <w:r>
        <w:rPr>
          <w:color w:val="000000"/>
        </w:rPr>
        <w:t>October 15th and the deadline for submission is February 15th. If space(s) remains in the NP option after the February 15th deadline, applications may be accepted for consideration at the discretion of the program director. Contact the MSN program director</w:t>
      </w:r>
      <w:r>
        <w:rPr>
          <w:color w:val="000000"/>
        </w:rPr>
        <w:t xml:space="preserve"> for further information. </w:t>
      </w:r>
      <w:r>
        <w:rPr>
          <w:b/>
          <w:color w:val="000000"/>
        </w:rPr>
        <w:t>(2022 Application deadline has been extended to July.)</w:t>
      </w:r>
    </w:p>
    <w:p w14:paraId="296DF054" w14:textId="77777777" w:rsidR="004B3ED4" w:rsidRDefault="00980589">
      <w:pPr>
        <w:pStyle w:val="sc-BodyText"/>
      </w:pPr>
      <w:r>
        <w:rPr>
          <w:color w:val="000000"/>
        </w:rPr>
        <w:t>Applications for the Adult Gerontology Acute Care CNS, Population/Public Health Nursing options, and the four graduate certificate programs [Adult/Gerontology Acute Care CNS -</w:t>
      </w:r>
      <w:r>
        <w:rPr>
          <w:color w:val="000000"/>
        </w:rPr>
        <w:t xml:space="preserve"> (Post-Masters), Adult/Gerontology Acute Care NP (Post-Masters), Healthcare Quality and Patient Safety, and Nursing Care Management] are accepted on an on-going basis, but applications must be received one month prior to the start of each semester.  </w:t>
      </w:r>
    </w:p>
    <w:p w14:paraId="79A9829B" w14:textId="77777777" w:rsidR="004B3ED4" w:rsidRDefault="00980589">
      <w:pPr>
        <w:pStyle w:val="sc-BodyText"/>
      </w:pPr>
      <w:r>
        <w:rPr>
          <w:color w:val="000000"/>
        </w:rPr>
        <w:t>Admis</w:t>
      </w:r>
      <w:r>
        <w:rPr>
          <w:color w:val="000000"/>
        </w:rPr>
        <w:t>sion requirements include:</w:t>
      </w:r>
    </w:p>
    <w:p w14:paraId="77046812" w14:textId="77777777" w:rsidR="004B3ED4" w:rsidRDefault="00980589">
      <w:pPr>
        <w:pStyle w:val="sc-List-1"/>
      </w:pPr>
      <w:r>
        <w:t>1.</w:t>
      </w:r>
      <w:r>
        <w:tab/>
      </w:r>
      <w:r>
        <w:rPr>
          <w:color w:val="131313"/>
        </w:rPr>
        <w:t>A completed application accompanied by a $50 nonrefundable application fee.  Active duty military and veterans are eligible to receive a fee waiver - contact Ellen Morais (</w:t>
      </w:r>
      <w:r>
        <w:rPr>
          <w:color w:val="000000"/>
        </w:rPr>
        <w:t>emorais@ric.edu</w:t>
      </w:r>
      <w:r>
        <w:rPr>
          <w:color w:val="131313"/>
        </w:rPr>
        <w:t>) for additional information.</w:t>
      </w:r>
    </w:p>
    <w:p w14:paraId="7F196CCD" w14:textId="77777777" w:rsidR="004B3ED4" w:rsidRDefault="00980589">
      <w:pPr>
        <w:pStyle w:val="sc-List-1"/>
      </w:pPr>
      <w:r>
        <w:t>2.</w:t>
      </w:r>
      <w:r>
        <w:tab/>
      </w:r>
      <w:r>
        <w:rPr>
          <w:color w:val="000000"/>
        </w:rPr>
        <w:t>A Bacc</w:t>
      </w:r>
      <w:r>
        <w:rPr>
          <w:color w:val="000000"/>
        </w:rPr>
        <w:t>alaureate degree from an NLNAC or CCNE accredited program.</w:t>
      </w:r>
    </w:p>
    <w:p w14:paraId="0D6FF4D4" w14:textId="77777777" w:rsidR="004B3ED4" w:rsidRDefault="00980589">
      <w:pPr>
        <w:pStyle w:val="sc-List-1"/>
      </w:pPr>
      <w:r>
        <w:t>3.</w:t>
      </w:r>
      <w:r>
        <w:tab/>
      </w:r>
      <w:r>
        <w:rPr>
          <w:color w:val="000000"/>
        </w:rPr>
        <w:t>Official transcripts of ALL undergraduate and graduate coursework.</w:t>
      </w:r>
    </w:p>
    <w:p w14:paraId="1B102257" w14:textId="77777777" w:rsidR="004B3ED4" w:rsidRDefault="00980589">
      <w:pPr>
        <w:pStyle w:val="sc-List-1"/>
      </w:pPr>
      <w:r>
        <w:t>4.</w:t>
      </w:r>
      <w:r>
        <w:tab/>
      </w:r>
      <w:r>
        <w:rPr>
          <w:color w:val="000000"/>
        </w:rPr>
        <w:t>Completion of a course in statistics (MATH 240 or its equivalent), with a minimum grade of C within the last ten years.</w:t>
      </w:r>
    </w:p>
    <w:p w14:paraId="5502155B" w14:textId="77777777" w:rsidR="004B3ED4" w:rsidRDefault="00980589">
      <w:pPr>
        <w:pStyle w:val="sc-List-1"/>
      </w:pPr>
      <w:r>
        <w:t>5.</w:t>
      </w:r>
      <w:r>
        <w:tab/>
      </w:r>
      <w:r>
        <w:rPr>
          <w:color w:val="000000"/>
        </w:rPr>
        <w:t>A</w:t>
      </w:r>
      <w:r>
        <w:rPr>
          <w:color w:val="000000"/>
        </w:rPr>
        <w:t xml:space="preserve"> minimum cumulative Grade Point Average (GPA) of 3.00 on a 4.00 scale in undergraduate course work. (Consideration will be given to students demonstrating successful completion of graduate level nursing classes earning 3.0 or greater).</w:t>
      </w:r>
    </w:p>
    <w:p w14:paraId="4BFA3546" w14:textId="77777777" w:rsidR="004B3ED4" w:rsidRDefault="00980589">
      <w:pPr>
        <w:pStyle w:val="sc-List-1"/>
      </w:pPr>
      <w:r>
        <w:t>6.</w:t>
      </w:r>
      <w:r>
        <w:tab/>
      </w:r>
      <w:r>
        <w:rPr>
          <w:color w:val="000000"/>
        </w:rPr>
        <w:t>Eligibility for R</w:t>
      </w:r>
      <w:r>
        <w:rPr>
          <w:color w:val="000000"/>
        </w:rPr>
        <w:t>N licensure in Rhode Island.</w:t>
      </w:r>
    </w:p>
    <w:p w14:paraId="58DAA9E0" w14:textId="77777777" w:rsidR="004B3ED4" w:rsidRDefault="00980589">
      <w:pPr>
        <w:pStyle w:val="sc-List-1"/>
      </w:pPr>
      <w:r>
        <w:t>7.</w:t>
      </w:r>
      <w:r>
        <w:tab/>
      </w:r>
      <w:r>
        <w:rPr>
          <w:color w:val="000000"/>
        </w:rPr>
        <w:t>A professional résumé.</w:t>
      </w:r>
    </w:p>
    <w:p w14:paraId="57B3E258" w14:textId="77777777" w:rsidR="004B3ED4" w:rsidRDefault="00980589">
      <w:pPr>
        <w:pStyle w:val="sc-List-1"/>
      </w:pPr>
      <w:r>
        <w:t>8.</w:t>
      </w:r>
      <w:r>
        <w:tab/>
      </w:r>
      <w:r>
        <w:rPr>
          <w:color w:val="000000"/>
        </w:rPr>
        <w:t>Three professional references (at least one from a clinical supervisor).</w:t>
      </w:r>
    </w:p>
    <w:p w14:paraId="2AFF405B" w14:textId="77777777" w:rsidR="004B3ED4" w:rsidRDefault="00980589">
      <w:pPr>
        <w:pStyle w:val="sc-List-1"/>
      </w:pPr>
      <w:r>
        <w:t>9.</w:t>
      </w:r>
      <w:r>
        <w:tab/>
      </w:r>
      <w:r>
        <w:rPr>
          <w:color w:val="000000"/>
        </w:rPr>
        <w:t>A brief letter of intent that demonstrates the candidate’s practice experience and reasons for pursuing graduate study. Th</w:t>
      </w:r>
      <w:r>
        <w:rPr>
          <w:color w:val="000000"/>
        </w:rPr>
        <w:t>e statement should be representative of the applicant’s writing ability, be no more than 500 words, double-spaced, and written in 12-point font. </w:t>
      </w:r>
    </w:p>
    <w:p w14:paraId="1D54BC9A" w14:textId="77777777" w:rsidR="004B3ED4" w:rsidRDefault="00980589">
      <w:pPr>
        <w:pStyle w:val="sc-List-1"/>
      </w:pPr>
      <w:r>
        <w:t>10.</w:t>
      </w:r>
      <w:r>
        <w:tab/>
      </w:r>
      <w:r>
        <w:rPr>
          <w:color w:val="000000"/>
        </w:rPr>
        <w:t>Proof of residency for in-state tuition.</w:t>
      </w:r>
    </w:p>
    <w:p w14:paraId="56D415BE" w14:textId="77777777" w:rsidR="004B3ED4" w:rsidRDefault="00980589">
      <w:pPr>
        <w:pStyle w:val="sc-List-1"/>
      </w:pPr>
      <w:r>
        <w:t>11.</w:t>
      </w:r>
      <w:r>
        <w:tab/>
      </w:r>
      <w:r>
        <w:rPr>
          <w:color w:val="000000"/>
        </w:rPr>
        <w:t xml:space="preserve">An interview may be required. </w:t>
      </w:r>
    </w:p>
    <w:p w14:paraId="215303E6" w14:textId="77777777" w:rsidR="004B3ED4" w:rsidRDefault="00980589">
      <w:pPr>
        <w:pStyle w:val="sc-BodyText"/>
      </w:pPr>
      <w:r>
        <w:rPr>
          <w:color w:val="000000"/>
        </w:rPr>
        <w:t> </w:t>
      </w:r>
    </w:p>
    <w:p w14:paraId="08C95B49" w14:textId="77777777" w:rsidR="004B3ED4" w:rsidRDefault="00980589">
      <w:pPr>
        <w:pStyle w:val="sc-SubHeading"/>
      </w:pPr>
      <w:r>
        <w:rPr>
          <w:color w:val="000000"/>
        </w:rPr>
        <w:t xml:space="preserve">Additional Requirements for </w:t>
      </w:r>
      <w:r>
        <w:rPr>
          <w:color w:val="000000"/>
        </w:rPr>
        <w:t>International Students </w:t>
      </w:r>
    </w:p>
    <w:p w14:paraId="2FBFB2FF" w14:textId="77777777" w:rsidR="004B3ED4" w:rsidRDefault="00980589">
      <w:pPr>
        <w:pStyle w:val="sc-BodyText"/>
      </w:pPr>
      <w:r>
        <w:rPr>
          <w:color w:val="000000"/>
        </w:rPr>
        <w:t> </w:t>
      </w:r>
    </w:p>
    <w:p w14:paraId="6842B24E" w14:textId="77777777" w:rsidR="004B3ED4" w:rsidRDefault="00980589">
      <w:pPr>
        <w:pStyle w:val="sc-BodyText"/>
      </w:pPr>
      <w:r>
        <w:rPr>
          <w:color w:val="000000"/>
        </w:rPr>
        <w:t>Applicants with international degrees must have their transcripts evaluated for degree and grade equivalency to that of a regionally accredited institution in the United States.  An official report of scores on the Test of English as a Foreign Language (TO</w:t>
      </w:r>
      <w:r>
        <w:rPr>
          <w:color w:val="000000"/>
        </w:rPr>
        <w:t>EFL) for applicants who are from countries where English is not the first language. (For application assistance, see: https://www.ric.edu/department-directory/unity-center/international-immigrant-undocumented-dacamented-refugee-student-services and https:/</w:t>
      </w:r>
      <w:r>
        <w:rPr>
          <w:color w:val="000000"/>
        </w:rPr>
        <w:t>/www.ric.edu/documents/international-graduate-students-guide).</w:t>
      </w:r>
    </w:p>
    <w:p w14:paraId="61BF5A16" w14:textId="77777777" w:rsidR="004B3ED4" w:rsidRDefault="00980589">
      <w:pPr>
        <w:pStyle w:val="sc-BodyText"/>
      </w:pPr>
      <w:r>
        <w:rPr>
          <w:color w:val="000000"/>
        </w:rPr>
        <w:t> </w:t>
      </w:r>
      <w:r>
        <w:rPr>
          <w:color w:val="131313"/>
        </w:rPr>
        <w:t> </w:t>
      </w:r>
    </w:p>
    <w:p w14:paraId="04EFF296" w14:textId="77777777" w:rsidR="004B3ED4" w:rsidRDefault="00980589">
      <w:pPr>
        <w:pStyle w:val="sc-SubHeading"/>
      </w:pPr>
      <w:r>
        <w:rPr>
          <w:color w:val="000000"/>
        </w:rPr>
        <w:t>Additional Admission Requirement for the Adult/Gerontology Acute Care Option</w:t>
      </w:r>
    </w:p>
    <w:p w14:paraId="043A09E3" w14:textId="77777777" w:rsidR="004B3ED4" w:rsidRDefault="00980589">
      <w:pPr>
        <w:pStyle w:val="sc-BodyText"/>
      </w:pPr>
      <w:r>
        <w:rPr>
          <w:color w:val="000000"/>
        </w:rPr>
        <w:t>A minimum of one year RN experience in an adult acute care setting within the last 3 years is recommended. </w:t>
      </w:r>
    </w:p>
    <w:p w14:paraId="4199EF14" w14:textId="77777777" w:rsidR="004B3ED4" w:rsidRDefault="00980589">
      <w:pPr>
        <w:pStyle w:val="sc-BodyText"/>
      </w:pPr>
      <w:r>
        <w:rPr>
          <w:color w:val="000000"/>
        </w:rPr>
        <w:t> </w:t>
      </w:r>
    </w:p>
    <w:p w14:paraId="4975B326" w14:textId="53C11778" w:rsidR="004B3ED4" w:rsidDel="00980589" w:rsidRDefault="00980589">
      <w:pPr>
        <w:pStyle w:val="sc-BodyText"/>
        <w:rPr>
          <w:del w:id="8" w:author="Justin" w:date="2022-09-27T17:32:00Z"/>
        </w:rPr>
      </w:pPr>
      <w:del w:id="9" w:author="Justin" w:date="2022-09-27T17:32:00Z">
        <w:r w:rsidDel="00980589">
          <w:rPr>
            <w:color w:val="000000"/>
          </w:rPr>
          <w:delText>An official report of scores on the Graduate Record Examination (GRE) or the Miller Analogies Test (MAT). To schedule a test, visit the GRE or MAT websites at: GRE - http://www.ets.org/gre and MAT -http://www.pearsonassessments.com/postsecondaryeducation/g</w:delText>
        </w:r>
        <w:r w:rsidDel="00980589">
          <w:rPr>
            <w:color w:val="000000"/>
          </w:rPr>
          <w:delText>raduate_admissions/mat.html</w:delText>
        </w:r>
      </w:del>
    </w:p>
    <w:p w14:paraId="43668D53" w14:textId="77777777" w:rsidR="004B3ED4" w:rsidRDefault="00980589">
      <w:pPr>
        <w:pStyle w:val="sc-BodyText"/>
      </w:pPr>
      <w:r>
        <w:rPr>
          <w:color w:val="000000"/>
        </w:rPr>
        <w:t> </w:t>
      </w:r>
    </w:p>
    <w:p w14:paraId="50487ECB" w14:textId="77777777" w:rsidR="004B3ED4" w:rsidRDefault="00980589">
      <w:pPr>
        <w:pStyle w:val="sc-SubHeading"/>
      </w:pPr>
      <w:r>
        <w:rPr>
          <w:color w:val="000000"/>
        </w:rPr>
        <w:t>Retention Requirement for M.S.N. Students</w:t>
      </w:r>
    </w:p>
    <w:p w14:paraId="08352331" w14:textId="77777777" w:rsidR="004B3ED4" w:rsidRDefault="00980589">
      <w:pPr>
        <w:pStyle w:val="sc-BodyText"/>
      </w:pPr>
      <w:r>
        <w:rPr>
          <w:color w:val="000000"/>
        </w:rPr>
        <w:t>All students are expected to maintain a cumulative average of B (3.00) or better in their graduate program. Students who do not maintain a cumulative B (3.00) average will have their s</w:t>
      </w:r>
      <w:r>
        <w:rPr>
          <w:color w:val="000000"/>
        </w:rPr>
        <w:t>tatus reviewed by the MSN program director. Students who achieve less than a B, including a grade of ‘U’, in any course will be placed on probationary status.  Students who do not achieve a B or better in Advanced Health Assessment, Advanced Pathophysiolog</w:t>
      </w:r>
      <w:r>
        <w:rPr>
          <w:color w:val="000000"/>
        </w:rPr>
        <w:t xml:space="preserve">y or Advanced Pharmacology </w:t>
      </w:r>
      <w:r>
        <w:rPr>
          <w:color w:val="000000"/>
          <w:u w:val="single"/>
        </w:rPr>
        <w:t>must</w:t>
      </w:r>
      <w:r>
        <w:rPr>
          <w:color w:val="000000"/>
        </w:rPr>
        <w:t xml:space="preserve"> repeat the course and may not progress in clinical courses. Students in the Nurse Anesthesia option who earn a grade of less than B- in the required science courses, including CHEM 519 and BIOL 535 and BIOL 536, will be plac</w:t>
      </w:r>
      <w:r>
        <w:rPr>
          <w:color w:val="000000"/>
        </w:rPr>
        <w:t>ed on probationary status.Students on probationary status must achieve a B or better in each required course over the next 9 credits. Two grades below B are sufficient cause for consideration of dismissal; the decision regarding students’ status will be ma</w:t>
      </w:r>
      <w:r>
        <w:rPr>
          <w:color w:val="000000"/>
        </w:rPr>
        <w:t>de by the MSN program director in consult with the dean. Students may be required to repeat a course at the discretion of the MSN program director.</w:t>
      </w:r>
    </w:p>
    <w:p w14:paraId="7993C26C" w14:textId="77777777" w:rsidR="004B3ED4" w:rsidRDefault="00980589">
      <w:pPr>
        <w:pStyle w:val="sc-SubHeading"/>
      </w:pPr>
      <w:r>
        <w:rPr>
          <w:color w:val="000000"/>
        </w:rPr>
        <w:t>Handbook</w:t>
      </w:r>
    </w:p>
    <w:p w14:paraId="3496AF35" w14:textId="77777777" w:rsidR="004B3ED4" w:rsidRDefault="00980589">
      <w:pPr>
        <w:pStyle w:val="sc-BodyText"/>
      </w:pPr>
      <w:r>
        <w:rPr>
          <w:color w:val="000000"/>
        </w:rPr>
        <w:t xml:space="preserve">The School of Nursing </w:t>
      </w:r>
      <w:r>
        <w:rPr>
          <w:i/>
          <w:color w:val="000000"/>
        </w:rPr>
        <w:t xml:space="preserve">Handbook for Graduate Students in Nursing </w:t>
      </w:r>
      <w:r>
        <w:rPr>
          <w:color w:val="000000"/>
        </w:rPr>
        <w:t>provides detailed and essential inf</w:t>
      </w:r>
      <w:r>
        <w:rPr>
          <w:color w:val="000000"/>
        </w:rPr>
        <w:t>ormation about the graduate nursing program. It is available online at Nursing Graduate Programs | Rhode Island College (ric.edu)</w:t>
      </w:r>
    </w:p>
    <w:p w14:paraId="13CC5567" w14:textId="77777777" w:rsidR="004B3ED4" w:rsidRDefault="00980589">
      <w:pPr>
        <w:pStyle w:val="sc-RequirementsHeading"/>
      </w:pPr>
      <w:bookmarkStart w:id="10" w:name="0208802AE5EE4FAFA020C628502E4BB4"/>
      <w:r>
        <w:t>Course Requirements - Full-Time Students</w:t>
      </w:r>
      <w:bookmarkEnd w:id="10"/>
    </w:p>
    <w:p w14:paraId="20F51F65" w14:textId="77777777" w:rsidR="004B3ED4" w:rsidRDefault="00980589">
      <w:pPr>
        <w:pStyle w:val="sc-BodyText"/>
      </w:pPr>
      <w:r>
        <w:t>Select option A, B, or C below</w:t>
      </w:r>
    </w:p>
    <w:p w14:paraId="76C22A66" w14:textId="77777777" w:rsidR="004B3ED4" w:rsidRDefault="00980589">
      <w:pPr>
        <w:pStyle w:val="sc-RequirementsSubheading"/>
      </w:pPr>
      <w:bookmarkStart w:id="11" w:name="335D76AD90034283A098B42A5584F788"/>
      <w:r>
        <w:lastRenderedPageBreak/>
        <w:t>A. Adult/Gerontology Acute Care</w:t>
      </w:r>
      <w:bookmarkEnd w:id="11"/>
    </w:p>
    <w:p w14:paraId="11E17A8D" w14:textId="77777777" w:rsidR="004B3ED4" w:rsidRDefault="00980589">
      <w:pPr>
        <w:pStyle w:val="sc-Subtotal"/>
      </w:pPr>
      <w:r>
        <w:t>Subtotal: 45</w:t>
      </w:r>
    </w:p>
    <w:p w14:paraId="1227317E" w14:textId="77777777" w:rsidR="004B3ED4" w:rsidRDefault="00980589">
      <w:pPr>
        <w:pStyle w:val="sc-RequirementsSubheading"/>
      </w:pPr>
      <w:bookmarkStart w:id="12" w:name="0B598E5AA3AD4C688FD4D89B3A1D2B00"/>
      <w:r>
        <w:t>First Sem</w:t>
      </w:r>
      <w:r>
        <w:t>ester</w:t>
      </w:r>
      <w:bookmarkEnd w:id="12"/>
    </w:p>
    <w:tbl>
      <w:tblPr>
        <w:tblW w:w="0" w:type="auto"/>
        <w:tblLook w:val="04A0" w:firstRow="1" w:lastRow="0" w:firstColumn="1" w:lastColumn="0" w:noHBand="0" w:noVBand="1"/>
      </w:tblPr>
      <w:tblGrid>
        <w:gridCol w:w="1199"/>
        <w:gridCol w:w="2000"/>
        <w:gridCol w:w="450"/>
        <w:gridCol w:w="1116"/>
      </w:tblGrid>
      <w:tr w:rsidR="004B3ED4" w14:paraId="6635DF52" w14:textId="77777777">
        <w:tc>
          <w:tcPr>
            <w:tcW w:w="1200" w:type="dxa"/>
          </w:tcPr>
          <w:p w14:paraId="04A26015" w14:textId="77777777" w:rsidR="004B3ED4" w:rsidRDefault="00980589">
            <w:pPr>
              <w:pStyle w:val="sc-Requirement"/>
            </w:pPr>
            <w:r>
              <w:t>NURS 501</w:t>
            </w:r>
          </w:p>
        </w:tc>
        <w:tc>
          <w:tcPr>
            <w:tcW w:w="2000" w:type="dxa"/>
          </w:tcPr>
          <w:p w14:paraId="644CA6AC" w14:textId="77777777" w:rsidR="004B3ED4" w:rsidRDefault="00980589">
            <w:pPr>
              <w:pStyle w:val="sc-Requirement"/>
            </w:pPr>
            <w:r>
              <w:t>Research Methods for Advanced Nursing Practice</w:t>
            </w:r>
          </w:p>
        </w:tc>
        <w:tc>
          <w:tcPr>
            <w:tcW w:w="450" w:type="dxa"/>
          </w:tcPr>
          <w:p w14:paraId="6BA2F24B" w14:textId="77777777" w:rsidR="004B3ED4" w:rsidRDefault="00980589">
            <w:pPr>
              <w:pStyle w:val="sc-RequirementRight"/>
            </w:pPr>
            <w:r>
              <w:t>3</w:t>
            </w:r>
          </w:p>
        </w:tc>
        <w:tc>
          <w:tcPr>
            <w:tcW w:w="1116" w:type="dxa"/>
          </w:tcPr>
          <w:p w14:paraId="653610F8" w14:textId="77777777" w:rsidR="004B3ED4" w:rsidRDefault="00980589">
            <w:pPr>
              <w:pStyle w:val="sc-Requirement"/>
            </w:pPr>
            <w:r>
              <w:t>F, Su</w:t>
            </w:r>
          </w:p>
        </w:tc>
      </w:tr>
      <w:tr w:rsidR="004B3ED4" w14:paraId="3CFE670C" w14:textId="77777777">
        <w:tc>
          <w:tcPr>
            <w:tcW w:w="1200" w:type="dxa"/>
          </w:tcPr>
          <w:p w14:paraId="3BC535D7" w14:textId="77777777" w:rsidR="004B3ED4" w:rsidRDefault="00980589">
            <w:pPr>
              <w:pStyle w:val="sc-Requirement"/>
            </w:pPr>
            <w:r>
              <w:t>NURS 502/HCA 502</w:t>
            </w:r>
          </w:p>
        </w:tc>
        <w:tc>
          <w:tcPr>
            <w:tcW w:w="2000" w:type="dxa"/>
          </w:tcPr>
          <w:p w14:paraId="17AF45E9" w14:textId="77777777" w:rsidR="004B3ED4" w:rsidRDefault="00980589">
            <w:pPr>
              <w:pStyle w:val="sc-Requirement"/>
            </w:pPr>
            <w:r>
              <w:t>Health Care Systems</w:t>
            </w:r>
          </w:p>
        </w:tc>
        <w:tc>
          <w:tcPr>
            <w:tcW w:w="450" w:type="dxa"/>
          </w:tcPr>
          <w:p w14:paraId="3A19B617" w14:textId="77777777" w:rsidR="004B3ED4" w:rsidRDefault="00980589">
            <w:pPr>
              <w:pStyle w:val="sc-RequirementRight"/>
            </w:pPr>
            <w:r>
              <w:t>3</w:t>
            </w:r>
          </w:p>
        </w:tc>
        <w:tc>
          <w:tcPr>
            <w:tcW w:w="1116" w:type="dxa"/>
          </w:tcPr>
          <w:p w14:paraId="076B5DE9" w14:textId="77777777" w:rsidR="004B3ED4" w:rsidRDefault="00980589">
            <w:pPr>
              <w:pStyle w:val="sc-Requirement"/>
            </w:pPr>
            <w:r>
              <w:t>F, Sp</w:t>
            </w:r>
          </w:p>
        </w:tc>
      </w:tr>
      <w:tr w:rsidR="004B3ED4" w14:paraId="5647EDCC" w14:textId="77777777">
        <w:tc>
          <w:tcPr>
            <w:tcW w:w="1200" w:type="dxa"/>
          </w:tcPr>
          <w:p w14:paraId="06C40211" w14:textId="77777777" w:rsidR="004B3ED4" w:rsidRDefault="00980589">
            <w:pPr>
              <w:pStyle w:val="sc-Requirement"/>
            </w:pPr>
            <w:r>
              <w:t>NURS 505</w:t>
            </w:r>
          </w:p>
        </w:tc>
        <w:tc>
          <w:tcPr>
            <w:tcW w:w="2000" w:type="dxa"/>
          </w:tcPr>
          <w:p w14:paraId="288FFD53" w14:textId="77777777" w:rsidR="004B3ED4" w:rsidRDefault="00980589">
            <w:pPr>
              <w:pStyle w:val="sc-Requirement"/>
            </w:pPr>
            <w:r>
              <w:t>Advanced Pharmacology</w:t>
            </w:r>
          </w:p>
        </w:tc>
        <w:tc>
          <w:tcPr>
            <w:tcW w:w="450" w:type="dxa"/>
          </w:tcPr>
          <w:p w14:paraId="36F62701" w14:textId="77777777" w:rsidR="004B3ED4" w:rsidRDefault="00980589">
            <w:pPr>
              <w:pStyle w:val="sc-RequirementRight"/>
            </w:pPr>
            <w:r>
              <w:t>3</w:t>
            </w:r>
          </w:p>
        </w:tc>
        <w:tc>
          <w:tcPr>
            <w:tcW w:w="1116" w:type="dxa"/>
          </w:tcPr>
          <w:p w14:paraId="1C4320A4" w14:textId="77777777" w:rsidR="004B3ED4" w:rsidRDefault="00980589">
            <w:pPr>
              <w:pStyle w:val="sc-Requirement"/>
            </w:pPr>
            <w:r>
              <w:t>F, Sp</w:t>
            </w:r>
          </w:p>
        </w:tc>
      </w:tr>
      <w:tr w:rsidR="004B3ED4" w14:paraId="1912AA9F" w14:textId="77777777">
        <w:tc>
          <w:tcPr>
            <w:tcW w:w="1200" w:type="dxa"/>
          </w:tcPr>
          <w:p w14:paraId="207A8A1F" w14:textId="77777777" w:rsidR="004B3ED4" w:rsidRDefault="00980589">
            <w:pPr>
              <w:pStyle w:val="sc-Requirement"/>
            </w:pPr>
            <w:r>
              <w:t>NURS 506</w:t>
            </w:r>
          </w:p>
        </w:tc>
        <w:tc>
          <w:tcPr>
            <w:tcW w:w="2000" w:type="dxa"/>
          </w:tcPr>
          <w:p w14:paraId="18118707" w14:textId="77777777" w:rsidR="004B3ED4" w:rsidRDefault="00980589">
            <w:pPr>
              <w:pStyle w:val="sc-Requirement"/>
            </w:pPr>
            <w:r>
              <w:t>Advanced Health Assessment</w:t>
            </w:r>
          </w:p>
        </w:tc>
        <w:tc>
          <w:tcPr>
            <w:tcW w:w="450" w:type="dxa"/>
          </w:tcPr>
          <w:p w14:paraId="7375E11F" w14:textId="77777777" w:rsidR="004B3ED4" w:rsidRDefault="00980589">
            <w:pPr>
              <w:pStyle w:val="sc-RequirementRight"/>
            </w:pPr>
            <w:r>
              <w:t>3</w:t>
            </w:r>
          </w:p>
        </w:tc>
        <w:tc>
          <w:tcPr>
            <w:tcW w:w="1116" w:type="dxa"/>
          </w:tcPr>
          <w:p w14:paraId="0C4A4A57" w14:textId="77777777" w:rsidR="004B3ED4" w:rsidRDefault="00980589">
            <w:pPr>
              <w:pStyle w:val="sc-Requirement"/>
            </w:pPr>
            <w:r>
              <w:t>F</w:t>
            </w:r>
          </w:p>
        </w:tc>
      </w:tr>
    </w:tbl>
    <w:p w14:paraId="7C286662" w14:textId="77777777" w:rsidR="004B3ED4" w:rsidRDefault="00980589">
      <w:pPr>
        <w:pStyle w:val="sc-RequirementsSubheading"/>
      </w:pPr>
      <w:bookmarkStart w:id="13" w:name="AE7CF8429F3F49D1B7B9BD80F0D46599"/>
      <w:r>
        <w:t>Second Semester</w:t>
      </w:r>
      <w:bookmarkEnd w:id="13"/>
    </w:p>
    <w:tbl>
      <w:tblPr>
        <w:tblW w:w="0" w:type="auto"/>
        <w:tblLook w:val="04A0" w:firstRow="1" w:lastRow="0" w:firstColumn="1" w:lastColumn="0" w:noHBand="0" w:noVBand="1"/>
      </w:tblPr>
      <w:tblGrid>
        <w:gridCol w:w="1199"/>
        <w:gridCol w:w="2000"/>
        <w:gridCol w:w="450"/>
        <w:gridCol w:w="1116"/>
      </w:tblGrid>
      <w:tr w:rsidR="004B3ED4" w14:paraId="2F9C491A" w14:textId="77777777">
        <w:tc>
          <w:tcPr>
            <w:tcW w:w="1200" w:type="dxa"/>
          </w:tcPr>
          <w:p w14:paraId="34ECA886" w14:textId="77777777" w:rsidR="004B3ED4" w:rsidRDefault="00980589">
            <w:pPr>
              <w:pStyle w:val="sc-Requirement"/>
            </w:pPr>
            <w:r>
              <w:t>NURS 504</w:t>
            </w:r>
          </w:p>
        </w:tc>
        <w:tc>
          <w:tcPr>
            <w:tcW w:w="2000" w:type="dxa"/>
          </w:tcPr>
          <w:p w14:paraId="7609FE4F" w14:textId="77777777" w:rsidR="004B3ED4" w:rsidRDefault="00980589">
            <w:pPr>
              <w:pStyle w:val="sc-Requirement"/>
            </w:pPr>
            <w:r>
              <w:t xml:space="preserve">Advanced </w:t>
            </w:r>
            <w:r>
              <w:t>Pathophysiology</w:t>
            </w:r>
          </w:p>
        </w:tc>
        <w:tc>
          <w:tcPr>
            <w:tcW w:w="450" w:type="dxa"/>
          </w:tcPr>
          <w:p w14:paraId="786E1089" w14:textId="77777777" w:rsidR="004B3ED4" w:rsidRDefault="00980589">
            <w:pPr>
              <w:pStyle w:val="sc-RequirementRight"/>
            </w:pPr>
            <w:r>
              <w:t>3</w:t>
            </w:r>
          </w:p>
        </w:tc>
        <w:tc>
          <w:tcPr>
            <w:tcW w:w="1116" w:type="dxa"/>
          </w:tcPr>
          <w:p w14:paraId="317D5114" w14:textId="77777777" w:rsidR="004B3ED4" w:rsidRDefault="00980589">
            <w:pPr>
              <w:pStyle w:val="sc-Requirement"/>
            </w:pPr>
            <w:r>
              <w:t>F, Sp</w:t>
            </w:r>
          </w:p>
        </w:tc>
      </w:tr>
      <w:tr w:rsidR="004B3ED4" w14:paraId="05D92456" w14:textId="77777777">
        <w:tc>
          <w:tcPr>
            <w:tcW w:w="1200" w:type="dxa"/>
          </w:tcPr>
          <w:p w14:paraId="19AD464F" w14:textId="77777777" w:rsidR="004B3ED4" w:rsidRDefault="00980589">
            <w:pPr>
              <w:pStyle w:val="sc-Requirement"/>
            </w:pPr>
            <w:r>
              <w:t>NURS 509</w:t>
            </w:r>
          </w:p>
        </w:tc>
        <w:tc>
          <w:tcPr>
            <w:tcW w:w="2000" w:type="dxa"/>
          </w:tcPr>
          <w:p w14:paraId="276F12B4" w14:textId="77777777" w:rsidR="004B3ED4" w:rsidRDefault="00980589">
            <w:pPr>
              <w:pStyle w:val="sc-Requirement"/>
            </w:pPr>
            <w:r>
              <w:t>Evidence Based Practice for Advanced Nursing Seminar I</w:t>
            </w:r>
          </w:p>
        </w:tc>
        <w:tc>
          <w:tcPr>
            <w:tcW w:w="450" w:type="dxa"/>
          </w:tcPr>
          <w:p w14:paraId="6B2D3A3C" w14:textId="77777777" w:rsidR="004B3ED4" w:rsidRDefault="00980589">
            <w:pPr>
              <w:pStyle w:val="sc-RequirementRight"/>
            </w:pPr>
            <w:r>
              <w:t>3</w:t>
            </w:r>
          </w:p>
        </w:tc>
        <w:tc>
          <w:tcPr>
            <w:tcW w:w="1116" w:type="dxa"/>
          </w:tcPr>
          <w:p w14:paraId="41200E80" w14:textId="77777777" w:rsidR="004B3ED4" w:rsidRDefault="00980589">
            <w:pPr>
              <w:pStyle w:val="sc-Requirement"/>
            </w:pPr>
            <w:r>
              <w:t>F, Sp</w:t>
            </w:r>
          </w:p>
        </w:tc>
      </w:tr>
      <w:tr w:rsidR="004B3ED4" w14:paraId="7E0241F3" w14:textId="77777777">
        <w:tc>
          <w:tcPr>
            <w:tcW w:w="1200" w:type="dxa"/>
          </w:tcPr>
          <w:p w14:paraId="7653B6EE" w14:textId="77777777" w:rsidR="004B3ED4" w:rsidRDefault="00980589">
            <w:pPr>
              <w:pStyle w:val="sc-Requirement"/>
            </w:pPr>
            <w:r>
              <w:t>NURS 510</w:t>
            </w:r>
          </w:p>
        </w:tc>
        <w:tc>
          <w:tcPr>
            <w:tcW w:w="2000" w:type="dxa"/>
          </w:tcPr>
          <w:p w14:paraId="049DB170" w14:textId="77777777" w:rsidR="004B3ED4" w:rsidRDefault="00980589">
            <w:pPr>
              <w:pStyle w:val="sc-Requirement"/>
            </w:pPr>
            <w:r>
              <w:t>Adult/Older Adult Health/Illness I</w:t>
            </w:r>
          </w:p>
        </w:tc>
        <w:tc>
          <w:tcPr>
            <w:tcW w:w="450" w:type="dxa"/>
          </w:tcPr>
          <w:p w14:paraId="30ACDB99" w14:textId="77777777" w:rsidR="004B3ED4" w:rsidRDefault="00980589">
            <w:pPr>
              <w:pStyle w:val="sc-RequirementRight"/>
            </w:pPr>
            <w:r>
              <w:t>3</w:t>
            </w:r>
          </w:p>
        </w:tc>
        <w:tc>
          <w:tcPr>
            <w:tcW w:w="1116" w:type="dxa"/>
          </w:tcPr>
          <w:p w14:paraId="7271421D" w14:textId="77777777" w:rsidR="004B3ED4" w:rsidRDefault="00980589">
            <w:pPr>
              <w:pStyle w:val="sc-Requirement"/>
            </w:pPr>
            <w:r>
              <w:t>Sp</w:t>
            </w:r>
          </w:p>
        </w:tc>
      </w:tr>
      <w:tr w:rsidR="004B3ED4" w14:paraId="2433B640" w14:textId="77777777">
        <w:tc>
          <w:tcPr>
            <w:tcW w:w="1200" w:type="dxa"/>
          </w:tcPr>
          <w:p w14:paraId="37A90B60" w14:textId="77777777" w:rsidR="004B3ED4" w:rsidRDefault="00980589">
            <w:pPr>
              <w:pStyle w:val="sc-Requirement"/>
            </w:pPr>
            <w:r>
              <w:t>NURS 530</w:t>
            </w:r>
          </w:p>
        </w:tc>
        <w:tc>
          <w:tcPr>
            <w:tcW w:w="2000" w:type="dxa"/>
          </w:tcPr>
          <w:p w14:paraId="6B2644B4" w14:textId="77777777" w:rsidR="004B3ED4" w:rsidRDefault="00980589">
            <w:pPr>
              <w:pStyle w:val="sc-Requirement"/>
            </w:pPr>
            <w:r>
              <w:t>Adult Health Illness I for CNS</w:t>
            </w:r>
          </w:p>
        </w:tc>
        <w:tc>
          <w:tcPr>
            <w:tcW w:w="450" w:type="dxa"/>
          </w:tcPr>
          <w:p w14:paraId="36269DA2" w14:textId="77777777" w:rsidR="004B3ED4" w:rsidRDefault="00980589">
            <w:pPr>
              <w:pStyle w:val="sc-RequirementRight"/>
            </w:pPr>
            <w:r>
              <w:t>6</w:t>
            </w:r>
          </w:p>
        </w:tc>
        <w:tc>
          <w:tcPr>
            <w:tcW w:w="1116" w:type="dxa"/>
          </w:tcPr>
          <w:p w14:paraId="027A2D97" w14:textId="77777777" w:rsidR="004B3ED4" w:rsidRDefault="00980589">
            <w:pPr>
              <w:pStyle w:val="sc-Requirement"/>
            </w:pPr>
            <w:r>
              <w:t>Sp</w:t>
            </w:r>
          </w:p>
        </w:tc>
      </w:tr>
      <w:tr w:rsidR="004B3ED4" w14:paraId="43978AB4" w14:textId="77777777">
        <w:tc>
          <w:tcPr>
            <w:tcW w:w="1200" w:type="dxa"/>
          </w:tcPr>
          <w:p w14:paraId="6EE37829" w14:textId="77777777" w:rsidR="004B3ED4" w:rsidRDefault="00980589">
            <w:pPr>
              <w:pStyle w:val="sc-Requirement"/>
            </w:pPr>
            <w:r>
              <w:t>NURS 540</w:t>
            </w:r>
          </w:p>
        </w:tc>
        <w:tc>
          <w:tcPr>
            <w:tcW w:w="2000" w:type="dxa"/>
          </w:tcPr>
          <w:p w14:paraId="2785B59B" w14:textId="77777777" w:rsidR="004B3ED4" w:rsidRDefault="00980589">
            <w:pPr>
              <w:pStyle w:val="sc-Requirement"/>
            </w:pPr>
            <w:r>
              <w:t>Adult Health Illness I for NPs</w:t>
            </w:r>
          </w:p>
        </w:tc>
        <w:tc>
          <w:tcPr>
            <w:tcW w:w="450" w:type="dxa"/>
          </w:tcPr>
          <w:p w14:paraId="4F94C6C3" w14:textId="77777777" w:rsidR="004B3ED4" w:rsidRDefault="00980589">
            <w:pPr>
              <w:pStyle w:val="sc-RequirementRight"/>
            </w:pPr>
            <w:r>
              <w:t>6</w:t>
            </w:r>
          </w:p>
        </w:tc>
        <w:tc>
          <w:tcPr>
            <w:tcW w:w="1116" w:type="dxa"/>
          </w:tcPr>
          <w:p w14:paraId="1999FD4F" w14:textId="77777777" w:rsidR="004B3ED4" w:rsidRDefault="00980589">
            <w:pPr>
              <w:pStyle w:val="sc-Requirement"/>
            </w:pPr>
            <w:r>
              <w:t>Sp</w:t>
            </w:r>
          </w:p>
        </w:tc>
      </w:tr>
    </w:tbl>
    <w:p w14:paraId="27B0EE6A" w14:textId="77777777" w:rsidR="004B3ED4" w:rsidRDefault="00980589">
      <w:pPr>
        <w:pStyle w:val="sc-RequirementsSubheading"/>
      </w:pPr>
      <w:bookmarkStart w:id="14" w:name="11A910D384B5434693E0274E2B33F0C6"/>
      <w:r>
        <w:t xml:space="preserve">Summer </w:t>
      </w:r>
      <w:r>
        <w:t>Session I</w:t>
      </w:r>
      <w:bookmarkEnd w:id="14"/>
    </w:p>
    <w:tbl>
      <w:tblPr>
        <w:tblW w:w="0" w:type="auto"/>
        <w:tblLook w:val="04A0" w:firstRow="1" w:lastRow="0" w:firstColumn="1" w:lastColumn="0" w:noHBand="0" w:noVBand="1"/>
      </w:tblPr>
      <w:tblGrid>
        <w:gridCol w:w="1199"/>
        <w:gridCol w:w="2000"/>
        <w:gridCol w:w="450"/>
        <w:gridCol w:w="1116"/>
      </w:tblGrid>
      <w:tr w:rsidR="004B3ED4" w14:paraId="7D068823" w14:textId="77777777">
        <w:tc>
          <w:tcPr>
            <w:tcW w:w="1200" w:type="dxa"/>
          </w:tcPr>
          <w:p w14:paraId="49B715E0" w14:textId="77777777" w:rsidR="004B3ED4" w:rsidRDefault="00980589">
            <w:pPr>
              <w:pStyle w:val="sc-Requirement"/>
            </w:pPr>
            <w:r>
              <w:t>NURS 503</w:t>
            </w:r>
          </w:p>
        </w:tc>
        <w:tc>
          <w:tcPr>
            <w:tcW w:w="2000" w:type="dxa"/>
          </w:tcPr>
          <w:p w14:paraId="0FCF0327" w14:textId="77777777" w:rsidR="004B3ED4" w:rsidRDefault="00980589">
            <w:pPr>
              <w:pStyle w:val="sc-Requirement"/>
            </w:pPr>
            <w:r>
              <w:t>Professional Role Development</w:t>
            </w:r>
          </w:p>
        </w:tc>
        <w:tc>
          <w:tcPr>
            <w:tcW w:w="450" w:type="dxa"/>
          </w:tcPr>
          <w:p w14:paraId="13B89B4E" w14:textId="77777777" w:rsidR="004B3ED4" w:rsidRDefault="00980589">
            <w:pPr>
              <w:pStyle w:val="sc-RequirementRight"/>
            </w:pPr>
            <w:r>
              <w:t>3</w:t>
            </w:r>
          </w:p>
        </w:tc>
        <w:tc>
          <w:tcPr>
            <w:tcW w:w="1116" w:type="dxa"/>
          </w:tcPr>
          <w:p w14:paraId="2C2AB24A" w14:textId="77777777" w:rsidR="004B3ED4" w:rsidRDefault="00980589">
            <w:pPr>
              <w:pStyle w:val="sc-Requirement"/>
            </w:pPr>
            <w:r>
              <w:t>Sp, Su</w:t>
            </w:r>
          </w:p>
        </w:tc>
      </w:tr>
    </w:tbl>
    <w:p w14:paraId="7EA19CF3" w14:textId="77777777" w:rsidR="004B3ED4" w:rsidRDefault="00980589">
      <w:pPr>
        <w:pStyle w:val="sc-RequirementsSubheading"/>
      </w:pPr>
      <w:bookmarkStart w:id="15" w:name="6D4B515D24D8489AA2D22DEFD60B54C0"/>
      <w:r>
        <w:t>Third Semester</w:t>
      </w:r>
      <w:bookmarkEnd w:id="15"/>
    </w:p>
    <w:tbl>
      <w:tblPr>
        <w:tblW w:w="0" w:type="auto"/>
        <w:tblLook w:val="04A0" w:firstRow="1" w:lastRow="0" w:firstColumn="1" w:lastColumn="0" w:noHBand="0" w:noVBand="1"/>
      </w:tblPr>
      <w:tblGrid>
        <w:gridCol w:w="1199"/>
        <w:gridCol w:w="2000"/>
        <w:gridCol w:w="450"/>
        <w:gridCol w:w="1116"/>
      </w:tblGrid>
      <w:tr w:rsidR="004B3ED4" w14:paraId="61C50CB0" w14:textId="77777777">
        <w:tc>
          <w:tcPr>
            <w:tcW w:w="1200" w:type="dxa"/>
          </w:tcPr>
          <w:p w14:paraId="190F0865" w14:textId="77777777" w:rsidR="004B3ED4" w:rsidRDefault="00980589">
            <w:pPr>
              <w:pStyle w:val="sc-Requirement"/>
            </w:pPr>
            <w:r>
              <w:t>NURS 610</w:t>
            </w:r>
          </w:p>
        </w:tc>
        <w:tc>
          <w:tcPr>
            <w:tcW w:w="2000" w:type="dxa"/>
          </w:tcPr>
          <w:p w14:paraId="70C1D6BE" w14:textId="77777777" w:rsidR="004B3ED4" w:rsidRDefault="00980589">
            <w:pPr>
              <w:pStyle w:val="sc-Requirement"/>
            </w:pPr>
            <w:r>
              <w:t>Adult Health/Illness II for CNS</w:t>
            </w:r>
          </w:p>
        </w:tc>
        <w:tc>
          <w:tcPr>
            <w:tcW w:w="450" w:type="dxa"/>
          </w:tcPr>
          <w:p w14:paraId="57581EDF" w14:textId="77777777" w:rsidR="004B3ED4" w:rsidRDefault="00980589">
            <w:pPr>
              <w:pStyle w:val="sc-RequirementRight"/>
            </w:pPr>
            <w:r>
              <w:t>6</w:t>
            </w:r>
          </w:p>
        </w:tc>
        <w:tc>
          <w:tcPr>
            <w:tcW w:w="1116" w:type="dxa"/>
          </w:tcPr>
          <w:p w14:paraId="6AA547EC" w14:textId="77777777" w:rsidR="004B3ED4" w:rsidRDefault="00980589">
            <w:pPr>
              <w:pStyle w:val="sc-Requirement"/>
            </w:pPr>
            <w:r>
              <w:t>F</w:t>
            </w:r>
          </w:p>
        </w:tc>
      </w:tr>
      <w:tr w:rsidR="004B3ED4" w14:paraId="4F7D7356" w14:textId="77777777">
        <w:tc>
          <w:tcPr>
            <w:tcW w:w="1200" w:type="dxa"/>
          </w:tcPr>
          <w:p w14:paraId="5F84A19D" w14:textId="77777777" w:rsidR="004B3ED4" w:rsidRDefault="00980589">
            <w:pPr>
              <w:pStyle w:val="sc-Requirement"/>
            </w:pPr>
            <w:r>
              <w:t>NURS 615</w:t>
            </w:r>
          </w:p>
        </w:tc>
        <w:tc>
          <w:tcPr>
            <w:tcW w:w="2000" w:type="dxa"/>
          </w:tcPr>
          <w:p w14:paraId="7E38F087" w14:textId="77777777" w:rsidR="004B3ED4" w:rsidRDefault="00980589">
            <w:pPr>
              <w:pStyle w:val="sc-Requirement"/>
            </w:pPr>
            <w:r>
              <w:t>Adult Health/Illness II for NPs</w:t>
            </w:r>
          </w:p>
        </w:tc>
        <w:tc>
          <w:tcPr>
            <w:tcW w:w="450" w:type="dxa"/>
          </w:tcPr>
          <w:p w14:paraId="69706BD8" w14:textId="77777777" w:rsidR="004B3ED4" w:rsidRDefault="00980589">
            <w:pPr>
              <w:pStyle w:val="sc-RequirementRight"/>
            </w:pPr>
            <w:r>
              <w:t>6</w:t>
            </w:r>
          </w:p>
        </w:tc>
        <w:tc>
          <w:tcPr>
            <w:tcW w:w="1116" w:type="dxa"/>
          </w:tcPr>
          <w:p w14:paraId="18E6209A" w14:textId="77777777" w:rsidR="004B3ED4" w:rsidRDefault="00980589">
            <w:pPr>
              <w:pStyle w:val="sc-Requirement"/>
            </w:pPr>
            <w:r>
              <w:t>F</w:t>
            </w:r>
          </w:p>
        </w:tc>
      </w:tr>
    </w:tbl>
    <w:p w14:paraId="1ABE7759" w14:textId="77777777" w:rsidR="004B3ED4" w:rsidRDefault="00980589">
      <w:pPr>
        <w:pStyle w:val="sc-RequirementsSubheading"/>
      </w:pPr>
      <w:bookmarkStart w:id="16" w:name="EF1178E538334282AE8745A948F08D6D"/>
      <w:r>
        <w:t>Fourth Semester</w:t>
      </w:r>
      <w:bookmarkEnd w:id="16"/>
    </w:p>
    <w:tbl>
      <w:tblPr>
        <w:tblW w:w="0" w:type="auto"/>
        <w:tblLook w:val="04A0" w:firstRow="1" w:lastRow="0" w:firstColumn="1" w:lastColumn="0" w:noHBand="0" w:noVBand="1"/>
      </w:tblPr>
      <w:tblGrid>
        <w:gridCol w:w="1199"/>
        <w:gridCol w:w="2000"/>
        <w:gridCol w:w="450"/>
        <w:gridCol w:w="1116"/>
      </w:tblGrid>
      <w:tr w:rsidR="004B3ED4" w14:paraId="10193A5B" w14:textId="77777777">
        <w:tc>
          <w:tcPr>
            <w:tcW w:w="1200" w:type="dxa"/>
          </w:tcPr>
          <w:p w14:paraId="17F5414A" w14:textId="77777777" w:rsidR="004B3ED4" w:rsidRDefault="00980589">
            <w:pPr>
              <w:pStyle w:val="sc-Requirement"/>
            </w:pPr>
            <w:r>
              <w:t>NURS 620</w:t>
            </w:r>
          </w:p>
        </w:tc>
        <w:tc>
          <w:tcPr>
            <w:tcW w:w="2000" w:type="dxa"/>
          </w:tcPr>
          <w:p w14:paraId="36D670F3" w14:textId="77777777" w:rsidR="004B3ED4" w:rsidRDefault="00980589">
            <w:pPr>
              <w:pStyle w:val="sc-Requirement"/>
            </w:pPr>
            <w:r>
              <w:t>Adult Health/Illness III for CNS</w:t>
            </w:r>
          </w:p>
        </w:tc>
        <w:tc>
          <w:tcPr>
            <w:tcW w:w="450" w:type="dxa"/>
          </w:tcPr>
          <w:p w14:paraId="5BB7F58A" w14:textId="77777777" w:rsidR="004B3ED4" w:rsidRDefault="00980589">
            <w:pPr>
              <w:pStyle w:val="sc-RequirementRight"/>
            </w:pPr>
            <w:r>
              <w:t>6</w:t>
            </w:r>
          </w:p>
        </w:tc>
        <w:tc>
          <w:tcPr>
            <w:tcW w:w="1116" w:type="dxa"/>
          </w:tcPr>
          <w:p w14:paraId="3B53921D" w14:textId="77777777" w:rsidR="004B3ED4" w:rsidRDefault="00980589">
            <w:pPr>
              <w:pStyle w:val="sc-Requirement"/>
            </w:pPr>
            <w:r>
              <w:t>Sp</w:t>
            </w:r>
          </w:p>
        </w:tc>
      </w:tr>
      <w:tr w:rsidR="004B3ED4" w14:paraId="13864B69" w14:textId="77777777">
        <w:tc>
          <w:tcPr>
            <w:tcW w:w="1200" w:type="dxa"/>
          </w:tcPr>
          <w:p w14:paraId="32E0640A" w14:textId="77777777" w:rsidR="004B3ED4" w:rsidRDefault="00980589">
            <w:pPr>
              <w:pStyle w:val="sc-Requirement"/>
            </w:pPr>
            <w:r>
              <w:t>NURS 622</w:t>
            </w:r>
          </w:p>
        </w:tc>
        <w:tc>
          <w:tcPr>
            <w:tcW w:w="2000" w:type="dxa"/>
          </w:tcPr>
          <w:p w14:paraId="656AA933" w14:textId="77777777" w:rsidR="004B3ED4" w:rsidRDefault="00980589">
            <w:pPr>
              <w:pStyle w:val="sc-Requirement"/>
            </w:pPr>
            <w:r>
              <w:t xml:space="preserve">Evidence </w:t>
            </w:r>
            <w:r>
              <w:t>Based Practice for Advanced Nursing Seminar II</w:t>
            </w:r>
          </w:p>
        </w:tc>
        <w:tc>
          <w:tcPr>
            <w:tcW w:w="450" w:type="dxa"/>
          </w:tcPr>
          <w:p w14:paraId="47E9F400" w14:textId="77777777" w:rsidR="004B3ED4" w:rsidRDefault="00980589">
            <w:pPr>
              <w:pStyle w:val="sc-RequirementRight"/>
            </w:pPr>
            <w:r>
              <w:t>3</w:t>
            </w:r>
          </w:p>
        </w:tc>
        <w:tc>
          <w:tcPr>
            <w:tcW w:w="1116" w:type="dxa"/>
          </w:tcPr>
          <w:p w14:paraId="7542821B" w14:textId="77777777" w:rsidR="004B3ED4" w:rsidRDefault="00980589">
            <w:pPr>
              <w:pStyle w:val="sc-Requirement"/>
            </w:pPr>
            <w:r>
              <w:t>F, Sp</w:t>
            </w:r>
          </w:p>
        </w:tc>
      </w:tr>
      <w:tr w:rsidR="004B3ED4" w14:paraId="4882A26A" w14:textId="77777777">
        <w:tc>
          <w:tcPr>
            <w:tcW w:w="1200" w:type="dxa"/>
          </w:tcPr>
          <w:p w14:paraId="2207A987" w14:textId="77777777" w:rsidR="004B3ED4" w:rsidRDefault="00980589">
            <w:pPr>
              <w:pStyle w:val="sc-Requirement"/>
            </w:pPr>
            <w:r>
              <w:t>NURS 625</w:t>
            </w:r>
          </w:p>
        </w:tc>
        <w:tc>
          <w:tcPr>
            <w:tcW w:w="2000" w:type="dxa"/>
          </w:tcPr>
          <w:p w14:paraId="1AFF643B" w14:textId="77777777" w:rsidR="004B3ED4" w:rsidRDefault="00980589">
            <w:pPr>
              <w:pStyle w:val="sc-Requirement"/>
            </w:pPr>
            <w:r>
              <w:t>Adult Health/Illness III for NPs</w:t>
            </w:r>
          </w:p>
        </w:tc>
        <w:tc>
          <w:tcPr>
            <w:tcW w:w="450" w:type="dxa"/>
          </w:tcPr>
          <w:p w14:paraId="52B4EA26" w14:textId="77777777" w:rsidR="004B3ED4" w:rsidRDefault="00980589">
            <w:pPr>
              <w:pStyle w:val="sc-RequirementRight"/>
            </w:pPr>
            <w:r>
              <w:t>6</w:t>
            </w:r>
          </w:p>
        </w:tc>
        <w:tc>
          <w:tcPr>
            <w:tcW w:w="1116" w:type="dxa"/>
          </w:tcPr>
          <w:p w14:paraId="01878EEC" w14:textId="77777777" w:rsidR="004B3ED4" w:rsidRDefault="00980589">
            <w:pPr>
              <w:pStyle w:val="sc-Requirement"/>
            </w:pPr>
            <w:r>
              <w:t>Sp</w:t>
            </w:r>
          </w:p>
        </w:tc>
      </w:tr>
    </w:tbl>
    <w:p w14:paraId="569D9C91" w14:textId="77777777" w:rsidR="004B3ED4" w:rsidRDefault="00980589">
      <w:pPr>
        <w:pStyle w:val="sc-RequirementsSubheading"/>
      </w:pPr>
      <w:bookmarkStart w:id="17" w:name="51622CEAE86C40469175D9A181258BEB"/>
      <w:r>
        <w:t>ONE COURSE from</w:t>
      </w:r>
      <w:bookmarkEnd w:id="17"/>
    </w:p>
    <w:tbl>
      <w:tblPr>
        <w:tblW w:w="0" w:type="auto"/>
        <w:tblLook w:val="04A0" w:firstRow="1" w:lastRow="0" w:firstColumn="1" w:lastColumn="0" w:noHBand="0" w:noVBand="1"/>
      </w:tblPr>
      <w:tblGrid>
        <w:gridCol w:w="1199"/>
        <w:gridCol w:w="2000"/>
        <w:gridCol w:w="450"/>
        <w:gridCol w:w="1116"/>
      </w:tblGrid>
      <w:tr w:rsidR="004B3ED4" w14:paraId="6EB653FA" w14:textId="77777777">
        <w:tc>
          <w:tcPr>
            <w:tcW w:w="1200" w:type="dxa"/>
          </w:tcPr>
          <w:p w14:paraId="778C46BB" w14:textId="77777777" w:rsidR="004B3ED4" w:rsidRDefault="00980589">
            <w:pPr>
              <w:pStyle w:val="sc-Requirement"/>
            </w:pPr>
            <w:r>
              <w:t>NURS 513</w:t>
            </w:r>
          </w:p>
        </w:tc>
        <w:tc>
          <w:tcPr>
            <w:tcW w:w="2000" w:type="dxa"/>
          </w:tcPr>
          <w:p w14:paraId="5B826EE4" w14:textId="77777777" w:rsidR="004B3ED4" w:rsidRDefault="00980589">
            <w:pPr>
              <w:pStyle w:val="sc-Requirement"/>
            </w:pPr>
            <w:r>
              <w:t>Teaching Nursing</w:t>
            </w:r>
          </w:p>
        </w:tc>
        <w:tc>
          <w:tcPr>
            <w:tcW w:w="450" w:type="dxa"/>
          </w:tcPr>
          <w:p w14:paraId="35E4FD84" w14:textId="77777777" w:rsidR="004B3ED4" w:rsidRDefault="00980589">
            <w:pPr>
              <w:pStyle w:val="sc-RequirementRight"/>
            </w:pPr>
            <w:r>
              <w:t>3</w:t>
            </w:r>
          </w:p>
        </w:tc>
        <w:tc>
          <w:tcPr>
            <w:tcW w:w="1116" w:type="dxa"/>
          </w:tcPr>
          <w:p w14:paraId="2CDE7EE1" w14:textId="77777777" w:rsidR="004B3ED4" w:rsidRDefault="00980589">
            <w:pPr>
              <w:pStyle w:val="sc-Requirement"/>
            </w:pPr>
            <w:r>
              <w:t>Su Session I</w:t>
            </w:r>
          </w:p>
        </w:tc>
      </w:tr>
      <w:tr w:rsidR="004B3ED4" w14:paraId="52858DBB" w14:textId="77777777">
        <w:tc>
          <w:tcPr>
            <w:tcW w:w="1200" w:type="dxa"/>
          </w:tcPr>
          <w:p w14:paraId="63C0A0A5" w14:textId="77777777" w:rsidR="004B3ED4" w:rsidRDefault="00980589">
            <w:pPr>
              <w:pStyle w:val="sc-Requirement"/>
            </w:pPr>
            <w:r>
              <w:t>NURS 515</w:t>
            </w:r>
          </w:p>
        </w:tc>
        <w:tc>
          <w:tcPr>
            <w:tcW w:w="2000" w:type="dxa"/>
          </w:tcPr>
          <w:p w14:paraId="6FDFB979" w14:textId="77777777" w:rsidR="004B3ED4" w:rsidRDefault="00980589">
            <w:pPr>
              <w:pStyle w:val="sc-Requirement"/>
            </w:pPr>
            <w:r>
              <w:t>Simulation in Interprofessional Healthcare Education</w:t>
            </w:r>
          </w:p>
        </w:tc>
        <w:tc>
          <w:tcPr>
            <w:tcW w:w="450" w:type="dxa"/>
          </w:tcPr>
          <w:p w14:paraId="74DB477F" w14:textId="77777777" w:rsidR="004B3ED4" w:rsidRDefault="00980589">
            <w:pPr>
              <w:pStyle w:val="sc-RequirementRight"/>
            </w:pPr>
            <w:r>
              <w:t>3</w:t>
            </w:r>
          </w:p>
        </w:tc>
        <w:tc>
          <w:tcPr>
            <w:tcW w:w="1116" w:type="dxa"/>
          </w:tcPr>
          <w:p w14:paraId="1B52CCBF" w14:textId="77777777" w:rsidR="004B3ED4" w:rsidRDefault="00980589">
            <w:pPr>
              <w:pStyle w:val="sc-Requirement"/>
            </w:pPr>
            <w:r>
              <w:t>Sp</w:t>
            </w:r>
          </w:p>
        </w:tc>
      </w:tr>
      <w:tr w:rsidR="004B3ED4" w14:paraId="3C17910E" w14:textId="77777777">
        <w:tc>
          <w:tcPr>
            <w:tcW w:w="1200" w:type="dxa"/>
          </w:tcPr>
          <w:p w14:paraId="689B30AC" w14:textId="77777777" w:rsidR="004B3ED4" w:rsidRDefault="00980589">
            <w:pPr>
              <w:pStyle w:val="sc-Requirement"/>
            </w:pPr>
            <w:r>
              <w:t>NURS 518</w:t>
            </w:r>
          </w:p>
        </w:tc>
        <w:tc>
          <w:tcPr>
            <w:tcW w:w="2000" w:type="dxa"/>
          </w:tcPr>
          <w:p w14:paraId="24A72C59" w14:textId="77777777" w:rsidR="004B3ED4" w:rsidRDefault="00980589">
            <w:pPr>
              <w:pStyle w:val="sc-Requirement"/>
            </w:pPr>
            <w:r>
              <w:t xml:space="preserve">Nursing </w:t>
            </w:r>
            <w:r>
              <w:t>Care/Case Management</w:t>
            </w:r>
          </w:p>
        </w:tc>
        <w:tc>
          <w:tcPr>
            <w:tcW w:w="450" w:type="dxa"/>
          </w:tcPr>
          <w:p w14:paraId="3C5D2175" w14:textId="77777777" w:rsidR="004B3ED4" w:rsidRDefault="00980589">
            <w:pPr>
              <w:pStyle w:val="sc-RequirementRight"/>
            </w:pPr>
            <w:r>
              <w:t>3</w:t>
            </w:r>
          </w:p>
        </w:tc>
        <w:tc>
          <w:tcPr>
            <w:tcW w:w="1116" w:type="dxa"/>
          </w:tcPr>
          <w:p w14:paraId="5BD95826" w14:textId="77777777" w:rsidR="004B3ED4" w:rsidRDefault="00980589">
            <w:pPr>
              <w:pStyle w:val="sc-Requirement"/>
            </w:pPr>
            <w:r>
              <w:t>F</w:t>
            </w:r>
          </w:p>
        </w:tc>
      </w:tr>
      <w:tr w:rsidR="004B3ED4" w14:paraId="4277A8F5" w14:textId="77777777">
        <w:tc>
          <w:tcPr>
            <w:tcW w:w="1200" w:type="dxa"/>
          </w:tcPr>
          <w:p w14:paraId="6F24AB76" w14:textId="77777777" w:rsidR="004B3ED4" w:rsidRDefault="00980589">
            <w:pPr>
              <w:pStyle w:val="sc-Requirement"/>
            </w:pPr>
            <w:r>
              <w:t>NURS 519</w:t>
            </w:r>
          </w:p>
        </w:tc>
        <w:tc>
          <w:tcPr>
            <w:tcW w:w="2000" w:type="dxa"/>
          </w:tcPr>
          <w:p w14:paraId="6CD2C4DA" w14:textId="77777777" w:rsidR="004B3ED4" w:rsidRDefault="00980589">
            <w:pPr>
              <w:pStyle w:val="sc-Requirement"/>
            </w:pPr>
            <w:r>
              <w:t>Quality/Safety  in Advanced Practice Nursing</w:t>
            </w:r>
          </w:p>
        </w:tc>
        <w:tc>
          <w:tcPr>
            <w:tcW w:w="450" w:type="dxa"/>
          </w:tcPr>
          <w:p w14:paraId="6CD6CA1E" w14:textId="77777777" w:rsidR="004B3ED4" w:rsidRDefault="00980589">
            <w:pPr>
              <w:pStyle w:val="sc-RequirementRight"/>
            </w:pPr>
            <w:r>
              <w:t>3</w:t>
            </w:r>
          </w:p>
        </w:tc>
        <w:tc>
          <w:tcPr>
            <w:tcW w:w="1116" w:type="dxa"/>
          </w:tcPr>
          <w:p w14:paraId="0714C289" w14:textId="77777777" w:rsidR="004B3ED4" w:rsidRDefault="00980589">
            <w:pPr>
              <w:pStyle w:val="sc-Requirement"/>
            </w:pPr>
            <w:r>
              <w:t>F</w:t>
            </w:r>
          </w:p>
        </w:tc>
      </w:tr>
      <w:tr w:rsidR="004B3ED4" w14:paraId="1D9827AD" w14:textId="77777777">
        <w:tc>
          <w:tcPr>
            <w:tcW w:w="1200" w:type="dxa"/>
          </w:tcPr>
          <w:p w14:paraId="039998C6" w14:textId="77777777" w:rsidR="004B3ED4" w:rsidRDefault="00980589">
            <w:pPr>
              <w:pStyle w:val="sc-Requirement"/>
            </w:pPr>
            <w:r>
              <w:t>NURS 521</w:t>
            </w:r>
          </w:p>
        </w:tc>
        <w:tc>
          <w:tcPr>
            <w:tcW w:w="2000" w:type="dxa"/>
          </w:tcPr>
          <w:p w14:paraId="36868845" w14:textId="77777777" w:rsidR="004B3ED4" w:rsidRDefault="00980589">
            <w:pPr>
              <w:pStyle w:val="sc-Requirement"/>
            </w:pPr>
            <w:r>
              <w:t>Global Health and Advanced Practice Nursing</w:t>
            </w:r>
          </w:p>
        </w:tc>
        <w:tc>
          <w:tcPr>
            <w:tcW w:w="450" w:type="dxa"/>
          </w:tcPr>
          <w:p w14:paraId="62269C93" w14:textId="77777777" w:rsidR="004B3ED4" w:rsidRDefault="00980589">
            <w:pPr>
              <w:pStyle w:val="sc-RequirementRight"/>
            </w:pPr>
            <w:r>
              <w:t>3</w:t>
            </w:r>
          </w:p>
        </w:tc>
        <w:tc>
          <w:tcPr>
            <w:tcW w:w="1116" w:type="dxa"/>
          </w:tcPr>
          <w:p w14:paraId="7E51A79D" w14:textId="77777777" w:rsidR="004B3ED4" w:rsidRDefault="00980589">
            <w:pPr>
              <w:pStyle w:val="sc-Requirement"/>
            </w:pPr>
            <w:r>
              <w:t>Sp, Su</w:t>
            </w:r>
          </w:p>
        </w:tc>
      </w:tr>
      <w:tr w:rsidR="004B3ED4" w14:paraId="3418EC31" w14:textId="77777777">
        <w:tc>
          <w:tcPr>
            <w:tcW w:w="1200" w:type="dxa"/>
          </w:tcPr>
          <w:p w14:paraId="7136D237" w14:textId="77777777" w:rsidR="004B3ED4" w:rsidRDefault="00980589">
            <w:pPr>
              <w:pStyle w:val="sc-Requirement"/>
            </w:pPr>
            <w:r>
              <w:t>NURS 522</w:t>
            </w:r>
          </w:p>
        </w:tc>
        <w:tc>
          <w:tcPr>
            <w:tcW w:w="2000" w:type="dxa"/>
          </w:tcPr>
          <w:p w14:paraId="5F2B74ED" w14:textId="77777777" w:rsidR="004B3ED4" w:rsidRDefault="00980589">
            <w:pPr>
              <w:pStyle w:val="sc-Requirement"/>
            </w:pPr>
            <w:r>
              <w:t>Concepts and Practice of Palliative Care</w:t>
            </w:r>
          </w:p>
        </w:tc>
        <w:tc>
          <w:tcPr>
            <w:tcW w:w="450" w:type="dxa"/>
          </w:tcPr>
          <w:p w14:paraId="21318623" w14:textId="77777777" w:rsidR="004B3ED4" w:rsidRDefault="00980589">
            <w:pPr>
              <w:pStyle w:val="sc-RequirementRight"/>
            </w:pPr>
            <w:r>
              <w:t>3</w:t>
            </w:r>
          </w:p>
        </w:tc>
        <w:tc>
          <w:tcPr>
            <w:tcW w:w="1116" w:type="dxa"/>
          </w:tcPr>
          <w:p w14:paraId="03F39E9F" w14:textId="77777777" w:rsidR="004B3ED4" w:rsidRDefault="00980589">
            <w:pPr>
              <w:pStyle w:val="sc-Requirement"/>
            </w:pPr>
            <w:r>
              <w:t>Annually</w:t>
            </w:r>
          </w:p>
        </w:tc>
      </w:tr>
      <w:tr w:rsidR="004B3ED4" w14:paraId="2D86B9CA" w14:textId="77777777">
        <w:tc>
          <w:tcPr>
            <w:tcW w:w="1200" w:type="dxa"/>
          </w:tcPr>
          <w:p w14:paraId="3B29D0A5" w14:textId="77777777" w:rsidR="004B3ED4" w:rsidRDefault="00980589">
            <w:pPr>
              <w:pStyle w:val="sc-Requirement"/>
            </w:pPr>
            <w:r>
              <w:t>NURS 523</w:t>
            </w:r>
          </w:p>
        </w:tc>
        <w:tc>
          <w:tcPr>
            <w:tcW w:w="2000" w:type="dxa"/>
          </w:tcPr>
          <w:p w14:paraId="4E36104C" w14:textId="77777777" w:rsidR="004B3ED4" w:rsidRDefault="00980589">
            <w:pPr>
              <w:pStyle w:val="sc-Requirement"/>
            </w:pPr>
            <w:r>
              <w:t>Surgical First Assist Theory</w:t>
            </w:r>
          </w:p>
        </w:tc>
        <w:tc>
          <w:tcPr>
            <w:tcW w:w="450" w:type="dxa"/>
          </w:tcPr>
          <w:p w14:paraId="0B1C22F5" w14:textId="77777777" w:rsidR="004B3ED4" w:rsidRDefault="00980589">
            <w:pPr>
              <w:pStyle w:val="sc-RequirementRight"/>
            </w:pPr>
            <w:r>
              <w:t>3</w:t>
            </w:r>
          </w:p>
        </w:tc>
        <w:tc>
          <w:tcPr>
            <w:tcW w:w="1116" w:type="dxa"/>
          </w:tcPr>
          <w:p w14:paraId="5175C155" w14:textId="77777777" w:rsidR="004B3ED4" w:rsidRDefault="00980589">
            <w:pPr>
              <w:pStyle w:val="sc-Requirement"/>
            </w:pPr>
            <w:r>
              <w:t>F</w:t>
            </w:r>
          </w:p>
        </w:tc>
      </w:tr>
      <w:tr w:rsidR="004B3ED4" w14:paraId="3676A1C5" w14:textId="77777777">
        <w:tc>
          <w:tcPr>
            <w:tcW w:w="1200" w:type="dxa"/>
          </w:tcPr>
          <w:p w14:paraId="2492410B" w14:textId="77777777" w:rsidR="004B3ED4" w:rsidRDefault="004B3ED4">
            <w:pPr>
              <w:pStyle w:val="sc-Requirement"/>
            </w:pPr>
          </w:p>
        </w:tc>
        <w:tc>
          <w:tcPr>
            <w:tcW w:w="2000" w:type="dxa"/>
          </w:tcPr>
          <w:p w14:paraId="19D6017D" w14:textId="77777777" w:rsidR="004B3ED4" w:rsidRDefault="00980589">
            <w:pPr>
              <w:pStyle w:val="sc-Requirement"/>
            </w:pPr>
            <w:r>
              <w:t>-Or-</w:t>
            </w:r>
          </w:p>
        </w:tc>
        <w:tc>
          <w:tcPr>
            <w:tcW w:w="450" w:type="dxa"/>
          </w:tcPr>
          <w:p w14:paraId="4203DE9E" w14:textId="77777777" w:rsidR="004B3ED4" w:rsidRDefault="004B3ED4">
            <w:pPr>
              <w:pStyle w:val="sc-RequirementRight"/>
            </w:pPr>
          </w:p>
        </w:tc>
        <w:tc>
          <w:tcPr>
            <w:tcW w:w="1116" w:type="dxa"/>
          </w:tcPr>
          <w:p w14:paraId="298034CF" w14:textId="77777777" w:rsidR="004B3ED4" w:rsidRDefault="004B3ED4">
            <w:pPr>
              <w:pStyle w:val="sc-Requirement"/>
            </w:pPr>
          </w:p>
        </w:tc>
      </w:tr>
      <w:tr w:rsidR="004B3ED4" w14:paraId="0C21B9FA" w14:textId="77777777">
        <w:tc>
          <w:tcPr>
            <w:tcW w:w="1200" w:type="dxa"/>
          </w:tcPr>
          <w:p w14:paraId="0028E1BB" w14:textId="77777777" w:rsidR="004B3ED4" w:rsidRDefault="004B3ED4">
            <w:pPr>
              <w:pStyle w:val="sc-Requirement"/>
            </w:pPr>
          </w:p>
        </w:tc>
        <w:tc>
          <w:tcPr>
            <w:tcW w:w="2000" w:type="dxa"/>
          </w:tcPr>
          <w:p w14:paraId="3B686A46" w14:textId="77777777" w:rsidR="004B3ED4" w:rsidRDefault="00980589">
            <w:pPr>
              <w:pStyle w:val="sc-Requirement"/>
            </w:pPr>
            <w:r>
              <w:t>Other elective approved by advisor</w:t>
            </w:r>
          </w:p>
        </w:tc>
        <w:tc>
          <w:tcPr>
            <w:tcW w:w="450" w:type="dxa"/>
          </w:tcPr>
          <w:p w14:paraId="2FC1C0C5" w14:textId="77777777" w:rsidR="004B3ED4" w:rsidRDefault="004B3ED4">
            <w:pPr>
              <w:pStyle w:val="sc-RequirementRight"/>
            </w:pPr>
          </w:p>
        </w:tc>
        <w:tc>
          <w:tcPr>
            <w:tcW w:w="1116" w:type="dxa"/>
          </w:tcPr>
          <w:p w14:paraId="370D166A" w14:textId="77777777" w:rsidR="004B3ED4" w:rsidRDefault="004B3ED4">
            <w:pPr>
              <w:pStyle w:val="sc-Requirement"/>
            </w:pPr>
          </w:p>
        </w:tc>
      </w:tr>
    </w:tbl>
    <w:p w14:paraId="04E85AA8" w14:textId="77777777" w:rsidR="004B3ED4" w:rsidRDefault="00980589">
      <w:pPr>
        <w:pStyle w:val="sc-Subtotal"/>
      </w:pPr>
      <w:r>
        <w:t>Subtotal: 45</w:t>
      </w:r>
    </w:p>
    <w:p w14:paraId="60EA804C" w14:textId="77777777" w:rsidR="004B3ED4" w:rsidRDefault="00980589">
      <w:pPr>
        <w:pStyle w:val="sc-RequirementsSubheading"/>
      </w:pPr>
      <w:bookmarkStart w:id="18" w:name="C284310EA775450291226261F88D8BE9"/>
      <w:r>
        <w:t>B. Nurse Anesthesia</w:t>
      </w:r>
      <w:bookmarkEnd w:id="18"/>
    </w:p>
    <w:p w14:paraId="1F48D654" w14:textId="77777777" w:rsidR="004B3ED4" w:rsidRDefault="00980589">
      <w:pPr>
        <w:pStyle w:val="sc-Subtotal"/>
      </w:pPr>
      <w:r>
        <w:t>Subtotal: 56</w:t>
      </w:r>
    </w:p>
    <w:p w14:paraId="48530B83" w14:textId="77777777" w:rsidR="004B3ED4" w:rsidRDefault="00980589">
      <w:pPr>
        <w:pStyle w:val="sc-RequirementsSubheading"/>
      </w:pPr>
      <w:bookmarkStart w:id="19" w:name="A40137D842F4411582EEBC0E4018CF3D"/>
      <w:r>
        <w:t>First Semester - Summer Session II</w:t>
      </w:r>
      <w:bookmarkEnd w:id="19"/>
    </w:p>
    <w:tbl>
      <w:tblPr>
        <w:tblW w:w="0" w:type="auto"/>
        <w:tblLook w:val="04A0" w:firstRow="1" w:lastRow="0" w:firstColumn="1" w:lastColumn="0" w:noHBand="0" w:noVBand="1"/>
      </w:tblPr>
      <w:tblGrid>
        <w:gridCol w:w="1199"/>
        <w:gridCol w:w="2000"/>
        <w:gridCol w:w="450"/>
        <w:gridCol w:w="1116"/>
      </w:tblGrid>
      <w:tr w:rsidR="004B3ED4" w14:paraId="03832BC3" w14:textId="77777777">
        <w:tc>
          <w:tcPr>
            <w:tcW w:w="1200" w:type="dxa"/>
          </w:tcPr>
          <w:p w14:paraId="34ED86DE" w14:textId="77777777" w:rsidR="004B3ED4" w:rsidRDefault="00980589">
            <w:pPr>
              <w:pStyle w:val="sc-Requirement"/>
            </w:pPr>
            <w:r>
              <w:t>NURS 501</w:t>
            </w:r>
          </w:p>
        </w:tc>
        <w:tc>
          <w:tcPr>
            <w:tcW w:w="2000" w:type="dxa"/>
          </w:tcPr>
          <w:p w14:paraId="175BCA2B" w14:textId="77777777" w:rsidR="004B3ED4" w:rsidRDefault="00980589">
            <w:pPr>
              <w:pStyle w:val="sc-Requirement"/>
            </w:pPr>
            <w:r>
              <w:t>Research Methods for Advanced Nursing Practice</w:t>
            </w:r>
          </w:p>
        </w:tc>
        <w:tc>
          <w:tcPr>
            <w:tcW w:w="450" w:type="dxa"/>
          </w:tcPr>
          <w:p w14:paraId="37678D18" w14:textId="77777777" w:rsidR="004B3ED4" w:rsidRDefault="00980589">
            <w:pPr>
              <w:pStyle w:val="sc-RequirementRight"/>
            </w:pPr>
            <w:r>
              <w:t>3</w:t>
            </w:r>
          </w:p>
        </w:tc>
        <w:tc>
          <w:tcPr>
            <w:tcW w:w="1116" w:type="dxa"/>
          </w:tcPr>
          <w:p w14:paraId="1A9C9169" w14:textId="77777777" w:rsidR="004B3ED4" w:rsidRDefault="00980589">
            <w:pPr>
              <w:pStyle w:val="sc-Requirement"/>
            </w:pPr>
            <w:r>
              <w:t>F, Su</w:t>
            </w:r>
          </w:p>
        </w:tc>
      </w:tr>
    </w:tbl>
    <w:p w14:paraId="5A32774F" w14:textId="77777777" w:rsidR="004B3ED4" w:rsidRDefault="00980589">
      <w:pPr>
        <w:pStyle w:val="sc-RequirementsSubheading"/>
      </w:pPr>
      <w:bookmarkStart w:id="20" w:name="3FC1560ADDBF4AE7B26576B4EC41DFB2"/>
      <w:r>
        <w:t>Second Semester</w:t>
      </w:r>
      <w:bookmarkEnd w:id="20"/>
    </w:p>
    <w:tbl>
      <w:tblPr>
        <w:tblW w:w="0" w:type="auto"/>
        <w:tblLook w:val="04A0" w:firstRow="1" w:lastRow="0" w:firstColumn="1" w:lastColumn="0" w:noHBand="0" w:noVBand="1"/>
      </w:tblPr>
      <w:tblGrid>
        <w:gridCol w:w="1199"/>
        <w:gridCol w:w="2000"/>
        <w:gridCol w:w="450"/>
        <w:gridCol w:w="1116"/>
      </w:tblGrid>
      <w:tr w:rsidR="004B3ED4" w14:paraId="3BDF82D8" w14:textId="77777777">
        <w:tc>
          <w:tcPr>
            <w:tcW w:w="1200" w:type="dxa"/>
          </w:tcPr>
          <w:p w14:paraId="5D17F6A0" w14:textId="77777777" w:rsidR="004B3ED4" w:rsidRDefault="00980589">
            <w:pPr>
              <w:pStyle w:val="sc-Requirement"/>
            </w:pPr>
            <w:r>
              <w:t>BIOL 535</w:t>
            </w:r>
          </w:p>
        </w:tc>
        <w:tc>
          <w:tcPr>
            <w:tcW w:w="2000" w:type="dxa"/>
          </w:tcPr>
          <w:p w14:paraId="7B5D4BA9" w14:textId="77777777" w:rsidR="004B3ED4" w:rsidRDefault="00980589">
            <w:pPr>
              <w:pStyle w:val="sc-Requirement"/>
            </w:pPr>
            <w:r>
              <w:t>Advanced Physiology I</w:t>
            </w:r>
          </w:p>
        </w:tc>
        <w:tc>
          <w:tcPr>
            <w:tcW w:w="450" w:type="dxa"/>
          </w:tcPr>
          <w:p w14:paraId="452C960B" w14:textId="77777777" w:rsidR="004B3ED4" w:rsidRDefault="00980589">
            <w:pPr>
              <w:pStyle w:val="sc-RequirementRight"/>
            </w:pPr>
            <w:r>
              <w:t>4</w:t>
            </w:r>
          </w:p>
        </w:tc>
        <w:tc>
          <w:tcPr>
            <w:tcW w:w="1116" w:type="dxa"/>
          </w:tcPr>
          <w:p w14:paraId="5A850361" w14:textId="77777777" w:rsidR="004B3ED4" w:rsidRDefault="00980589">
            <w:pPr>
              <w:pStyle w:val="sc-Requirement"/>
            </w:pPr>
            <w:r>
              <w:t>F</w:t>
            </w:r>
          </w:p>
        </w:tc>
      </w:tr>
      <w:tr w:rsidR="004B3ED4" w14:paraId="0D3B3D94" w14:textId="77777777">
        <w:tc>
          <w:tcPr>
            <w:tcW w:w="1200" w:type="dxa"/>
          </w:tcPr>
          <w:p w14:paraId="08AB73CF" w14:textId="77777777" w:rsidR="004B3ED4" w:rsidRDefault="00980589">
            <w:pPr>
              <w:pStyle w:val="sc-Requirement"/>
            </w:pPr>
            <w:r>
              <w:t>CHEM 519</w:t>
            </w:r>
          </w:p>
        </w:tc>
        <w:tc>
          <w:tcPr>
            <w:tcW w:w="2000" w:type="dxa"/>
          </w:tcPr>
          <w:p w14:paraId="34868FC9" w14:textId="77777777" w:rsidR="004B3ED4" w:rsidRDefault="00980589">
            <w:pPr>
              <w:pStyle w:val="sc-Requirement"/>
            </w:pPr>
            <w:r>
              <w:t>Biochemistry for Health Professionals</w:t>
            </w:r>
          </w:p>
        </w:tc>
        <w:tc>
          <w:tcPr>
            <w:tcW w:w="450" w:type="dxa"/>
          </w:tcPr>
          <w:p w14:paraId="2946E5B7" w14:textId="77777777" w:rsidR="004B3ED4" w:rsidRDefault="00980589">
            <w:pPr>
              <w:pStyle w:val="sc-RequirementRight"/>
            </w:pPr>
            <w:r>
              <w:t>3</w:t>
            </w:r>
          </w:p>
        </w:tc>
        <w:tc>
          <w:tcPr>
            <w:tcW w:w="1116" w:type="dxa"/>
          </w:tcPr>
          <w:p w14:paraId="1FE77333" w14:textId="77777777" w:rsidR="004B3ED4" w:rsidRDefault="00980589">
            <w:pPr>
              <w:pStyle w:val="sc-Requirement"/>
            </w:pPr>
            <w:r>
              <w:t>F</w:t>
            </w:r>
          </w:p>
        </w:tc>
      </w:tr>
      <w:tr w:rsidR="004B3ED4" w14:paraId="3E8506C2" w14:textId="77777777">
        <w:tc>
          <w:tcPr>
            <w:tcW w:w="1200" w:type="dxa"/>
          </w:tcPr>
          <w:p w14:paraId="34B60645" w14:textId="77777777" w:rsidR="004B3ED4" w:rsidRDefault="00980589">
            <w:pPr>
              <w:pStyle w:val="sc-Requirement"/>
            </w:pPr>
            <w:r>
              <w:t>NURS 502/HCA 502</w:t>
            </w:r>
          </w:p>
        </w:tc>
        <w:tc>
          <w:tcPr>
            <w:tcW w:w="2000" w:type="dxa"/>
          </w:tcPr>
          <w:p w14:paraId="461B650D" w14:textId="77777777" w:rsidR="004B3ED4" w:rsidRDefault="00980589">
            <w:pPr>
              <w:pStyle w:val="sc-Requirement"/>
            </w:pPr>
            <w:r>
              <w:t>Health Care Systems</w:t>
            </w:r>
          </w:p>
        </w:tc>
        <w:tc>
          <w:tcPr>
            <w:tcW w:w="450" w:type="dxa"/>
          </w:tcPr>
          <w:p w14:paraId="2400715A" w14:textId="77777777" w:rsidR="004B3ED4" w:rsidRDefault="00980589">
            <w:pPr>
              <w:pStyle w:val="sc-RequirementRight"/>
            </w:pPr>
            <w:r>
              <w:t>3</w:t>
            </w:r>
          </w:p>
        </w:tc>
        <w:tc>
          <w:tcPr>
            <w:tcW w:w="1116" w:type="dxa"/>
          </w:tcPr>
          <w:p w14:paraId="40094411" w14:textId="77777777" w:rsidR="004B3ED4" w:rsidRDefault="00980589">
            <w:pPr>
              <w:pStyle w:val="sc-Requirement"/>
            </w:pPr>
            <w:r>
              <w:t>F, Sp</w:t>
            </w:r>
          </w:p>
        </w:tc>
      </w:tr>
      <w:tr w:rsidR="004B3ED4" w14:paraId="01C1AFA1" w14:textId="77777777">
        <w:tc>
          <w:tcPr>
            <w:tcW w:w="1200" w:type="dxa"/>
          </w:tcPr>
          <w:p w14:paraId="10611E5D" w14:textId="77777777" w:rsidR="004B3ED4" w:rsidRDefault="00980589">
            <w:pPr>
              <w:pStyle w:val="sc-Requirement"/>
            </w:pPr>
            <w:r>
              <w:t>NURS 505</w:t>
            </w:r>
          </w:p>
        </w:tc>
        <w:tc>
          <w:tcPr>
            <w:tcW w:w="2000" w:type="dxa"/>
          </w:tcPr>
          <w:p w14:paraId="78D6A01C" w14:textId="77777777" w:rsidR="004B3ED4" w:rsidRDefault="00980589">
            <w:pPr>
              <w:pStyle w:val="sc-Requirement"/>
            </w:pPr>
            <w:r>
              <w:t>Advanced Pharmacology</w:t>
            </w:r>
          </w:p>
        </w:tc>
        <w:tc>
          <w:tcPr>
            <w:tcW w:w="450" w:type="dxa"/>
          </w:tcPr>
          <w:p w14:paraId="5CC95991" w14:textId="77777777" w:rsidR="004B3ED4" w:rsidRDefault="00980589">
            <w:pPr>
              <w:pStyle w:val="sc-RequirementRight"/>
            </w:pPr>
            <w:r>
              <w:t>3</w:t>
            </w:r>
          </w:p>
        </w:tc>
        <w:tc>
          <w:tcPr>
            <w:tcW w:w="1116" w:type="dxa"/>
          </w:tcPr>
          <w:p w14:paraId="337DF235" w14:textId="77777777" w:rsidR="004B3ED4" w:rsidRDefault="00980589">
            <w:pPr>
              <w:pStyle w:val="sc-Requirement"/>
            </w:pPr>
            <w:r>
              <w:t>F, Sp</w:t>
            </w:r>
          </w:p>
        </w:tc>
      </w:tr>
      <w:tr w:rsidR="004B3ED4" w14:paraId="748C8E60" w14:textId="77777777">
        <w:tc>
          <w:tcPr>
            <w:tcW w:w="1200" w:type="dxa"/>
          </w:tcPr>
          <w:p w14:paraId="7E7B54D4" w14:textId="77777777" w:rsidR="004B3ED4" w:rsidRDefault="00980589">
            <w:pPr>
              <w:pStyle w:val="sc-Requirement"/>
            </w:pPr>
            <w:r>
              <w:t>NURS 506</w:t>
            </w:r>
          </w:p>
        </w:tc>
        <w:tc>
          <w:tcPr>
            <w:tcW w:w="2000" w:type="dxa"/>
          </w:tcPr>
          <w:p w14:paraId="5C7242B3" w14:textId="77777777" w:rsidR="004B3ED4" w:rsidRDefault="00980589">
            <w:pPr>
              <w:pStyle w:val="sc-Requirement"/>
            </w:pPr>
            <w:r>
              <w:t>Advanced Health Assessment</w:t>
            </w:r>
          </w:p>
        </w:tc>
        <w:tc>
          <w:tcPr>
            <w:tcW w:w="450" w:type="dxa"/>
          </w:tcPr>
          <w:p w14:paraId="2675BD59" w14:textId="77777777" w:rsidR="004B3ED4" w:rsidRDefault="00980589">
            <w:pPr>
              <w:pStyle w:val="sc-RequirementRight"/>
            </w:pPr>
            <w:r>
              <w:t>3</w:t>
            </w:r>
          </w:p>
        </w:tc>
        <w:tc>
          <w:tcPr>
            <w:tcW w:w="1116" w:type="dxa"/>
          </w:tcPr>
          <w:p w14:paraId="0DEDBD87" w14:textId="77777777" w:rsidR="004B3ED4" w:rsidRDefault="00980589">
            <w:pPr>
              <w:pStyle w:val="sc-Requirement"/>
            </w:pPr>
            <w:r>
              <w:t>F</w:t>
            </w:r>
          </w:p>
        </w:tc>
      </w:tr>
    </w:tbl>
    <w:p w14:paraId="4F3EEAC4" w14:textId="77777777" w:rsidR="004B3ED4" w:rsidRDefault="00980589">
      <w:pPr>
        <w:pStyle w:val="sc-RequirementsSubheading"/>
      </w:pPr>
      <w:bookmarkStart w:id="21" w:name="FAAA37BAA03E4BAF90EFAE5E05DBDD84"/>
      <w:r>
        <w:t>Third Semester</w:t>
      </w:r>
      <w:bookmarkEnd w:id="21"/>
    </w:p>
    <w:tbl>
      <w:tblPr>
        <w:tblW w:w="0" w:type="auto"/>
        <w:tblLook w:val="04A0" w:firstRow="1" w:lastRow="0" w:firstColumn="1" w:lastColumn="0" w:noHBand="0" w:noVBand="1"/>
      </w:tblPr>
      <w:tblGrid>
        <w:gridCol w:w="1199"/>
        <w:gridCol w:w="2000"/>
        <w:gridCol w:w="450"/>
        <w:gridCol w:w="1116"/>
      </w:tblGrid>
      <w:tr w:rsidR="004B3ED4" w14:paraId="54E23143" w14:textId="77777777">
        <w:tc>
          <w:tcPr>
            <w:tcW w:w="1200" w:type="dxa"/>
          </w:tcPr>
          <w:p w14:paraId="3BC13EA4" w14:textId="77777777" w:rsidR="004B3ED4" w:rsidRDefault="00980589">
            <w:pPr>
              <w:pStyle w:val="sc-Requirement"/>
            </w:pPr>
            <w:r>
              <w:t>BIOL 536</w:t>
            </w:r>
          </w:p>
        </w:tc>
        <w:tc>
          <w:tcPr>
            <w:tcW w:w="2000" w:type="dxa"/>
          </w:tcPr>
          <w:p w14:paraId="7F8CE075" w14:textId="77777777" w:rsidR="004B3ED4" w:rsidRDefault="00980589">
            <w:pPr>
              <w:pStyle w:val="sc-Requirement"/>
            </w:pPr>
            <w:r>
              <w:t>Advanced Physiology II</w:t>
            </w:r>
          </w:p>
        </w:tc>
        <w:tc>
          <w:tcPr>
            <w:tcW w:w="450" w:type="dxa"/>
          </w:tcPr>
          <w:p w14:paraId="5A8BE243" w14:textId="77777777" w:rsidR="004B3ED4" w:rsidRDefault="00980589">
            <w:pPr>
              <w:pStyle w:val="sc-RequirementRight"/>
            </w:pPr>
            <w:r>
              <w:t>4</w:t>
            </w:r>
          </w:p>
        </w:tc>
        <w:tc>
          <w:tcPr>
            <w:tcW w:w="1116" w:type="dxa"/>
          </w:tcPr>
          <w:p w14:paraId="4374049F" w14:textId="77777777" w:rsidR="004B3ED4" w:rsidRDefault="00980589">
            <w:pPr>
              <w:pStyle w:val="sc-Requirement"/>
            </w:pPr>
            <w:r>
              <w:t>Sp</w:t>
            </w:r>
          </w:p>
        </w:tc>
      </w:tr>
      <w:tr w:rsidR="004B3ED4" w14:paraId="0F8AC806" w14:textId="77777777">
        <w:tc>
          <w:tcPr>
            <w:tcW w:w="1200" w:type="dxa"/>
          </w:tcPr>
          <w:p w14:paraId="0488A798" w14:textId="77777777" w:rsidR="004B3ED4" w:rsidRDefault="00980589">
            <w:pPr>
              <w:pStyle w:val="sc-Requirement"/>
            </w:pPr>
            <w:r>
              <w:t>NURS 503</w:t>
            </w:r>
          </w:p>
        </w:tc>
        <w:tc>
          <w:tcPr>
            <w:tcW w:w="2000" w:type="dxa"/>
          </w:tcPr>
          <w:p w14:paraId="099213F1" w14:textId="77777777" w:rsidR="004B3ED4" w:rsidRDefault="00980589">
            <w:pPr>
              <w:pStyle w:val="sc-Requirement"/>
            </w:pPr>
            <w:r>
              <w:t xml:space="preserve">Professional Role </w:t>
            </w:r>
            <w:r>
              <w:t>Development</w:t>
            </w:r>
          </w:p>
        </w:tc>
        <w:tc>
          <w:tcPr>
            <w:tcW w:w="450" w:type="dxa"/>
          </w:tcPr>
          <w:p w14:paraId="4413ADFC" w14:textId="77777777" w:rsidR="004B3ED4" w:rsidRDefault="00980589">
            <w:pPr>
              <w:pStyle w:val="sc-RequirementRight"/>
            </w:pPr>
            <w:r>
              <w:t>3</w:t>
            </w:r>
          </w:p>
        </w:tc>
        <w:tc>
          <w:tcPr>
            <w:tcW w:w="1116" w:type="dxa"/>
          </w:tcPr>
          <w:p w14:paraId="4206878B" w14:textId="77777777" w:rsidR="004B3ED4" w:rsidRDefault="00980589">
            <w:pPr>
              <w:pStyle w:val="sc-Requirement"/>
            </w:pPr>
            <w:r>
              <w:t>Sp, Su</w:t>
            </w:r>
          </w:p>
        </w:tc>
      </w:tr>
      <w:tr w:rsidR="004B3ED4" w14:paraId="5DA3EB48" w14:textId="77777777">
        <w:tc>
          <w:tcPr>
            <w:tcW w:w="1200" w:type="dxa"/>
          </w:tcPr>
          <w:p w14:paraId="5A285091" w14:textId="77777777" w:rsidR="004B3ED4" w:rsidRDefault="00980589">
            <w:pPr>
              <w:pStyle w:val="sc-Requirement"/>
            </w:pPr>
            <w:r>
              <w:t>NURS 504</w:t>
            </w:r>
          </w:p>
        </w:tc>
        <w:tc>
          <w:tcPr>
            <w:tcW w:w="2000" w:type="dxa"/>
          </w:tcPr>
          <w:p w14:paraId="57A7A1F7" w14:textId="77777777" w:rsidR="004B3ED4" w:rsidRDefault="00980589">
            <w:pPr>
              <w:pStyle w:val="sc-Requirement"/>
            </w:pPr>
            <w:r>
              <w:t>Advanced Pathophysiology</w:t>
            </w:r>
          </w:p>
        </w:tc>
        <w:tc>
          <w:tcPr>
            <w:tcW w:w="450" w:type="dxa"/>
          </w:tcPr>
          <w:p w14:paraId="54FD7205" w14:textId="77777777" w:rsidR="004B3ED4" w:rsidRDefault="00980589">
            <w:pPr>
              <w:pStyle w:val="sc-RequirementRight"/>
            </w:pPr>
            <w:r>
              <w:t>3</w:t>
            </w:r>
          </w:p>
        </w:tc>
        <w:tc>
          <w:tcPr>
            <w:tcW w:w="1116" w:type="dxa"/>
          </w:tcPr>
          <w:p w14:paraId="1A0C1C3C" w14:textId="77777777" w:rsidR="004B3ED4" w:rsidRDefault="00980589">
            <w:pPr>
              <w:pStyle w:val="sc-Requirement"/>
            </w:pPr>
            <w:r>
              <w:t>F, Sp</w:t>
            </w:r>
          </w:p>
        </w:tc>
      </w:tr>
      <w:tr w:rsidR="004B3ED4" w14:paraId="72D61650" w14:textId="77777777">
        <w:tc>
          <w:tcPr>
            <w:tcW w:w="1200" w:type="dxa"/>
          </w:tcPr>
          <w:p w14:paraId="74861FEA" w14:textId="77777777" w:rsidR="004B3ED4" w:rsidRDefault="00980589">
            <w:pPr>
              <w:pStyle w:val="sc-Requirement"/>
            </w:pPr>
            <w:r>
              <w:t>NURS 514</w:t>
            </w:r>
          </w:p>
        </w:tc>
        <w:tc>
          <w:tcPr>
            <w:tcW w:w="2000" w:type="dxa"/>
          </w:tcPr>
          <w:p w14:paraId="58835063" w14:textId="77777777" w:rsidR="004B3ED4" w:rsidRDefault="00980589">
            <w:pPr>
              <w:pStyle w:val="sc-Requirement"/>
            </w:pPr>
            <w:r>
              <w:t>Advanced Pharmacology for Nurse Anesthesia</w:t>
            </w:r>
          </w:p>
        </w:tc>
        <w:tc>
          <w:tcPr>
            <w:tcW w:w="450" w:type="dxa"/>
          </w:tcPr>
          <w:p w14:paraId="40AFD3E3" w14:textId="77777777" w:rsidR="004B3ED4" w:rsidRDefault="00980589">
            <w:pPr>
              <w:pStyle w:val="sc-RequirementRight"/>
            </w:pPr>
            <w:r>
              <w:t>4</w:t>
            </w:r>
          </w:p>
        </w:tc>
        <w:tc>
          <w:tcPr>
            <w:tcW w:w="1116" w:type="dxa"/>
          </w:tcPr>
          <w:p w14:paraId="346070D9" w14:textId="77777777" w:rsidR="004B3ED4" w:rsidRDefault="00980589">
            <w:pPr>
              <w:pStyle w:val="sc-Requirement"/>
            </w:pPr>
            <w:r>
              <w:t>Sp</w:t>
            </w:r>
          </w:p>
        </w:tc>
      </w:tr>
      <w:tr w:rsidR="004B3ED4" w14:paraId="5DF482B2" w14:textId="77777777">
        <w:tc>
          <w:tcPr>
            <w:tcW w:w="1200" w:type="dxa"/>
          </w:tcPr>
          <w:p w14:paraId="1A22E0F8" w14:textId="77777777" w:rsidR="004B3ED4" w:rsidRDefault="00980589">
            <w:pPr>
              <w:pStyle w:val="sc-Requirement"/>
            </w:pPr>
            <w:r>
              <w:t>NURS 517</w:t>
            </w:r>
          </w:p>
        </w:tc>
        <w:tc>
          <w:tcPr>
            <w:tcW w:w="2000" w:type="dxa"/>
          </w:tcPr>
          <w:p w14:paraId="471D3EC5" w14:textId="77777777" w:rsidR="004B3ED4" w:rsidRDefault="00980589">
            <w:pPr>
              <w:pStyle w:val="sc-Requirement"/>
            </w:pPr>
            <w:r>
              <w:t>Foundational Principles of Nurse Anesthesia</w:t>
            </w:r>
          </w:p>
        </w:tc>
        <w:tc>
          <w:tcPr>
            <w:tcW w:w="450" w:type="dxa"/>
          </w:tcPr>
          <w:p w14:paraId="47FDD9A4" w14:textId="77777777" w:rsidR="004B3ED4" w:rsidRDefault="00980589">
            <w:pPr>
              <w:pStyle w:val="sc-RequirementRight"/>
            </w:pPr>
            <w:r>
              <w:t>3</w:t>
            </w:r>
          </w:p>
        </w:tc>
        <w:tc>
          <w:tcPr>
            <w:tcW w:w="1116" w:type="dxa"/>
          </w:tcPr>
          <w:p w14:paraId="70934CC1" w14:textId="77777777" w:rsidR="004B3ED4" w:rsidRDefault="00980589">
            <w:pPr>
              <w:pStyle w:val="sc-Requirement"/>
            </w:pPr>
            <w:r>
              <w:t>Sp</w:t>
            </w:r>
          </w:p>
        </w:tc>
      </w:tr>
    </w:tbl>
    <w:p w14:paraId="0846C6CD" w14:textId="77777777" w:rsidR="004B3ED4" w:rsidRDefault="00980589">
      <w:pPr>
        <w:pStyle w:val="sc-RequirementsSubheading"/>
      </w:pPr>
      <w:bookmarkStart w:id="22" w:name="0229B6FC13F542929D8A303ABFE76575"/>
      <w:r>
        <w:t>Fourth Semester</w:t>
      </w:r>
      <w:bookmarkEnd w:id="22"/>
    </w:p>
    <w:tbl>
      <w:tblPr>
        <w:tblW w:w="0" w:type="auto"/>
        <w:tblLook w:val="04A0" w:firstRow="1" w:lastRow="0" w:firstColumn="1" w:lastColumn="0" w:noHBand="0" w:noVBand="1"/>
      </w:tblPr>
      <w:tblGrid>
        <w:gridCol w:w="1199"/>
        <w:gridCol w:w="2000"/>
        <w:gridCol w:w="450"/>
        <w:gridCol w:w="1116"/>
      </w:tblGrid>
      <w:tr w:rsidR="004B3ED4" w14:paraId="5676DC92" w14:textId="77777777">
        <w:tc>
          <w:tcPr>
            <w:tcW w:w="1200" w:type="dxa"/>
          </w:tcPr>
          <w:p w14:paraId="1E455BAD" w14:textId="77777777" w:rsidR="004B3ED4" w:rsidRDefault="00980589">
            <w:pPr>
              <w:pStyle w:val="sc-Requirement"/>
            </w:pPr>
            <w:r>
              <w:t>NURS 512</w:t>
            </w:r>
          </w:p>
        </w:tc>
        <w:tc>
          <w:tcPr>
            <w:tcW w:w="2000" w:type="dxa"/>
          </w:tcPr>
          <w:p w14:paraId="65DAADF9" w14:textId="77777777" w:rsidR="004B3ED4" w:rsidRDefault="00980589">
            <w:pPr>
              <w:pStyle w:val="sc-Requirement"/>
            </w:pPr>
            <w:r>
              <w:t>Genetics and Genomics in Health Care</w:t>
            </w:r>
          </w:p>
        </w:tc>
        <w:tc>
          <w:tcPr>
            <w:tcW w:w="450" w:type="dxa"/>
          </w:tcPr>
          <w:p w14:paraId="11511728" w14:textId="77777777" w:rsidR="004B3ED4" w:rsidRDefault="00980589">
            <w:pPr>
              <w:pStyle w:val="sc-RequirementRight"/>
            </w:pPr>
            <w:r>
              <w:t>3</w:t>
            </w:r>
          </w:p>
        </w:tc>
        <w:tc>
          <w:tcPr>
            <w:tcW w:w="1116" w:type="dxa"/>
          </w:tcPr>
          <w:p w14:paraId="6EF20A02" w14:textId="77777777" w:rsidR="004B3ED4" w:rsidRDefault="00980589">
            <w:pPr>
              <w:pStyle w:val="sc-Requirement"/>
            </w:pPr>
            <w:r>
              <w:t>F, Su</w:t>
            </w:r>
          </w:p>
        </w:tc>
      </w:tr>
      <w:tr w:rsidR="004B3ED4" w14:paraId="58159600" w14:textId="77777777">
        <w:tc>
          <w:tcPr>
            <w:tcW w:w="1200" w:type="dxa"/>
          </w:tcPr>
          <w:p w14:paraId="28F8B1F8" w14:textId="77777777" w:rsidR="004B3ED4" w:rsidRDefault="00980589">
            <w:pPr>
              <w:pStyle w:val="sc-Requirement"/>
            </w:pPr>
            <w:r>
              <w:t>NURS 516</w:t>
            </w:r>
          </w:p>
        </w:tc>
        <w:tc>
          <w:tcPr>
            <w:tcW w:w="2000" w:type="dxa"/>
          </w:tcPr>
          <w:p w14:paraId="67D04445" w14:textId="77777777" w:rsidR="004B3ED4" w:rsidRDefault="00980589">
            <w:pPr>
              <w:pStyle w:val="sc-Requirement"/>
            </w:pPr>
            <w:r>
              <w:t>Advanced Principles of Nurse Anesthesia Practice I</w:t>
            </w:r>
          </w:p>
        </w:tc>
        <w:tc>
          <w:tcPr>
            <w:tcW w:w="450" w:type="dxa"/>
          </w:tcPr>
          <w:p w14:paraId="3BD7E85A" w14:textId="77777777" w:rsidR="004B3ED4" w:rsidRDefault="00980589">
            <w:pPr>
              <w:pStyle w:val="sc-RequirementRight"/>
            </w:pPr>
            <w:r>
              <w:t>3</w:t>
            </w:r>
          </w:p>
        </w:tc>
        <w:tc>
          <w:tcPr>
            <w:tcW w:w="1116" w:type="dxa"/>
          </w:tcPr>
          <w:p w14:paraId="64F9A401" w14:textId="77777777" w:rsidR="004B3ED4" w:rsidRDefault="00980589">
            <w:pPr>
              <w:pStyle w:val="sc-Requirement"/>
            </w:pPr>
            <w:r>
              <w:t>Su</w:t>
            </w:r>
          </w:p>
        </w:tc>
      </w:tr>
      <w:tr w:rsidR="004B3ED4" w14:paraId="7B1A9EE6" w14:textId="77777777">
        <w:tc>
          <w:tcPr>
            <w:tcW w:w="1200" w:type="dxa"/>
          </w:tcPr>
          <w:p w14:paraId="4F285D75" w14:textId="77777777" w:rsidR="004B3ED4" w:rsidRDefault="00980589">
            <w:pPr>
              <w:pStyle w:val="sc-Requirement"/>
            </w:pPr>
            <w:r>
              <w:t>NURS 570</w:t>
            </w:r>
          </w:p>
        </w:tc>
        <w:tc>
          <w:tcPr>
            <w:tcW w:w="2000" w:type="dxa"/>
          </w:tcPr>
          <w:p w14:paraId="5A963B14" w14:textId="77777777" w:rsidR="004B3ED4" w:rsidRDefault="00980589">
            <w:pPr>
              <w:pStyle w:val="sc-Requirement"/>
            </w:pPr>
            <w:r>
              <w:t>Nurse Anesthesia Clinical Practicum I</w:t>
            </w:r>
          </w:p>
        </w:tc>
        <w:tc>
          <w:tcPr>
            <w:tcW w:w="450" w:type="dxa"/>
          </w:tcPr>
          <w:p w14:paraId="5065457B" w14:textId="77777777" w:rsidR="004B3ED4" w:rsidRDefault="00980589">
            <w:pPr>
              <w:pStyle w:val="sc-RequirementRight"/>
            </w:pPr>
            <w:r>
              <w:t>1</w:t>
            </w:r>
          </w:p>
        </w:tc>
        <w:tc>
          <w:tcPr>
            <w:tcW w:w="1116" w:type="dxa"/>
          </w:tcPr>
          <w:p w14:paraId="58276A01" w14:textId="77777777" w:rsidR="004B3ED4" w:rsidRDefault="00980589">
            <w:pPr>
              <w:pStyle w:val="sc-Requirement"/>
            </w:pPr>
            <w:r>
              <w:t>Su</w:t>
            </w:r>
          </w:p>
        </w:tc>
      </w:tr>
    </w:tbl>
    <w:p w14:paraId="474EC508" w14:textId="77777777" w:rsidR="004B3ED4" w:rsidRDefault="00980589">
      <w:pPr>
        <w:pStyle w:val="sc-RequirementsSubheading"/>
      </w:pPr>
      <w:bookmarkStart w:id="23" w:name="41527E4E1FB242BFA9DF254A12842F07"/>
      <w:r>
        <w:t>Fifth Semester</w:t>
      </w:r>
      <w:bookmarkEnd w:id="23"/>
    </w:p>
    <w:tbl>
      <w:tblPr>
        <w:tblW w:w="0" w:type="auto"/>
        <w:tblLook w:val="04A0" w:firstRow="1" w:lastRow="0" w:firstColumn="1" w:lastColumn="0" w:noHBand="0" w:noVBand="1"/>
      </w:tblPr>
      <w:tblGrid>
        <w:gridCol w:w="1199"/>
        <w:gridCol w:w="2000"/>
        <w:gridCol w:w="450"/>
        <w:gridCol w:w="1116"/>
      </w:tblGrid>
      <w:tr w:rsidR="004B3ED4" w14:paraId="7AE451D9" w14:textId="77777777">
        <w:tc>
          <w:tcPr>
            <w:tcW w:w="1200" w:type="dxa"/>
          </w:tcPr>
          <w:p w14:paraId="33E997E7" w14:textId="77777777" w:rsidR="004B3ED4" w:rsidRDefault="00980589">
            <w:pPr>
              <w:pStyle w:val="sc-Requirement"/>
            </w:pPr>
            <w:r>
              <w:t>NURS 509</w:t>
            </w:r>
          </w:p>
        </w:tc>
        <w:tc>
          <w:tcPr>
            <w:tcW w:w="2000" w:type="dxa"/>
          </w:tcPr>
          <w:p w14:paraId="23754426" w14:textId="77777777" w:rsidR="004B3ED4" w:rsidRDefault="00980589">
            <w:pPr>
              <w:pStyle w:val="sc-Requirement"/>
            </w:pPr>
            <w:r>
              <w:t>Evidence Based Practice for Advanced Nursing Seminar I</w:t>
            </w:r>
          </w:p>
        </w:tc>
        <w:tc>
          <w:tcPr>
            <w:tcW w:w="450" w:type="dxa"/>
          </w:tcPr>
          <w:p w14:paraId="64C4275D" w14:textId="77777777" w:rsidR="004B3ED4" w:rsidRDefault="00980589">
            <w:pPr>
              <w:pStyle w:val="sc-RequirementRight"/>
            </w:pPr>
            <w:r>
              <w:t>3</w:t>
            </w:r>
          </w:p>
        </w:tc>
        <w:tc>
          <w:tcPr>
            <w:tcW w:w="1116" w:type="dxa"/>
          </w:tcPr>
          <w:p w14:paraId="54271884" w14:textId="77777777" w:rsidR="004B3ED4" w:rsidRDefault="00980589">
            <w:pPr>
              <w:pStyle w:val="sc-Requirement"/>
            </w:pPr>
            <w:r>
              <w:t>F, Sp</w:t>
            </w:r>
          </w:p>
        </w:tc>
      </w:tr>
      <w:tr w:rsidR="004B3ED4" w14:paraId="6D5675DA" w14:textId="77777777">
        <w:tc>
          <w:tcPr>
            <w:tcW w:w="1200" w:type="dxa"/>
          </w:tcPr>
          <w:p w14:paraId="2424E021" w14:textId="77777777" w:rsidR="004B3ED4" w:rsidRDefault="00980589">
            <w:pPr>
              <w:pStyle w:val="sc-Requirement"/>
            </w:pPr>
            <w:r>
              <w:t>NURS 512</w:t>
            </w:r>
          </w:p>
        </w:tc>
        <w:tc>
          <w:tcPr>
            <w:tcW w:w="2000" w:type="dxa"/>
          </w:tcPr>
          <w:p w14:paraId="35B713DA" w14:textId="77777777" w:rsidR="004B3ED4" w:rsidRDefault="00980589">
            <w:pPr>
              <w:pStyle w:val="sc-Requirement"/>
            </w:pPr>
            <w:r>
              <w:t>Genetics and Genomics in Health Care</w:t>
            </w:r>
          </w:p>
        </w:tc>
        <w:tc>
          <w:tcPr>
            <w:tcW w:w="450" w:type="dxa"/>
          </w:tcPr>
          <w:p w14:paraId="4B815F12" w14:textId="77777777" w:rsidR="004B3ED4" w:rsidRDefault="00980589">
            <w:pPr>
              <w:pStyle w:val="sc-RequirementRight"/>
            </w:pPr>
            <w:r>
              <w:t>3</w:t>
            </w:r>
          </w:p>
        </w:tc>
        <w:tc>
          <w:tcPr>
            <w:tcW w:w="1116" w:type="dxa"/>
          </w:tcPr>
          <w:p w14:paraId="3D291D51" w14:textId="77777777" w:rsidR="004B3ED4" w:rsidRDefault="00980589">
            <w:pPr>
              <w:pStyle w:val="sc-Requirement"/>
            </w:pPr>
            <w:r>
              <w:t>F, Su</w:t>
            </w:r>
          </w:p>
        </w:tc>
      </w:tr>
      <w:tr w:rsidR="004B3ED4" w14:paraId="3B1945A7" w14:textId="77777777">
        <w:tc>
          <w:tcPr>
            <w:tcW w:w="1200" w:type="dxa"/>
          </w:tcPr>
          <w:p w14:paraId="28F42CB3" w14:textId="77777777" w:rsidR="004B3ED4" w:rsidRDefault="00980589">
            <w:pPr>
              <w:pStyle w:val="sc-Requirement"/>
            </w:pPr>
            <w:r>
              <w:t>NURS 616</w:t>
            </w:r>
          </w:p>
        </w:tc>
        <w:tc>
          <w:tcPr>
            <w:tcW w:w="2000" w:type="dxa"/>
          </w:tcPr>
          <w:p w14:paraId="3A639649" w14:textId="77777777" w:rsidR="004B3ED4" w:rsidRDefault="00980589">
            <w:pPr>
              <w:pStyle w:val="sc-Requirement"/>
            </w:pPr>
            <w:r>
              <w:t>Advanced Principles of Nurse Anesthesia Practice II</w:t>
            </w:r>
          </w:p>
        </w:tc>
        <w:tc>
          <w:tcPr>
            <w:tcW w:w="450" w:type="dxa"/>
          </w:tcPr>
          <w:p w14:paraId="19893E65" w14:textId="77777777" w:rsidR="004B3ED4" w:rsidRDefault="00980589">
            <w:pPr>
              <w:pStyle w:val="sc-RequirementRight"/>
            </w:pPr>
            <w:r>
              <w:t>3</w:t>
            </w:r>
          </w:p>
        </w:tc>
        <w:tc>
          <w:tcPr>
            <w:tcW w:w="1116" w:type="dxa"/>
          </w:tcPr>
          <w:p w14:paraId="412B744B" w14:textId="77777777" w:rsidR="004B3ED4" w:rsidRDefault="00980589">
            <w:pPr>
              <w:pStyle w:val="sc-Requirement"/>
            </w:pPr>
            <w:r>
              <w:t>F</w:t>
            </w:r>
          </w:p>
        </w:tc>
      </w:tr>
      <w:tr w:rsidR="004B3ED4" w14:paraId="3A62AA2E" w14:textId="77777777">
        <w:tc>
          <w:tcPr>
            <w:tcW w:w="1200" w:type="dxa"/>
          </w:tcPr>
          <w:p w14:paraId="5391DA6E" w14:textId="77777777" w:rsidR="004B3ED4" w:rsidRDefault="00980589">
            <w:pPr>
              <w:pStyle w:val="sc-Requirement"/>
            </w:pPr>
            <w:r>
              <w:t>NURS 630</w:t>
            </w:r>
          </w:p>
        </w:tc>
        <w:tc>
          <w:tcPr>
            <w:tcW w:w="2000" w:type="dxa"/>
          </w:tcPr>
          <w:p w14:paraId="1D7581BC" w14:textId="77777777" w:rsidR="004B3ED4" w:rsidRDefault="00980589">
            <w:pPr>
              <w:pStyle w:val="sc-Requirement"/>
            </w:pPr>
            <w:r>
              <w:t>Nurse Anesthesia Clinical Practicum II</w:t>
            </w:r>
          </w:p>
        </w:tc>
        <w:tc>
          <w:tcPr>
            <w:tcW w:w="450" w:type="dxa"/>
          </w:tcPr>
          <w:p w14:paraId="3FFEBF9F" w14:textId="77777777" w:rsidR="004B3ED4" w:rsidRDefault="00980589">
            <w:pPr>
              <w:pStyle w:val="sc-RequirementRight"/>
            </w:pPr>
            <w:r>
              <w:t>1</w:t>
            </w:r>
          </w:p>
        </w:tc>
        <w:tc>
          <w:tcPr>
            <w:tcW w:w="1116" w:type="dxa"/>
          </w:tcPr>
          <w:p w14:paraId="2B0A04B0" w14:textId="77777777" w:rsidR="004B3ED4" w:rsidRDefault="00980589">
            <w:pPr>
              <w:pStyle w:val="sc-Requirement"/>
            </w:pPr>
            <w:r>
              <w:t>F</w:t>
            </w:r>
          </w:p>
        </w:tc>
      </w:tr>
    </w:tbl>
    <w:p w14:paraId="7627832B" w14:textId="77777777" w:rsidR="004B3ED4" w:rsidRDefault="00980589">
      <w:pPr>
        <w:pStyle w:val="sc-RequirementsSubheading"/>
      </w:pPr>
      <w:bookmarkStart w:id="24" w:name="C83652A1CA6F47EF860B09D5BDBAA8C0"/>
      <w:r>
        <w:t>Sixth Semester</w:t>
      </w:r>
      <w:bookmarkEnd w:id="24"/>
    </w:p>
    <w:tbl>
      <w:tblPr>
        <w:tblW w:w="0" w:type="auto"/>
        <w:tblLook w:val="04A0" w:firstRow="1" w:lastRow="0" w:firstColumn="1" w:lastColumn="0" w:noHBand="0" w:noVBand="1"/>
      </w:tblPr>
      <w:tblGrid>
        <w:gridCol w:w="1199"/>
        <w:gridCol w:w="2000"/>
        <w:gridCol w:w="450"/>
        <w:gridCol w:w="1116"/>
      </w:tblGrid>
      <w:tr w:rsidR="004B3ED4" w14:paraId="58731076" w14:textId="77777777">
        <w:tc>
          <w:tcPr>
            <w:tcW w:w="1200" w:type="dxa"/>
          </w:tcPr>
          <w:p w14:paraId="64E00E5E" w14:textId="77777777" w:rsidR="004B3ED4" w:rsidRDefault="00980589">
            <w:pPr>
              <w:pStyle w:val="sc-Requirement"/>
            </w:pPr>
            <w:r>
              <w:t>NURS 626</w:t>
            </w:r>
          </w:p>
        </w:tc>
        <w:tc>
          <w:tcPr>
            <w:tcW w:w="2000" w:type="dxa"/>
          </w:tcPr>
          <w:p w14:paraId="02940ED5" w14:textId="77777777" w:rsidR="004B3ED4" w:rsidRDefault="00980589">
            <w:pPr>
              <w:pStyle w:val="sc-Requirement"/>
            </w:pPr>
            <w:r>
              <w:t>Advanced Principles in Nurse Anesthesia III</w:t>
            </w:r>
          </w:p>
        </w:tc>
        <w:tc>
          <w:tcPr>
            <w:tcW w:w="450" w:type="dxa"/>
          </w:tcPr>
          <w:p w14:paraId="0509BD53" w14:textId="77777777" w:rsidR="004B3ED4" w:rsidRDefault="00980589">
            <w:pPr>
              <w:pStyle w:val="sc-RequirementRight"/>
            </w:pPr>
            <w:r>
              <w:t>3</w:t>
            </w:r>
          </w:p>
        </w:tc>
        <w:tc>
          <w:tcPr>
            <w:tcW w:w="1116" w:type="dxa"/>
          </w:tcPr>
          <w:p w14:paraId="61B0D89E" w14:textId="77777777" w:rsidR="004B3ED4" w:rsidRDefault="00980589">
            <w:pPr>
              <w:pStyle w:val="sc-Requirement"/>
            </w:pPr>
            <w:r>
              <w:t>Sp</w:t>
            </w:r>
          </w:p>
        </w:tc>
      </w:tr>
      <w:tr w:rsidR="004B3ED4" w14:paraId="6C100FD4" w14:textId="77777777">
        <w:tc>
          <w:tcPr>
            <w:tcW w:w="1200" w:type="dxa"/>
          </w:tcPr>
          <w:p w14:paraId="514B5F13" w14:textId="77777777" w:rsidR="004B3ED4" w:rsidRDefault="00980589">
            <w:pPr>
              <w:pStyle w:val="sc-Requirement"/>
            </w:pPr>
            <w:r>
              <w:t>NURS 640</w:t>
            </w:r>
          </w:p>
        </w:tc>
        <w:tc>
          <w:tcPr>
            <w:tcW w:w="2000" w:type="dxa"/>
          </w:tcPr>
          <w:p w14:paraId="538B3E6F" w14:textId="77777777" w:rsidR="004B3ED4" w:rsidRDefault="00980589">
            <w:pPr>
              <w:pStyle w:val="sc-Requirement"/>
            </w:pPr>
            <w:r>
              <w:t>Nurse Anesthesia Clinical Practicum III</w:t>
            </w:r>
          </w:p>
        </w:tc>
        <w:tc>
          <w:tcPr>
            <w:tcW w:w="450" w:type="dxa"/>
          </w:tcPr>
          <w:p w14:paraId="1FE6FCB2" w14:textId="77777777" w:rsidR="004B3ED4" w:rsidRDefault="00980589">
            <w:pPr>
              <w:pStyle w:val="sc-RequirementRight"/>
            </w:pPr>
            <w:r>
              <w:t>1</w:t>
            </w:r>
          </w:p>
        </w:tc>
        <w:tc>
          <w:tcPr>
            <w:tcW w:w="1116" w:type="dxa"/>
          </w:tcPr>
          <w:p w14:paraId="7B79005E" w14:textId="77777777" w:rsidR="004B3ED4" w:rsidRDefault="00980589">
            <w:pPr>
              <w:pStyle w:val="sc-Requirement"/>
            </w:pPr>
            <w:r>
              <w:t>Sp</w:t>
            </w:r>
          </w:p>
        </w:tc>
      </w:tr>
      <w:tr w:rsidR="004B3ED4" w14:paraId="2C6251AB" w14:textId="77777777">
        <w:tc>
          <w:tcPr>
            <w:tcW w:w="1200" w:type="dxa"/>
          </w:tcPr>
          <w:p w14:paraId="3F3C379E" w14:textId="77777777" w:rsidR="004B3ED4" w:rsidRDefault="00980589">
            <w:pPr>
              <w:pStyle w:val="sc-Requirement"/>
            </w:pPr>
            <w:r>
              <w:t>NURS 692</w:t>
            </w:r>
          </w:p>
        </w:tc>
        <w:tc>
          <w:tcPr>
            <w:tcW w:w="2000" w:type="dxa"/>
          </w:tcPr>
          <w:p w14:paraId="042E8F21" w14:textId="77777777" w:rsidR="004B3ED4" w:rsidRDefault="00980589">
            <w:pPr>
              <w:pStyle w:val="sc-Requirement"/>
            </w:pPr>
            <w:r>
              <w:t>Directed Readings I</w:t>
            </w:r>
          </w:p>
        </w:tc>
        <w:tc>
          <w:tcPr>
            <w:tcW w:w="450" w:type="dxa"/>
          </w:tcPr>
          <w:p w14:paraId="09359997" w14:textId="77777777" w:rsidR="004B3ED4" w:rsidRDefault="00980589">
            <w:pPr>
              <w:pStyle w:val="sc-RequirementRight"/>
            </w:pPr>
            <w:r>
              <w:t>1</w:t>
            </w:r>
          </w:p>
        </w:tc>
        <w:tc>
          <w:tcPr>
            <w:tcW w:w="1116" w:type="dxa"/>
          </w:tcPr>
          <w:p w14:paraId="6851FCF6" w14:textId="77777777" w:rsidR="004B3ED4" w:rsidRDefault="00980589">
            <w:pPr>
              <w:pStyle w:val="sc-Requirement"/>
            </w:pPr>
            <w:r>
              <w:t>F, Sp, Su</w:t>
            </w:r>
          </w:p>
        </w:tc>
      </w:tr>
    </w:tbl>
    <w:p w14:paraId="52E3E0F7" w14:textId="77777777" w:rsidR="004B3ED4" w:rsidRDefault="00980589">
      <w:pPr>
        <w:pStyle w:val="sc-RequirementsSubheading"/>
      </w:pPr>
      <w:bookmarkStart w:id="25" w:name="0EDD3EC795D54C53893D06C57BA59F29"/>
      <w:r>
        <w:t>Seventh Semester</w:t>
      </w:r>
      <w:bookmarkEnd w:id="25"/>
    </w:p>
    <w:tbl>
      <w:tblPr>
        <w:tblW w:w="0" w:type="auto"/>
        <w:tblLook w:val="04A0" w:firstRow="1" w:lastRow="0" w:firstColumn="1" w:lastColumn="0" w:noHBand="0" w:noVBand="1"/>
      </w:tblPr>
      <w:tblGrid>
        <w:gridCol w:w="1199"/>
        <w:gridCol w:w="2000"/>
        <w:gridCol w:w="450"/>
        <w:gridCol w:w="1116"/>
      </w:tblGrid>
      <w:tr w:rsidR="004B3ED4" w14:paraId="4934863B" w14:textId="77777777">
        <w:tc>
          <w:tcPr>
            <w:tcW w:w="1200" w:type="dxa"/>
          </w:tcPr>
          <w:p w14:paraId="0B3A4763" w14:textId="77777777" w:rsidR="004B3ED4" w:rsidRDefault="00980589">
            <w:pPr>
              <w:pStyle w:val="sc-Requirement"/>
            </w:pPr>
            <w:r>
              <w:t>NURS 670</w:t>
            </w:r>
          </w:p>
        </w:tc>
        <w:tc>
          <w:tcPr>
            <w:tcW w:w="2000" w:type="dxa"/>
          </w:tcPr>
          <w:p w14:paraId="55D16AC5" w14:textId="77777777" w:rsidR="004B3ED4" w:rsidRDefault="00980589">
            <w:pPr>
              <w:pStyle w:val="sc-Requirement"/>
            </w:pPr>
            <w:r>
              <w:t>Nurse Anesthesia Clinical Practicum IV</w:t>
            </w:r>
          </w:p>
        </w:tc>
        <w:tc>
          <w:tcPr>
            <w:tcW w:w="450" w:type="dxa"/>
          </w:tcPr>
          <w:p w14:paraId="5DF9DE2F" w14:textId="77777777" w:rsidR="004B3ED4" w:rsidRDefault="00980589">
            <w:pPr>
              <w:pStyle w:val="sc-RequirementRight"/>
            </w:pPr>
            <w:r>
              <w:t>1</w:t>
            </w:r>
          </w:p>
        </w:tc>
        <w:tc>
          <w:tcPr>
            <w:tcW w:w="1116" w:type="dxa"/>
          </w:tcPr>
          <w:p w14:paraId="55CD8A03" w14:textId="77777777" w:rsidR="004B3ED4" w:rsidRDefault="00980589">
            <w:pPr>
              <w:pStyle w:val="sc-Requirement"/>
            </w:pPr>
            <w:r>
              <w:t>Su</w:t>
            </w:r>
          </w:p>
        </w:tc>
      </w:tr>
      <w:tr w:rsidR="004B3ED4" w14:paraId="6C5CB73E" w14:textId="77777777">
        <w:tc>
          <w:tcPr>
            <w:tcW w:w="1200" w:type="dxa"/>
          </w:tcPr>
          <w:p w14:paraId="7F0E69E9" w14:textId="77777777" w:rsidR="004B3ED4" w:rsidRDefault="00980589">
            <w:pPr>
              <w:pStyle w:val="sc-Requirement"/>
            </w:pPr>
            <w:r>
              <w:t>NURS 693</w:t>
            </w:r>
          </w:p>
        </w:tc>
        <w:tc>
          <w:tcPr>
            <w:tcW w:w="2000" w:type="dxa"/>
          </w:tcPr>
          <w:p w14:paraId="6701FFBC" w14:textId="77777777" w:rsidR="004B3ED4" w:rsidRDefault="00980589">
            <w:pPr>
              <w:pStyle w:val="sc-Requirement"/>
            </w:pPr>
            <w:r>
              <w:t>Directed Readings II</w:t>
            </w:r>
          </w:p>
        </w:tc>
        <w:tc>
          <w:tcPr>
            <w:tcW w:w="450" w:type="dxa"/>
          </w:tcPr>
          <w:p w14:paraId="52BCC54F" w14:textId="77777777" w:rsidR="004B3ED4" w:rsidRDefault="00980589">
            <w:pPr>
              <w:pStyle w:val="sc-RequirementRight"/>
            </w:pPr>
            <w:r>
              <w:t>1</w:t>
            </w:r>
          </w:p>
        </w:tc>
        <w:tc>
          <w:tcPr>
            <w:tcW w:w="1116" w:type="dxa"/>
          </w:tcPr>
          <w:p w14:paraId="2EEA44C3" w14:textId="77777777" w:rsidR="004B3ED4" w:rsidRDefault="00980589">
            <w:pPr>
              <w:pStyle w:val="sc-Requirement"/>
            </w:pPr>
            <w:r>
              <w:t>F, Sp, Su</w:t>
            </w:r>
          </w:p>
        </w:tc>
      </w:tr>
    </w:tbl>
    <w:p w14:paraId="3BEEAD86" w14:textId="77777777" w:rsidR="004B3ED4" w:rsidRDefault="00980589">
      <w:pPr>
        <w:pStyle w:val="sc-RequirementsSubheading"/>
      </w:pPr>
      <w:bookmarkStart w:id="26" w:name="E31A104AACD04F39AC9702F2CBDF6F47"/>
      <w:r>
        <w:t>Eighth Semester</w:t>
      </w:r>
      <w:bookmarkEnd w:id="26"/>
    </w:p>
    <w:tbl>
      <w:tblPr>
        <w:tblW w:w="0" w:type="auto"/>
        <w:tblLook w:val="04A0" w:firstRow="1" w:lastRow="0" w:firstColumn="1" w:lastColumn="0" w:noHBand="0" w:noVBand="1"/>
      </w:tblPr>
      <w:tblGrid>
        <w:gridCol w:w="1199"/>
        <w:gridCol w:w="2000"/>
        <w:gridCol w:w="450"/>
        <w:gridCol w:w="1116"/>
      </w:tblGrid>
      <w:tr w:rsidR="004B3ED4" w14:paraId="78032F6B" w14:textId="77777777">
        <w:tc>
          <w:tcPr>
            <w:tcW w:w="1200" w:type="dxa"/>
          </w:tcPr>
          <w:p w14:paraId="4E83CC04" w14:textId="77777777" w:rsidR="004B3ED4" w:rsidRDefault="00980589">
            <w:pPr>
              <w:pStyle w:val="sc-Requirement"/>
            </w:pPr>
            <w:r>
              <w:t>NURS 636</w:t>
            </w:r>
          </w:p>
        </w:tc>
        <w:tc>
          <w:tcPr>
            <w:tcW w:w="2000" w:type="dxa"/>
          </w:tcPr>
          <w:p w14:paraId="3136833B" w14:textId="77777777" w:rsidR="004B3ED4" w:rsidRDefault="00980589">
            <w:pPr>
              <w:pStyle w:val="sc-Requirement"/>
            </w:pPr>
            <w:r>
              <w:t>Transition into Nurse Anesthesia Practice</w:t>
            </w:r>
          </w:p>
        </w:tc>
        <w:tc>
          <w:tcPr>
            <w:tcW w:w="450" w:type="dxa"/>
          </w:tcPr>
          <w:p w14:paraId="135536BE" w14:textId="77777777" w:rsidR="004B3ED4" w:rsidRDefault="00980589">
            <w:pPr>
              <w:pStyle w:val="sc-RequirementRight"/>
            </w:pPr>
            <w:r>
              <w:t>2</w:t>
            </w:r>
          </w:p>
        </w:tc>
        <w:tc>
          <w:tcPr>
            <w:tcW w:w="1116" w:type="dxa"/>
          </w:tcPr>
          <w:p w14:paraId="4721D55D" w14:textId="77777777" w:rsidR="004B3ED4" w:rsidRDefault="00980589">
            <w:pPr>
              <w:pStyle w:val="sc-Requirement"/>
            </w:pPr>
            <w:r>
              <w:t>F</w:t>
            </w:r>
          </w:p>
        </w:tc>
      </w:tr>
      <w:tr w:rsidR="004B3ED4" w14:paraId="0481458D" w14:textId="77777777">
        <w:tc>
          <w:tcPr>
            <w:tcW w:w="1200" w:type="dxa"/>
          </w:tcPr>
          <w:p w14:paraId="2D3F0585" w14:textId="77777777" w:rsidR="004B3ED4" w:rsidRDefault="00980589">
            <w:pPr>
              <w:pStyle w:val="sc-Requirement"/>
            </w:pPr>
            <w:r>
              <w:t>NURS 691</w:t>
            </w:r>
          </w:p>
        </w:tc>
        <w:tc>
          <w:tcPr>
            <w:tcW w:w="2000" w:type="dxa"/>
          </w:tcPr>
          <w:p w14:paraId="65C39DA6" w14:textId="77777777" w:rsidR="004B3ED4" w:rsidRDefault="00980589">
            <w:pPr>
              <w:pStyle w:val="sc-Requirement"/>
            </w:pPr>
            <w:r>
              <w:t xml:space="preserve">Nurse </w:t>
            </w:r>
            <w:r>
              <w:t>Anesthesia Clinical Practicum V</w:t>
            </w:r>
          </w:p>
        </w:tc>
        <w:tc>
          <w:tcPr>
            <w:tcW w:w="450" w:type="dxa"/>
          </w:tcPr>
          <w:p w14:paraId="1C83DD72" w14:textId="77777777" w:rsidR="004B3ED4" w:rsidRDefault="00980589">
            <w:pPr>
              <w:pStyle w:val="sc-RequirementRight"/>
            </w:pPr>
            <w:r>
              <w:t>1</w:t>
            </w:r>
          </w:p>
        </w:tc>
        <w:tc>
          <w:tcPr>
            <w:tcW w:w="1116" w:type="dxa"/>
          </w:tcPr>
          <w:p w14:paraId="09D326B9" w14:textId="77777777" w:rsidR="004B3ED4" w:rsidRDefault="00980589">
            <w:pPr>
              <w:pStyle w:val="sc-Requirement"/>
            </w:pPr>
            <w:r>
              <w:t>F</w:t>
            </w:r>
          </w:p>
        </w:tc>
      </w:tr>
    </w:tbl>
    <w:p w14:paraId="6E55EA7E" w14:textId="77777777" w:rsidR="004B3ED4" w:rsidRDefault="00980589">
      <w:pPr>
        <w:pStyle w:val="sc-Subtotal"/>
      </w:pPr>
      <w:r>
        <w:t>Subtotal: 56</w:t>
      </w:r>
    </w:p>
    <w:p w14:paraId="7111CD6B" w14:textId="77777777" w:rsidR="004B3ED4" w:rsidRDefault="00980589">
      <w:pPr>
        <w:pStyle w:val="sc-RequirementsSubheading"/>
      </w:pPr>
      <w:bookmarkStart w:id="27" w:name="00D262FF6EEA4847A3F2B9E07DC0FD3A"/>
      <w:r>
        <w:t>C. Population/Public Health Nursing</w:t>
      </w:r>
      <w:bookmarkEnd w:id="27"/>
    </w:p>
    <w:p w14:paraId="53028691" w14:textId="77777777" w:rsidR="004B3ED4" w:rsidRDefault="00980589">
      <w:pPr>
        <w:pStyle w:val="sc-RequirementsSubheading"/>
      </w:pPr>
      <w:bookmarkStart w:id="28" w:name="E2324EBD024D4F03AC5FEB029FC5D97A"/>
      <w:r>
        <w:t>First Semester</w:t>
      </w:r>
      <w:bookmarkEnd w:id="28"/>
    </w:p>
    <w:tbl>
      <w:tblPr>
        <w:tblW w:w="0" w:type="auto"/>
        <w:tblLook w:val="04A0" w:firstRow="1" w:lastRow="0" w:firstColumn="1" w:lastColumn="0" w:noHBand="0" w:noVBand="1"/>
      </w:tblPr>
      <w:tblGrid>
        <w:gridCol w:w="1199"/>
        <w:gridCol w:w="2000"/>
        <w:gridCol w:w="450"/>
        <w:gridCol w:w="1116"/>
      </w:tblGrid>
      <w:tr w:rsidR="004B3ED4" w14:paraId="48B6DA5A" w14:textId="77777777">
        <w:tc>
          <w:tcPr>
            <w:tcW w:w="1200" w:type="dxa"/>
          </w:tcPr>
          <w:p w14:paraId="22F15CE4" w14:textId="77777777" w:rsidR="004B3ED4" w:rsidRDefault="00980589">
            <w:pPr>
              <w:pStyle w:val="sc-Requirement"/>
            </w:pPr>
            <w:r>
              <w:t>NURS 501</w:t>
            </w:r>
          </w:p>
        </w:tc>
        <w:tc>
          <w:tcPr>
            <w:tcW w:w="2000" w:type="dxa"/>
          </w:tcPr>
          <w:p w14:paraId="2085661B" w14:textId="77777777" w:rsidR="004B3ED4" w:rsidRDefault="00980589">
            <w:pPr>
              <w:pStyle w:val="sc-Requirement"/>
            </w:pPr>
            <w:r>
              <w:t>Research Methods for Advanced Nursing Practice</w:t>
            </w:r>
          </w:p>
        </w:tc>
        <w:tc>
          <w:tcPr>
            <w:tcW w:w="450" w:type="dxa"/>
          </w:tcPr>
          <w:p w14:paraId="38AAD407" w14:textId="77777777" w:rsidR="004B3ED4" w:rsidRDefault="00980589">
            <w:pPr>
              <w:pStyle w:val="sc-RequirementRight"/>
            </w:pPr>
            <w:r>
              <w:t>3</w:t>
            </w:r>
          </w:p>
        </w:tc>
        <w:tc>
          <w:tcPr>
            <w:tcW w:w="1116" w:type="dxa"/>
          </w:tcPr>
          <w:p w14:paraId="0C94EF8E" w14:textId="77777777" w:rsidR="004B3ED4" w:rsidRDefault="00980589">
            <w:pPr>
              <w:pStyle w:val="sc-Requirement"/>
            </w:pPr>
            <w:r>
              <w:t>F, Su</w:t>
            </w:r>
          </w:p>
        </w:tc>
      </w:tr>
      <w:tr w:rsidR="004B3ED4" w14:paraId="6E4F5679" w14:textId="77777777">
        <w:tc>
          <w:tcPr>
            <w:tcW w:w="1200" w:type="dxa"/>
          </w:tcPr>
          <w:p w14:paraId="29E37847" w14:textId="77777777" w:rsidR="004B3ED4" w:rsidRDefault="00980589">
            <w:pPr>
              <w:pStyle w:val="sc-Requirement"/>
            </w:pPr>
            <w:r>
              <w:t>NURS 502/HCA 502</w:t>
            </w:r>
          </w:p>
        </w:tc>
        <w:tc>
          <w:tcPr>
            <w:tcW w:w="2000" w:type="dxa"/>
          </w:tcPr>
          <w:p w14:paraId="1689FD82" w14:textId="77777777" w:rsidR="004B3ED4" w:rsidRDefault="00980589">
            <w:pPr>
              <w:pStyle w:val="sc-Requirement"/>
            </w:pPr>
            <w:r>
              <w:t>Health Care Systems</w:t>
            </w:r>
          </w:p>
        </w:tc>
        <w:tc>
          <w:tcPr>
            <w:tcW w:w="450" w:type="dxa"/>
          </w:tcPr>
          <w:p w14:paraId="46CF232B" w14:textId="77777777" w:rsidR="004B3ED4" w:rsidRDefault="00980589">
            <w:pPr>
              <w:pStyle w:val="sc-RequirementRight"/>
            </w:pPr>
            <w:r>
              <w:t>3</w:t>
            </w:r>
          </w:p>
        </w:tc>
        <w:tc>
          <w:tcPr>
            <w:tcW w:w="1116" w:type="dxa"/>
          </w:tcPr>
          <w:p w14:paraId="1384F247" w14:textId="77777777" w:rsidR="004B3ED4" w:rsidRDefault="00980589">
            <w:pPr>
              <w:pStyle w:val="sc-Requirement"/>
            </w:pPr>
            <w:r>
              <w:t>F, Sp</w:t>
            </w:r>
          </w:p>
        </w:tc>
      </w:tr>
      <w:tr w:rsidR="004B3ED4" w14:paraId="0D2EBE81" w14:textId="77777777">
        <w:tc>
          <w:tcPr>
            <w:tcW w:w="1200" w:type="dxa"/>
          </w:tcPr>
          <w:p w14:paraId="74B54123" w14:textId="77777777" w:rsidR="004B3ED4" w:rsidRDefault="00980589">
            <w:pPr>
              <w:pStyle w:val="sc-Requirement"/>
            </w:pPr>
            <w:r>
              <w:t>NURS 508</w:t>
            </w:r>
          </w:p>
        </w:tc>
        <w:tc>
          <w:tcPr>
            <w:tcW w:w="2000" w:type="dxa"/>
          </w:tcPr>
          <w:p w14:paraId="6890CC2E" w14:textId="77777777" w:rsidR="004B3ED4" w:rsidRDefault="00980589">
            <w:pPr>
              <w:pStyle w:val="sc-Requirement"/>
            </w:pPr>
            <w:r>
              <w:t>Public Health Science</w:t>
            </w:r>
          </w:p>
        </w:tc>
        <w:tc>
          <w:tcPr>
            <w:tcW w:w="450" w:type="dxa"/>
          </w:tcPr>
          <w:p w14:paraId="15F5F347" w14:textId="77777777" w:rsidR="004B3ED4" w:rsidRDefault="00980589">
            <w:pPr>
              <w:pStyle w:val="sc-RequirementRight"/>
            </w:pPr>
            <w:r>
              <w:t>3</w:t>
            </w:r>
          </w:p>
        </w:tc>
        <w:tc>
          <w:tcPr>
            <w:tcW w:w="1116" w:type="dxa"/>
          </w:tcPr>
          <w:p w14:paraId="1782BA38" w14:textId="77777777" w:rsidR="004B3ED4" w:rsidRDefault="00980589">
            <w:pPr>
              <w:pStyle w:val="sc-Requirement"/>
            </w:pPr>
            <w:r>
              <w:t>F</w:t>
            </w:r>
          </w:p>
        </w:tc>
      </w:tr>
    </w:tbl>
    <w:p w14:paraId="554F0B44" w14:textId="77777777" w:rsidR="004B3ED4" w:rsidRDefault="00980589">
      <w:pPr>
        <w:pStyle w:val="sc-RequirementsSubheading"/>
      </w:pPr>
      <w:bookmarkStart w:id="29" w:name="1471D48B46F944519707B73C5F73829F"/>
      <w:r>
        <w:t>Second Semester</w:t>
      </w:r>
      <w:bookmarkEnd w:id="29"/>
    </w:p>
    <w:tbl>
      <w:tblPr>
        <w:tblW w:w="0" w:type="auto"/>
        <w:tblLook w:val="04A0" w:firstRow="1" w:lastRow="0" w:firstColumn="1" w:lastColumn="0" w:noHBand="0" w:noVBand="1"/>
      </w:tblPr>
      <w:tblGrid>
        <w:gridCol w:w="1199"/>
        <w:gridCol w:w="2000"/>
        <w:gridCol w:w="450"/>
        <w:gridCol w:w="1116"/>
      </w:tblGrid>
      <w:tr w:rsidR="004B3ED4" w14:paraId="23D84842" w14:textId="77777777">
        <w:tc>
          <w:tcPr>
            <w:tcW w:w="1200" w:type="dxa"/>
          </w:tcPr>
          <w:p w14:paraId="54701694" w14:textId="77777777" w:rsidR="004B3ED4" w:rsidRDefault="00980589">
            <w:pPr>
              <w:pStyle w:val="sc-Requirement"/>
            </w:pPr>
            <w:r>
              <w:t>HPE 507</w:t>
            </w:r>
          </w:p>
        </w:tc>
        <w:tc>
          <w:tcPr>
            <w:tcW w:w="2000" w:type="dxa"/>
          </w:tcPr>
          <w:p w14:paraId="6B1F14AA" w14:textId="77777777" w:rsidR="004B3ED4" w:rsidRDefault="00980589">
            <w:pPr>
              <w:pStyle w:val="sc-Requirement"/>
            </w:pPr>
            <w:r>
              <w:t>Epidemiology and Biostatistics</w:t>
            </w:r>
          </w:p>
        </w:tc>
        <w:tc>
          <w:tcPr>
            <w:tcW w:w="450" w:type="dxa"/>
          </w:tcPr>
          <w:p w14:paraId="2268A2FD" w14:textId="77777777" w:rsidR="004B3ED4" w:rsidRDefault="00980589">
            <w:pPr>
              <w:pStyle w:val="sc-RequirementRight"/>
            </w:pPr>
            <w:r>
              <w:t>3</w:t>
            </w:r>
          </w:p>
        </w:tc>
        <w:tc>
          <w:tcPr>
            <w:tcW w:w="1116" w:type="dxa"/>
          </w:tcPr>
          <w:p w14:paraId="234186AC" w14:textId="77777777" w:rsidR="004B3ED4" w:rsidRDefault="00980589">
            <w:pPr>
              <w:pStyle w:val="sc-Requirement"/>
            </w:pPr>
            <w:r>
              <w:t>Sp</w:t>
            </w:r>
          </w:p>
        </w:tc>
      </w:tr>
      <w:tr w:rsidR="004B3ED4" w14:paraId="4D304092" w14:textId="77777777">
        <w:tc>
          <w:tcPr>
            <w:tcW w:w="1200" w:type="dxa"/>
          </w:tcPr>
          <w:p w14:paraId="3B58C24D" w14:textId="77777777" w:rsidR="004B3ED4" w:rsidRDefault="00980589">
            <w:pPr>
              <w:pStyle w:val="sc-Requirement"/>
            </w:pPr>
            <w:r>
              <w:t>NURS 509</w:t>
            </w:r>
          </w:p>
        </w:tc>
        <w:tc>
          <w:tcPr>
            <w:tcW w:w="2000" w:type="dxa"/>
          </w:tcPr>
          <w:p w14:paraId="5722D1E6" w14:textId="77777777" w:rsidR="004B3ED4" w:rsidRDefault="00980589">
            <w:pPr>
              <w:pStyle w:val="sc-Requirement"/>
            </w:pPr>
            <w:r>
              <w:t>Evidence Based Practice for Advanced Nursing Seminar I</w:t>
            </w:r>
          </w:p>
        </w:tc>
        <w:tc>
          <w:tcPr>
            <w:tcW w:w="450" w:type="dxa"/>
          </w:tcPr>
          <w:p w14:paraId="6DDB3ACB" w14:textId="77777777" w:rsidR="004B3ED4" w:rsidRDefault="00980589">
            <w:pPr>
              <w:pStyle w:val="sc-RequirementRight"/>
            </w:pPr>
            <w:r>
              <w:t>3</w:t>
            </w:r>
          </w:p>
        </w:tc>
        <w:tc>
          <w:tcPr>
            <w:tcW w:w="1116" w:type="dxa"/>
          </w:tcPr>
          <w:p w14:paraId="0E6B8093" w14:textId="77777777" w:rsidR="004B3ED4" w:rsidRDefault="00980589">
            <w:pPr>
              <w:pStyle w:val="sc-Requirement"/>
            </w:pPr>
            <w:r>
              <w:t>F, Sp</w:t>
            </w:r>
          </w:p>
        </w:tc>
      </w:tr>
      <w:tr w:rsidR="004B3ED4" w14:paraId="62899031" w14:textId="77777777">
        <w:tc>
          <w:tcPr>
            <w:tcW w:w="1200" w:type="dxa"/>
          </w:tcPr>
          <w:p w14:paraId="4F2A1195" w14:textId="77777777" w:rsidR="004B3ED4" w:rsidRDefault="00980589">
            <w:pPr>
              <w:pStyle w:val="sc-Requirement"/>
            </w:pPr>
            <w:r>
              <w:t>NURS 511</w:t>
            </w:r>
          </w:p>
        </w:tc>
        <w:tc>
          <w:tcPr>
            <w:tcW w:w="2000" w:type="dxa"/>
          </w:tcPr>
          <w:p w14:paraId="1BF1543A" w14:textId="77777777" w:rsidR="004B3ED4" w:rsidRDefault="00980589">
            <w:pPr>
              <w:pStyle w:val="sc-Requirement"/>
            </w:pPr>
            <w:r>
              <w:t>Population/Public Health Nursing</w:t>
            </w:r>
          </w:p>
        </w:tc>
        <w:tc>
          <w:tcPr>
            <w:tcW w:w="450" w:type="dxa"/>
          </w:tcPr>
          <w:p w14:paraId="1438F968" w14:textId="77777777" w:rsidR="004B3ED4" w:rsidRDefault="00980589">
            <w:pPr>
              <w:pStyle w:val="sc-RequirementRight"/>
            </w:pPr>
            <w:r>
              <w:t>6</w:t>
            </w:r>
          </w:p>
        </w:tc>
        <w:tc>
          <w:tcPr>
            <w:tcW w:w="1116" w:type="dxa"/>
          </w:tcPr>
          <w:p w14:paraId="68C4D76E" w14:textId="77777777" w:rsidR="004B3ED4" w:rsidRDefault="00980589">
            <w:pPr>
              <w:pStyle w:val="sc-Requirement"/>
            </w:pPr>
            <w:r>
              <w:t>Sp</w:t>
            </w:r>
          </w:p>
        </w:tc>
      </w:tr>
    </w:tbl>
    <w:p w14:paraId="526DA3F5" w14:textId="77777777" w:rsidR="004B3ED4" w:rsidRDefault="00980589">
      <w:pPr>
        <w:pStyle w:val="sc-RequirementsSubheading"/>
      </w:pPr>
      <w:bookmarkStart w:id="30" w:name="537D89BD83ED4026868D3C0C150C16B1"/>
      <w:r>
        <w:lastRenderedPageBreak/>
        <w:t>Summer Session I</w:t>
      </w:r>
      <w:bookmarkEnd w:id="30"/>
    </w:p>
    <w:tbl>
      <w:tblPr>
        <w:tblW w:w="0" w:type="auto"/>
        <w:tblLook w:val="04A0" w:firstRow="1" w:lastRow="0" w:firstColumn="1" w:lastColumn="0" w:noHBand="0" w:noVBand="1"/>
      </w:tblPr>
      <w:tblGrid>
        <w:gridCol w:w="1199"/>
        <w:gridCol w:w="2000"/>
        <w:gridCol w:w="450"/>
        <w:gridCol w:w="1116"/>
      </w:tblGrid>
      <w:tr w:rsidR="004B3ED4" w14:paraId="605D1D0E" w14:textId="77777777">
        <w:tc>
          <w:tcPr>
            <w:tcW w:w="1200" w:type="dxa"/>
          </w:tcPr>
          <w:p w14:paraId="5337C705" w14:textId="77777777" w:rsidR="004B3ED4" w:rsidRDefault="00980589">
            <w:pPr>
              <w:pStyle w:val="sc-Requirement"/>
            </w:pPr>
            <w:r>
              <w:t>NURS 503</w:t>
            </w:r>
          </w:p>
        </w:tc>
        <w:tc>
          <w:tcPr>
            <w:tcW w:w="2000" w:type="dxa"/>
          </w:tcPr>
          <w:p w14:paraId="1DDADC91" w14:textId="77777777" w:rsidR="004B3ED4" w:rsidRDefault="00980589">
            <w:pPr>
              <w:pStyle w:val="sc-Requirement"/>
            </w:pPr>
            <w:r>
              <w:t>Professional Role Development</w:t>
            </w:r>
          </w:p>
        </w:tc>
        <w:tc>
          <w:tcPr>
            <w:tcW w:w="450" w:type="dxa"/>
          </w:tcPr>
          <w:p w14:paraId="704C60AB" w14:textId="77777777" w:rsidR="004B3ED4" w:rsidRDefault="00980589">
            <w:pPr>
              <w:pStyle w:val="sc-RequirementRight"/>
            </w:pPr>
            <w:r>
              <w:t>3</w:t>
            </w:r>
          </w:p>
        </w:tc>
        <w:tc>
          <w:tcPr>
            <w:tcW w:w="1116" w:type="dxa"/>
          </w:tcPr>
          <w:p w14:paraId="3D257097" w14:textId="77777777" w:rsidR="004B3ED4" w:rsidRDefault="00980589">
            <w:pPr>
              <w:pStyle w:val="sc-Requirement"/>
            </w:pPr>
            <w:r>
              <w:t>Sp, Su</w:t>
            </w:r>
          </w:p>
        </w:tc>
      </w:tr>
    </w:tbl>
    <w:p w14:paraId="6F3097DF" w14:textId="77777777" w:rsidR="004B3ED4" w:rsidRDefault="00980589">
      <w:pPr>
        <w:pStyle w:val="sc-RequirementsSubheading"/>
      </w:pPr>
      <w:bookmarkStart w:id="31" w:name="95F87167309F43698B016B53D2EEFF43"/>
      <w:r>
        <w:t>Third Semester</w:t>
      </w:r>
      <w:bookmarkEnd w:id="31"/>
    </w:p>
    <w:tbl>
      <w:tblPr>
        <w:tblW w:w="0" w:type="auto"/>
        <w:tblLook w:val="04A0" w:firstRow="1" w:lastRow="0" w:firstColumn="1" w:lastColumn="0" w:noHBand="0" w:noVBand="1"/>
      </w:tblPr>
      <w:tblGrid>
        <w:gridCol w:w="1199"/>
        <w:gridCol w:w="2000"/>
        <w:gridCol w:w="450"/>
        <w:gridCol w:w="1116"/>
      </w:tblGrid>
      <w:tr w:rsidR="004B3ED4" w14:paraId="50A287CB" w14:textId="77777777">
        <w:tc>
          <w:tcPr>
            <w:tcW w:w="1200" w:type="dxa"/>
          </w:tcPr>
          <w:p w14:paraId="363F3488" w14:textId="77777777" w:rsidR="004B3ED4" w:rsidRDefault="00980589">
            <w:pPr>
              <w:pStyle w:val="sc-Requirement"/>
            </w:pPr>
            <w:r>
              <w:t>NURS 611</w:t>
            </w:r>
          </w:p>
        </w:tc>
        <w:tc>
          <w:tcPr>
            <w:tcW w:w="2000" w:type="dxa"/>
          </w:tcPr>
          <w:p w14:paraId="31CF1C40" w14:textId="77777777" w:rsidR="004B3ED4" w:rsidRDefault="00980589">
            <w:pPr>
              <w:pStyle w:val="sc-Requirement"/>
            </w:pPr>
            <w:r>
              <w:t>Population/Public Health Nursing II</w:t>
            </w:r>
          </w:p>
        </w:tc>
        <w:tc>
          <w:tcPr>
            <w:tcW w:w="450" w:type="dxa"/>
          </w:tcPr>
          <w:p w14:paraId="717B8ABB" w14:textId="77777777" w:rsidR="004B3ED4" w:rsidRDefault="00980589">
            <w:pPr>
              <w:pStyle w:val="sc-RequirementRight"/>
            </w:pPr>
            <w:r>
              <w:t>6</w:t>
            </w:r>
          </w:p>
        </w:tc>
        <w:tc>
          <w:tcPr>
            <w:tcW w:w="1116" w:type="dxa"/>
          </w:tcPr>
          <w:p w14:paraId="2B860CB7" w14:textId="77777777" w:rsidR="004B3ED4" w:rsidRDefault="00980589">
            <w:pPr>
              <w:pStyle w:val="sc-Requirement"/>
            </w:pPr>
            <w:r>
              <w:t>F</w:t>
            </w:r>
          </w:p>
        </w:tc>
      </w:tr>
    </w:tbl>
    <w:p w14:paraId="0640633F" w14:textId="77777777" w:rsidR="004B3ED4" w:rsidRDefault="00980589">
      <w:pPr>
        <w:pStyle w:val="sc-RequirementsSubheading"/>
      </w:pPr>
      <w:bookmarkStart w:id="32" w:name="B0D446E9648C4337A0298D2AEF6495B2"/>
      <w:r>
        <w:t>Fourth Semester</w:t>
      </w:r>
      <w:bookmarkEnd w:id="32"/>
    </w:p>
    <w:tbl>
      <w:tblPr>
        <w:tblW w:w="0" w:type="auto"/>
        <w:tblLook w:val="04A0" w:firstRow="1" w:lastRow="0" w:firstColumn="1" w:lastColumn="0" w:noHBand="0" w:noVBand="1"/>
      </w:tblPr>
      <w:tblGrid>
        <w:gridCol w:w="1199"/>
        <w:gridCol w:w="2000"/>
        <w:gridCol w:w="450"/>
        <w:gridCol w:w="1116"/>
      </w:tblGrid>
      <w:tr w:rsidR="004B3ED4" w14:paraId="060C9F5C" w14:textId="77777777">
        <w:tc>
          <w:tcPr>
            <w:tcW w:w="1200" w:type="dxa"/>
          </w:tcPr>
          <w:p w14:paraId="6F2C1BF6" w14:textId="77777777" w:rsidR="004B3ED4" w:rsidRDefault="00980589">
            <w:pPr>
              <w:pStyle w:val="sc-Requirement"/>
            </w:pPr>
            <w:r>
              <w:t>NURS 621</w:t>
            </w:r>
          </w:p>
        </w:tc>
        <w:tc>
          <w:tcPr>
            <w:tcW w:w="2000" w:type="dxa"/>
          </w:tcPr>
          <w:p w14:paraId="0A398F6D" w14:textId="77777777" w:rsidR="004B3ED4" w:rsidRDefault="00980589">
            <w:pPr>
              <w:pStyle w:val="sc-Requirement"/>
            </w:pPr>
            <w:r>
              <w:t>Population/Public Health Nursing III</w:t>
            </w:r>
          </w:p>
        </w:tc>
        <w:tc>
          <w:tcPr>
            <w:tcW w:w="450" w:type="dxa"/>
          </w:tcPr>
          <w:p w14:paraId="5D40012B" w14:textId="77777777" w:rsidR="004B3ED4" w:rsidRDefault="00980589">
            <w:pPr>
              <w:pStyle w:val="sc-RequirementRight"/>
            </w:pPr>
            <w:r>
              <w:t>6</w:t>
            </w:r>
          </w:p>
        </w:tc>
        <w:tc>
          <w:tcPr>
            <w:tcW w:w="1116" w:type="dxa"/>
          </w:tcPr>
          <w:p w14:paraId="7B79ADC7" w14:textId="77777777" w:rsidR="004B3ED4" w:rsidRDefault="00980589">
            <w:pPr>
              <w:pStyle w:val="sc-Requirement"/>
            </w:pPr>
            <w:r>
              <w:t>Sp</w:t>
            </w:r>
          </w:p>
        </w:tc>
      </w:tr>
      <w:tr w:rsidR="004B3ED4" w14:paraId="4A447E1B" w14:textId="77777777">
        <w:tc>
          <w:tcPr>
            <w:tcW w:w="1200" w:type="dxa"/>
          </w:tcPr>
          <w:p w14:paraId="2D4A4DD6" w14:textId="77777777" w:rsidR="004B3ED4" w:rsidRDefault="00980589">
            <w:pPr>
              <w:pStyle w:val="sc-Requirement"/>
            </w:pPr>
            <w:r>
              <w:t>NURS 622</w:t>
            </w:r>
          </w:p>
        </w:tc>
        <w:tc>
          <w:tcPr>
            <w:tcW w:w="2000" w:type="dxa"/>
          </w:tcPr>
          <w:p w14:paraId="1698D42D" w14:textId="77777777" w:rsidR="004B3ED4" w:rsidRDefault="00980589">
            <w:pPr>
              <w:pStyle w:val="sc-Requirement"/>
            </w:pPr>
            <w:r>
              <w:t>Evidence Based Practice for Advanced Nursing Seminar II</w:t>
            </w:r>
          </w:p>
        </w:tc>
        <w:tc>
          <w:tcPr>
            <w:tcW w:w="450" w:type="dxa"/>
          </w:tcPr>
          <w:p w14:paraId="00107621" w14:textId="77777777" w:rsidR="004B3ED4" w:rsidRDefault="00980589">
            <w:pPr>
              <w:pStyle w:val="sc-RequirementRight"/>
            </w:pPr>
            <w:r>
              <w:t>3</w:t>
            </w:r>
          </w:p>
        </w:tc>
        <w:tc>
          <w:tcPr>
            <w:tcW w:w="1116" w:type="dxa"/>
          </w:tcPr>
          <w:p w14:paraId="129070CF" w14:textId="77777777" w:rsidR="004B3ED4" w:rsidRDefault="00980589">
            <w:pPr>
              <w:pStyle w:val="sc-Requirement"/>
            </w:pPr>
            <w:r>
              <w:t>F, Sp</w:t>
            </w:r>
          </w:p>
        </w:tc>
      </w:tr>
    </w:tbl>
    <w:p w14:paraId="40A6AF30" w14:textId="77777777" w:rsidR="004B3ED4" w:rsidRDefault="00980589">
      <w:pPr>
        <w:pStyle w:val="sc-RequirementsSubheading"/>
      </w:pPr>
      <w:bookmarkStart w:id="33" w:name="FF8E2062730742CDA004B8CE69F2DECA"/>
      <w:r>
        <w:t>ONE COURSE from</w:t>
      </w:r>
      <w:bookmarkEnd w:id="33"/>
    </w:p>
    <w:tbl>
      <w:tblPr>
        <w:tblW w:w="0" w:type="auto"/>
        <w:tblLook w:val="04A0" w:firstRow="1" w:lastRow="0" w:firstColumn="1" w:lastColumn="0" w:noHBand="0" w:noVBand="1"/>
      </w:tblPr>
      <w:tblGrid>
        <w:gridCol w:w="1199"/>
        <w:gridCol w:w="2000"/>
        <w:gridCol w:w="450"/>
        <w:gridCol w:w="1116"/>
      </w:tblGrid>
      <w:tr w:rsidR="004B3ED4" w14:paraId="49C2692C" w14:textId="77777777">
        <w:tc>
          <w:tcPr>
            <w:tcW w:w="1200" w:type="dxa"/>
          </w:tcPr>
          <w:p w14:paraId="559BA2D9" w14:textId="77777777" w:rsidR="004B3ED4" w:rsidRDefault="00980589">
            <w:pPr>
              <w:pStyle w:val="sc-Requirement"/>
            </w:pPr>
            <w:r>
              <w:t>NURS 513</w:t>
            </w:r>
          </w:p>
        </w:tc>
        <w:tc>
          <w:tcPr>
            <w:tcW w:w="2000" w:type="dxa"/>
          </w:tcPr>
          <w:p w14:paraId="4EC33393" w14:textId="77777777" w:rsidR="004B3ED4" w:rsidRDefault="00980589">
            <w:pPr>
              <w:pStyle w:val="sc-Requirement"/>
            </w:pPr>
            <w:r>
              <w:t>Teaching Nursing</w:t>
            </w:r>
          </w:p>
        </w:tc>
        <w:tc>
          <w:tcPr>
            <w:tcW w:w="450" w:type="dxa"/>
          </w:tcPr>
          <w:p w14:paraId="319E78F4" w14:textId="77777777" w:rsidR="004B3ED4" w:rsidRDefault="00980589">
            <w:pPr>
              <w:pStyle w:val="sc-RequirementRight"/>
            </w:pPr>
            <w:r>
              <w:t>3</w:t>
            </w:r>
          </w:p>
        </w:tc>
        <w:tc>
          <w:tcPr>
            <w:tcW w:w="1116" w:type="dxa"/>
          </w:tcPr>
          <w:p w14:paraId="2792E75C" w14:textId="77777777" w:rsidR="004B3ED4" w:rsidRDefault="00980589">
            <w:pPr>
              <w:pStyle w:val="sc-Requirement"/>
            </w:pPr>
            <w:r>
              <w:t xml:space="preserve">Su </w:t>
            </w:r>
            <w:r>
              <w:t>Session I</w:t>
            </w:r>
          </w:p>
        </w:tc>
      </w:tr>
      <w:tr w:rsidR="004B3ED4" w14:paraId="3DC17E58" w14:textId="77777777">
        <w:tc>
          <w:tcPr>
            <w:tcW w:w="1200" w:type="dxa"/>
          </w:tcPr>
          <w:p w14:paraId="42499207" w14:textId="77777777" w:rsidR="004B3ED4" w:rsidRDefault="00980589">
            <w:pPr>
              <w:pStyle w:val="sc-Requirement"/>
            </w:pPr>
            <w:r>
              <w:t>NURS 515</w:t>
            </w:r>
          </w:p>
        </w:tc>
        <w:tc>
          <w:tcPr>
            <w:tcW w:w="2000" w:type="dxa"/>
          </w:tcPr>
          <w:p w14:paraId="1B73F69B" w14:textId="77777777" w:rsidR="004B3ED4" w:rsidRDefault="00980589">
            <w:pPr>
              <w:pStyle w:val="sc-Requirement"/>
            </w:pPr>
            <w:r>
              <w:t>Simulation in Interprofessional Healthcare Education</w:t>
            </w:r>
          </w:p>
        </w:tc>
        <w:tc>
          <w:tcPr>
            <w:tcW w:w="450" w:type="dxa"/>
          </w:tcPr>
          <w:p w14:paraId="4AC8468A" w14:textId="77777777" w:rsidR="004B3ED4" w:rsidRDefault="00980589">
            <w:pPr>
              <w:pStyle w:val="sc-RequirementRight"/>
            </w:pPr>
            <w:r>
              <w:t>3</w:t>
            </w:r>
          </w:p>
        </w:tc>
        <w:tc>
          <w:tcPr>
            <w:tcW w:w="1116" w:type="dxa"/>
          </w:tcPr>
          <w:p w14:paraId="0046F8C0" w14:textId="77777777" w:rsidR="004B3ED4" w:rsidRDefault="00980589">
            <w:pPr>
              <w:pStyle w:val="sc-Requirement"/>
            </w:pPr>
            <w:r>
              <w:t>Sp</w:t>
            </w:r>
          </w:p>
        </w:tc>
      </w:tr>
      <w:tr w:rsidR="004B3ED4" w14:paraId="54344A48" w14:textId="77777777">
        <w:tc>
          <w:tcPr>
            <w:tcW w:w="1200" w:type="dxa"/>
          </w:tcPr>
          <w:p w14:paraId="4318D055" w14:textId="77777777" w:rsidR="004B3ED4" w:rsidRDefault="00980589">
            <w:pPr>
              <w:pStyle w:val="sc-Requirement"/>
            </w:pPr>
            <w:r>
              <w:t>NURS 518</w:t>
            </w:r>
          </w:p>
        </w:tc>
        <w:tc>
          <w:tcPr>
            <w:tcW w:w="2000" w:type="dxa"/>
          </w:tcPr>
          <w:p w14:paraId="29FD375B" w14:textId="77777777" w:rsidR="004B3ED4" w:rsidRDefault="00980589">
            <w:pPr>
              <w:pStyle w:val="sc-Requirement"/>
            </w:pPr>
            <w:r>
              <w:t>Nursing Care/Case Management</w:t>
            </w:r>
          </w:p>
        </w:tc>
        <w:tc>
          <w:tcPr>
            <w:tcW w:w="450" w:type="dxa"/>
          </w:tcPr>
          <w:p w14:paraId="724155CD" w14:textId="77777777" w:rsidR="004B3ED4" w:rsidRDefault="00980589">
            <w:pPr>
              <w:pStyle w:val="sc-RequirementRight"/>
            </w:pPr>
            <w:r>
              <w:t>3</w:t>
            </w:r>
          </w:p>
        </w:tc>
        <w:tc>
          <w:tcPr>
            <w:tcW w:w="1116" w:type="dxa"/>
          </w:tcPr>
          <w:p w14:paraId="4F859F12" w14:textId="77777777" w:rsidR="004B3ED4" w:rsidRDefault="00980589">
            <w:pPr>
              <w:pStyle w:val="sc-Requirement"/>
            </w:pPr>
            <w:r>
              <w:t>F</w:t>
            </w:r>
          </w:p>
        </w:tc>
      </w:tr>
      <w:tr w:rsidR="004B3ED4" w14:paraId="041F5210" w14:textId="77777777">
        <w:tc>
          <w:tcPr>
            <w:tcW w:w="1200" w:type="dxa"/>
          </w:tcPr>
          <w:p w14:paraId="751296B4" w14:textId="77777777" w:rsidR="004B3ED4" w:rsidRDefault="00980589">
            <w:pPr>
              <w:pStyle w:val="sc-Requirement"/>
            </w:pPr>
            <w:r>
              <w:t>NURS 519</w:t>
            </w:r>
          </w:p>
        </w:tc>
        <w:tc>
          <w:tcPr>
            <w:tcW w:w="2000" w:type="dxa"/>
          </w:tcPr>
          <w:p w14:paraId="652C5C78" w14:textId="77777777" w:rsidR="004B3ED4" w:rsidRDefault="00980589">
            <w:pPr>
              <w:pStyle w:val="sc-Requirement"/>
            </w:pPr>
            <w:r>
              <w:t>Quality/Safety  in Advanced Practice Nursing</w:t>
            </w:r>
          </w:p>
        </w:tc>
        <w:tc>
          <w:tcPr>
            <w:tcW w:w="450" w:type="dxa"/>
          </w:tcPr>
          <w:p w14:paraId="71E442C7" w14:textId="77777777" w:rsidR="004B3ED4" w:rsidRDefault="00980589">
            <w:pPr>
              <w:pStyle w:val="sc-RequirementRight"/>
            </w:pPr>
            <w:r>
              <w:t>3</w:t>
            </w:r>
          </w:p>
        </w:tc>
        <w:tc>
          <w:tcPr>
            <w:tcW w:w="1116" w:type="dxa"/>
          </w:tcPr>
          <w:p w14:paraId="5CE2CEAB" w14:textId="77777777" w:rsidR="004B3ED4" w:rsidRDefault="00980589">
            <w:pPr>
              <w:pStyle w:val="sc-Requirement"/>
            </w:pPr>
            <w:r>
              <w:t>F</w:t>
            </w:r>
          </w:p>
        </w:tc>
      </w:tr>
      <w:tr w:rsidR="004B3ED4" w14:paraId="6774F520" w14:textId="77777777">
        <w:tc>
          <w:tcPr>
            <w:tcW w:w="1200" w:type="dxa"/>
          </w:tcPr>
          <w:p w14:paraId="409BDE6B" w14:textId="77777777" w:rsidR="004B3ED4" w:rsidRDefault="00980589">
            <w:pPr>
              <w:pStyle w:val="sc-Requirement"/>
            </w:pPr>
            <w:r>
              <w:t>NURS 521</w:t>
            </w:r>
          </w:p>
        </w:tc>
        <w:tc>
          <w:tcPr>
            <w:tcW w:w="2000" w:type="dxa"/>
          </w:tcPr>
          <w:p w14:paraId="36B087F6" w14:textId="77777777" w:rsidR="004B3ED4" w:rsidRDefault="00980589">
            <w:pPr>
              <w:pStyle w:val="sc-Requirement"/>
            </w:pPr>
            <w:r>
              <w:t>Global Health and Advanced Practice Nursing</w:t>
            </w:r>
          </w:p>
        </w:tc>
        <w:tc>
          <w:tcPr>
            <w:tcW w:w="450" w:type="dxa"/>
          </w:tcPr>
          <w:p w14:paraId="2D5CC115" w14:textId="77777777" w:rsidR="004B3ED4" w:rsidRDefault="00980589">
            <w:pPr>
              <w:pStyle w:val="sc-RequirementRight"/>
            </w:pPr>
            <w:r>
              <w:t>3</w:t>
            </w:r>
          </w:p>
        </w:tc>
        <w:tc>
          <w:tcPr>
            <w:tcW w:w="1116" w:type="dxa"/>
          </w:tcPr>
          <w:p w14:paraId="5A681EDD" w14:textId="77777777" w:rsidR="004B3ED4" w:rsidRDefault="00980589">
            <w:pPr>
              <w:pStyle w:val="sc-Requirement"/>
            </w:pPr>
            <w:r>
              <w:t>Sp, Su</w:t>
            </w:r>
          </w:p>
        </w:tc>
      </w:tr>
      <w:tr w:rsidR="004B3ED4" w14:paraId="641234C7" w14:textId="77777777">
        <w:tc>
          <w:tcPr>
            <w:tcW w:w="1200" w:type="dxa"/>
          </w:tcPr>
          <w:p w14:paraId="0CECBB99" w14:textId="77777777" w:rsidR="004B3ED4" w:rsidRDefault="00980589">
            <w:pPr>
              <w:pStyle w:val="sc-Requirement"/>
            </w:pPr>
            <w:r>
              <w:t>NURS 522</w:t>
            </w:r>
          </w:p>
        </w:tc>
        <w:tc>
          <w:tcPr>
            <w:tcW w:w="2000" w:type="dxa"/>
          </w:tcPr>
          <w:p w14:paraId="70E5906E" w14:textId="77777777" w:rsidR="004B3ED4" w:rsidRDefault="00980589">
            <w:pPr>
              <w:pStyle w:val="sc-Requirement"/>
            </w:pPr>
            <w:r>
              <w:t>Concepts and Practice of Palliative Care</w:t>
            </w:r>
          </w:p>
        </w:tc>
        <w:tc>
          <w:tcPr>
            <w:tcW w:w="450" w:type="dxa"/>
          </w:tcPr>
          <w:p w14:paraId="31E2C07A" w14:textId="77777777" w:rsidR="004B3ED4" w:rsidRDefault="00980589">
            <w:pPr>
              <w:pStyle w:val="sc-RequirementRight"/>
            </w:pPr>
            <w:r>
              <w:t>3</w:t>
            </w:r>
          </w:p>
        </w:tc>
        <w:tc>
          <w:tcPr>
            <w:tcW w:w="1116" w:type="dxa"/>
          </w:tcPr>
          <w:p w14:paraId="62FECD2D" w14:textId="77777777" w:rsidR="004B3ED4" w:rsidRDefault="00980589">
            <w:pPr>
              <w:pStyle w:val="sc-Requirement"/>
            </w:pPr>
            <w:r>
              <w:t>Annually</w:t>
            </w:r>
          </w:p>
        </w:tc>
      </w:tr>
      <w:tr w:rsidR="004B3ED4" w14:paraId="7B134326" w14:textId="77777777">
        <w:tc>
          <w:tcPr>
            <w:tcW w:w="1200" w:type="dxa"/>
          </w:tcPr>
          <w:p w14:paraId="297F92AE" w14:textId="77777777" w:rsidR="004B3ED4" w:rsidRDefault="00980589">
            <w:pPr>
              <w:pStyle w:val="sc-Requirement"/>
            </w:pPr>
            <w:r>
              <w:t>NURS 523</w:t>
            </w:r>
          </w:p>
        </w:tc>
        <w:tc>
          <w:tcPr>
            <w:tcW w:w="2000" w:type="dxa"/>
          </w:tcPr>
          <w:p w14:paraId="1E2AF5A1" w14:textId="77777777" w:rsidR="004B3ED4" w:rsidRDefault="00980589">
            <w:pPr>
              <w:pStyle w:val="sc-Requirement"/>
            </w:pPr>
            <w:r>
              <w:t>Surgical First Assist Theory</w:t>
            </w:r>
          </w:p>
        </w:tc>
        <w:tc>
          <w:tcPr>
            <w:tcW w:w="450" w:type="dxa"/>
          </w:tcPr>
          <w:p w14:paraId="711DE1D9" w14:textId="77777777" w:rsidR="004B3ED4" w:rsidRDefault="00980589">
            <w:pPr>
              <w:pStyle w:val="sc-RequirementRight"/>
            </w:pPr>
            <w:r>
              <w:t>3</w:t>
            </w:r>
          </w:p>
        </w:tc>
        <w:tc>
          <w:tcPr>
            <w:tcW w:w="1116" w:type="dxa"/>
          </w:tcPr>
          <w:p w14:paraId="226E4329" w14:textId="77777777" w:rsidR="004B3ED4" w:rsidRDefault="00980589">
            <w:pPr>
              <w:pStyle w:val="sc-Requirement"/>
            </w:pPr>
            <w:r>
              <w:t>F</w:t>
            </w:r>
          </w:p>
        </w:tc>
      </w:tr>
      <w:tr w:rsidR="004B3ED4" w14:paraId="668833A8" w14:textId="77777777">
        <w:tc>
          <w:tcPr>
            <w:tcW w:w="1200" w:type="dxa"/>
          </w:tcPr>
          <w:p w14:paraId="2D03FF0B" w14:textId="77777777" w:rsidR="004B3ED4" w:rsidRDefault="004B3ED4">
            <w:pPr>
              <w:pStyle w:val="sc-Requirement"/>
            </w:pPr>
          </w:p>
        </w:tc>
        <w:tc>
          <w:tcPr>
            <w:tcW w:w="2000" w:type="dxa"/>
          </w:tcPr>
          <w:p w14:paraId="0D5C14C1" w14:textId="77777777" w:rsidR="004B3ED4" w:rsidRDefault="00980589">
            <w:pPr>
              <w:pStyle w:val="sc-Requirement"/>
            </w:pPr>
            <w:r>
              <w:t>-Or-</w:t>
            </w:r>
          </w:p>
        </w:tc>
        <w:tc>
          <w:tcPr>
            <w:tcW w:w="450" w:type="dxa"/>
          </w:tcPr>
          <w:p w14:paraId="2094D5BB" w14:textId="77777777" w:rsidR="004B3ED4" w:rsidRDefault="004B3ED4">
            <w:pPr>
              <w:pStyle w:val="sc-RequirementRight"/>
            </w:pPr>
          </w:p>
        </w:tc>
        <w:tc>
          <w:tcPr>
            <w:tcW w:w="1116" w:type="dxa"/>
          </w:tcPr>
          <w:p w14:paraId="08D82175" w14:textId="77777777" w:rsidR="004B3ED4" w:rsidRDefault="004B3ED4">
            <w:pPr>
              <w:pStyle w:val="sc-Requirement"/>
            </w:pPr>
          </w:p>
        </w:tc>
      </w:tr>
      <w:tr w:rsidR="004B3ED4" w14:paraId="348E7B05" w14:textId="77777777">
        <w:tc>
          <w:tcPr>
            <w:tcW w:w="1200" w:type="dxa"/>
          </w:tcPr>
          <w:p w14:paraId="1232B00A" w14:textId="77777777" w:rsidR="004B3ED4" w:rsidRDefault="004B3ED4">
            <w:pPr>
              <w:pStyle w:val="sc-Requirement"/>
            </w:pPr>
          </w:p>
        </w:tc>
        <w:tc>
          <w:tcPr>
            <w:tcW w:w="2000" w:type="dxa"/>
          </w:tcPr>
          <w:p w14:paraId="3D983AB6" w14:textId="77777777" w:rsidR="004B3ED4" w:rsidRDefault="00980589">
            <w:pPr>
              <w:pStyle w:val="sc-Requirement"/>
            </w:pPr>
            <w:r>
              <w:t>Other elective approved by advisor</w:t>
            </w:r>
          </w:p>
        </w:tc>
        <w:tc>
          <w:tcPr>
            <w:tcW w:w="450" w:type="dxa"/>
          </w:tcPr>
          <w:p w14:paraId="1411321C" w14:textId="77777777" w:rsidR="004B3ED4" w:rsidRDefault="004B3ED4">
            <w:pPr>
              <w:pStyle w:val="sc-RequirementRight"/>
            </w:pPr>
          </w:p>
        </w:tc>
        <w:tc>
          <w:tcPr>
            <w:tcW w:w="1116" w:type="dxa"/>
          </w:tcPr>
          <w:p w14:paraId="72BC156A" w14:textId="77777777" w:rsidR="004B3ED4" w:rsidRDefault="004B3ED4">
            <w:pPr>
              <w:pStyle w:val="sc-Requirement"/>
            </w:pPr>
          </w:p>
        </w:tc>
      </w:tr>
    </w:tbl>
    <w:p w14:paraId="59123DDD" w14:textId="77777777" w:rsidR="004B3ED4" w:rsidRDefault="00980589">
      <w:pPr>
        <w:pStyle w:val="sc-Subtotal"/>
      </w:pPr>
      <w:r>
        <w:t>Subtotal: 42</w:t>
      </w:r>
    </w:p>
    <w:p w14:paraId="2BDC3954" w14:textId="77777777" w:rsidR="004B3ED4" w:rsidRDefault="00980589">
      <w:pPr>
        <w:pStyle w:val="sc-RequirementsHeading"/>
      </w:pPr>
      <w:bookmarkStart w:id="34" w:name="48F58F45DCE14652B4CE0D420917B036"/>
      <w:r>
        <w:t>Course Requirements - Part-Time Students</w:t>
      </w:r>
      <w:bookmarkEnd w:id="34"/>
    </w:p>
    <w:p w14:paraId="3A901086" w14:textId="77777777" w:rsidR="004B3ED4" w:rsidRDefault="00980589">
      <w:pPr>
        <w:pStyle w:val="sc-BodyText"/>
      </w:pPr>
      <w:r>
        <w:t>Select option A or B below</w:t>
      </w:r>
    </w:p>
    <w:p w14:paraId="43D6C9AF" w14:textId="77777777" w:rsidR="004B3ED4" w:rsidRDefault="00980589">
      <w:pPr>
        <w:pStyle w:val="sc-RequirementsSubheading"/>
      </w:pPr>
      <w:bookmarkStart w:id="35" w:name="968ED0D58CE84FA883D9A4DBE22D3F28"/>
      <w:r>
        <w:t xml:space="preserve">A. </w:t>
      </w:r>
      <w:r>
        <w:t>Adult/Gerontology Acute Care</w:t>
      </w:r>
      <w:bookmarkEnd w:id="35"/>
    </w:p>
    <w:p w14:paraId="220412B9" w14:textId="77777777" w:rsidR="004B3ED4" w:rsidRDefault="00980589">
      <w:pPr>
        <w:pStyle w:val="sc-RequirementsSubheading"/>
      </w:pPr>
      <w:bookmarkStart w:id="36" w:name="FA6B5965EE794CF3B31CF7BE4E6475DA"/>
      <w:r>
        <w:t>First Semester</w:t>
      </w:r>
      <w:bookmarkEnd w:id="36"/>
    </w:p>
    <w:tbl>
      <w:tblPr>
        <w:tblW w:w="0" w:type="auto"/>
        <w:tblLook w:val="04A0" w:firstRow="1" w:lastRow="0" w:firstColumn="1" w:lastColumn="0" w:noHBand="0" w:noVBand="1"/>
      </w:tblPr>
      <w:tblGrid>
        <w:gridCol w:w="1199"/>
        <w:gridCol w:w="2000"/>
        <w:gridCol w:w="450"/>
        <w:gridCol w:w="1116"/>
      </w:tblGrid>
      <w:tr w:rsidR="004B3ED4" w14:paraId="60C48A3F" w14:textId="77777777">
        <w:tc>
          <w:tcPr>
            <w:tcW w:w="1200" w:type="dxa"/>
          </w:tcPr>
          <w:p w14:paraId="114EF603" w14:textId="77777777" w:rsidR="004B3ED4" w:rsidRDefault="00980589">
            <w:pPr>
              <w:pStyle w:val="sc-Requirement"/>
            </w:pPr>
            <w:r>
              <w:t>NURS 501</w:t>
            </w:r>
          </w:p>
        </w:tc>
        <w:tc>
          <w:tcPr>
            <w:tcW w:w="2000" w:type="dxa"/>
          </w:tcPr>
          <w:p w14:paraId="1D408A6A" w14:textId="77777777" w:rsidR="004B3ED4" w:rsidRDefault="00980589">
            <w:pPr>
              <w:pStyle w:val="sc-Requirement"/>
            </w:pPr>
            <w:r>
              <w:t>Research Methods for Advanced Nursing Practice</w:t>
            </w:r>
          </w:p>
        </w:tc>
        <w:tc>
          <w:tcPr>
            <w:tcW w:w="450" w:type="dxa"/>
          </w:tcPr>
          <w:p w14:paraId="500AB642" w14:textId="77777777" w:rsidR="004B3ED4" w:rsidRDefault="00980589">
            <w:pPr>
              <w:pStyle w:val="sc-RequirementRight"/>
            </w:pPr>
            <w:r>
              <w:t>3</w:t>
            </w:r>
          </w:p>
        </w:tc>
        <w:tc>
          <w:tcPr>
            <w:tcW w:w="1116" w:type="dxa"/>
          </w:tcPr>
          <w:p w14:paraId="45FEF331" w14:textId="77777777" w:rsidR="004B3ED4" w:rsidRDefault="00980589">
            <w:pPr>
              <w:pStyle w:val="sc-Requirement"/>
            </w:pPr>
            <w:r>
              <w:t>F, Su</w:t>
            </w:r>
          </w:p>
        </w:tc>
      </w:tr>
      <w:tr w:rsidR="004B3ED4" w14:paraId="552F7FD8" w14:textId="77777777">
        <w:tc>
          <w:tcPr>
            <w:tcW w:w="1200" w:type="dxa"/>
          </w:tcPr>
          <w:p w14:paraId="6EF87EDB" w14:textId="77777777" w:rsidR="004B3ED4" w:rsidRDefault="00980589">
            <w:pPr>
              <w:pStyle w:val="sc-Requirement"/>
            </w:pPr>
            <w:r>
              <w:t>NURS 502/HCA 502</w:t>
            </w:r>
          </w:p>
        </w:tc>
        <w:tc>
          <w:tcPr>
            <w:tcW w:w="2000" w:type="dxa"/>
          </w:tcPr>
          <w:p w14:paraId="4E278DF2" w14:textId="77777777" w:rsidR="004B3ED4" w:rsidRDefault="00980589">
            <w:pPr>
              <w:pStyle w:val="sc-Requirement"/>
            </w:pPr>
            <w:r>
              <w:t>Health Care Systems</w:t>
            </w:r>
          </w:p>
        </w:tc>
        <w:tc>
          <w:tcPr>
            <w:tcW w:w="450" w:type="dxa"/>
          </w:tcPr>
          <w:p w14:paraId="5E7D5674" w14:textId="77777777" w:rsidR="004B3ED4" w:rsidRDefault="00980589">
            <w:pPr>
              <w:pStyle w:val="sc-RequirementRight"/>
            </w:pPr>
            <w:r>
              <w:t>3</w:t>
            </w:r>
          </w:p>
        </w:tc>
        <w:tc>
          <w:tcPr>
            <w:tcW w:w="1116" w:type="dxa"/>
          </w:tcPr>
          <w:p w14:paraId="096A7C4E" w14:textId="77777777" w:rsidR="004B3ED4" w:rsidRDefault="00980589">
            <w:pPr>
              <w:pStyle w:val="sc-Requirement"/>
            </w:pPr>
            <w:r>
              <w:t>F, Sp</w:t>
            </w:r>
          </w:p>
        </w:tc>
      </w:tr>
    </w:tbl>
    <w:p w14:paraId="1A487490" w14:textId="77777777" w:rsidR="004B3ED4" w:rsidRDefault="00980589">
      <w:pPr>
        <w:pStyle w:val="sc-RequirementsSubheading"/>
      </w:pPr>
      <w:bookmarkStart w:id="37" w:name="97476EBF137E4A37AC4F6077B7C6BB5B"/>
      <w:r>
        <w:t>Second Semester</w:t>
      </w:r>
      <w:bookmarkEnd w:id="37"/>
    </w:p>
    <w:tbl>
      <w:tblPr>
        <w:tblW w:w="0" w:type="auto"/>
        <w:tblLook w:val="04A0" w:firstRow="1" w:lastRow="0" w:firstColumn="1" w:lastColumn="0" w:noHBand="0" w:noVBand="1"/>
      </w:tblPr>
      <w:tblGrid>
        <w:gridCol w:w="1199"/>
        <w:gridCol w:w="2000"/>
        <w:gridCol w:w="450"/>
        <w:gridCol w:w="1116"/>
      </w:tblGrid>
      <w:tr w:rsidR="004B3ED4" w14:paraId="42B6949D" w14:textId="77777777">
        <w:tc>
          <w:tcPr>
            <w:tcW w:w="1200" w:type="dxa"/>
          </w:tcPr>
          <w:p w14:paraId="68AC6BC9" w14:textId="77777777" w:rsidR="004B3ED4" w:rsidRDefault="00980589">
            <w:pPr>
              <w:pStyle w:val="sc-Requirement"/>
            </w:pPr>
            <w:r>
              <w:t>NURS 503</w:t>
            </w:r>
          </w:p>
        </w:tc>
        <w:tc>
          <w:tcPr>
            <w:tcW w:w="2000" w:type="dxa"/>
          </w:tcPr>
          <w:p w14:paraId="39AFF60E" w14:textId="77777777" w:rsidR="004B3ED4" w:rsidRDefault="00980589">
            <w:pPr>
              <w:pStyle w:val="sc-Requirement"/>
            </w:pPr>
            <w:r>
              <w:t>Professional Role Development</w:t>
            </w:r>
          </w:p>
        </w:tc>
        <w:tc>
          <w:tcPr>
            <w:tcW w:w="450" w:type="dxa"/>
          </w:tcPr>
          <w:p w14:paraId="2E7F507A" w14:textId="77777777" w:rsidR="004B3ED4" w:rsidRDefault="00980589">
            <w:pPr>
              <w:pStyle w:val="sc-RequirementRight"/>
            </w:pPr>
            <w:r>
              <w:t>3</w:t>
            </w:r>
          </w:p>
        </w:tc>
        <w:tc>
          <w:tcPr>
            <w:tcW w:w="1116" w:type="dxa"/>
          </w:tcPr>
          <w:p w14:paraId="653F268B" w14:textId="77777777" w:rsidR="004B3ED4" w:rsidRDefault="00980589">
            <w:pPr>
              <w:pStyle w:val="sc-Requirement"/>
            </w:pPr>
            <w:r>
              <w:t>Sp, Su</w:t>
            </w:r>
          </w:p>
        </w:tc>
      </w:tr>
      <w:tr w:rsidR="004B3ED4" w14:paraId="0BC63013" w14:textId="77777777">
        <w:tc>
          <w:tcPr>
            <w:tcW w:w="1200" w:type="dxa"/>
          </w:tcPr>
          <w:p w14:paraId="71701702" w14:textId="77777777" w:rsidR="004B3ED4" w:rsidRDefault="00980589">
            <w:pPr>
              <w:pStyle w:val="sc-Requirement"/>
            </w:pPr>
            <w:r>
              <w:t>NURS 504</w:t>
            </w:r>
          </w:p>
        </w:tc>
        <w:tc>
          <w:tcPr>
            <w:tcW w:w="2000" w:type="dxa"/>
          </w:tcPr>
          <w:p w14:paraId="742FAEF8" w14:textId="77777777" w:rsidR="004B3ED4" w:rsidRDefault="00980589">
            <w:pPr>
              <w:pStyle w:val="sc-Requirement"/>
            </w:pPr>
            <w:r>
              <w:t xml:space="preserve">Advanced </w:t>
            </w:r>
            <w:r>
              <w:t>Pathophysiology</w:t>
            </w:r>
          </w:p>
        </w:tc>
        <w:tc>
          <w:tcPr>
            <w:tcW w:w="450" w:type="dxa"/>
          </w:tcPr>
          <w:p w14:paraId="64585B0D" w14:textId="77777777" w:rsidR="004B3ED4" w:rsidRDefault="00980589">
            <w:pPr>
              <w:pStyle w:val="sc-RequirementRight"/>
            </w:pPr>
            <w:r>
              <w:t>3</w:t>
            </w:r>
          </w:p>
        </w:tc>
        <w:tc>
          <w:tcPr>
            <w:tcW w:w="1116" w:type="dxa"/>
          </w:tcPr>
          <w:p w14:paraId="2CA9DE69" w14:textId="77777777" w:rsidR="004B3ED4" w:rsidRDefault="00980589">
            <w:pPr>
              <w:pStyle w:val="sc-Requirement"/>
            </w:pPr>
            <w:r>
              <w:t>F, Sp</w:t>
            </w:r>
          </w:p>
        </w:tc>
      </w:tr>
    </w:tbl>
    <w:p w14:paraId="4D2EF8C8" w14:textId="77777777" w:rsidR="004B3ED4" w:rsidRDefault="00980589">
      <w:pPr>
        <w:pStyle w:val="sc-RequirementsSubheading"/>
      </w:pPr>
      <w:bookmarkStart w:id="38" w:name="E6933BC96CC04EC097BC9A68F450B278"/>
      <w:r>
        <w:t>Third Semester</w:t>
      </w:r>
      <w:bookmarkEnd w:id="38"/>
    </w:p>
    <w:tbl>
      <w:tblPr>
        <w:tblW w:w="0" w:type="auto"/>
        <w:tblLook w:val="04A0" w:firstRow="1" w:lastRow="0" w:firstColumn="1" w:lastColumn="0" w:noHBand="0" w:noVBand="1"/>
      </w:tblPr>
      <w:tblGrid>
        <w:gridCol w:w="1199"/>
        <w:gridCol w:w="2000"/>
        <w:gridCol w:w="450"/>
        <w:gridCol w:w="1116"/>
      </w:tblGrid>
      <w:tr w:rsidR="004B3ED4" w14:paraId="6AF44B5E" w14:textId="77777777">
        <w:tc>
          <w:tcPr>
            <w:tcW w:w="1200" w:type="dxa"/>
          </w:tcPr>
          <w:p w14:paraId="1E0AED1F" w14:textId="77777777" w:rsidR="004B3ED4" w:rsidRDefault="00980589">
            <w:pPr>
              <w:pStyle w:val="sc-Requirement"/>
            </w:pPr>
            <w:r>
              <w:t>NURS 505</w:t>
            </w:r>
          </w:p>
        </w:tc>
        <w:tc>
          <w:tcPr>
            <w:tcW w:w="2000" w:type="dxa"/>
          </w:tcPr>
          <w:p w14:paraId="24377749" w14:textId="77777777" w:rsidR="004B3ED4" w:rsidRDefault="00980589">
            <w:pPr>
              <w:pStyle w:val="sc-Requirement"/>
            </w:pPr>
            <w:r>
              <w:t>Advanced Pharmacology</w:t>
            </w:r>
          </w:p>
        </w:tc>
        <w:tc>
          <w:tcPr>
            <w:tcW w:w="450" w:type="dxa"/>
          </w:tcPr>
          <w:p w14:paraId="7EE7E7C2" w14:textId="77777777" w:rsidR="004B3ED4" w:rsidRDefault="00980589">
            <w:pPr>
              <w:pStyle w:val="sc-RequirementRight"/>
            </w:pPr>
            <w:r>
              <w:t>3</w:t>
            </w:r>
          </w:p>
        </w:tc>
        <w:tc>
          <w:tcPr>
            <w:tcW w:w="1116" w:type="dxa"/>
          </w:tcPr>
          <w:p w14:paraId="21B2FF2E" w14:textId="77777777" w:rsidR="004B3ED4" w:rsidRDefault="00980589">
            <w:pPr>
              <w:pStyle w:val="sc-Requirement"/>
            </w:pPr>
            <w:r>
              <w:t>F, Sp</w:t>
            </w:r>
          </w:p>
        </w:tc>
      </w:tr>
      <w:tr w:rsidR="004B3ED4" w14:paraId="446F14A4" w14:textId="77777777">
        <w:tc>
          <w:tcPr>
            <w:tcW w:w="1200" w:type="dxa"/>
          </w:tcPr>
          <w:p w14:paraId="38FC562D" w14:textId="77777777" w:rsidR="004B3ED4" w:rsidRDefault="00980589">
            <w:pPr>
              <w:pStyle w:val="sc-Requirement"/>
            </w:pPr>
            <w:r>
              <w:t>NURS 506</w:t>
            </w:r>
          </w:p>
        </w:tc>
        <w:tc>
          <w:tcPr>
            <w:tcW w:w="2000" w:type="dxa"/>
          </w:tcPr>
          <w:p w14:paraId="4382CE18" w14:textId="77777777" w:rsidR="004B3ED4" w:rsidRDefault="00980589">
            <w:pPr>
              <w:pStyle w:val="sc-Requirement"/>
            </w:pPr>
            <w:r>
              <w:t>Advanced Health Assessment</w:t>
            </w:r>
          </w:p>
        </w:tc>
        <w:tc>
          <w:tcPr>
            <w:tcW w:w="450" w:type="dxa"/>
          </w:tcPr>
          <w:p w14:paraId="0C294F14" w14:textId="77777777" w:rsidR="004B3ED4" w:rsidRDefault="00980589">
            <w:pPr>
              <w:pStyle w:val="sc-RequirementRight"/>
            </w:pPr>
            <w:r>
              <w:t>3</w:t>
            </w:r>
          </w:p>
        </w:tc>
        <w:tc>
          <w:tcPr>
            <w:tcW w:w="1116" w:type="dxa"/>
          </w:tcPr>
          <w:p w14:paraId="27CB7C5F" w14:textId="77777777" w:rsidR="004B3ED4" w:rsidRDefault="00980589">
            <w:pPr>
              <w:pStyle w:val="sc-Requirement"/>
            </w:pPr>
            <w:r>
              <w:t>F</w:t>
            </w:r>
          </w:p>
        </w:tc>
      </w:tr>
    </w:tbl>
    <w:p w14:paraId="7477A008" w14:textId="77777777" w:rsidR="004B3ED4" w:rsidRDefault="00980589">
      <w:pPr>
        <w:pStyle w:val="sc-RequirementsSubheading"/>
      </w:pPr>
      <w:bookmarkStart w:id="39" w:name="F3721D26115F40CB975EA43FB7CDFB8F"/>
      <w:r>
        <w:t>Fourth Semester</w:t>
      </w:r>
      <w:bookmarkEnd w:id="39"/>
    </w:p>
    <w:tbl>
      <w:tblPr>
        <w:tblW w:w="0" w:type="auto"/>
        <w:tblLook w:val="04A0" w:firstRow="1" w:lastRow="0" w:firstColumn="1" w:lastColumn="0" w:noHBand="0" w:noVBand="1"/>
      </w:tblPr>
      <w:tblGrid>
        <w:gridCol w:w="1199"/>
        <w:gridCol w:w="2000"/>
        <w:gridCol w:w="450"/>
        <w:gridCol w:w="1116"/>
      </w:tblGrid>
      <w:tr w:rsidR="004B3ED4" w14:paraId="421BC72D" w14:textId="77777777">
        <w:tc>
          <w:tcPr>
            <w:tcW w:w="1200" w:type="dxa"/>
          </w:tcPr>
          <w:p w14:paraId="2C43458C" w14:textId="77777777" w:rsidR="004B3ED4" w:rsidRDefault="00980589">
            <w:pPr>
              <w:pStyle w:val="sc-Requirement"/>
            </w:pPr>
            <w:r>
              <w:t>NURS 509</w:t>
            </w:r>
          </w:p>
        </w:tc>
        <w:tc>
          <w:tcPr>
            <w:tcW w:w="2000" w:type="dxa"/>
          </w:tcPr>
          <w:p w14:paraId="2BCFE267" w14:textId="77777777" w:rsidR="004B3ED4" w:rsidRDefault="00980589">
            <w:pPr>
              <w:pStyle w:val="sc-Requirement"/>
            </w:pPr>
            <w:r>
              <w:t>Evidence Based Practice for Advanced Nursing Seminar I</w:t>
            </w:r>
          </w:p>
        </w:tc>
        <w:tc>
          <w:tcPr>
            <w:tcW w:w="450" w:type="dxa"/>
          </w:tcPr>
          <w:p w14:paraId="612D5B63" w14:textId="77777777" w:rsidR="004B3ED4" w:rsidRDefault="00980589">
            <w:pPr>
              <w:pStyle w:val="sc-RequirementRight"/>
            </w:pPr>
            <w:r>
              <w:t>3</w:t>
            </w:r>
          </w:p>
        </w:tc>
        <w:tc>
          <w:tcPr>
            <w:tcW w:w="1116" w:type="dxa"/>
          </w:tcPr>
          <w:p w14:paraId="2417DA3B" w14:textId="77777777" w:rsidR="004B3ED4" w:rsidRDefault="00980589">
            <w:pPr>
              <w:pStyle w:val="sc-Requirement"/>
            </w:pPr>
            <w:r>
              <w:t>F, Sp</w:t>
            </w:r>
          </w:p>
        </w:tc>
      </w:tr>
      <w:tr w:rsidR="004B3ED4" w14:paraId="3DDCC2E5" w14:textId="77777777">
        <w:tc>
          <w:tcPr>
            <w:tcW w:w="1200" w:type="dxa"/>
          </w:tcPr>
          <w:p w14:paraId="3EB4D699" w14:textId="77777777" w:rsidR="004B3ED4" w:rsidRDefault="00980589">
            <w:pPr>
              <w:pStyle w:val="sc-Requirement"/>
            </w:pPr>
            <w:r>
              <w:t>NURS 510</w:t>
            </w:r>
          </w:p>
        </w:tc>
        <w:tc>
          <w:tcPr>
            <w:tcW w:w="2000" w:type="dxa"/>
          </w:tcPr>
          <w:p w14:paraId="3A998FD6" w14:textId="77777777" w:rsidR="004B3ED4" w:rsidRDefault="00980589">
            <w:pPr>
              <w:pStyle w:val="sc-Requirement"/>
            </w:pPr>
            <w:r>
              <w:t xml:space="preserve">Adult/Older Adult </w:t>
            </w:r>
            <w:r>
              <w:t>Health/Illness I</w:t>
            </w:r>
          </w:p>
        </w:tc>
        <w:tc>
          <w:tcPr>
            <w:tcW w:w="450" w:type="dxa"/>
          </w:tcPr>
          <w:p w14:paraId="302FDFEE" w14:textId="77777777" w:rsidR="004B3ED4" w:rsidRDefault="00980589">
            <w:pPr>
              <w:pStyle w:val="sc-RequirementRight"/>
            </w:pPr>
            <w:r>
              <w:t>3</w:t>
            </w:r>
          </w:p>
        </w:tc>
        <w:tc>
          <w:tcPr>
            <w:tcW w:w="1116" w:type="dxa"/>
          </w:tcPr>
          <w:p w14:paraId="37AE8979" w14:textId="77777777" w:rsidR="004B3ED4" w:rsidRDefault="00980589">
            <w:pPr>
              <w:pStyle w:val="sc-Requirement"/>
            </w:pPr>
            <w:r>
              <w:t>Sp</w:t>
            </w:r>
          </w:p>
        </w:tc>
      </w:tr>
      <w:tr w:rsidR="004B3ED4" w14:paraId="02279340" w14:textId="77777777">
        <w:tc>
          <w:tcPr>
            <w:tcW w:w="1200" w:type="dxa"/>
          </w:tcPr>
          <w:p w14:paraId="592DA029" w14:textId="77777777" w:rsidR="004B3ED4" w:rsidRDefault="00980589">
            <w:pPr>
              <w:pStyle w:val="sc-Requirement"/>
            </w:pPr>
            <w:r>
              <w:t>NURS 530</w:t>
            </w:r>
          </w:p>
        </w:tc>
        <w:tc>
          <w:tcPr>
            <w:tcW w:w="2000" w:type="dxa"/>
          </w:tcPr>
          <w:p w14:paraId="46661DFC" w14:textId="77777777" w:rsidR="004B3ED4" w:rsidRDefault="00980589">
            <w:pPr>
              <w:pStyle w:val="sc-Requirement"/>
            </w:pPr>
            <w:r>
              <w:t>Adult Health Illness I for CNS</w:t>
            </w:r>
          </w:p>
        </w:tc>
        <w:tc>
          <w:tcPr>
            <w:tcW w:w="450" w:type="dxa"/>
          </w:tcPr>
          <w:p w14:paraId="56992543" w14:textId="77777777" w:rsidR="004B3ED4" w:rsidRDefault="00980589">
            <w:pPr>
              <w:pStyle w:val="sc-RequirementRight"/>
            </w:pPr>
            <w:r>
              <w:t>6</w:t>
            </w:r>
          </w:p>
        </w:tc>
        <w:tc>
          <w:tcPr>
            <w:tcW w:w="1116" w:type="dxa"/>
          </w:tcPr>
          <w:p w14:paraId="4C375793" w14:textId="77777777" w:rsidR="004B3ED4" w:rsidRDefault="00980589">
            <w:pPr>
              <w:pStyle w:val="sc-Requirement"/>
            </w:pPr>
            <w:r>
              <w:t>Sp</w:t>
            </w:r>
          </w:p>
        </w:tc>
      </w:tr>
      <w:tr w:rsidR="004B3ED4" w14:paraId="1C5EBB31" w14:textId="77777777">
        <w:tc>
          <w:tcPr>
            <w:tcW w:w="1200" w:type="dxa"/>
          </w:tcPr>
          <w:p w14:paraId="4348A07E" w14:textId="77777777" w:rsidR="004B3ED4" w:rsidRDefault="00980589">
            <w:pPr>
              <w:pStyle w:val="sc-Requirement"/>
            </w:pPr>
            <w:r>
              <w:t>NURS 540</w:t>
            </w:r>
          </w:p>
        </w:tc>
        <w:tc>
          <w:tcPr>
            <w:tcW w:w="2000" w:type="dxa"/>
          </w:tcPr>
          <w:p w14:paraId="5441DBFD" w14:textId="77777777" w:rsidR="004B3ED4" w:rsidRDefault="00980589">
            <w:pPr>
              <w:pStyle w:val="sc-Requirement"/>
            </w:pPr>
            <w:r>
              <w:t>Adult Health Illness I for NPs</w:t>
            </w:r>
          </w:p>
        </w:tc>
        <w:tc>
          <w:tcPr>
            <w:tcW w:w="450" w:type="dxa"/>
          </w:tcPr>
          <w:p w14:paraId="7DA15E0F" w14:textId="77777777" w:rsidR="004B3ED4" w:rsidRDefault="00980589">
            <w:pPr>
              <w:pStyle w:val="sc-RequirementRight"/>
            </w:pPr>
            <w:r>
              <w:t>6</w:t>
            </w:r>
          </w:p>
        </w:tc>
        <w:tc>
          <w:tcPr>
            <w:tcW w:w="1116" w:type="dxa"/>
          </w:tcPr>
          <w:p w14:paraId="32A26DE5" w14:textId="77777777" w:rsidR="004B3ED4" w:rsidRDefault="00980589">
            <w:pPr>
              <w:pStyle w:val="sc-Requirement"/>
            </w:pPr>
            <w:r>
              <w:t>Sp</w:t>
            </w:r>
          </w:p>
        </w:tc>
      </w:tr>
    </w:tbl>
    <w:p w14:paraId="794007D6" w14:textId="77777777" w:rsidR="004B3ED4" w:rsidRDefault="00980589">
      <w:pPr>
        <w:pStyle w:val="sc-RequirementsSubheading"/>
      </w:pPr>
      <w:bookmarkStart w:id="40" w:name="8CABDF7B54214A38AAD89C42084C5B59"/>
      <w:r>
        <w:t>ONE COURSE from</w:t>
      </w:r>
      <w:bookmarkEnd w:id="40"/>
    </w:p>
    <w:tbl>
      <w:tblPr>
        <w:tblW w:w="0" w:type="auto"/>
        <w:tblLook w:val="04A0" w:firstRow="1" w:lastRow="0" w:firstColumn="1" w:lastColumn="0" w:noHBand="0" w:noVBand="1"/>
      </w:tblPr>
      <w:tblGrid>
        <w:gridCol w:w="1199"/>
        <w:gridCol w:w="2000"/>
        <w:gridCol w:w="450"/>
        <w:gridCol w:w="1116"/>
      </w:tblGrid>
      <w:tr w:rsidR="004B3ED4" w14:paraId="703E6B00" w14:textId="77777777">
        <w:tc>
          <w:tcPr>
            <w:tcW w:w="1200" w:type="dxa"/>
          </w:tcPr>
          <w:p w14:paraId="2879900F" w14:textId="77777777" w:rsidR="004B3ED4" w:rsidRDefault="00980589">
            <w:pPr>
              <w:pStyle w:val="sc-Requirement"/>
            </w:pPr>
            <w:r>
              <w:t>NURS 513</w:t>
            </w:r>
          </w:p>
        </w:tc>
        <w:tc>
          <w:tcPr>
            <w:tcW w:w="2000" w:type="dxa"/>
          </w:tcPr>
          <w:p w14:paraId="5A9857E7" w14:textId="77777777" w:rsidR="004B3ED4" w:rsidRDefault="00980589">
            <w:pPr>
              <w:pStyle w:val="sc-Requirement"/>
            </w:pPr>
            <w:r>
              <w:t>Teaching Nursing</w:t>
            </w:r>
          </w:p>
        </w:tc>
        <w:tc>
          <w:tcPr>
            <w:tcW w:w="450" w:type="dxa"/>
          </w:tcPr>
          <w:p w14:paraId="21712B8F" w14:textId="77777777" w:rsidR="004B3ED4" w:rsidRDefault="00980589">
            <w:pPr>
              <w:pStyle w:val="sc-RequirementRight"/>
            </w:pPr>
            <w:r>
              <w:t>3</w:t>
            </w:r>
          </w:p>
        </w:tc>
        <w:tc>
          <w:tcPr>
            <w:tcW w:w="1116" w:type="dxa"/>
          </w:tcPr>
          <w:p w14:paraId="0DA0E358" w14:textId="77777777" w:rsidR="004B3ED4" w:rsidRDefault="00980589">
            <w:pPr>
              <w:pStyle w:val="sc-Requirement"/>
            </w:pPr>
            <w:r>
              <w:t>Su Session I</w:t>
            </w:r>
          </w:p>
        </w:tc>
      </w:tr>
      <w:tr w:rsidR="004B3ED4" w14:paraId="00917B26" w14:textId="77777777">
        <w:tc>
          <w:tcPr>
            <w:tcW w:w="1200" w:type="dxa"/>
          </w:tcPr>
          <w:p w14:paraId="259BDC82" w14:textId="77777777" w:rsidR="004B3ED4" w:rsidRDefault="00980589">
            <w:pPr>
              <w:pStyle w:val="sc-Requirement"/>
            </w:pPr>
            <w:r>
              <w:t>NURS 515</w:t>
            </w:r>
          </w:p>
        </w:tc>
        <w:tc>
          <w:tcPr>
            <w:tcW w:w="2000" w:type="dxa"/>
          </w:tcPr>
          <w:p w14:paraId="6767244B" w14:textId="77777777" w:rsidR="004B3ED4" w:rsidRDefault="00980589">
            <w:pPr>
              <w:pStyle w:val="sc-Requirement"/>
            </w:pPr>
            <w:r>
              <w:t>Simulation in Interprofessional Healthcare Education</w:t>
            </w:r>
          </w:p>
        </w:tc>
        <w:tc>
          <w:tcPr>
            <w:tcW w:w="450" w:type="dxa"/>
          </w:tcPr>
          <w:p w14:paraId="7AE82C81" w14:textId="77777777" w:rsidR="004B3ED4" w:rsidRDefault="00980589">
            <w:pPr>
              <w:pStyle w:val="sc-RequirementRight"/>
            </w:pPr>
            <w:r>
              <w:t>3</w:t>
            </w:r>
          </w:p>
        </w:tc>
        <w:tc>
          <w:tcPr>
            <w:tcW w:w="1116" w:type="dxa"/>
          </w:tcPr>
          <w:p w14:paraId="38005A35" w14:textId="77777777" w:rsidR="004B3ED4" w:rsidRDefault="00980589">
            <w:pPr>
              <w:pStyle w:val="sc-Requirement"/>
            </w:pPr>
            <w:r>
              <w:t>Sp</w:t>
            </w:r>
          </w:p>
        </w:tc>
      </w:tr>
      <w:tr w:rsidR="004B3ED4" w14:paraId="67ECE1ED" w14:textId="77777777">
        <w:tc>
          <w:tcPr>
            <w:tcW w:w="1200" w:type="dxa"/>
          </w:tcPr>
          <w:p w14:paraId="682E16C0" w14:textId="77777777" w:rsidR="004B3ED4" w:rsidRDefault="00980589">
            <w:pPr>
              <w:pStyle w:val="sc-Requirement"/>
            </w:pPr>
            <w:r>
              <w:t>NURS 518</w:t>
            </w:r>
          </w:p>
        </w:tc>
        <w:tc>
          <w:tcPr>
            <w:tcW w:w="2000" w:type="dxa"/>
          </w:tcPr>
          <w:p w14:paraId="4B2BBB90" w14:textId="77777777" w:rsidR="004B3ED4" w:rsidRDefault="00980589">
            <w:pPr>
              <w:pStyle w:val="sc-Requirement"/>
            </w:pPr>
            <w:r>
              <w:t>Nursing Care/Case Management</w:t>
            </w:r>
          </w:p>
        </w:tc>
        <w:tc>
          <w:tcPr>
            <w:tcW w:w="450" w:type="dxa"/>
          </w:tcPr>
          <w:p w14:paraId="67C75342" w14:textId="77777777" w:rsidR="004B3ED4" w:rsidRDefault="00980589">
            <w:pPr>
              <w:pStyle w:val="sc-RequirementRight"/>
            </w:pPr>
            <w:r>
              <w:t>3</w:t>
            </w:r>
          </w:p>
        </w:tc>
        <w:tc>
          <w:tcPr>
            <w:tcW w:w="1116" w:type="dxa"/>
          </w:tcPr>
          <w:p w14:paraId="64D203E9" w14:textId="77777777" w:rsidR="004B3ED4" w:rsidRDefault="00980589">
            <w:pPr>
              <w:pStyle w:val="sc-Requirement"/>
            </w:pPr>
            <w:r>
              <w:t>F</w:t>
            </w:r>
          </w:p>
        </w:tc>
      </w:tr>
      <w:tr w:rsidR="004B3ED4" w14:paraId="0174B0C2" w14:textId="77777777">
        <w:tc>
          <w:tcPr>
            <w:tcW w:w="1200" w:type="dxa"/>
          </w:tcPr>
          <w:p w14:paraId="05A42A9A" w14:textId="77777777" w:rsidR="004B3ED4" w:rsidRDefault="00980589">
            <w:pPr>
              <w:pStyle w:val="sc-Requirement"/>
            </w:pPr>
            <w:r>
              <w:t>NURS 519</w:t>
            </w:r>
          </w:p>
        </w:tc>
        <w:tc>
          <w:tcPr>
            <w:tcW w:w="2000" w:type="dxa"/>
          </w:tcPr>
          <w:p w14:paraId="0602FFD6" w14:textId="77777777" w:rsidR="004B3ED4" w:rsidRDefault="00980589">
            <w:pPr>
              <w:pStyle w:val="sc-Requirement"/>
            </w:pPr>
            <w:r>
              <w:t>Quality/Safety  in Advanced Practice Nursing</w:t>
            </w:r>
          </w:p>
        </w:tc>
        <w:tc>
          <w:tcPr>
            <w:tcW w:w="450" w:type="dxa"/>
          </w:tcPr>
          <w:p w14:paraId="3C1D5676" w14:textId="77777777" w:rsidR="004B3ED4" w:rsidRDefault="00980589">
            <w:pPr>
              <w:pStyle w:val="sc-RequirementRight"/>
            </w:pPr>
            <w:r>
              <w:t>3</w:t>
            </w:r>
          </w:p>
        </w:tc>
        <w:tc>
          <w:tcPr>
            <w:tcW w:w="1116" w:type="dxa"/>
          </w:tcPr>
          <w:p w14:paraId="4C8ABCAA" w14:textId="77777777" w:rsidR="004B3ED4" w:rsidRDefault="00980589">
            <w:pPr>
              <w:pStyle w:val="sc-Requirement"/>
            </w:pPr>
            <w:r>
              <w:t>F</w:t>
            </w:r>
          </w:p>
        </w:tc>
      </w:tr>
      <w:tr w:rsidR="004B3ED4" w14:paraId="485B9E63" w14:textId="77777777">
        <w:tc>
          <w:tcPr>
            <w:tcW w:w="1200" w:type="dxa"/>
          </w:tcPr>
          <w:p w14:paraId="74ADC4A3" w14:textId="77777777" w:rsidR="004B3ED4" w:rsidRDefault="00980589">
            <w:pPr>
              <w:pStyle w:val="sc-Requirement"/>
            </w:pPr>
            <w:r>
              <w:t>NURS 521</w:t>
            </w:r>
          </w:p>
        </w:tc>
        <w:tc>
          <w:tcPr>
            <w:tcW w:w="2000" w:type="dxa"/>
          </w:tcPr>
          <w:p w14:paraId="495D89F7" w14:textId="77777777" w:rsidR="004B3ED4" w:rsidRDefault="00980589">
            <w:pPr>
              <w:pStyle w:val="sc-Requirement"/>
            </w:pPr>
            <w:r>
              <w:t>Global Health and Advanced Practice Nursing</w:t>
            </w:r>
          </w:p>
        </w:tc>
        <w:tc>
          <w:tcPr>
            <w:tcW w:w="450" w:type="dxa"/>
          </w:tcPr>
          <w:p w14:paraId="2482AB90" w14:textId="77777777" w:rsidR="004B3ED4" w:rsidRDefault="00980589">
            <w:pPr>
              <w:pStyle w:val="sc-RequirementRight"/>
            </w:pPr>
            <w:r>
              <w:t>3</w:t>
            </w:r>
          </w:p>
        </w:tc>
        <w:tc>
          <w:tcPr>
            <w:tcW w:w="1116" w:type="dxa"/>
          </w:tcPr>
          <w:p w14:paraId="43FC7D31" w14:textId="77777777" w:rsidR="004B3ED4" w:rsidRDefault="00980589">
            <w:pPr>
              <w:pStyle w:val="sc-Requirement"/>
            </w:pPr>
            <w:r>
              <w:t>Sp, Su</w:t>
            </w:r>
          </w:p>
        </w:tc>
      </w:tr>
      <w:tr w:rsidR="004B3ED4" w14:paraId="71720A0B" w14:textId="77777777">
        <w:tc>
          <w:tcPr>
            <w:tcW w:w="1200" w:type="dxa"/>
          </w:tcPr>
          <w:p w14:paraId="7DD810C8" w14:textId="77777777" w:rsidR="004B3ED4" w:rsidRDefault="00980589">
            <w:pPr>
              <w:pStyle w:val="sc-Requirement"/>
            </w:pPr>
            <w:r>
              <w:t>NURS 522</w:t>
            </w:r>
          </w:p>
        </w:tc>
        <w:tc>
          <w:tcPr>
            <w:tcW w:w="2000" w:type="dxa"/>
          </w:tcPr>
          <w:p w14:paraId="6508BA2C" w14:textId="77777777" w:rsidR="004B3ED4" w:rsidRDefault="00980589">
            <w:pPr>
              <w:pStyle w:val="sc-Requirement"/>
            </w:pPr>
            <w:r>
              <w:t>Concepts and Practice of Palliative Care</w:t>
            </w:r>
          </w:p>
        </w:tc>
        <w:tc>
          <w:tcPr>
            <w:tcW w:w="450" w:type="dxa"/>
          </w:tcPr>
          <w:p w14:paraId="1ADB0B05" w14:textId="77777777" w:rsidR="004B3ED4" w:rsidRDefault="00980589">
            <w:pPr>
              <w:pStyle w:val="sc-RequirementRight"/>
            </w:pPr>
            <w:r>
              <w:t>3</w:t>
            </w:r>
          </w:p>
        </w:tc>
        <w:tc>
          <w:tcPr>
            <w:tcW w:w="1116" w:type="dxa"/>
          </w:tcPr>
          <w:p w14:paraId="60427AE8" w14:textId="77777777" w:rsidR="004B3ED4" w:rsidRDefault="00980589">
            <w:pPr>
              <w:pStyle w:val="sc-Requirement"/>
            </w:pPr>
            <w:r>
              <w:t>Annually</w:t>
            </w:r>
          </w:p>
        </w:tc>
      </w:tr>
      <w:tr w:rsidR="004B3ED4" w14:paraId="7E767354" w14:textId="77777777">
        <w:tc>
          <w:tcPr>
            <w:tcW w:w="1200" w:type="dxa"/>
          </w:tcPr>
          <w:p w14:paraId="3EF83A30" w14:textId="77777777" w:rsidR="004B3ED4" w:rsidRDefault="00980589">
            <w:pPr>
              <w:pStyle w:val="sc-Requirement"/>
            </w:pPr>
            <w:r>
              <w:t>NURS 523</w:t>
            </w:r>
          </w:p>
        </w:tc>
        <w:tc>
          <w:tcPr>
            <w:tcW w:w="2000" w:type="dxa"/>
          </w:tcPr>
          <w:p w14:paraId="53DD1662" w14:textId="77777777" w:rsidR="004B3ED4" w:rsidRDefault="00980589">
            <w:pPr>
              <w:pStyle w:val="sc-Requirement"/>
            </w:pPr>
            <w:r>
              <w:t xml:space="preserve">Surgical First Assist </w:t>
            </w:r>
            <w:r>
              <w:t>Theory</w:t>
            </w:r>
          </w:p>
        </w:tc>
        <w:tc>
          <w:tcPr>
            <w:tcW w:w="450" w:type="dxa"/>
          </w:tcPr>
          <w:p w14:paraId="63B08A5C" w14:textId="77777777" w:rsidR="004B3ED4" w:rsidRDefault="00980589">
            <w:pPr>
              <w:pStyle w:val="sc-RequirementRight"/>
            </w:pPr>
            <w:r>
              <w:t>3</w:t>
            </w:r>
          </w:p>
        </w:tc>
        <w:tc>
          <w:tcPr>
            <w:tcW w:w="1116" w:type="dxa"/>
          </w:tcPr>
          <w:p w14:paraId="06B8E6AF" w14:textId="77777777" w:rsidR="004B3ED4" w:rsidRDefault="00980589">
            <w:pPr>
              <w:pStyle w:val="sc-Requirement"/>
            </w:pPr>
            <w:r>
              <w:t>F</w:t>
            </w:r>
          </w:p>
        </w:tc>
      </w:tr>
      <w:tr w:rsidR="004B3ED4" w14:paraId="4566D0E1" w14:textId="77777777">
        <w:tc>
          <w:tcPr>
            <w:tcW w:w="1200" w:type="dxa"/>
          </w:tcPr>
          <w:p w14:paraId="213360B8" w14:textId="77777777" w:rsidR="004B3ED4" w:rsidRDefault="004B3ED4">
            <w:pPr>
              <w:pStyle w:val="sc-Requirement"/>
            </w:pPr>
          </w:p>
        </w:tc>
        <w:tc>
          <w:tcPr>
            <w:tcW w:w="2000" w:type="dxa"/>
          </w:tcPr>
          <w:p w14:paraId="4B12286B" w14:textId="77777777" w:rsidR="004B3ED4" w:rsidRDefault="00980589">
            <w:pPr>
              <w:pStyle w:val="sc-Requirement"/>
            </w:pPr>
            <w:r>
              <w:t>-Or-</w:t>
            </w:r>
          </w:p>
        </w:tc>
        <w:tc>
          <w:tcPr>
            <w:tcW w:w="450" w:type="dxa"/>
          </w:tcPr>
          <w:p w14:paraId="12A565D8" w14:textId="77777777" w:rsidR="004B3ED4" w:rsidRDefault="004B3ED4">
            <w:pPr>
              <w:pStyle w:val="sc-RequirementRight"/>
            </w:pPr>
          </w:p>
        </w:tc>
        <w:tc>
          <w:tcPr>
            <w:tcW w:w="1116" w:type="dxa"/>
          </w:tcPr>
          <w:p w14:paraId="6E40C231" w14:textId="77777777" w:rsidR="004B3ED4" w:rsidRDefault="004B3ED4">
            <w:pPr>
              <w:pStyle w:val="sc-Requirement"/>
            </w:pPr>
          </w:p>
        </w:tc>
      </w:tr>
      <w:tr w:rsidR="004B3ED4" w14:paraId="5F781047" w14:textId="77777777">
        <w:tc>
          <w:tcPr>
            <w:tcW w:w="1200" w:type="dxa"/>
          </w:tcPr>
          <w:p w14:paraId="146823FA" w14:textId="77777777" w:rsidR="004B3ED4" w:rsidRDefault="004B3ED4">
            <w:pPr>
              <w:pStyle w:val="sc-Requirement"/>
            </w:pPr>
          </w:p>
        </w:tc>
        <w:tc>
          <w:tcPr>
            <w:tcW w:w="2000" w:type="dxa"/>
          </w:tcPr>
          <w:p w14:paraId="7A38F84C" w14:textId="77777777" w:rsidR="004B3ED4" w:rsidRDefault="00980589">
            <w:pPr>
              <w:pStyle w:val="sc-Requirement"/>
            </w:pPr>
            <w:r>
              <w:t>Other elective approved by advisor</w:t>
            </w:r>
          </w:p>
        </w:tc>
        <w:tc>
          <w:tcPr>
            <w:tcW w:w="450" w:type="dxa"/>
          </w:tcPr>
          <w:p w14:paraId="769A6A93" w14:textId="77777777" w:rsidR="004B3ED4" w:rsidRDefault="004B3ED4">
            <w:pPr>
              <w:pStyle w:val="sc-RequirementRight"/>
            </w:pPr>
          </w:p>
        </w:tc>
        <w:tc>
          <w:tcPr>
            <w:tcW w:w="1116" w:type="dxa"/>
          </w:tcPr>
          <w:p w14:paraId="1CF78A0F" w14:textId="77777777" w:rsidR="004B3ED4" w:rsidRDefault="004B3ED4">
            <w:pPr>
              <w:pStyle w:val="sc-Requirement"/>
            </w:pPr>
          </w:p>
        </w:tc>
      </w:tr>
    </w:tbl>
    <w:p w14:paraId="1C1561CA" w14:textId="77777777" w:rsidR="004B3ED4" w:rsidRDefault="00980589">
      <w:pPr>
        <w:pStyle w:val="sc-RequirementsSubheading"/>
      </w:pPr>
      <w:bookmarkStart w:id="41" w:name="91D02975D06545DF86C099A2A9C2F38E"/>
      <w:r>
        <w:t>Fifth Semester</w:t>
      </w:r>
      <w:bookmarkEnd w:id="41"/>
    </w:p>
    <w:tbl>
      <w:tblPr>
        <w:tblW w:w="0" w:type="auto"/>
        <w:tblLook w:val="04A0" w:firstRow="1" w:lastRow="0" w:firstColumn="1" w:lastColumn="0" w:noHBand="0" w:noVBand="1"/>
      </w:tblPr>
      <w:tblGrid>
        <w:gridCol w:w="1199"/>
        <w:gridCol w:w="2000"/>
        <w:gridCol w:w="450"/>
        <w:gridCol w:w="1116"/>
      </w:tblGrid>
      <w:tr w:rsidR="004B3ED4" w14:paraId="5834ED98" w14:textId="77777777">
        <w:tc>
          <w:tcPr>
            <w:tcW w:w="1200" w:type="dxa"/>
          </w:tcPr>
          <w:p w14:paraId="7B554EBB" w14:textId="77777777" w:rsidR="004B3ED4" w:rsidRDefault="00980589">
            <w:pPr>
              <w:pStyle w:val="sc-Requirement"/>
            </w:pPr>
            <w:r>
              <w:t>NURS 610</w:t>
            </w:r>
          </w:p>
        </w:tc>
        <w:tc>
          <w:tcPr>
            <w:tcW w:w="2000" w:type="dxa"/>
          </w:tcPr>
          <w:p w14:paraId="12BA5FA9" w14:textId="77777777" w:rsidR="004B3ED4" w:rsidRDefault="00980589">
            <w:pPr>
              <w:pStyle w:val="sc-Requirement"/>
            </w:pPr>
            <w:r>
              <w:t>Adult Health/Illness II for CNS</w:t>
            </w:r>
          </w:p>
        </w:tc>
        <w:tc>
          <w:tcPr>
            <w:tcW w:w="450" w:type="dxa"/>
          </w:tcPr>
          <w:p w14:paraId="12F49676" w14:textId="77777777" w:rsidR="004B3ED4" w:rsidRDefault="00980589">
            <w:pPr>
              <w:pStyle w:val="sc-RequirementRight"/>
            </w:pPr>
            <w:r>
              <w:t>6</w:t>
            </w:r>
          </w:p>
        </w:tc>
        <w:tc>
          <w:tcPr>
            <w:tcW w:w="1116" w:type="dxa"/>
          </w:tcPr>
          <w:p w14:paraId="4C3CEBF5" w14:textId="77777777" w:rsidR="004B3ED4" w:rsidRDefault="00980589">
            <w:pPr>
              <w:pStyle w:val="sc-Requirement"/>
            </w:pPr>
            <w:r>
              <w:t>F</w:t>
            </w:r>
          </w:p>
        </w:tc>
      </w:tr>
      <w:tr w:rsidR="004B3ED4" w14:paraId="490C94FE" w14:textId="77777777">
        <w:tc>
          <w:tcPr>
            <w:tcW w:w="1200" w:type="dxa"/>
          </w:tcPr>
          <w:p w14:paraId="018BC706" w14:textId="77777777" w:rsidR="004B3ED4" w:rsidRDefault="00980589">
            <w:pPr>
              <w:pStyle w:val="sc-Requirement"/>
            </w:pPr>
            <w:r>
              <w:t>NURS 615</w:t>
            </w:r>
          </w:p>
        </w:tc>
        <w:tc>
          <w:tcPr>
            <w:tcW w:w="2000" w:type="dxa"/>
          </w:tcPr>
          <w:p w14:paraId="6A5EECBF" w14:textId="77777777" w:rsidR="004B3ED4" w:rsidRDefault="00980589">
            <w:pPr>
              <w:pStyle w:val="sc-Requirement"/>
            </w:pPr>
            <w:r>
              <w:t>Adult Health/Illness II for NPs</w:t>
            </w:r>
          </w:p>
        </w:tc>
        <w:tc>
          <w:tcPr>
            <w:tcW w:w="450" w:type="dxa"/>
          </w:tcPr>
          <w:p w14:paraId="56AD44BC" w14:textId="77777777" w:rsidR="004B3ED4" w:rsidRDefault="00980589">
            <w:pPr>
              <w:pStyle w:val="sc-RequirementRight"/>
            </w:pPr>
            <w:r>
              <w:t>6</w:t>
            </w:r>
          </w:p>
        </w:tc>
        <w:tc>
          <w:tcPr>
            <w:tcW w:w="1116" w:type="dxa"/>
          </w:tcPr>
          <w:p w14:paraId="5032D46F" w14:textId="77777777" w:rsidR="004B3ED4" w:rsidRDefault="00980589">
            <w:pPr>
              <w:pStyle w:val="sc-Requirement"/>
            </w:pPr>
            <w:r>
              <w:t>F</w:t>
            </w:r>
          </w:p>
        </w:tc>
      </w:tr>
    </w:tbl>
    <w:p w14:paraId="02BCB8FB" w14:textId="77777777" w:rsidR="004B3ED4" w:rsidRDefault="00980589">
      <w:pPr>
        <w:pStyle w:val="sc-RequirementsSubheading"/>
      </w:pPr>
      <w:bookmarkStart w:id="42" w:name="94C10B0D55324F48BFF7C6D27F746DC2"/>
      <w:r>
        <w:t>Sixth Semester</w:t>
      </w:r>
      <w:bookmarkEnd w:id="42"/>
    </w:p>
    <w:tbl>
      <w:tblPr>
        <w:tblW w:w="0" w:type="auto"/>
        <w:tblLook w:val="04A0" w:firstRow="1" w:lastRow="0" w:firstColumn="1" w:lastColumn="0" w:noHBand="0" w:noVBand="1"/>
      </w:tblPr>
      <w:tblGrid>
        <w:gridCol w:w="1199"/>
        <w:gridCol w:w="2000"/>
        <w:gridCol w:w="450"/>
        <w:gridCol w:w="1116"/>
      </w:tblGrid>
      <w:tr w:rsidR="004B3ED4" w14:paraId="6AF953B8" w14:textId="77777777">
        <w:tc>
          <w:tcPr>
            <w:tcW w:w="1200" w:type="dxa"/>
          </w:tcPr>
          <w:p w14:paraId="1D112D75" w14:textId="77777777" w:rsidR="004B3ED4" w:rsidRDefault="00980589">
            <w:pPr>
              <w:pStyle w:val="sc-Requirement"/>
            </w:pPr>
            <w:r>
              <w:t>NURS 620</w:t>
            </w:r>
          </w:p>
        </w:tc>
        <w:tc>
          <w:tcPr>
            <w:tcW w:w="2000" w:type="dxa"/>
          </w:tcPr>
          <w:p w14:paraId="3709A4CB" w14:textId="77777777" w:rsidR="004B3ED4" w:rsidRDefault="00980589">
            <w:pPr>
              <w:pStyle w:val="sc-Requirement"/>
            </w:pPr>
            <w:r>
              <w:t>Adult Health/Illness III for CNS</w:t>
            </w:r>
          </w:p>
        </w:tc>
        <w:tc>
          <w:tcPr>
            <w:tcW w:w="450" w:type="dxa"/>
          </w:tcPr>
          <w:p w14:paraId="0803CE93" w14:textId="77777777" w:rsidR="004B3ED4" w:rsidRDefault="00980589">
            <w:pPr>
              <w:pStyle w:val="sc-RequirementRight"/>
            </w:pPr>
            <w:r>
              <w:t>6</w:t>
            </w:r>
          </w:p>
        </w:tc>
        <w:tc>
          <w:tcPr>
            <w:tcW w:w="1116" w:type="dxa"/>
          </w:tcPr>
          <w:p w14:paraId="1518942E" w14:textId="77777777" w:rsidR="004B3ED4" w:rsidRDefault="00980589">
            <w:pPr>
              <w:pStyle w:val="sc-Requirement"/>
            </w:pPr>
            <w:r>
              <w:t>Sp</w:t>
            </w:r>
          </w:p>
        </w:tc>
      </w:tr>
      <w:tr w:rsidR="004B3ED4" w14:paraId="5AFB9EFA" w14:textId="77777777">
        <w:tc>
          <w:tcPr>
            <w:tcW w:w="1200" w:type="dxa"/>
          </w:tcPr>
          <w:p w14:paraId="7A0D9DB8" w14:textId="77777777" w:rsidR="004B3ED4" w:rsidRDefault="00980589">
            <w:pPr>
              <w:pStyle w:val="sc-Requirement"/>
            </w:pPr>
            <w:r>
              <w:t>NURS 622</w:t>
            </w:r>
          </w:p>
        </w:tc>
        <w:tc>
          <w:tcPr>
            <w:tcW w:w="2000" w:type="dxa"/>
          </w:tcPr>
          <w:p w14:paraId="7768A0FD" w14:textId="77777777" w:rsidR="004B3ED4" w:rsidRDefault="00980589">
            <w:pPr>
              <w:pStyle w:val="sc-Requirement"/>
            </w:pPr>
            <w:r>
              <w:t xml:space="preserve">Evidence </w:t>
            </w:r>
            <w:r>
              <w:t>Based Practice for Advanced Nursing Seminar II</w:t>
            </w:r>
          </w:p>
        </w:tc>
        <w:tc>
          <w:tcPr>
            <w:tcW w:w="450" w:type="dxa"/>
          </w:tcPr>
          <w:p w14:paraId="03F50193" w14:textId="77777777" w:rsidR="004B3ED4" w:rsidRDefault="00980589">
            <w:pPr>
              <w:pStyle w:val="sc-RequirementRight"/>
            </w:pPr>
            <w:r>
              <w:t>3</w:t>
            </w:r>
          </w:p>
        </w:tc>
        <w:tc>
          <w:tcPr>
            <w:tcW w:w="1116" w:type="dxa"/>
          </w:tcPr>
          <w:p w14:paraId="694A1B06" w14:textId="77777777" w:rsidR="004B3ED4" w:rsidRDefault="00980589">
            <w:pPr>
              <w:pStyle w:val="sc-Requirement"/>
            </w:pPr>
            <w:r>
              <w:t>F, Sp</w:t>
            </w:r>
          </w:p>
        </w:tc>
      </w:tr>
      <w:tr w:rsidR="004B3ED4" w14:paraId="1034D006" w14:textId="77777777">
        <w:tc>
          <w:tcPr>
            <w:tcW w:w="1200" w:type="dxa"/>
          </w:tcPr>
          <w:p w14:paraId="020EC8F2" w14:textId="77777777" w:rsidR="004B3ED4" w:rsidRDefault="00980589">
            <w:pPr>
              <w:pStyle w:val="sc-Requirement"/>
            </w:pPr>
            <w:r>
              <w:t>NURS 625</w:t>
            </w:r>
          </w:p>
        </w:tc>
        <w:tc>
          <w:tcPr>
            <w:tcW w:w="2000" w:type="dxa"/>
          </w:tcPr>
          <w:p w14:paraId="0C3FA384" w14:textId="77777777" w:rsidR="004B3ED4" w:rsidRDefault="00980589">
            <w:pPr>
              <w:pStyle w:val="sc-Requirement"/>
            </w:pPr>
            <w:r>
              <w:t>Adult Health/Illness III for NPs</w:t>
            </w:r>
          </w:p>
        </w:tc>
        <w:tc>
          <w:tcPr>
            <w:tcW w:w="450" w:type="dxa"/>
          </w:tcPr>
          <w:p w14:paraId="0070A9E5" w14:textId="77777777" w:rsidR="004B3ED4" w:rsidRDefault="00980589">
            <w:pPr>
              <w:pStyle w:val="sc-RequirementRight"/>
            </w:pPr>
            <w:r>
              <w:t>6</w:t>
            </w:r>
          </w:p>
        </w:tc>
        <w:tc>
          <w:tcPr>
            <w:tcW w:w="1116" w:type="dxa"/>
          </w:tcPr>
          <w:p w14:paraId="7D325D5E" w14:textId="77777777" w:rsidR="004B3ED4" w:rsidRDefault="00980589">
            <w:pPr>
              <w:pStyle w:val="sc-Requirement"/>
            </w:pPr>
            <w:r>
              <w:t>Sp</w:t>
            </w:r>
          </w:p>
        </w:tc>
      </w:tr>
    </w:tbl>
    <w:p w14:paraId="551D2B74" w14:textId="77777777" w:rsidR="004B3ED4" w:rsidRDefault="00980589">
      <w:pPr>
        <w:pStyle w:val="sc-Subtotal"/>
      </w:pPr>
      <w:r>
        <w:t>Subtotal: 45</w:t>
      </w:r>
    </w:p>
    <w:p w14:paraId="5B18E099" w14:textId="77777777" w:rsidR="004B3ED4" w:rsidRDefault="00980589">
      <w:pPr>
        <w:pStyle w:val="sc-RequirementsSubheading"/>
      </w:pPr>
      <w:bookmarkStart w:id="43" w:name="8F0BEDE196D94122A38D5F225C886FB4"/>
      <w:r>
        <w:t>B. Population/Public Health Nursing</w:t>
      </w:r>
      <w:bookmarkEnd w:id="43"/>
    </w:p>
    <w:p w14:paraId="646D3727" w14:textId="77777777" w:rsidR="004B3ED4" w:rsidRDefault="00980589">
      <w:pPr>
        <w:pStyle w:val="sc-RequirementsSubheading"/>
      </w:pPr>
      <w:bookmarkStart w:id="44" w:name="FF090D798B8948FC9B5ABC0D59D2D90F"/>
      <w:r>
        <w:t>First Semester</w:t>
      </w:r>
      <w:bookmarkEnd w:id="44"/>
    </w:p>
    <w:tbl>
      <w:tblPr>
        <w:tblW w:w="0" w:type="auto"/>
        <w:tblLook w:val="04A0" w:firstRow="1" w:lastRow="0" w:firstColumn="1" w:lastColumn="0" w:noHBand="0" w:noVBand="1"/>
      </w:tblPr>
      <w:tblGrid>
        <w:gridCol w:w="1199"/>
        <w:gridCol w:w="2000"/>
        <w:gridCol w:w="450"/>
        <w:gridCol w:w="1116"/>
      </w:tblGrid>
      <w:tr w:rsidR="004B3ED4" w14:paraId="1AA7A658" w14:textId="77777777">
        <w:tc>
          <w:tcPr>
            <w:tcW w:w="1200" w:type="dxa"/>
          </w:tcPr>
          <w:p w14:paraId="4CE9D0BF" w14:textId="77777777" w:rsidR="004B3ED4" w:rsidRDefault="00980589">
            <w:pPr>
              <w:pStyle w:val="sc-Requirement"/>
            </w:pPr>
            <w:r>
              <w:t>NURS 501</w:t>
            </w:r>
          </w:p>
        </w:tc>
        <w:tc>
          <w:tcPr>
            <w:tcW w:w="2000" w:type="dxa"/>
          </w:tcPr>
          <w:p w14:paraId="40FA19B6" w14:textId="77777777" w:rsidR="004B3ED4" w:rsidRDefault="00980589">
            <w:pPr>
              <w:pStyle w:val="sc-Requirement"/>
            </w:pPr>
            <w:r>
              <w:t>Research Methods for Advanced Nursing Practice</w:t>
            </w:r>
          </w:p>
        </w:tc>
        <w:tc>
          <w:tcPr>
            <w:tcW w:w="450" w:type="dxa"/>
          </w:tcPr>
          <w:p w14:paraId="55B92B4A" w14:textId="77777777" w:rsidR="004B3ED4" w:rsidRDefault="00980589">
            <w:pPr>
              <w:pStyle w:val="sc-RequirementRight"/>
            </w:pPr>
            <w:r>
              <w:t>3</w:t>
            </w:r>
          </w:p>
        </w:tc>
        <w:tc>
          <w:tcPr>
            <w:tcW w:w="1116" w:type="dxa"/>
          </w:tcPr>
          <w:p w14:paraId="3BBE9D5C" w14:textId="77777777" w:rsidR="004B3ED4" w:rsidRDefault="00980589">
            <w:pPr>
              <w:pStyle w:val="sc-Requirement"/>
            </w:pPr>
            <w:r>
              <w:t>F, Su</w:t>
            </w:r>
          </w:p>
        </w:tc>
      </w:tr>
      <w:tr w:rsidR="004B3ED4" w14:paraId="6E12FD6C" w14:textId="77777777">
        <w:tc>
          <w:tcPr>
            <w:tcW w:w="1200" w:type="dxa"/>
          </w:tcPr>
          <w:p w14:paraId="2CA5423B" w14:textId="77777777" w:rsidR="004B3ED4" w:rsidRDefault="00980589">
            <w:pPr>
              <w:pStyle w:val="sc-Requirement"/>
            </w:pPr>
            <w:r>
              <w:t>NURS 502/HCA 502</w:t>
            </w:r>
          </w:p>
        </w:tc>
        <w:tc>
          <w:tcPr>
            <w:tcW w:w="2000" w:type="dxa"/>
          </w:tcPr>
          <w:p w14:paraId="5AEA971E" w14:textId="77777777" w:rsidR="004B3ED4" w:rsidRDefault="00980589">
            <w:pPr>
              <w:pStyle w:val="sc-Requirement"/>
            </w:pPr>
            <w:r>
              <w:t>Health Care Systems</w:t>
            </w:r>
          </w:p>
        </w:tc>
        <w:tc>
          <w:tcPr>
            <w:tcW w:w="450" w:type="dxa"/>
          </w:tcPr>
          <w:p w14:paraId="74B430E3" w14:textId="77777777" w:rsidR="004B3ED4" w:rsidRDefault="00980589">
            <w:pPr>
              <w:pStyle w:val="sc-RequirementRight"/>
            </w:pPr>
            <w:r>
              <w:t>3</w:t>
            </w:r>
          </w:p>
        </w:tc>
        <w:tc>
          <w:tcPr>
            <w:tcW w:w="1116" w:type="dxa"/>
          </w:tcPr>
          <w:p w14:paraId="3FC4703F" w14:textId="77777777" w:rsidR="004B3ED4" w:rsidRDefault="00980589">
            <w:pPr>
              <w:pStyle w:val="sc-Requirement"/>
            </w:pPr>
            <w:r>
              <w:t>F, Sp</w:t>
            </w:r>
          </w:p>
        </w:tc>
      </w:tr>
    </w:tbl>
    <w:p w14:paraId="6990FE96" w14:textId="77777777" w:rsidR="004B3ED4" w:rsidRDefault="00980589">
      <w:pPr>
        <w:pStyle w:val="sc-RequirementsSubheading"/>
      </w:pPr>
      <w:bookmarkStart w:id="45" w:name="15FEC3B5D87A439C89C68C6C389FE9CB"/>
      <w:r>
        <w:t>Second Semester</w:t>
      </w:r>
      <w:bookmarkEnd w:id="45"/>
    </w:p>
    <w:tbl>
      <w:tblPr>
        <w:tblW w:w="0" w:type="auto"/>
        <w:tblLook w:val="04A0" w:firstRow="1" w:lastRow="0" w:firstColumn="1" w:lastColumn="0" w:noHBand="0" w:noVBand="1"/>
      </w:tblPr>
      <w:tblGrid>
        <w:gridCol w:w="1199"/>
        <w:gridCol w:w="2000"/>
        <w:gridCol w:w="450"/>
        <w:gridCol w:w="1116"/>
      </w:tblGrid>
      <w:tr w:rsidR="004B3ED4" w14:paraId="0AC02C7E" w14:textId="77777777">
        <w:tc>
          <w:tcPr>
            <w:tcW w:w="1200" w:type="dxa"/>
          </w:tcPr>
          <w:p w14:paraId="7A839F20" w14:textId="77777777" w:rsidR="004B3ED4" w:rsidRDefault="00980589">
            <w:pPr>
              <w:pStyle w:val="sc-Requirement"/>
            </w:pPr>
            <w:r>
              <w:t>HPE 507</w:t>
            </w:r>
          </w:p>
        </w:tc>
        <w:tc>
          <w:tcPr>
            <w:tcW w:w="2000" w:type="dxa"/>
          </w:tcPr>
          <w:p w14:paraId="267C7847" w14:textId="77777777" w:rsidR="004B3ED4" w:rsidRDefault="00980589">
            <w:pPr>
              <w:pStyle w:val="sc-Requirement"/>
            </w:pPr>
            <w:r>
              <w:t>Epidemiology and Biostatistics</w:t>
            </w:r>
          </w:p>
        </w:tc>
        <w:tc>
          <w:tcPr>
            <w:tcW w:w="450" w:type="dxa"/>
          </w:tcPr>
          <w:p w14:paraId="101EF3C5" w14:textId="77777777" w:rsidR="004B3ED4" w:rsidRDefault="00980589">
            <w:pPr>
              <w:pStyle w:val="sc-RequirementRight"/>
            </w:pPr>
            <w:r>
              <w:t>3</w:t>
            </w:r>
          </w:p>
        </w:tc>
        <w:tc>
          <w:tcPr>
            <w:tcW w:w="1116" w:type="dxa"/>
          </w:tcPr>
          <w:p w14:paraId="0E7A73FB" w14:textId="77777777" w:rsidR="004B3ED4" w:rsidRDefault="00980589">
            <w:pPr>
              <w:pStyle w:val="sc-Requirement"/>
            </w:pPr>
            <w:r>
              <w:t>Sp</w:t>
            </w:r>
          </w:p>
        </w:tc>
      </w:tr>
      <w:tr w:rsidR="004B3ED4" w14:paraId="7F7CA073" w14:textId="77777777">
        <w:tc>
          <w:tcPr>
            <w:tcW w:w="1200" w:type="dxa"/>
          </w:tcPr>
          <w:p w14:paraId="09779C1E" w14:textId="77777777" w:rsidR="004B3ED4" w:rsidRDefault="00980589">
            <w:pPr>
              <w:pStyle w:val="sc-Requirement"/>
            </w:pPr>
            <w:r>
              <w:t>NURS 503</w:t>
            </w:r>
          </w:p>
        </w:tc>
        <w:tc>
          <w:tcPr>
            <w:tcW w:w="2000" w:type="dxa"/>
          </w:tcPr>
          <w:p w14:paraId="4CACE32B" w14:textId="77777777" w:rsidR="004B3ED4" w:rsidRDefault="00980589">
            <w:pPr>
              <w:pStyle w:val="sc-Requirement"/>
            </w:pPr>
            <w:r>
              <w:t>Professional Role Development</w:t>
            </w:r>
          </w:p>
        </w:tc>
        <w:tc>
          <w:tcPr>
            <w:tcW w:w="450" w:type="dxa"/>
          </w:tcPr>
          <w:p w14:paraId="1F93D246" w14:textId="77777777" w:rsidR="004B3ED4" w:rsidRDefault="00980589">
            <w:pPr>
              <w:pStyle w:val="sc-RequirementRight"/>
            </w:pPr>
            <w:r>
              <w:t>3</w:t>
            </w:r>
          </w:p>
        </w:tc>
        <w:tc>
          <w:tcPr>
            <w:tcW w:w="1116" w:type="dxa"/>
          </w:tcPr>
          <w:p w14:paraId="04F67F41" w14:textId="77777777" w:rsidR="004B3ED4" w:rsidRDefault="00980589">
            <w:pPr>
              <w:pStyle w:val="sc-Requirement"/>
            </w:pPr>
            <w:r>
              <w:t>Sp, Su</w:t>
            </w:r>
          </w:p>
        </w:tc>
      </w:tr>
    </w:tbl>
    <w:p w14:paraId="6B2452B0" w14:textId="77777777" w:rsidR="004B3ED4" w:rsidRDefault="00980589">
      <w:pPr>
        <w:pStyle w:val="sc-RequirementsSubheading"/>
      </w:pPr>
      <w:bookmarkStart w:id="46" w:name="C25C58C46EC1454F93547E6E59A74CB0"/>
      <w:r>
        <w:t>Third Semester</w:t>
      </w:r>
      <w:bookmarkEnd w:id="46"/>
    </w:p>
    <w:tbl>
      <w:tblPr>
        <w:tblW w:w="0" w:type="auto"/>
        <w:tblLook w:val="04A0" w:firstRow="1" w:lastRow="0" w:firstColumn="1" w:lastColumn="0" w:noHBand="0" w:noVBand="1"/>
      </w:tblPr>
      <w:tblGrid>
        <w:gridCol w:w="1199"/>
        <w:gridCol w:w="2000"/>
        <w:gridCol w:w="450"/>
        <w:gridCol w:w="1116"/>
      </w:tblGrid>
      <w:tr w:rsidR="004B3ED4" w14:paraId="67D69970" w14:textId="77777777">
        <w:tc>
          <w:tcPr>
            <w:tcW w:w="1200" w:type="dxa"/>
          </w:tcPr>
          <w:p w14:paraId="6B850DF7" w14:textId="77777777" w:rsidR="004B3ED4" w:rsidRDefault="00980589">
            <w:pPr>
              <w:pStyle w:val="sc-Requirement"/>
            </w:pPr>
            <w:r>
              <w:t>NURS 508</w:t>
            </w:r>
          </w:p>
        </w:tc>
        <w:tc>
          <w:tcPr>
            <w:tcW w:w="2000" w:type="dxa"/>
          </w:tcPr>
          <w:p w14:paraId="6A75A973" w14:textId="77777777" w:rsidR="004B3ED4" w:rsidRDefault="00980589">
            <w:pPr>
              <w:pStyle w:val="sc-Requirement"/>
            </w:pPr>
            <w:r>
              <w:t>Public Health Science</w:t>
            </w:r>
          </w:p>
        </w:tc>
        <w:tc>
          <w:tcPr>
            <w:tcW w:w="450" w:type="dxa"/>
          </w:tcPr>
          <w:p w14:paraId="3EF29032" w14:textId="77777777" w:rsidR="004B3ED4" w:rsidRDefault="00980589">
            <w:pPr>
              <w:pStyle w:val="sc-RequirementRight"/>
            </w:pPr>
            <w:r>
              <w:t>3</w:t>
            </w:r>
          </w:p>
        </w:tc>
        <w:tc>
          <w:tcPr>
            <w:tcW w:w="1116" w:type="dxa"/>
          </w:tcPr>
          <w:p w14:paraId="7A92ABD2" w14:textId="77777777" w:rsidR="004B3ED4" w:rsidRDefault="00980589">
            <w:pPr>
              <w:pStyle w:val="sc-Requirement"/>
            </w:pPr>
            <w:r>
              <w:t>F</w:t>
            </w:r>
          </w:p>
        </w:tc>
      </w:tr>
    </w:tbl>
    <w:p w14:paraId="2EC94B29" w14:textId="77777777" w:rsidR="004B3ED4" w:rsidRDefault="00980589">
      <w:pPr>
        <w:pStyle w:val="sc-RequirementsSubheading"/>
      </w:pPr>
      <w:bookmarkStart w:id="47" w:name="5BEA2B949566403494D4FE2887955735"/>
      <w:r>
        <w:t>ONE COURSE from</w:t>
      </w:r>
      <w:bookmarkEnd w:id="47"/>
    </w:p>
    <w:tbl>
      <w:tblPr>
        <w:tblW w:w="0" w:type="auto"/>
        <w:tblLook w:val="04A0" w:firstRow="1" w:lastRow="0" w:firstColumn="1" w:lastColumn="0" w:noHBand="0" w:noVBand="1"/>
      </w:tblPr>
      <w:tblGrid>
        <w:gridCol w:w="1199"/>
        <w:gridCol w:w="2000"/>
        <w:gridCol w:w="450"/>
        <w:gridCol w:w="1116"/>
      </w:tblGrid>
      <w:tr w:rsidR="004B3ED4" w14:paraId="7E1C6482" w14:textId="77777777">
        <w:tc>
          <w:tcPr>
            <w:tcW w:w="1200" w:type="dxa"/>
          </w:tcPr>
          <w:p w14:paraId="7B5525D4" w14:textId="77777777" w:rsidR="004B3ED4" w:rsidRDefault="00980589">
            <w:pPr>
              <w:pStyle w:val="sc-Requirement"/>
            </w:pPr>
            <w:r>
              <w:t>NURS 513</w:t>
            </w:r>
          </w:p>
        </w:tc>
        <w:tc>
          <w:tcPr>
            <w:tcW w:w="2000" w:type="dxa"/>
          </w:tcPr>
          <w:p w14:paraId="0C99303A" w14:textId="77777777" w:rsidR="004B3ED4" w:rsidRDefault="00980589">
            <w:pPr>
              <w:pStyle w:val="sc-Requirement"/>
            </w:pPr>
            <w:r>
              <w:t>Teaching Nursing</w:t>
            </w:r>
          </w:p>
        </w:tc>
        <w:tc>
          <w:tcPr>
            <w:tcW w:w="450" w:type="dxa"/>
          </w:tcPr>
          <w:p w14:paraId="6BDBDE6F" w14:textId="77777777" w:rsidR="004B3ED4" w:rsidRDefault="00980589">
            <w:pPr>
              <w:pStyle w:val="sc-RequirementRight"/>
            </w:pPr>
            <w:r>
              <w:t>3</w:t>
            </w:r>
          </w:p>
        </w:tc>
        <w:tc>
          <w:tcPr>
            <w:tcW w:w="1116" w:type="dxa"/>
          </w:tcPr>
          <w:p w14:paraId="6CF13F75" w14:textId="77777777" w:rsidR="004B3ED4" w:rsidRDefault="00980589">
            <w:pPr>
              <w:pStyle w:val="sc-Requirement"/>
            </w:pPr>
            <w:r>
              <w:t>Su Session I</w:t>
            </w:r>
          </w:p>
        </w:tc>
      </w:tr>
      <w:tr w:rsidR="004B3ED4" w14:paraId="0A5EA834" w14:textId="77777777">
        <w:tc>
          <w:tcPr>
            <w:tcW w:w="1200" w:type="dxa"/>
          </w:tcPr>
          <w:p w14:paraId="2248DCEB" w14:textId="77777777" w:rsidR="004B3ED4" w:rsidRDefault="00980589">
            <w:pPr>
              <w:pStyle w:val="sc-Requirement"/>
            </w:pPr>
            <w:r>
              <w:t xml:space="preserve">NURS </w:t>
            </w:r>
            <w:r>
              <w:t>515</w:t>
            </w:r>
          </w:p>
        </w:tc>
        <w:tc>
          <w:tcPr>
            <w:tcW w:w="2000" w:type="dxa"/>
          </w:tcPr>
          <w:p w14:paraId="604FE96D" w14:textId="77777777" w:rsidR="004B3ED4" w:rsidRDefault="00980589">
            <w:pPr>
              <w:pStyle w:val="sc-Requirement"/>
            </w:pPr>
            <w:r>
              <w:t>Simulation in Interprofessional Healthcare Education</w:t>
            </w:r>
          </w:p>
        </w:tc>
        <w:tc>
          <w:tcPr>
            <w:tcW w:w="450" w:type="dxa"/>
          </w:tcPr>
          <w:p w14:paraId="74BAF46E" w14:textId="77777777" w:rsidR="004B3ED4" w:rsidRDefault="00980589">
            <w:pPr>
              <w:pStyle w:val="sc-RequirementRight"/>
            </w:pPr>
            <w:r>
              <w:t>3</w:t>
            </w:r>
          </w:p>
        </w:tc>
        <w:tc>
          <w:tcPr>
            <w:tcW w:w="1116" w:type="dxa"/>
          </w:tcPr>
          <w:p w14:paraId="43400723" w14:textId="77777777" w:rsidR="004B3ED4" w:rsidRDefault="00980589">
            <w:pPr>
              <w:pStyle w:val="sc-Requirement"/>
            </w:pPr>
            <w:r>
              <w:t>Sp</w:t>
            </w:r>
          </w:p>
        </w:tc>
      </w:tr>
      <w:tr w:rsidR="004B3ED4" w14:paraId="26A4458F" w14:textId="77777777">
        <w:tc>
          <w:tcPr>
            <w:tcW w:w="1200" w:type="dxa"/>
          </w:tcPr>
          <w:p w14:paraId="6C67883D" w14:textId="77777777" w:rsidR="004B3ED4" w:rsidRDefault="00980589">
            <w:pPr>
              <w:pStyle w:val="sc-Requirement"/>
            </w:pPr>
            <w:r>
              <w:t>NURS 518</w:t>
            </w:r>
          </w:p>
        </w:tc>
        <w:tc>
          <w:tcPr>
            <w:tcW w:w="2000" w:type="dxa"/>
          </w:tcPr>
          <w:p w14:paraId="5AE27296" w14:textId="77777777" w:rsidR="004B3ED4" w:rsidRDefault="00980589">
            <w:pPr>
              <w:pStyle w:val="sc-Requirement"/>
            </w:pPr>
            <w:r>
              <w:t>Nursing Care/Case Management</w:t>
            </w:r>
          </w:p>
        </w:tc>
        <w:tc>
          <w:tcPr>
            <w:tcW w:w="450" w:type="dxa"/>
          </w:tcPr>
          <w:p w14:paraId="3C52CA05" w14:textId="77777777" w:rsidR="004B3ED4" w:rsidRDefault="00980589">
            <w:pPr>
              <w:pStyle w:val="sc-RequirementRight"/>
            </w:pPr>
            <w:r>
              <w:t>3</w:t>
            </w:r>
          </w:p>
        </w:tc>
        <w:tc>
          <w:tcPr>
            <w:tcW w:w="1116" w:type="dxa"/>
          </w:tcPr>
          <w:p w14:paraId="4F1D0060" w14:textId="77777777" w:rsidR="004B3ED4" w:rsidRDefault="00980589">
            <w:pPr>
              <w:pStyle w:val="sc-Requirement"/>
            </w:pPr>
            <w:r>
              <w:t>F</w:t>
            </w:r>
          </w:p>
        </w:tc>
      </w:tr>
      <w:tr w:rsidR="004B3ED4" w14:paraId="5A836562" w14:textId="77777777">
        <w:tc>
          <w:tcPr>
            <w:tcW w:w="1200" w:type="dxa"/>
          </w:tcPr>
          <w:p w14:paraId="070D3AE5" w14:textId="77777777" w:rsidR="004B3ED4" w:rsidRDefault="00980589">
            <w:pPr>
              <w:pStyle w:val="sc-Requirement"/>
            </w:pPr>
            <w:r>
              <w:t>NURS 519</w:t>
            </w:r>
          </w:p>
        </w:tc>
        <w:tc>
          <w:tcPr>
            <w:tcW w:w="2000" w:type="dxa"/>
          </w:tcPr>
          <w:p w14:paraId="219922A8" w14:textId="77777777" w:rsidR="004B3ED4" w:rsidRDefault="00980589">
            <w:pPr>
              <w:pStyle w:val="sc-Requirement"/>
            </w:pPr>
            <w:r>
              <w:t>Quality/Safety  in Advanced Practice Nursing</w:t>
            </w:r>
          </w:p>
        </w:tc>
        <w:tc>
          <w:tcPr>
            <w:tcW w:w="450" w:type="dxa"/>
          </w:tcPr>
          <w:p w14:paraId="0AD35B1B" w14:textId="77777777" w:rsidR="004B3ED4" w:rsidRDefault="00980589">
            <w:pPr>
              <w:pStyle w:val="sc-RequirementRight"/>
            </w:pPr>
            <w:r>
              <w:t>3</w:t>
            </w:r>
          </w:p>
        </w:tc>
        <w:tc>
          <w:tcPr>
            <w:tcW w:w="1116" w:type="dxa"/>
          </w:tcPr>
          <w:p w14:paraId="695AC6A4" w14:textId="77777777" w:rsidR="004B3ED4" w:rsidRDefault="00980589">
            <w:pPr>
              <w:pStyle w:val="sc-Requirement"/>
            </w:pPr>
            <w:r>
              <w:t>F</w:t>
            </w:r>
          </w:p>
        </w:tc>
      </w:tr>
      <w:tr w:rsidR="004B3ED4" w14:paraId="6784A145" w14:textId="77777777">
        <w:tc>
          <w:tcPr>
            <w:tcW w:w="1200" w:type="dxa"/>
          </w:tcPr>
          <w:p w14:paraId="7DD53857" w14:textId="77777777" w:rsidR="004B3ED4" w:rsidRDefault="00980589">
            <w:pPr>
              <w:pStyle w:val="sc-Requirement"/>
            </w:pPr>
            <w:r>
              <w:t>NURS 521</w:t>
            </w:r>
          </w:p>
        </w:tc>
        <w:tc>
          <w:tcPr>
            <w:tcW w:w="2000" w:type="dxa"/>
          </w:tcPr>
          <w:p w14:paraId="77DF5657" w14:textId="77777777" w:rsidR="004B3ED4" w:rsidRDefault="00980589">
            <w:pPr>
              <w:pStyle w:val="sc-Requirement"/>
            </w:pPr>
            <w:r>
              <w:t>Global Health and Advanced Practice Nursing</w:t>
            </w:r>
          </w:p>
        </w:tc>
        <w:tc>
          <w:tcPr>
            <w:tcW w:w="450" w:type="dxa"/>
          </w:tcPr>
          <w:p w14:paraId="4E0047CF" w14:textId="77777777" w:rsidR="004B3ED4" w:rsidRDefault="00980589">
            <w:pPr>
              <w:pStyle w:val="sc-RequirementRight"/>
            </w:pPr>
            <w:r>
              <w:t>3</w:t>
            </w:r>
          </w:p>
        </w:tc>
        <w:tc>
          <w:tcPr>
            <w:tcW w:w="1116" w:type="dxa"/>
          </w:tcPr>
          <w:p w14:paraId="7BCFA1F1" w14:textId="77777777" w:rsidR="004B3ED4" w:rsidRDefault="00980589">
            <w:pPr>
              <w:pStyle w:val="sc-Requirement"/>
            </w:pPr>
            <w:r>
              <w:t>Sp, Su</w:t>
            </w:r>
          </w:p>
        </w:tc>
      </w:tr>
      <w:tr w:rsidR="004B3ED4" w14:paraId="6CF56147" w14:textId="77777777">
        <w:tc>
          <w:tcPr>
            <w:tcW w:w="1200" w:type="dxa"/>
          </w:tcPr>
          <w:p w14:paraId="662BC4AE" w14:textId="77777777" w:rsidR="004B3ED4" w:rsidRDefault="00980589">
            <w:pPr>
              <w:pStyle w:val="sc-Requirement"/>
            </w:pPr>
            <w:r>
              <w:t>NURS 522</w:t>
            </w:r>
          </w:p>
        </w:tc>
        <w:tc>
          <w:tcPr>
            <w:tcW w:w="2000" w:type="dxa"/>
          </w:tcPr>
          <w:p w14:paraId="382547A4" w14:textId="77777777" w:rsidR="004B3ED4" w:rsidRDefault="00980589">
            <w:pPr>
              <w:pStyle w:val="sc-Requirement"/>
            </w:pPr>
            <w:r>
              <w:t xml:space="preserve">Concepts and </w:t>
            </w:r>
            <w:r>
              <w:t>Practice of Palliative Care</w:t>
            </w:r>
          </w:p>
        </w:tc>
        <w:tc>
          <w:tcPr>
            <w:tcW w:w="450" w:type="dxa"/>
          </w:tcPr>
          <w:p w14:paraId="093A1ECC" w14:textId="77777777" w:rsidR="004B3ED4" w:rsidRDefault="00980589">
            <w:pPr>
              <w:pStyle w:val="sc-RequirementRight"/>
            </w:pPr>
            <w:r>
              <w:t>3</w:t>
            </w:r>
          </w:p>
        </w:tc>
        <w:tc>
          <w:tcPr>
            <w:tcW w:w="1116" w:type="dxa"/>
          </w:tcPr>
          <w:p w14:paraId="15BC1EC6" w14:textId="77777777" w:rsidR="004B3ED4" w:rsidRDefault="00980589">
            <w:pPr>
              <w:pStyle w:val="sc-Requirement"/>
            </w:pPr>
            <w:r>
              <w:t>Annually</w:t>
            </w:r>
          </w:p>
        </w:tc>
      </w:tr>
      <w:tr w:rsidR="004B3ED4" w14:paraId="2B476FF7" w14:textId="77777777">
        <w:tc>
          <w:tcPr>
            <w:tcW w:w="1200" w:type="dxa"/>
          </w:tcPr>
          <w:p w14:paraId="1CA1C859" w14:textId="77777777" w:rsidR="004B3ED4" w:rsidRDefault="00980589">
            <w:pPr>
              <w:pStyle w:val="sc-Requirement"/>
            </w:pPr>
            <w:r>
              <w:t>NURS 523</w:t>
            </w:r>
          </w:p>
        </w:tc>
        <w:tc>
          <w:tcPr>
            <w:tcW w:w="2000" w:type="dxa"/>
          </w:tcPr>
          <w:p w14:paraId="058FB303" w14:textId="77777777" w:rsidR="004B3ED4" w:rsidRDefault="00980589">
            <w:pPr>
              <w:pStyle w:val="sc-Requirement"/>
            </w:pPr>
            <w:r>
              <w:t>Surgical First Assist Theory</w:t>
            </w:r>
          </w:p>
        </w:tc>
        <w:tc>
          <w:tcPr>
            <w:tcW w:w="450" w:type="dxa"/>
          </w:tcPr>
          <w:p w14:paraId="74D321CD" w14:textId="77777777" w:rsidR="004B3ED4" w:rsidRDefault="00980589">
            <w:pPr>
              <w:pStyle w:val="sc-RequirementRight"/>
            </w:pPr>
            <w:r>
              <w:t>3</w:t>
            </w:r>
          </w:p>
        </w:tc>
        <w:tc>
          <w:tcPr>
            <w:tcW w:w="1116" w:type="dxa"/>
          </w:tcPr>
          <w:p w14:paraId="62C499A6" w14:textId="77777777" w:rsidR="004B3ED4" w:rsidRDefault="00980589">
            <w:pPr>
              <w:pStyle w:val="sc-Requirement"/>
            </w:pPr>
            <w:r>
              <w:t>F</w:t>
            </w:r>
          </w:p>
        </w:tc>
      </w:tr>
      <w:tr w:rsidR="004B3ED4" w14:paraId="49E2492C" w14:textId="77777777">
        <w:tc>
          <w:tcPr>
            <w:tcW w:w="1200" w:type="dxa"/>
          </w:tcPr>
          <w:p w14:paraId="6E9F1777" w14:textId="77777777" w:rsidR="004B3ED4" w:rsidRDefault="004B3ED4">
            <w:pPr>
              <w:pStyle w:val="sc-Requirement"/>
            </w:pPr>
          </w:p>
        </w:tc>
        <w:tc>
          <w:tcPr>
            <w:tcW w:w="2000" w:type="dxa"/>
          </w:tcPr>
          <w:p w14:paraId="68542E08" w14:textId="77777777" w:rsidR="004B3ED4" w:rsidRDefault="00980589">
            <w:pPr>
              <w:pStyle w:val="sc-Requirement"/>
            </w:pPr>
            <w:r>
              <w:t>-Or-</w:t>
            </w:r>
          </w:p>
        </w:tc>
        <w:tc>
          <w:tcPr>
            <w:tcW w:w="450" w:type="dxa"/>
          </w:tcPr>
          <w:p w14:paraId="0076E837" w14:textId="77777777" w:rsidR="004B3ED4" w:rsidRDefault="004B3ED4">
            <w:pPr>
              <w:pStyle w:val="sc-RequirementRight"/>
            </w:pPr>
          </w:p>
        </w:tc>
        <w:tc>
          <w:tcPr>
            <w:tcW w:w="1116" w:type="dxa"/>
          </w:tcPr>
          <w:p w14:paraId="6CB72A65" w14:textId="77777777" w:rsidR="004B3ED4" w:rsidRDefault="004B3ED4">
            <w:pPr>
              <w:pStyle w:val="sc-Requirement"/>
            </w:pPr>
          </w:p>
        </w:tc>
      </w:tr>
      <w:tr w:rsidR="004B3ED4" w14:paraId="1E473BD2" w14:textId="77777777">
        <w:tc>
          <w:tcPr>
            <w:tcW w:w="1200" w:type="dxa"/>
          </w:tcPr>
          <w:p w14:paraId="091DF255" w14:textId="77777777" w:rsidR="004B3ED4" w:rsidRDefault="004B3ED4">
            <w:pPr>
              <w:pStyle w:val="sc-Requirement"/>
            </w:pPr>
          </w:p>
        </w:tc>
        <w:tc>
          <w:tcPr>
            <w:tcW w:w="2000" w:type="dxa"/>
          </w:tcPr>
          <w:p w14:paraId="5CE65615" w14:textId="77777777" w:rsidR="004B3ED4" w:rsidRDefault="00980589">
            <w:pPr>
              <w:pStyle w:val="sc-Requirement"/>
            </w:pPr>
            <w:r>
              <w:t>Other elective approved by advisor</w:t>
            </w:r>
          </w:p>
        </w:tc>
        <w:tc>
          <w:tcPr>
            <w:tcW w:w="450" w:type="dxa"/>
          </w:tcPr>
          <w:p w14:paraId="0B814E1B" w14:textId="77777777" w:rsidR="004B3ED4" w:rsidRDefault="004B3ED4">
            <w:pPr>
              <w:pStyle w:val="sc-RequirementRight"/>
            </w:pPr>
          </w:p>
        </w:tc>
        <w:tc>
          <w:tcPr>
            <w:tcW w:w="1116" w:type="dxa"/>
          </w:tcPr>
          <w:p w14:paraId="7A9E198D" w14:textId="77777777" w:rsidR="004B3ED4" w:rsidRDefault="004B3ED4">
            <w:pPr>
              <w:pStyle w:val="sc-Requirement"/>
            </w:pPr>
          </w:p>
        </w:tc>
      </w:tr>
    </w:tbl>
    <w:p w14:paraId="2DCEBC09" w14:textId="77777777" w:rsidR="004B3ED4" w:rsidRDefault="00980589">
      <w:pPr>
        <w:pStyle w:val="sc-RequirementsSubheading"/>
      </w:pPr>
      <w:bookmarkStart w:id="48" w:name="87231CD5C1B441B7A295FE58032734C7"/>
      <w:r>
        <w:t>Fourth Semester</w:t>
      </w:r>
      <w:bookmarkEnd w:id="48"/>
    </w:p>
    <w:tbl>
      <w:tblPr>
        <w:tblW w:w="0" w:type="auto"/>
        <w:tblLook w:val="04A0" w:firstRow="1" w:lastRow="0" w:firstColumn="1" w:lastColumn="0" w:noHBand="0" w:noVBand="1"/>
      </w:tblPr>
      <w:tblGrid>
        <w:gridCol w:w="1199"/>
        <w:gridCol w:w="2000"/>
        <w:gridCol w:w="450"/>
        <w:gridCol w:w="1116"/>
      </w:tblGrid>
      <w:tr w:rsidR="004B3ED4" w14:paraId="7423A0CE" w14:textId="77777777">
        <w:tc>
          <w:tcPr>
            <w:tcW w:w="1200" w:type="dxa"/>
          </w:tcPr>
          <w:p w14:paraId="6F106974" w14:textId="77777777" w:rsidR="004B3ED4" w:rsidRDefault="00980589">
            <w:pPr>
              <w:pStyle w:val="sc-Requirement"/>
            </w:pPr>
            <w:r>
              <w:t>NURS 509</w:t>
            </w:r>
          </w:p>
        </w:tc>
        <w:tc>
          <w:tcPr>
            <w:tcW w:w="2000" w:type="dxa"/>
          </w:tcPr>
          <w:p w14:paraId="63AA6C38" w14:textId="77777777" w:rsidR="004B3ED4" w:rsidRDefault="00980589">
            <w:pPr>
              <w:pStyle w:val="sc-Requirement"/>
            </w:pPr>
            <w:r>
              <w:t>Evidence Based Practice for Advanced Nursing Seminar I</w:t>
            </w:r>
          </w:p>
        </w:tc>
        <w:tc>
          <w:tcPr>
            <w:tcW w:w="450" w:type="dxa"/>
          </w:tcPr>
          <w:p w14:paraId="1C067B89" w14:textId="77777777" w:rsidR="004B3ED4" w:rsidRDefault="00980589">
            <w:pPr>
              <w:pStyle w:val="sc-RequirementRight"/>
            </w:pPr>
            <w:r>
              <w:t>3</w:t>
            </w:r>
          </w:p>
        </w:tc>
        <w:tc>
          <w:tcPr>
            <w:tcW w:w="1116" w:type="dxa"/>
          </w:tcPr>
          <w:p w14:paraId="3FBDEC6B" w14:textId="77777777" w:rsidR="004B3ED4" w:rsidRDefault="00980589">
            <w:pPr>
              <w:pStyle w:val="sc-Requirement"/>
            </w:pPr>
            <w:r>
              <w:t>F, Sp</w:t>
            </w:r>
          </w:p>
        </w:tc>
      </w:tr>
      <w:tr w:rsidR="004B3ED4" w14:paraId="125F7D49" w14:textId="77777777">
        <w:tc>
          <w:tcPr>
            <w:tcW w:w="1200" w:type="dxa"/>
          </w:tcPr>
          <w:p w14:paraId="15DCFA2C" w14:textId="77777777" w:rsidR="004B3ED4" w:rsidRDefault="00980589">
            <w:pPr>
              <w:pStyle w:val="sc-Requirement"/>
            </w:pPr>
            <w:r>
              <w:t>NURS 511</w:t>
            </w:r>
          </w:p>
        </w:tc>
        <w:tc>
          <w:tcPr>
            <w:tcW w:w="2000" w:type="dxa"/>
          </w:tcPr>
          <w:p w14:paraId="59761CDC" w14:textId="77777777" w:rsidR="004B3ED4" w:rsidRDefault="00980589">
            <w:pPr>
              <w:pStyle w:val="sc-Requirement"/>
            </w:pPr>
            <w:r>
              <w:t>Population/Public Health Nursing</w:t>
            </w:r>
          </w:p>
        </w:tc>
        <w:tc>
          <w:tcPr>
            <w:tcW w:w="450" w:type="dxa"/>
          </w:tcPr>
          <w:p w14:paraId="233E0A93" w14:textId="77777777" w:rsidR="004B3ED4" w:rsidRDefault="00980589">
            <w:pPr>
              <w:pStyle w:val="sc-RequirementRight"/>
            </w:pPr>
            <w:r>
              <w:t>6</w:t>
            </w:r>
          </w:p>
        </w:tc>
        <w:tc>
          <w:tcPr>
            <w:tcW w:w="1116" w:type="dxa"/>
          </w:tcPr>
          <w:p w14:paraId="1E287D66" w14:textId="77777777" w:rsidR="004B3ED4" w:rsidRDefault="00980589">
            <w:pPr>
              <w:pStyle w:val="sc-Requirement"/>
            </w:pPr>
            <w:r>
              <w:t>Sp</w:t>
            </w:r>
          </w:p>
        </w:tc>
      </w:tr>
    </w:tbl>
    <w:p w14:paraId="74561B14" w14:textId="77777777" w:rsidR="004B3ED4" w:rsidRDefault="00980589">
      <w:pPr>
        <w:pStyle w:val="sc-RequirementsSubheading"/>
      </w:pPr>
      <w:bookmarkStart w:id="49" w:name="A57467F99D7E46FAAA51CF847EAE3A1B"/>
      <w:r>
        <w:t>Summer Session I</w:t>
      </w:r>
      <w:bookmarkEnd w:id="49"/>
    </w:p>
    <w:tbl>
      <w:tblPr>
        <w:tblW w:w="0" w:type="auto"/>
        <w:tblLook w:val="04A0" w:firstRow="1" w:lastRow="0" w:firstColumn="1" w:lastColumn="0" w:noHBand="0" w:noVBand="1"/>
      </w:tblPr>
      <w:tblGrid>
        <w:gridCol w:w="1199"/>
        <w:gridCol w:w="2000"/>
        <w:gridCol w:w="450"/>
        <w:gridCol w:w="1116"/>
      </w:tblGrid>
      <w:tr w:rsidR="004B3ED4" w14:paraId="089503F9" w14:textId="77777777">
        <w:tc>
          <w:tcPr>
            <w:tcW w:w="1200" w:type="dxa"/>
          </w:tcPr>
          <w:p w14:paraId="2659CBFF" w14:textId="77777777" w:rsidR="004B3ED4" w:rsidRDefault="00980589">
            <w:pPr>
              <w:pStyle w:val="sc-Requirement"/>
            </w:pPr>
            <w:r>
              <w:t>NURS 509</w:t>
            </w:r>
          </w:p>
        </w:tc>
        <w:tc>
          <w:tcPr>
            <w:tcW w:w="2000" w:type="dxa"/>
          </w:tcPr>
          <w:p w14:paraId="5DF3C7AF" w14:textId="77777777" w:rsidR="004B3ED4" w:rsidRDefault="00980589">
            <w:pPr>
              <w:pStyle w:val="sc-Requirement"/>
            </w:pPr>
            <w:r>
              <w:t>Evidence Based Practice for Advanced Nursing Seminar I</w:t>
            </w:r>
          </w:p>
        </w:tc>
        <w:tc>
          <w:tcPr>
            <w:tcW w:w="450" w:type="dxa"/>
          </w:tcPr>
          <w:p w14:paraId="6C405A71" w14:textId="77777777" w:rsidR="004B3ED4" w:rsidRDefault="00980589">
            <w:pPr>
              <w:pStyle w:val="sc-RequirementRight"/>
            </w:pPr>
            <w:r>
              <w:t>3</w:t>
            </w:r>
          </w:p>
        </w:tc>
        <w:tc>
          <w:tcPr>
            <w:tcW w:w="1116" w:type="dxa"/>
          </w:tcPr>
          <w:p w14:paraId="7BDA8108" w14:textId="77777777" w:rsidR="004B3ED4" w:rsidRDefault="00980589">
            <w:pPr>
              <w:pStyle w:val="sc-Requirement"/>
            </w:pPr>
            <w:r>
              <w:t>F, Sp</w:t>
            </w:r>
          </w:p>
        </w:tc>
      </w:tr>
    </w:tbl>
    <w:p w14:paraId="57C628DE" w14:textId="77777777" w:rsidR="004B3ED4" w:rsidRDefault="00980589">
      <w:pPr>
        <w:pStyle w:val="sc-RequirementsSubheading"/>
      </w:pPr>
      <w:bookmarkStart w:id="50" w:name="30E478772A2445869EC3F2FA1C898C1D"/>
      <w:r>
        <w:lastRenderedPageBreak/>
        <w:t>Fifth Semester</w:t>
      </w:r>
      <w:bookmarkEnd w:id="50"/>
    </w:p>
    <w:tbl>
      <w:tblPr>
        <w:tblW w:w="0" w:type="auto"/>
        <w:tblLook w:val="04A0" w:firstRow="1" w:lastRow="0" w:firstColumn="1" w:lastColumn="0" w:noHBand="0" w:noVBand="1"/>
      </w:tblPr>
      <w:tblGrid>
        <w:gridCol w:w="1199"/>
        <w:gridCol w:w="2000"/>
        <w:gridCol w:w="450"/>
        <w:gridCol w:w="1116"/>
      </w:tblGrid>
      <w:tr w:rsidR="004B3ED4" w14:paraId="334904DE" w14:textId="77777777">
        <w:tc>
          <w:tcPr>
            <w:tcW w:w="1200" w:type="dxa"/>
          </w:tcPr>
          <w:p w14:paraId="681ABC70" w14:textId="77777777" w:rsidR="004B3ED4" w:rsidRDefault="00980589">
            <w:pPr>
              <w:pStyle w:val="sc-Requirement"/>
            </w:pPr>
            <w:r>
              <w:t>NURS 611</w:t>
            </w:r>
          </w:p>
        </w:tc>
        <w:tc>
          <w:tcPr>
            <w:tcW w:w="2000" w:type="dxa"/>
          </w:tcPr>
          <w:p w14:paraId="64BC1530" w14:textId="77777777" w:rsidR="004B3ED4" w:rsidRDefault="00980589">
            <w:pPr>
              <w:pStyle w:val="sc-Requirement"/>
            </w:pPr>
            <w:r>
              <w:t>Population/Public Health Nursing II</w:t>
            </w:r>
          </w:p>
        </w:tc>
        <w:tc>
          <w:tcPr>
            <w:tcW w:w="450" w:type="dxa"/>
          </w:tcPr>
          <w:p w14:paraId="1E85BFFC" w14:textId="77777777" w:rsidR="004B3ED4" w:rsidRDefault="00980589">
            <w:pPr>
              <w:pStyle w:val="sc-RequirementRight"/>
            </w:pPr>
            <w:r>
              <w:t>6</w:t>
            </w:r>
          </w:p>
        </w:tc>
        <w:tc>
          <w:tcPr>
            <w:tcW w:w="1116" w:type="dxa"/>
          </w:tcPr>
          <w:p w14:paraId="0C22EF75" w14:textId="77777777" w:rsidR="004B3ED4" w:rsidRDefault="00980589">
            <w:pPr>
              <w:pStyle w:val="sc-Requirement"/>
            </w:pPr>
            <w:r>
              <w:t>F</w:t>
            </w:r>
          </w:p>
        </w:tc>
      </w:tr>
    </w:tbl>
    <w:p w14:paraId="134C7651" w14:textId="77777777" w:rsidR="004B3ED4" w:rsidRDefault="00980589">
      <w:pPr>
        <w:pStyle w:val="sc-RequirementsSubheading"/>
      </w:pPr>
      <w:bookmarkStart w:id="51" w:name="511C004971F64803A7779E38106198F0"/>
      <w:r>
        <w:t>Sixth Semester</w:t>
      </w:r>
      <w:bookmarkEnd w:id="51"/>
    </w:p>
    <w:tbl>
      <w:tblPr>
        <w:tblW w:w="0" w:type="auto"/>
        <w:tblLook w:val="04A0" w:firstRow="1" w:lastRow="0" w:firstColumn="1" w:lastColumn="0" w:noHBand="0" w:noVBand="1"/>
      </w:tblPr>
      <w:tblGrid>
        <w:gridCol w:w="1199"/>
        <w:gridCol w:w="2000"/>
        <w:gridCol w:w="450"/>
        <w:gridCol w:w="1116"/>
      </w:tblGrid>
      <w:tr w:rsidR="004B3ED4" w14:paraId="5CDD83CB" w14:textId="77777777">
        <w:tc>
          <w:tcPr>
            <w:tcW w:w="1200" w:type="dxa"/>
          </w:tcPr>
          <w:p w14:paraId="7763C7B5" w14:textId="77777777" w:rsidR="004B3ED4" w:rsidRDefault="00980589">
            <w:pPr>
              <w:pStyle w:val="sc-Requirement"/>
            </w:pPr>
            <w:r>
              <w:t>NURS 621</w:t>
            </w:r>
          </w:p>
        </w:tc>
        <w:tc>
          <w:tcPr>
            <w:tcW w:w="2000" w:type="dxa"/>
          </w:tcPr>
          <w:p w14:paraId="49F15321" w14:textId="77777777" w:rsidR="004B3ED4" w:rsidRDefault="00980589">
            <w:pPr>
              <w:pStyle w:val="sc-Requirement"/>
            </w:pPr>
            <w:r>
              <w:t>Population/Public Health Nursing III</w:t>
            </w:r>
          </w:p>
        </w:tc>
        <w:tc>
          <w:tcPr>
            <w:tcW w:w="450" w:type="dxa"/>
          </w:tcPr>
          <w:p w14:paraId="4A0EF3E0" w14:textId="77777777" w:rsidR="004B3ED4" w:rsidRDefault="00980589">
            <w:pPr>
              <w:pStyle w:val="sc-RequirementRight"/>
            </w:pPr>
            <w:r>
              <w:t>6</w:t>
            </w:r>
          </w:p>
        </w:tc>
        <w:tc>
          <w:tcPr>
            <w:tcW w:w="1116" w:type="dxa"/>
          </w:tcPr>
          <w:p w14:paraId="3AAEBEE1" w14:textId="77777777" w:rsidR="004B3ED4" w:rsidRDefault="00980589">
            <w:pPr>
              <w:pStyle w:val="sc-Requirement"/>
            </w:pPr>
            <w:r>
              <w:t>Sp</w:t>
            </w:r>
          </w:p>
        </w:tc>
      </w:tr>
      <w:tr w:rsidR="004B3ED4" w14:paraId="02F4F9B9" w14:textId="77777777">
        <w:tc>
          <w:tcPr>
            <w:tcW w:w="1200" w:type="dxa"/>
          </w:tcPr>
          <w:p w14:paraId="3915FC95" w14:textId="77777777" w:rsidR="004B3ED4" w:rsidRDefault="00980589">
            <w:pPr>
              <w:pStyle w:val="sc-Requirement"/>
            </w:pPr>
            <w:r>
              <w:t>NURS 622</w:t>
            </w:r>
          </w:p>
        </w:tc>
        <w:tc>
          <w:tcPr>
            <w:tcW w:w="2000" w:type="dxa"/>
          </w:tcPr>
          <w:p w14:paraId="1B87A0F2" w14:textId="77777777" w:rsidR="004B3ED4" w:rsidRDefault="00980589">
            <w:pPr>
              <w:pStyle w:val="sc-Requirement"/>
            </w:pPr>
            <w:r>
              <w:t>Evidence Based Practice for Advanced Nursing Seminar II</w:t>
            </w:r>
          </w:p>
        </w:tc>
        <w:tc>
          <w:tcPr>
            <w:tcW w:w="450" w:type="dxa"/>
          </w:tcPr>
          <w:p w14:paraId="3D361BF6" w14:textId="77777777" w:rsidR="004B3ED4" w:rsidRDefault="00980589">
            <w:pPr>
              <w:pStyle w:val="sc-RequirementRight"/>
            </w:pPr>
            <w:r>
              <w:t>3</w:t>
            </w:r>
          </w:p>
        </w:tc>
        <w:tc>
          <w:tcPr>
            <w:tcW w:w="1116" w:type="dxa"/>
          </w:tcPr>
          <w:p w14:paraId="5FDB811C" w14:textId="77777777" w:rsidR="004B3ED4" w:rsidRDefault="00980589">
            <w:pPr>
              <w:pStyle w:val="sc-Requirement"/>
            </w:pPr>
            <w:r>
              <w:t>F, Sp</w:t>
            </w:r>
          </w:p>
        </w:tc>
      </w:tr>
    </w:tbl>
    <w:p w14:paraId="0B1CECED" w14:textId="77777777" w:rsidR="004B3ED4" w:rsidRDefault="00980589">
      <w:pPr>
        <w:pStyle w:val="sc-Subtotal"/>
      </w:pPr>
      <w:r>
        <w:t>Subtotal: 42</w:t>
      </w:r>
    </w:p>
    <w:p w14:paraId="6FB9F4D9" w14:textId="77777777" w:rsidR="004B3ED4" w:rsidRDefault="00980589">
      <w:pPr>
        <w:pStyle w:val="Heading2"/>
      </w:pPr>
      <w:r>
        <w:t xml:space="preserve">C.G.S. IN ADULT/GERONTOLOGY ACUTE CARE FOR NURSE PRACTITIONERS </w:t>
      </w:r>
    </w:p>
    <w:p w14:paraId="4BF314DE" w14:textId="77777777" w:rsidR="004B3ED4" w:rsidRDefault="00980589">
      <w:pPr>
        <w:pStyle w:val="sc-BodyText"/>
      </w:pPr>
      <w:r>
        <w:t>The C.G.S. in Adult/Gerontology Acute Care for Nurse Practitioners is a certificate program which enables students who already hold a master’s degree in nursing and wish to expand upon their current role as a nurse practitioner. Students who successfully c</w:t>
      </w:r>
      <w:r>
        <w:t>omplete this 18 credit certificate program will be eligible to apply to take the following certification examinations: the American Nurses Credentialing Center Adult Acute (NPs) exam or the American Association of Critical Care Nurses; Adult-Gerontology Ac</w:t>
      </w:r>
      <w:r>
        <w:t>ute Care NP exam (NPs).</w:t>
      </w:r>
    </w:p>
    <w:p w14:paraId="477476DE" w14:textId="77777777" w:rsidR="004B3ED4" w:rsidRDefault="00980589">
      <w:pPr>
        <w:pStyle w:val="sc-BodyText"/>
      </w:pPr>
      <w:r>
        <w:t>(See “C.G.S. in Adult/Gerontology Acute Care For Nurse Practitioners” for a full description.)</w:t>
      </w:r>
    </w:p>
    <w:p w14:paraId="5A0103E7" w14:textId="77777777" w:rsidR="004B3ED4" w:rsidRDefault="00980589">
      <w:pPr>
        <w:pStyle w:val="sc-BodyText"/>
      </w:pPr>
      <w:r>
        <w:t> </w:t>
      </w:r>
    </w:p>
    <w:p w14:paraId="73FFAC47" w14:textId="77777777" w:rsidR="004B3ED4" w:rsidRDefault="00980589">
      <w:pPr>
        <w:pStyle w:val="Heading2"/>
      </w:pPr>
      <w:r>
        <w:t xml:space="preserve">C.G.S. IN ADULT/GERONTOLOGY ACUTE CARE FOR CLINICAL NURSE SPECIALISTS </w:t>
      </w:r>
    </w:p>
    <w:p w14:paraId="32810732" w14:textId="77777777" w:rsidR="004B3ED4" w:rsidRDefault="00980589">
      <w:pPr>
        <w:pStyle w:val="sc-BodyText"/>
      </w:pPr>
      <w:r>
        <w:t>The C.G.S. in Adult/Gerontology Acute Care for Clinical Nurse Sp</w:t>
      </w:r>
      <w:r>
        <w:t>ecialists is a certificate program which enables students who already hold a master’s degree in nursing and wish to expand upon their current role as a clinical nurse specialist. Students who successfully complete this 18 credit certificate program will be</w:t>
      </w:r>
      <w:r>
        <w:t xml:space="preserve"> eligible to apply to take the following certification examinations: the American Nurses Credentialing Center Adult / Gerontology CNS exam (CNSs) or the American Association of Critical Care Nurses Adult / Gerontology Acute CNS exam (CNSs).</w:t>
      </w:r>
    </w:p>
    <w:p w14:paraId="1AFDD61E" w14:textId="77777777" w:rsidR="004B3ED4" w:rsidRDefault="00980589">
      <w:pPr>
        <w:pStyle w:val="sc-BodyText"/>
      </w:pPr>
      <w:r>
        <w:t>(See “C.G.S. in</w:t>
      </w:r>
      <w:r>
        <w:t xml:space="preserve"> Adult/Gerontology Acute Care For Clinical Nurse Specialists” for a full description.)</w:t>
      </w:r>
    </w:p>
    <w:p w14:paraId="170C0548" w14:textId="77777777" w:rsidR="004B3ED4" w:rsidRDefault="004B3ED4">
      <w:pPr>
        <w:sectPr w:rsidR="004B3ED4">
          <w:headerReference w:type="even" r:id="rId20"/>
          <w:headerReference w:type="default" r:id="rId21"/>
          <w:headerReference w:type="first" r:id="rId22"/>
          <w:pgSz w:w="12240" w:h="15840"/>
          <w:pgMar w:top="1420" w:right="910" w:bottom="1650" w:left="1080" w:header="720" w:footer="940" w:gutter="0"/>
          <w:cols w:num="2" w:space="720"/>
          <w:docGrid w:linePitch="360"/>
        </w:sectPr>
      </w:pPr>
    </w:p>
    <w:p w14:paraId="43336077" w14:textId="77777777" w:rsidR="004B3ED4" w:rsidRDefault="00980589">
      <w:pPr>
        <w:pStyle w:val="sc-AwardHeading"/>
      </w:pPr>
      <w:bookmarkStart w:id="52" w:name="A313B02CE9CD48C6BB7BD90634852FC1"/>
      <w:r>
        <w:lastRenderedPageBreak/>
        <w:t>Post Masters Doctorate in Nursing Practice, D.N.P.</w:t>
      </w:r>
      <w:bookmarkEnd w:id="52"/>
      <w:r>
        <w:fldChar w:fldCharType="begin"/>
      </w:r>
      <w:r>
        <w:instrText xml:space="preserve"> XE "Post Masters Doctorate in Nursing Practice, D.N.P." </w:instrText>
      </w:r>
      <w:r>
        <w:fldChar w:fldCharType="end"/>
      </w:r>
    </w:p>
    <w:p w14:paraId="25088FBF" w14:textId="77777777" w:rsidR="004B3ED4" w:rsidRDefault="00980589">
      <w:pPr>
        <w:pStyle w:val="sc-BodyText"/>
      </w:pPr>
      <w:r>
        <w:t>Carolynn Masters, Dean, Onanian School of Nursing</w:t>
      </w:r>
    </w:p>
    <w:p w14:paraId="547F560C" w14:textId="77777777" w:rsidR="004B3ED4" w:rsidRDefault="00980589">
      <w:pPr>
        <w:pStyle w:val="sc-BodyText"/>
      </w:pPr>
      <w:r>
        <w:t>Bethany Petronio-Defanti, Associate Dean, Onanian School of Nursing</w:t>
      </w:r>
    </w:p>
    <w:p w14:paraId="3414E506" w14:textId="77777777" w:rsidR="004B3ED4" w:rsidRDefault="00980589">
      <w:pPr>
        <w:pStyle w:val="sc-BodyText"/>
      </w:pPr>
      <w:r>
        <w:rPr>
          <w:b/>
        </w:rPr>
        <w:t>Graduate Department Chair:</w:t>
      </w:r>
      <w:r>
        <w:t> Justin Dilibero</w:t>
      </w:r>
    </w:p>
    <w:p w14:paraId="20A2E8C7" w14:textId="77777777" w:rsidR="004B3ED4" w:rsidRDefault="00980589">
      <w:pPr>
        <w:pStyle w:val="sc-BodyText"/>
      </w:pPr>
      <w:r>
        <w:rPr>
          <w:b/>
        </w:rPr>
        <w:t>D.N.P. Program Director:</w:t>
      </w:r>
      <w:r>
        <w:t> Kara Misto</w:t>
      </w:r>
    </w:p>
    <w:p w14:paraId="24C8ECB7" w14:textId="77777777" w:rsidR="004B3ED4" w:rsidRDefault="00980589">
      <w:pPr>
        <w:pStyle w:val="sc-BodyText"/>
      </w:pPr>
      <w:r>
        <w:rPr>
          <w:b/>
        </w:rPr>
        <w:t>D.N.P. Program Faculty: Professor </w:t>
      </w:r>
      <w:r>
        <w:t>Costello, Servello;</w:t>
      </w:r>
      <w:r>
        <w:rPr>
          <w:b/>
        </w:rPr>
        <w:t> Assoc</w:t>
      </w:r>
      <w:r>
        <w:rPr>
          <w:b/>
        </w:rPr>
        <w:t xml:space="preserve">iate Professors </w:t>
      </w:r>
      <w:r>
        <w:t>Dame,DiLibero, Misto Mock</w:t>
      </w:r>
      <w:r>
        <w:rPr>
          <w:b/>
        </w:rPr>
        <w:t> Assistant Professors</w:t>
      </w:r>
      <w:r>
        <w:t> Hodne, Walsh</w:t>
      </w:r>
    </w:p>
    <w:p w14:paraId="4B2DFAD4" w14:textId="77777777" w:rsidR="004B3ED4" w:rsidRDefault="00980589">
      <w:pPr>
        <w:pStyle w:val="sc-BodyText"/>
      </w:pPr>
      <w:r>
        <w:t> </w:t>
      </w:r>
    </w:p>
    <w:p w14:paraId="3DFC6265" w14:textId="77777777" w:rsidR="004B3ED4" w:rsidRDefault="00980589">
      <w:pPr>
        <w:pStyle w:val="sc-BodyText"/>
      </w:pPr>
      <w:r>
        <w:rPr>
          <w:b/>
        </w:rPr>
        <w:t>Admission Requirements for All Post-Masters D.N.P. Students</w:t>
      </w:r>
    </w:p>
    <w:p w14:paraId="16578C31" w14:textId="77777777" w:rsidR="004B3ED4" w:rsidRDefault="00980589">
      <w:pPr>
        <w:pStyle w:val="sc-BodyText"/>
      </w:pPr>
      <w:r>
        <w:t>Admission to the Doctor of Nursing Practice Program is competitive. Ideal candidates demonstrate a history of academic</w:t>
      </w:r>
      <w:r>
        <w:t xml:space="preserve"> success, strong leadership, and potential for future success in leadership and practice scholarship. Specific requirement for admission include:</w:t>
      </w:r>
    </w:p>
    <w:p w14:paraId="37AA02ED" w14:textId="77777777" w:rsidR="004B3ED4" w:rsidRDefault="00980589">
      <w:pPr>
        <w:pStyle w:val="sc-List-1"/>
      </w:pPr>
      <w:r>
        <w:t>1.</w:t>
      </w:r>
      <w:r>
        <w:tab/>
        <w:t>A completed application accompanied by a fifty-dollar nonrefundable application fee.</w:t>
      </w:r>
    </w:p>
    <w:p w14:paraId="103F10BF" w14:textId="77777777" w:rsidR="004B3ED4" w:rsidRDefault="00980589">
      <w:pPr>
        <w:pStyle w:val="sc-List-1"/>
      </w:pPr>
      <w:r>
        <w:t>2.</w:t>
      </w:r>
      <w:r>
        <w:tab/>
        <w:t>Current unrestricte</w:t>
      </w:r>
      <w:r>
        <w:t>d Registered Nurse licensure in the state of intended practice.</w:t>
      </w:r>
    </w:p>
    <w:p w14:paraId="5E723046" w14:textId="77777777" w:rsidR="004B3ED4" w:rsidRDefault="00980589">
      <w:pPr>
        <w:pStyle w:val="sc-List-1"/>
      </w:pPr>
      <w:r>
        <w:t>3.</w:t>
      </w:r>
      <w:r>
        <w:tab/>
        <w:t xml:space="preserve">Master’s of Science in Nursing (MSN) </w:t>
      </w:r>
      <w:r>
        <w:rPr>
          <w:b/>
        </w:rPr>
        <w:t>OR</w:t>
      </w:r>
    </w:p>
    <w:p w14:paraId="5DB2D2CE" w14:textId="77777777" w:rsidR="004B3ED4" w:rsidRDefault="00980589">
      <w:pPr>
        <w:pStyle w:val="sc-List-2"/>
      </w:pPr>
      <w:r>
        <w:t>a.</w:t>
      </w:r>
      <w:r>
        <w:tab/>
        <w:t xml:space="preserve">Bachelor of Science in Nursing (BSN) </w:t>
      </w:r>
      <w:r>
        <w:rPr>
          <w:b/>
        </w:rPr>
        <w:t>and</w:t>
      </w:r>
      <w:r>
        <w:t xml:space="preserve"> a masters degree in nursing or a related field</w:t>
      </w:r>
    </w:p>
    <w:p w14:paraId="304E1FD3" w14:textId="77777777" w:rsidR="004B3ED4" w:rsidRDefault="00980589">
      <w:pPr>
        <w:pStyle w:val="sc-List-1"/>
      </w:pPr>
      <w:r>
        <w:t>4.</w:t>
      </w:r>
      <w:r>
        <w:tab/>
        <w:t>Attainment of a cumulative masters GPA of 3.0 or higher</w:t>
      </w:r>
    </w:p>
    <w:p w14:paraId="4027A636" w14:textId="77777777" w:rsidR="004B3ED4" w:rsidRDefault="00980589">
      <w:pPr>
        <w:pStyle w:val="sc-List-1"/>
      </w:pPr>
      <w:r>
        <w:t>5.</w:t>
      </w:r>
      <w:r>
        <w:tab/>
        <w:t>Transcripts from all post-secondary schools attended</w:t>
      </w:r>
    </w:p>
    <w:p w14:paraId="4C20472C" w14:textId="77777777" w:rsidR="004B3ED4" w:rsidRDefault="00980589">
      <w:pPr>
        <w:pStyle w:val="sc-List-1"/>
      </w:pPr>
      <w:r>
        <w:t>6.</w:t>
      </w:r>
      <w:r>
        <w:tab/>
        <w:t xml:space="preserve">Completion of a graduate-level inferential statistics course within the past 5 years with a minimum grade of C. Students who have not completed a graduate statistics course may be admitted to the </w:t>
      </w:r>
      <w:r>
        <w:t xml:space="preserve">program and may complete this requirement within one year of matriculation. Students may not progress beyond 12 months until this requirement is met. </w:t>
      </w:r>
    </w:p>
    <w:p w14:paraId="0D574FDC" w14:textId="77777777" w:rsidR="004B3ED4" w:rsidRDefault="00980589">
      <w:pPr>
        <w:pStyle w:val="sc-List-1"/>
      </w:pPr>
      <w:r>
        <w:t>7.</w:t>
      </w:r>
      <w:r>
        <w:tab/>
        <w:t>Verification of the number of clinical/experience hours completed at the masters/graduate level</w:t>
      </w:r>
    </w:p>
    <w:p w14:paraId="699F5B79" w14:textId="77777777" w:rsidR="004B3ED4" w:rsidRDefault="00980589">
      <w:pPr>
        <w:pStyle w:val="sc-List-1"/>
      </w:pPr>
      <w:r>
        <w:t>8.</w:t>
      </w:r>
      <w:r>
        <w:tab/>
        <w:t>A s</w:t>
      </w:r>
      <w:r>
        <w:t>tatement of intent which should demonstrate the candidate’s leadership and practice experience, reasons for pursuing doctoral study, and the student’s potential area of focus for the DNP Scholarly Project. This statement should be representative of the app</w:t>
      </w:r>
      <w:r>
        <w:t>licant’s writing ability. The statement should be 2-4 pages, double-spaced, and written in 12-point font.</w:t>
      </w:r>
    </w:p>
    <w:p w14:paraId="218525C6" w14:textId="77777777" w:rsidR="004B3ED4" w:rsidRDefault="00980589">
      <w:pPr>
        <w:pStyle w:val="sc-List-1"/>
      </w:pPr>
      <w:r>
        <w:t>9.</w:t>
      </w:r>
      <w:r>
        <w:tab/>
        <w:t>Current resume or curriculum vitaeThree letters of recommendation.</w:t>
      </w:r>
    </w:p>
    <w:p w14:paraId="0C06D73A" w14:textId="77777777" w:rsidR="004B3ED4" w:rsidRDefault="00980589">
      <w:r>
        <w:rPr>
          <w:b/>
        </w:rPr>
        <w:t>Additional Requirements for International Students:</w:t>
      </w:r>
    </w:p>
    <w:p w14:paraId="7D7B8BAE" w14:textId="77777777" w:rsidR="004B3ED4" w:rsidRDefault="00980589">
      <w:pPr>
        <w:pStyle w:val="sc-List-1"/>
      </w:pPr>
      <w:r>
        <w:t>10.</w:t>
      </w:r>
      <w:r>
        <w:tab/>
        <w:t>Applicants with internat</w:t>
      </w:r>
      <w:r>
        <w:t>ional degrees must have their transcripts evaluated for degree and grade equivalency to that of a regionally accredited institution in the United States.</w:t>
      </w:r>
    </w:p>
    <w:p w14:paraId="07AA9A96" w14:textId="77777777" w:rsidR="004B3ED4" w:rsidRDefault="00980589">
      <w:pPr>
        <w:pStyle w:val="sc-List-1"/>
      </w:pPr>
      <w:r>
        <w:t>11.</w:t>
      </w:r>
      <w:r>
        <w:tab/>
        <w:t>An official report of scores on the Test of English as a Foreign Language (TOEFL) from internation</w:t>
      </w:r>
      <w:r>
        <w:t>al applicants who are from countries where English is not the first language.</w:t>
      </w:r>
    </w:p>
    <w:p w14:paraId="36F91016" w14:textId="77777777" w:rsidR="004B3ED4" w:rsidRDefault="00980589">
      <w:pPr>
        <w:pStyle w:val="sc-BodyText"/>
      </w:pPr>
      <w:r>
        <w:t>Applicants may be asked to participate in an interview prior to admission</w:t>
      </w:r>
    </w:p>
    <w:p w14:paraId="0BEADA30" w14:textId="77777777" w:rsidR="004B3ED4" w:rsidRDefault="00980589">
      <w:pPr>
        <w:pStyle w:val="sc-BodyText"/>
      </w:pPr>
      <w:r>
        <w:t> </w:t>
      </w:r>
    </w:p>
    <w:p w14:paraId="4BC10DC6" w14:textId="77777777" w:rsidR="004B3ED4" w:rsidRDefault="00980589">
      <w:pPr>
        <w:pStyle w:val="sc-BodyText"/>
      </w:pPr>
      <w:r>
        <w:rPr>
          <w:b/>
        </w:rPr>
        <w:t>Retention Requirements for All General Declared Nursing Majors</w:t>
      </w:r>
    </w:p>
    <w:p w14:paraId="483A3075" w14:textId="77777777" w:rsidR="004B3ED4" w:rsidRDefault="00980589">
      <w:pPr>
        <w:pStyle w:val="sc-BodyText"/>
      </w:pPr>
      <w:r>
        <w:t>Students who earn less than a B in a re</w:t>
      </w:r>
      <w:r>
        <w:t>quired nursing course will be placed on probationary status and must earn a minimum grade of B in all required nursing courses over the next 9 credits.</w:t>
      </w:r>
    </w:p>
    <w:p w14:paraId="7B61D5F0" w14:textId="77777777" w:rsidR="004B3ED4" w:rsidRDefault="00980589">
      <w:pPr>
        <w:pStyle w:val="sc-BodyText"/>
      </w:pPr>
      <w:r>
        <w:rPr>
          <w:b/>
        </w:rPr>
        <w:t>Handbook</w:t>
      </w:r>
    </w:p>
    <w:p w14:paraId="7359456E" w14:textId="77777777" w:rsidR="004B3ED4" w:rsidRDefault="00980589">
      <w:pPr>
        <w:pStyle w:val="sc-BodyText"/>
      </w:pPr>
      <w:r>
        <w:t>The School of Nursing </w:t>
      </w:r>
      <w:r>
        <w:rPr>
          <w:i/>
        </w:rPr>
        <w:t xml:space="preserve">Handbook for Doctor of Nursing Practice Students </w:t>
      </w:r>
      <w:r>
        <w:t>provides detailed and essential information about the graduate nursing program. It is available online at DNP Programs | Rhode Island College (ric.edu)</w:t>
      </w:r>
    </w:p>
    <w:p w14:paraId="42C986DF" w14:textId="77777777" w:rsidR="004B3ED4" w:rsidRDefault="00980589">
      <w:pPr>
        <w:pStyle w:val="sc-BodyText"/>
      </w:pPr>
      <w:r>
        <w:t> </w:t>
      </w:r>
      <w:r>
        <w:br/>
      </w:r>
    </w:p>
    <w:p w14:paraId="4847E0DE" w14:textId="77777777" w:rsidR="004B3ED4" w:rsidRDefault="00980589">
      <w:pPr>
        <w:pStyle w:val="sc-RequirementsHeading"/>
      </w:pPr>
      <w:bookmarkStart w:id="53" w:name="9710924F7D664BF0BD10B3F6BFBE9128"/>
      <w:r>
        <w:t>Course Requirements - Full-Time Students</w:t>
      </w:r>
      <w:bookmarkEnd w:id="53"/>
    </w:p>
    <w:p w14:paraId="088A85E9" w14:textId="77777777" w:rsidR="004B3ED4" w:rsidRDefault="00980589">
      <w:pPr>
        <w:pStyle w:val="sc-RequirementsSubheading"/>
      </w:pPr>
      <w:bookmarkStart w:id="54" w:name="2638FEAEB8874E7DB4A216B0F0552905"/>
      <w:r>
        <w:t xml:space="preserve">First </w:t>
      </w:r>
      <w:r>
        <w:t>Semester</w:t>
      </w:r>
      <w:bookmarkEnd w:id="54"/>
    </w:p>
    <w:tbl>
      <w:tblPr>
        <w:tblW w:w="0" w:type="auto"/>
        <w:tblLook w:val="04A0" w:firstRow="1" w:lastRow="0" w:firstColumn="1" w:lastColumn="0" w:noHBand="0" w:noVBand="1"/>
      </w:tblPr>
      <w:tblGrid>
        <w:gridCol w:w="1199"/>
        <w:gridCol w:w="2000"/>
        <w:gridCol w:w="450"/>
        <w:gridCol w:w="1116"/>
      </w:tblGrid>
      <w:tr w:rsidR="004B3ED4" w14:paraId="2FF8BA77" w14:textId="77777777">
        <w:tc>
          <w:tcPr>
            <w:tcW w:w="1200" w:type="dxa"/>
          </w:tcPr>
          <w:p w14:paraId="453FE647" w14:textId="77777777" w:rsidR="004B3ED4" w:rsidRDefault="00980589">
            <w:pPr>
              <w:pStyle w:val="sc-Requirement"/>
            </w:pPr>
            <w:r>
              <w:t>NURS 701</w:t>
            </w:r>
          </w:p>
        </w:tc>
        <w:tc>
          <w:tcPr>
            <w:tcW w:w="2000" w:type="dxa"/>
          </w:tcPr>
          <w:p w14:paraId="3F721932" w14:textId="77777777" w:rsidR="004B3ED4" w:rsidRDefault="00980589">
            <w:pPr>
              <w:pStyle w:val="sc-Requirement"/>
            </w:pPr>
            <w:r>
              <w:t>Scientific Underpinnings for  Clinical Scholarship</w:t>
            </w:r>
          </w:p>
        </w:tc>
        <w:tc>
          <w:tcPr>
            <w:tcW w:w="450" w:type="dxa"/>
          </w:tcPr>
          <w:p w14:paraId="173D601E" w14:textId="77777777" w:rsidR="004B3ED4" w:rsidRDefault="00980589">
            <w:pPr>
              <w:pStyle w:val="sc-RequirementRight"/>
            </w:pPr>
            <w:r>
              <w:t>3</w:t>
            </w:r>
          </w:p>
        </w:tc>
        <w:tc>
          <w:tcPr>
            <w:tcW w:w="1116" w:type="dxa"/>
          </w:tcPr>
          <w:p w14:paraId="289D2748" w14:textId="77777777" w:rsidR="004B3ED4" w:rsidRDefault="00980589">
            <w:pPr>
              <w:pStyle w:val="sc-Requirement"/>
            </w:pPr>
            <w:r>
              <w:t>F</w:t>
            </w:r>
          </w:p>
        </w:tc>
      </w:tr>
      <w:tr w:rsidR="004B3ED4" w14:paraId="5FDBA89A" w14:textId="77777777">
        <w:tc>
          <w:tcPr>
            <w:tcW w:w="1200" w:type="dxa"/>
          </w:tcPr>
          <w:p w14:paraId="741641BE" w14:textId="77777777" w:rsidR="004B3ED4" w:rsidRDefault="00980589">
            <w:pPr>
              <w:pStyle w:val="sc-Requirement"/>
            </w:pPr>
            <w:r>
              <w:t>NURS 702</w:t>
            </w:r>
          </w:p>
        </w:tc>
        <w:tc>
          <w:tcPr>
            <w:tcW w:w="2000" w:type="dxa"/>
          </w:tcPr>
          <w:p w14:paraId="14E5000D" w14:textId="77777777" w:rsidR="004B3ED4" w:rsidRDefault="00980589">
            <w:pPr>
              <w:pStyle w:val="sc-Requirement"/>
            </w:pPr>
            <w:r>
              <w:t>Systems Leadership/Quality Improvement</w:t>
            </w:r>
          </w:p>
        </w:tc>
        <w:tc>
          <w:tcPr>
            <w:tcW w:w="450" w:type="dxa"/>
          </w:tcPr>
          <w:p w14:paraId="303FA719" w14:textId="77777777" w:rsidR="004B3ED4" w:rsidRDefault="00980589">
            <w:pPr>
              <w:pStyle w:val="sc-RequirementRight"/>
            </w:pPr>
            <w:r>
              <w:t>3</w:t>
            </w:r>
          </w:p>
        </w:tc>
        <w:tc>
          <w:tcPr>
            <w:tcW w:w="1116" w:type="dxa"/>
          </w:tcPr>
          <w:p w14:paraId="14FA42A6" w14:textId="77777777" w:rsidR="004B3ED4" w:rsidRDefault="00980589">
            <w:pPr>
              <w:pStyle w:val="sc-Requirement"/>
            </w:pPr>
            <w:r>
              <w:t>F, SSI</w:t>
            </w:r>
          </w:p>
        </w:tc>
      </w:tr>
      <w:tr w:rsidR="004B3ED4" w14:paraId="3CAEA7AB" w14:textId="77777777">
        <w:tc>
          <w:tcPr>
            <w:tcW w:w="1200" w:type="dxa"/>
          </w:tcPr>
          <w:p w14:paraId="08E01508" w14:textId="77777777" w:rsidR="004B3ED4" w:rsidRDefault="00980589">
            <w:pPr>
              <w:pStyle w:val="sc-Requirement"/>
            </w:pPr>
            <w:r>
              <w:t>NURS 703</w:t>
            </w:r>
          </w:p>
        </w:tc>
        <w:tc>
          <w:tcPr>
            <w:tcW w:w="2000" w:type="dxa"/>
          </w:tcPr>
          <w:p w14:paraId="17939BC4" w14:textId="77777777" w:rsidR="004B3ED4" w:rsidRDefault="00980589">
            <w:pPr>
              <w:pStyle w:val="sc-Requirement"/>
            </w:pPr>
            <w:r>
              <w:t>Advanced Epidemiology and Biostatistics</w:t>
            </w:r>
          </w:p>
        </w:tc>
        <w:tc>
          <w:tcPr>
            <w:tcW w:w="450" w:type="dxa"/>
          </w:tcPr>
          <w:p w14:paraId="14CB691A" w14:textId="77777777" w:rsidR="004B3ED4" w:rsidRDefault="00980589">
            <w:pPr>
              <w:pStyle w:val="sc-RequirementRight"/>
            </w:pPr>
            <w:r>
              <w:t>3</w:t>
            </w:r>
          </w:p>
        </w:tc>
        <w:tc>
          <w:tcPr>
            <w:tcW w:w="1116" w:type="dxa"/>
          </w:tcPr>
          <w:p w14:paraId="5A8BB514" w14:textId="77777777" w:rsidR="004B3ED4" w:rsidRDefault="00980589">
            <w:pPr>
              <w:pStyle w:val="sc-Requirement"/>
            </w:pPr>
            <w:r>
              <w:t>F</w:t>
            </w:r>
          </w:p>
        </w:tc>
      </w:tr>
      <w:tr w:rsidR="004B3ED4" w14:paraId="0DD3C212" w14:textId="77777777">
        <w:tc>
          <w:tcPr>
            <w:tcW w:w="1200" w:type="dxa"/>
          </w:tcPr>
          <w:p w14:paraId="13631813" w14:textId="77777777" w:rsidR="004B3ED4" w:rsidRDefault="00980589">
            <w:pPr>
              <w:pStyle w:val="sc-Requirement"/>
            </w:pPr>
            <w:r>
              <w:t>NURS 791</w:t>
            </w:r>
          </w:p>
        </w:tc>
        <w:tc>
          <w:tcPr>
            <w:tcW w:w="2000" w:type="dxa"/>
          </w:tcPr>
          <w:p w14:paraId="5B9F5948" w14:textId="77777777" w:rsidR="004B3ED4" w:rsidRDefault="00980589">
            <w:pPr>
              <w:pStyle w:val="sc-Requirement"/>
            </w:pPr>
            <w:r>
              <w:t>Directed Readings I</w:t>
            </w:r>
          </w:p>
        </w:tc>
        <w:tc>
          <w:tcPr>
            <w:tcW w:w="450" w:type="dxa"/>
          </w:tcPr>
          <w:p w14:paraId="0B310AD5" w14:textId="77777777" w:rsidR="004B3ED4" w:rsidRDefault="00980589">
            <w:pPr>
              <w:pStyle w:val="sc-RequirementRight"/>
            </w:pPr>
            <w:r>
              <w:t>1</w:t>
            </w:r>
          </w:p>
        </w:tc>
        <w:tc>
          <w:tcPr>
            <w:tcW w:w="1116" w:type="dxa"/>
          </w:tcPr>
          <w:p w14:paraId="73794187" w14:textId="77777777" w:rsidR="004B3ED4" w:rsidRDefault="00980589">
            <w:pPr>
              <w:pStyle w:val="sc-Requirement"/>
            </w:pPr>
            <w:r>
              <w:t>Sp</w:t>
            </w:r>
          </w:p>
        </w:tc>
      </w:tr>
    </w:tbl>
    <w:p w14:paraId="0FC8E0EB" w14:textId="77777777" w:rsidR="004B3ED4" w:rsidRDefault="00980589">
      <w:pPr>
        <w:pStyle w:val="sc-RequirementsSubheading"/>
      </w:pPr>
      <w:bookmarkStart w:id="55" w:name="E8BC920ABAA545DEAE39FE3CCD49E28D"/>
      <w:r>
        <w:t>Second Semester</w:t>
      </w:r>
      <w:bookmarkEnd w:id="55"/>
    </w:p>
    <w:tbl>
      <w:tblPr>
        <w:tblW w:w="0" w:type="auto"/>
        <w:tblLook w:val="04A0" w:firstRow="1" w:lastRow="0" w:firstColumn="1" w:lastColumn="0" w:noHBand="0" w:noVBand="1"/>
      </w:tblPr>
      <w:tblGrid>
        <w:gridCol w:w="1199"/>
        <w:gridCol w:w="2000"/>
        <w:gridCol w:w="450"/>
        <w:gridCol w:w="1116"/>
      </w:tblGrid>
      <w:tr w:rsidR="004B3ED4" w14:paraId="2A596B96" w14:textId="77777777">
        <w:tc>
          <w:tcPr>
            <w:tcW w:w="1200" w:type="dxa"/>
          </w:tcPr>
          <w:p w14:paraId="28694993" w14:textId="77777777" w:rsidR="004B3ED4" w:rsidRDefault="00980589">
            <w:pPr>
              <w:pStyle w:val="sc-Requirement"/>
            </w:pPr>
            <w:r>
              <w:t>NURS 704</w:t>
            </w:r>
          </w:p>
        </w:tc>
        <w:tc>
          <w:tcPr>
            <w:tcW w:w="2000" w:type="dxa"/>
          </w:tcPr>
          <w:p w14:paraId="6A385AB3" w14:textId="77777777" w:rsidR="004B3ED4" w:rsidRDefault="00980589">
            <w:pPr>
              <w:pStyle w:val="sc-Requirement"/>
            </w:pPr>
            <w:r>
              <w:t>Clinical Research/Analytic Methods</w:t>
            </w:r>
          </w:p>
        </w:tc>
        <w:tc>
          <w:tcPr>
            <w:tcW w:w="450" w:type="dxa"/>
          </w:tcPr>
          <w:p w14:paraId="0EFC7E1D" w14:textId="77777777" w:rsidR="004B3ED4" w:rsidRDefault="00980589">
            <w:pPr>
              <w:pStyle w:val="sc-RequirementRight"/>
            </w:pPr>
            <w:r>
              <w:t>3</w:t>
            </w:r>
          </w:p>
        </w:tc>
        <w:tc>
          <w:tcPr>
            <w:tcW w:w="1116" w:type="dxa"/>
          </w:tcPr>
          <w:p w14:paraId="077EE665" w14:textId="77777777" w:rsidR="004B3ED4" w:rsidRDefault="00980589">
            <w:pPr>
              <w:pStyle w:val="sc-Requirement"/>
            </w:pPr>
            <w:r>
              <w:t>Sp</w:t>
            </w:r>
          </w:p>
        </w:tc>
      </w:tr>
      <w:tr w:rsidR="004B3ED4" w14:paraId="3773248D" w14:textId="77777777">
        <w:tc>
          <w:tcPr>
            <w:tcW w:w="1200" w:type="dxa"/>
          </w:tcPr>
          <w:p w14:paraId="43812A7D" w14:textId="77777777" w:rsidR="004B3ED4" w:rsidRDefault="00980589">
            <w:pPr>
              <w:pStyle w:val="sc-Requirement"/>
            </w:pPr>
            <w:r>
              <w:t>NURS 708</w:t>
            </w:r>
          </w:p>
        </w:tc>
        <w:tc>
          <w:tcPr>
            <w:tcW w:w="2000" w:type="dxa"/>
          </w:tcPr>
          <w:p w14:paraId="4D47E4D0" w14:textId="77777777" w:rsidR="004B3ED4" w:rsidRDefault="00980589">
            <w:pPr>
              <w:pStyle w:val="sc-Requirement"/>
            </w:pPr>
            <w:r>
              <w:t>Interprofessional Collaborative Practice</w:t>
            </w:r>
          </w:p>
        </w:tc>
        <w:tc>
          <w:tcPr>
            <w:tcW w:w="450" w:type="dxa"/>
          </w:tcPr>
          <w:p w14:paraId="5A21CC83" w14:textId="77777777" w:rsidR="004B3ED4" w:rsidRDefault="00980589">
            <w:pPr>
              <w:pStyle w:val="sc-RequirementRight"/>
            </w:pPr>
            <w:r>
              <w:t>3</w:t>
            </w:r>
          </w:p>
        </w:tc>
        <w:tc>
          <w:tcPr>
            <w:tcW w:w="1116" w:type="dxa"/>
          </w:tcPr>
          <w:p w14:paraId="5DAFAC55" w14:textId="77777777" w:rsidR="004B3ED4" w:rsidRDefault="00980589">
            <w:pPr>
              <w:pStyle w:val="sc-Requirement"/>
            </w:pPr>
            <w:r>
              <w:t>F, SSII</w:t>
            </w:r>
          </w:p>
        </w:tc>
      </w:tr>
      <w:tr w:rsidR="004B3ED4" w14:paraId="74C59D27" w14:textId="77777777">
        <w:tc>
          <w:tcPr>
            <w:tcW w:w="1200" w:type="dxa"/>
          </w:tcPr>
          <w:p w14:paraId="574E0FBC" w14:textId="77777777" w:rsidR="004B3ED4" w:rsidRDefault="00980589">
            <w:pPr>
              <w:pStyle w:val="sc-Requirement"/>
            </w:pPr>
            <w:r>
              <w:t>NURS 720</w:t>
            </w:r>
          </w:p>
        </w:tc>
        <w:tc>
          <w:tcPr>
            <w:tcW w:w="2000" w:type="dxa"/>
          </w:tcPr>
          <w:p w14:paraId="68BE8951" w14:textId="77777777" w:rsidR="004B3ED4" w:rsidRDefault="00980589">
            <w:pPr>
              <w:pStyle w:val="sc-Requirement"/>
            </w:pPr>
            <w:r>
              <w:t>D.N.P. Project Planning</w:t>
            </w:r>
          </w:p>
        </w:tc>
        <w:tc>
          <w:tcPr>
            <w:tcW w:w="450" w:type="dxa"/>
          </w:tcPr>
          <w:p w14:paraId="70A6E973" w14:textId="77777777" w:rsidR="004B3ED4" w:rsidRDefault="00980589">
            <w:pPr>
              <w:pStyle w:val="sc-RequirementRight"/>
            </w:pPr>
            <w:r>
              <w:t>1</w:t>
            </w:r>
          </w:p>
        </w:tc>
        <w:tc>
          <w:tcPr>
            <w:tcW w:w="1116" w:type="dxa"/>
          </w:tcPr>
          <w:p w14:paraId="4E56D8BD" w14:textId="77777777" w:rsidR="004B3ED4" w:rsidRDefault="00980589">
            <w:pPr>
              <w:pStyle w:val="sc-Requirement"/>
            </w:pPr>
            <w:r>
              <w:t>Sp</w:t>
            </w:r>
          </w:p>
        </w:tc>
      </w:tr>
      <w:tr w:rsidR="004B3ED4" w14:paraId="3503626A" w14:textId="77777777">
        <w:tc>
          <w:tcPr>
            <w:tcW w:w="1200" w:type="dxa"/>
          </w:tcPr>
          <w:p w14:paraId="5C2AE0D8" w14:textId="77777777" w:rsidR="004B3ED4" w:rsidRDefault="00980589">
            <w:pPr>
              <w:pStyle w:val="sc-Requirement"/>
            </w:pPr>
            <w:r>
              <w:t>NURS 792</w:t>
            </w:r>
          </w:p>
        </w:tc>
        <w:tc>
          <w:tcPr>
            <w:tcW w:w="2000" w:type="dxa"/>
          </w:tcPr>
          <w:p w14:paraId="7400AC16" w14:textId="77777777" w:rsidR="004B3ED4" w:rsidRDefault="00980589">
            <w:pPr>
              <w:pStyle w:val="sc-Requirement"/>
            </w:pPr>
            <w:r>
              <w:t>Directed Readings II</w:t>
            </w:r>
          </w:p>
        </w:tc>
        <w:tc>
          <w:tcPr>
            <w:tcW w:w="450" w:type="dxa"/>
          </w:tcPr>
          <w:p w14:paraId="58D6BE3A" w14:textId="77777777" w:rsidR="004B3ED4" w:rsidRDefault="00980589">
            <w:pPr>
              <w:pStyle w:val="sc-RequirementRight"/>
            </w:pPr>
            <w:r>
              <w:t>1</w:t>
            </w:r>
          </w:p>
        </w:tc>
        <w:tc>
          <w:tcPr>
            <w:tcW w:w="1116" w:type="dxa"/>
          </w:tcPr>
          <w:p w14:paraId="414CA930" w14:textId="77777777" w:rsidR="004B3ED4" w:rsidRDefault="00980589">
            <w:pPr>
              <w:pStyle w:val="sc-Requirement"/>
            </w:pPr>
            <w:r>
              <w:t>F</w:t>
            </w:r>
          </w:p>
        </w:tc>
      </w:tr>
    </w:tbl>
    <w:p w14:paraId="5DE35D63" w14:textId="77777777" w:rsidR="004B3ED4" w:rsidRDefault="00980589">
      <w:pPr>
        <w:pStyle w:val="sc-RequirementsSubheading"/>
      </w:pPr>
      <w:bookmarkStart w:id="56" w:name="EE011B0C34B94D1BA8C363BBE12E4EEB"/>
      <w:r>
        <w:t>Third Semester</w:t>
      </w:r>
      <w:bookmarkEnd w:id="56"/>
    </w:p>
    <w:tbl>
      <w:tblPr>
        <w:tblW w:w="0" w:type="auto"/>
        <w:tblLook w:val="04A0" w:firstRow="1" w:lastRow="0" w:firstColumn="1" w:lastColumn="0" w:noHBand="0" w:noVBand="1"/>
      </w:tblPr>
      <w:tblGrid>
        <w:gridCol w:w="1199"/>
        <w:gridCol w:w="2000"/>
        <w:gridCol w:w="450"/>
        <w:gridCol w:w="1116"/>
      </w:tblGrid>
      <w:tr w:rsidR="004B3ED4" w14:paraId="098D3C80" w14:textId="77777777">
        <w:tc>
          <w:tcPr>
            <w:tcW w:w="1200" w:type="dxa"/>
          </w:tcPr>
          <w:p w14:paraId="768299D8" w14:textId="77777777" w:rsidR="004B3ED4" w:rsidRDefault="00980589">
            <w:pPr>
              <w:pStyle w:val="sc-Requirement"/>
            </w:pPr>
            <w:r>
              <w:t>NURS 730</w:t>
            </w:r>
          </w:p>
        </w:tc>
        <w:tc>
          <w:tcPr>
            <w:tcW w:w="2000" w:type="dxa"/>
          </w:tcPr>
          <w:p w14:paraId="0B54EF7B" w14:textId="77777777" w:rsidR="004B3ED4" w:rsidRDefault="00980589">
            <w:pPr>
              <w:pStyle w:val="sc-Requirement"/>
            </w:pPr>
            <w:r>
              <w:t>D.N.P. Proposal Development</w:t>
            </w:r>
          </w:p>
        </w:tc>
        <w:tc>
          <w:tcPr>
            <w:tcW w:w="450" w:type="dxa"/>
          </w:tcPr>
          <w:p w14:paraId="5473E679" w14:textId="77777777" w:rsidR="004B3ED4" w:rsidRDefault="00980589">
            <w:pPr>
              <w:pStyle w:val="sc-RequirementRight"/>
            </w:pPr>
            <w:r>
              <w:t>3</w:t>
            </w:r>
          </w:p>
        </w:tc>
        <w:tc>
          <w:tcPr>
            <w:tcW w:w="1116" w:type="dxa"/>
          </w:tcPr>
          <w:p w14:paraId="7D5D90E9" w14:textId="77777777" w:rsidR="004B3ED4" w:rsidRDefault="00980589">
            <w:pPr>
              <w:pStyle w:val="sc-Requirement"/>
            </w:pPr>
            <w:r>
              <w:t>Su</w:t>
            </w:r>
          </w:p>
        </w:tc>
      </w:tr>
    </w:tbl>
    <w:p w14:paraId="0A56A5BD" w14:textId="77777777" w:rsidR="004B3ED4" w:rsidRDefault="00980589">
      <w:pPr>
        <w:pStyle w:val="sc-RequirementsSubheading"/>
      </w:pPr>
      <w:bookmarkStart w:id="57" w:name="B14CADB5D5BA4D8184359EEEB3FC2839"/>
      <w:r>
        <w:t xml:space="preserve">Fourth </w:t>
      </w:r>
      <w:r>
        <w:t>Semester</w:t>
      </w:r>
      <w:bookmarkEnd w:id="57"/>
    </w:p>
    <w:tbl>
      <w:tblPr>
        <w:tblW w:w="0" w:type="auto"/>
        <w:tblLook w:val="04A0" w:firstRow="1" w:lastRow="0" w:firstColumn="1" w:lastColumn="0" w:noHBand="0" w:noVBand="1"/>
      </w:tblPr>
      <w:tblGrid>
        <w:gridCol w:w="1199"/>
        <w:gridCol w:w="2000"/>
        <w:gridCol w:w="450"/>
        <w:gridCol w:w="1116"/>
      </w:tblGrid>
      <w:tr w:rsidR="004B3ED4" w14:paraId="3559DDD1" w14:textId="77777777">
        <w:tc>
          <w:tcPr>
            <w:tcW w:w="1200" w:type="dxa"/>
          </w:tcPr>
          <w:p w14:paraId="3920EFB8" w14:textId="77777777" w:rsidR="004B3ED4" w:rsidRDefault="00980589">
            <w:pPr>
              <w:pStyle w:val="sc-Requirement"/>
            </w:pPr>
            <w:r>
              <w:t>NURS 707</w:t>
            </w:r>
          </w:p>
        </w:tc>
        <w:tc>
          <w:tcPr>
            <w:tcW w:w="2000" w:type="dxa"/>
          </w:tcPr>
          <w:p w14:paraId="3F993831" w14:textId="77777777" w:rsidR="004B3ED4" w:rsidRDefault="00980589">
            <w:pPr>
              <w:pStyle w:val="sc-Requirement"/>
            </w:pPr>
            <w:r>
              <w:t>Information Technology/Decision Support</w:t>
            </w:r>
          </w:p>
        </w:tc>
        <w:tc>
          <w:tcPr>
            <w:tcW w:w="450" w:type="dxa"/>
          </w:tcPr>
          <w:p w14:paraId="740D7B2D" w14:textId="77777777" w:rsidR="004B3ED4" w:rsidRDefault="00980589">
            <w:pPr>
              <w:pStyle w:val="sc-RequirementRight"/>
            </w:pPr>
            <w:r>
              <w:t>3</w:t>
            </w:r>
          </w:p>
        </w:tc>
        <w:tc>
          <w:tcPr>
            <w:tcW w:w="1116" w:type="dxa"/>
          </w:tcPr>
          <w:p w14:paraId="443B6336" w14:textId="77777777" w:rsidR="004B3ED4" w:rsidRDefault="00980589">
            <w:pPr>
              <w:pStyle w:val="sc-Requirement"/>
            </w:pPr>
            <w:r>
              <w:t>F</w:t>
            </w:r>
          </w:p>
        </w:tc>
      </w:tr>
      <w:tr w:rsidR="004B3ED4" w14:paraId="541AF89B" w14:textId="77777777">
        <w:tc>
          <w:tcPr>
            <w:tcW w:w="1200" w:type="dxa"/>
          </w:tcPr>
          <w:p w14:paraId="539F748A" w14:textId="77777777" w:rsidR="004B3ED4" w:rsidRDefault="00980589">
            <w:pPr>
              <w:pStyle w:val="sc-Requirement"/>
            </w:pPr>
            <w:r>
              <w:t>NURS 709</w:t>
            </w:r>
          </w:p>
        </w:tc>
        <w:tc>
          <w:tcPr>
            <w:tcW w:w="2000" w:type="dxa"/>
          </w:tcPr>
          <w:p w14:paraId="2746B544" w14:textId="77777777" w:rsidR="004B3ED4" w:rsidRDefault="00980589">
            <w:pPr>
              <w:pStyle w:val="sc-Requirement"/>
            </w:pPr>
            <w:r>
              <w:t>Population Health</w:t>
            </w:r>
          </w:p>
        </w:tc>
        <w:tc>
          <w:tcPr>
            <w:tcW w:w="450" w:type="dxa"/>
          </w:tcPr>
          <w:p w14:paraId="5EA4B117" w14:textId="77777777" w:rsidR="004B3ED4" w:rsidRDefault="00980589">
            <w:pPr>
              <w:pStyle w:val="sc-RequirementRight"/>
            </w:pPr>
            <w:r>
              <w:t>3</w:t>
            </w:r>
          </w:p>
        </w:tc>
        <w:tc>
          <w:tcPr>
            <w:tcW w:w="1116" w:type="dxa"/>
          </w:tcPr>
          <w:p w14:paraId="6F2AB2D1" w14:textId="77777777" w:rsidR="004B3ED4" w:rsidRDefault="00980589">
            <w:pPr>
              <w:pStyle w:val="sc-Requirement"/>
            </w:pPr>
            <w:r>
              <w:t>F</w:t>
            </w:r>
          </w:p>
        </w:tc>
      </w:tr>
      <w:tr w:rsidR="004B3ED4" w14:paraId="002752F5" w14:textId="77777777">
        <w:tc>
          <w:tcPr>
            <w:tcW w:w="1200" w:type="dxa"/>
          </w:tcPr>
          <w:p w14:paraId="29C035BD" w14:textId="77777777" w:rsidR="004B3ED4" w:rsidRDefault="00980589">
            <w:pPr>
              <w:pStyle w:val="sc-Requirement"/>
            </w:pPr>
            <w:r>
              <w:t>NURS 740</w:t>
            </w:r>
          </w:p>
        </w:tc>
        <w:tc>
          <w:tcPr>
            <w:tcW w:w="2000" w:type="dxa"/>
          </w:tcPr>
          <w:p w14:paraId="4DDA6EEC" w14:textId="77777777" w:rsidR="004B3ED4" w:rsidRDefault="00980589">
            <w:pPr>
              <w:pStyle w:val="sc-Requirement"/>
            </w:pPr>
            <w:r>
              <w:t>D.N.P. Project Implementation</w:t>
            </w:r>
          </w:p>
        </w:tc>
        <w:tc>
          <w:tcPr>
            <w:tcW w:w="450" w:type="dxa"/>
          </w:tcPr>
          <w:p w14:paraId="4FDE36B7" w14:textId="77777777" w:rsidR="004B3ED4" w:rsidRDefault="00980589">
            <w:pPr>
              <w:pStyle w:val="sc-RequirementRight"/>
            </w:pPr>
            <w:r>
              <w:t>2</w:t>
            </w:r>
          </w:p>
        </w:tc>
        <w:tc>
          <w:tcPr>
            <w:tcW w:w="1116" w:type="dxa"/>
          </w:tcPr>
          <w:p w14:paraId="1AE5E24D" w14:textId="77777777" w:rsidR="004B3ED4" w:rsidRDefault="00980589">
            <w:pPr>
              <w:pStyle w:val="sc-Requirement"/>
            </w:pPr>
            <w:r>
              <w:t>F</w:t>
            </w:r>
          </w:p>
        </w:tc>
      </w:tr>
    </w:tbl>
    <w:p w14:paraId="7FA63035" w14:textId="77777777" w:rsidR="004B3ED4" w:rsidRDefault="00980589">
      <w:pPr>
        <w:pStyle w:val="sc-RequirementsSubheading"/>
      </w:pPr>
      <w:bookmarkStart w:id="58" w:name="14E7C6DBCBEA4719ADDDE2239CC7EDEB"/>
      <w:r>
        <w:t>Fifth Semester</w:t>
      </w:r>
      <w:bookmarkEnd w:id="58"/>
    </w:p>
    <w:tbl>
      <w:tblPr>
        <w:tblW w:w="0" w:type="auto"/>
        <w:tblLook w:val="04A0" w:firstRow="1" w:lastRow="0" w:firstColumn="1" w:lastColumn="0" w:noHBand="0" w:noVBand="1"/>
      </w:tblPr>
      <w:tblGrid>
        <w:gridCol w:w="1199"/>
        <w:gridCol w:w="2000"/>
        <w:gridCol w:w="450"/>
        <w:gridCol w:w="1116"/>
      </w:tblGrid>
      <w:tr w:rsidR="004B3ED4" w14:paraId="5D22706A" w14:textId="77777777">
        <w:tc>
          <w:tcPr>
            <w:tcW w:w="1200" w:type="dxa"/>
          </w:tcPr>
          <w:p w14:paraId="25944BBB" w14:textId="77777777" w:rsidR="004B3ED4" w:rsidRDefault="00980589">
            <w:pPr>
              <w:pStyle w:val="sc-Requirement"/>
            </w:pPr>
            <w:r>
              <w:t>NURS 705</w:t>
            </w:r>
          </w:p>
        </w:tc>
        <w:tc>
          <w:tcPr>
            <w:tcW w:w="2000" w:type="dxa"/>
          </w:tcPr>
          <w:p w14:paraId="452A0B24" w14:textId="77777777" w:rsidR="004B3ED4" w:rsidRDefault="00980589">
            <w:pPr>
              <w:pStyle w:val="sc-Requirement"/>
            </w:pPr>
            <w:r>
              <w:t>Health Care Policy and Advocacy</w:t>
            </w:r>
          </w:p>
        </w:tc>
        <w:tc>
          <w:tcPr>
            <w:tcW w:w="450" w:type="dxa"/>
          </w:tcPr>
          <w:p w14:paraId="78FA457B" w14:textId="77777777" w:rsidR="004B3ED4" w:rsidRDefault="00980589">
            <w:pPr>
              <w:pStyle w:val="sc-RequirementRight"/>
            </w:pPr>
            <w:r>
              <w:t>3</w:t>
            </w:r>
          </w:p>
        </w:tc>
        <w:tc>
          <w:tcPr>
            <w:tcW w:w="1116" w:type="dxa"/>
          </w:tcPr>
          <w:p w14:paraId="344884FB" w14:textId="77777777" w:rsidR="004B3ED4" w:rsidRDefault="00980589">
            <w:pPr>
              <w:pStyle w:val="sc-Requirement"/>
            </w:pPr>
            <w:r>
              <w:t>Sp</w:t>
            </w:r>
          </w:p>
        </w:tc>
      </w:tr>
      <w:tr w:rsidR="004B3ED4" w14:paraId="7DA842E5" w14:textId="77777777">
        <w:tc>
          <w:tcPr>
            <w:tcW w:w="1200" w:type="dxa"/>
          </w:tcPr>
          <w:p w14:paraId="0D3F8D8B" w14:textId="77777777" w:rsidR="004B3ED4" w:rsidRDefault="00980589">
            <w:pPr>
              <w:pStyle w:val="sc-Requirement"/>
            </w:pPr>
            <w:r>
              <w:t>NURS 706</w:t>
            </w:r>
          </w:p>
        </w:tc>
        <w:tc>
          <w:tcPr>
            <w:tcW w:w="2000" w:type="dxa"/>
          </w:tcPr>
          <w:p w14:paraId="5A25CAB6" w14:textId="77777777" w:rsidR="004B3ED4" w:rsidRDefault="00980589">
            <w:pPr>
              <w:pStyle w:val="sc-Requirement"/>
            </w:pPr>
            <w:r>
              <w:t xml:space="preserve">Economics, Finance, Business </w:t>
            </w:r>
            <w:r>
              <w:t>Management</w:t>
            </w:r>
          </w:p>
        </w:tc>
        <w:tc>
          <w:tcPr>
            <w:tcW w:w="450" w:type="dxa"/>
          </w:tcPr>
          <w:p w14:paraId="76DE9150" w14:textId="77777777" w:rsidR="004B3ED4" w:rsidRDefault="00980589">
            <w:pPr>
              <w:pStyle w:val="sc-RequirementRight"/>
            </w:pPr>
            <w:r>
              <w:t>3</w:t>
            </w:r>
          </w:p>
        </w:tc>
        <w:tc>
          <w:tcPr>
            <w:tcW w:w="1116" w:type="dxa"/>
          </w:tcPr>
          <w:p w14:paraId="5379AB2A" w14:textId="77777777" w:rsidR="004B3ED4" w:rsidRDefault="00980589">
            <w:pPr>
              <w:pStyle w:val="sc-Requirement"/>
            </w:pPr>
            <w:r>
              <w:t>Sp</w:t>
            </w:r>
          </w:p>
        </w:tc>
      </w:tr>
      <w:tr w:rsidR="004B3ED4" w14:paraId="6657CE0D" w14:textId="77777777">
        <w:tc>
          <w:tcPr>
            <w:tcW w:w="1200" w:type="dxa"/>
          </w:tcPr>
          <w:p w14:paraId="3B1B46D3" w14:textId="77777777" w:rsidR="004B3ED4" w:rsidRDefault="00980589">
            <w:pPr>
              <w:pStyle w:val="sc-Requirement"/>
            </w:pPr>
            <w:r>
              <w:t>NURS 750</w:t>
            </w:r>
          </w:p>
        </w:tc>
        <w:tc>
          <w:tcPr>
            <w:tcW w:w="2000" w:type="dxa"/>
          </w:tcPr>
          <w:p w14:paraId="2078DB67" w14:textId="77777777" w:rsidR="004B3ED4" w:rsidRDefault="00980589">
            <w:pPr>
              <w:pStyle w:val="sc-Requirement"/>
            </w:pPr>
            <w:r>
              <w:t>D.N.P. Project Evaluation and Dissemination</w:t>
            </w:r>
          </w:p>
        </w:tc>
        <w:tc>
          <w:tcPr>
            <w:tcW w:w="450" w:type="dxa"/>
          </w:tcPr>
          <w:p w14:paraId="5785D496" w14:textId="77777777" w:rsidR="004B3ED4" w:rsidRDefault="00980589">
            <w:pPr>
              <w:pStyle w:val="sc-RequirementRight"/>
            </w:pPr>
            <w:r>
              <w:t>1</w:t>
            </w:r>
          </w:p>
        </w:tc>
        <w:tc>
          <w:tcPr>
            <w:tcW w:w="1116" w:type="dxa"/>
          </w:tcPr>
          <w:p w14:paraId="443953FC" w14:textId="77777777" w:rsidR="004B3ED4" w:rsidRDefault="00980589">
            <w:pPr>
              <w:pStyle w:val="sc-Requirement"/>
            </w:pPr>
            <w:r>
              <w:t>Sp</w:t>
            </w:r>
          </w:p>
        </w:tc>
      </w:tr>
    </w:tbl>
    <w:p w14:paraId="5188AAF4" w14:textId="77777777" w:rsidR="004B3ED4" w:rsidRDefault="00980589">
      <w:pPr>
        <w:pStyle w:val="sc-Subtotal"/>
      </w:pPr>
      <w:r>
        <w:t>Subtotal: 36</w:t>
      </w:r>
    </w:p>
    <w:p w14:paraId="03133181" w14:textId="77777777" w:rsidR="004B3ED4" w:rsidRDefault="00980589">
      <w:r>
        <w:t>Subtotal: 36</w:t>
      </w:r>
    </w:p>
    <w:p w14:paraId="125ED3B2" w14:textId="77777777" w:rsidR="004B3ED4" w:rsidRDefault="00980589">
      <w:pPr>
        <w:pStyle w:val="sc-RequirementsHeading"/>
      </w:pPr>
      <w:bookmarkStart w:id="59" w:name="8797A0AF5E7F4C3B99FBA7BFE9DC9F0C"/>
      <w:r>
        <w:t>Course Requirements - Part-Time Students</w:t>
      </w:r>
      <w:bookmarkEnd w:id="59"/>
    </w:p>
    <w:p w14:paraId="5AEBFF20" w14:textId="77777777" w:rsidR="004B3ED4" w:rsidRDefault="00980589">
      <w:pPr>
        <w:pStyle w:val="sc-RequirementsSubheading"/>
      </w:pPr>
      <w:bookmarkStart w:id="60" w:name="24918C52756744F3B08541F633007871"/>
      <w:r>
        <w:t>First Semester</w:t>
      </w:r>
      <w:bookmarkEnd w:id="60"/>
    </w:p>
    <w:tbl>
      <w:tblPr>
        <w:tblW w:w="0" w:type="auto"/>
        <w:tblLook w:val="04A0" w:firstRow="1" w:lastRow="0" w:firstColumn="1" w:lastColumn="0" w:noHBand="0" w:noVBand="1"/>
      </w:tblPr>
      <w:tblGrid>
        <w:gridCol w:w="1199"/>
        <w:gridCol w:w="2000"/>
        <w:gridCol w:w="450"/>
        <w:gridCol w:w="1116"/>
      </w:tblGrid>
      <w:tr w:rsidR="004B3ED4" w14:paraId="0DB950B4" w14:textId="77777777">
        <w:tc>
          <w:tcPr>
            <w:tcW w:w="1200" w:type="dxa"/>
          </w:tcPr>
          <w:p w14:paraId="2AA74698" w14:textId="77777777" w:rsidR="004B3ED4" w:rsidRDefault="00980589">
            <w:pPr>
              <w:pStyle w:val="sc-Requirement"/>
            </w:pPr>
            <w:r>
              <w:t>NURS 701</w:t>
            </w:r>
          </w:p>
        </w:tc>
        <w:tc>
          <w:tcPr>
            <w:tcW w:w="2000" w:type="dxa"/>
          </w:tcPr>
          <w:p w14:paraId="6E4BF222" w14:textId="77777777" w:rsidR="004B3ED4" w:rsidRDefault="00980589">
            <w:pPr>
              <w:pStyle w:val="sc-Requirement"/>
            </w:pPr>
            <w:r>
              <w:t>Scientific Underpinnings for  Clinical Scholarship</w:t>
            </w:r>
          </w:p>
        </w:tc>
        <w:tc>
          <w:tcPr>
            <w:tcW w:w="450" w:type="dxa"/>
          </w:tcPr>
          <w:p w14:paraId="7294F60A" w14:textId="77777777" w:rsidR="004B3ED4" w:rsidRDefault="00980589">
            <w:pPr>
              <w:pStyle w:val="sc-RequirementRight"/>
            </w:pPr>
            <w:r>
              <w:t>3</w:t>
            </w:r>
          </w:p>
        </w:tc>
        <w:tc>
          <w:tcPr>
            <w:tcW w:w="1116" w:type="dxa"/>
          </w:tcPr>
          <w:p w14:paraId="57AFC8DB" w14:textId="77777777" w:rsidR="004B3ED4" w:rsidRDefault="00980589">
            <w:pPr>
              <w:pStyle w:val="sc-Requirement"/>
            </w:pPr>
            <w:r>
              <w:t>F</w:t>
            </w:r>
          </w:p>
        </w:tc>
      </w:tr>
      <w:tr w:rsidR="004B3ED4" w14:paraId="121FA9E1" w14:textId="77777777">
        <w:tc>
          <w:tcPr>
            <w:tcW w:w="1200" w:type="dxa"/>
          </w:tcPr>
          <w:p w14:paraId="1959C663" w14:textId="77777777" w:rsidR="004B3ED4" w:rsidRDefault="00980589">
            <w:pPr>
              <w:pStyle w:val="sc-Requirement"/>
            </w:pPr>
            <w:r>
              <w:t>NURS 702</w:t>
            </w:r>
          </w:p>
        </w:tc>
        <w:tc>
          <w:tcPr>
            <w:tcW w:w="2000" w:type="dxa"/>
          </w:tcPr>
          <w:p w14:paraId="241C71E6" w14:textId="77777777" w:rsidR="004B3ED4" w:rsidRDefault="00980589">
            <w:pPr>
              <w:pStyle w:val="sc-Requirement"/>
            </w:pPr>
            <w:r>
              <w:t xml:space="preserve">Systems </w:t>
            </w:r>
            <w:r>
              <w:t>Leadership/Quality Improvement</w:t>
            </w:r>
          </w:p>
        </w:tc>
        <w:tc>
          <w:tcPr>
            <w:tcW w:w="450" w:type="dxa"/>
          </w:tcPr>
          <w:p w14:paraId="724A454A" w14:textId="77777777" w:rsidR="004B3ED4" w:rsidRDefault="00980589">
            <w:pPr>
              <w:pStyle w:val="sc-RequirementRight"/>
            </w:pPr>
            <w:r>
              <w:t>3</w:t>
            </w:r>
          </w:p>
        </w:tc>
        <w:tc>
          <w:tcPr>
            <w:tcW w:w="1116" w:type="dxa"/>
          </w:tcPr>
          <w:p w14:paraId="265125B0" w14:textId="77777777" w:rsidR="004B3ED4" w:rsidRDefault="00980589">
            <w:pPr>
              <w:pStyle w:val="sc-Requirement"/>
            </w:pPr>
            <w:r>
              <w:t>F, SSI</w:t>
            </w:r>
          </w:p>
        </w:tc>
      </w:tr>
    </w:tbl>
    <w:p w14:paraId="63C4E784" w14:textId="77777777" w:rsidR="004B3ED4" w:rsidRDefault="00980589">
      <w:pPr>
        <w:pStyle w:val="sc-RequirementsSubheading"/>
      </w:pPr>
      <w:bookmarkStart w:id="61" w:name="FFC97D7B068C481B9F9FAA534CFA54D2"/>
      <w:r>
        <w:t>Second Semester</w:t>
      </w:r>
      <w:bookmarkEnd w:id="61"/>
    </w:p>
    <w:tbl>
      <w:tblPr>
        <w:tblW w:w="0" w:type="auto"/>
        <w:tblLook w:val="04A0" w:firstRow="1" w:lastRow="0" w:firstColumn="1" w:lastColumn="0" w:noHBand="0" w:noVBand="1"/>
      </w:tblPr>
      <w:tblGrid>
        <w:gridCol w:w="1199"/>
        <w:gridCol w:w="2000"/>
        <w:gridCol w:w="450"/>
        <w:gridCol w:w="1116"/>
      </w:tblGrid>
      <w:tr w:rsidR="004B3ED4" w14:paraId="341663D4" w14:textId="77777777">
        <w:tc>
          <w:tcPr>
            <w:tcW w:w="1200" w:type="dxa"/>
          </w:tcPr>
          <w:p w14:paraId="13F2976F" w14:textId="77777777" w:rsidR="004B3ED4" w:rsidRDefault="00980589">
            <w:pPr>
              <w:pStyle w:val="sc-Requirement"/>
            </w:pPr>
            <w:r>
              <w:t>NURS 704</w:t>
            </w:r>
          </w:p>
        </w:tc>
        <w:tc>
          <w:tcPr>
            <w:tcW w:w="2000" w:type="dxa"/>
          </w:tcPr>
          <w:p w14:paraId="5CA8470D" w14:textId="77777777" w:rsidR="004B3ED4" w:rsidRDefault="00980589">
            <w:pPr>
              <w:pStyle w:val="sc-Requirement"/>
            </w:pPr>
            <w:r>
              <w:t>Clinical Research/Analytic Methods</w:t>
            </w:r>
          </w:p>
        </w:tc>
        <w:tc>
          <w:tcPr>
            <w:tcW w:w="450" w:type="dxa"/>
          </w:tcPr>
          <w:p w14:paraId="3EBAB3BC" w14:textId="77777777" w:rsidR="004B3ED4" w:rsidRDefault="00980589">
            <w:pPr>
              <w:pStyle w:val="sc-RequirementRight"/>
            </w:pPr>
            <w:r>
              <w:t>3</w:t>
            </w:r>
          </w:p>
        </w:tc>
        <w:tc>
          <w:tcPr>
            <w:tcW w:w="1116" w:type="dxa"/>
          </w:tcPr>
          <w:p w14:paraId="1B8E105C" w14:textId="77777777" w:rsidR="004B3ED4" w:rsidRDefault="00980589">
            <w:pPr>
              <w:pStyle w:val="sc-Requirement"/>
            </w:pPr>
            <w:r>
              <w:t>Sp</w:t>
            </w:r>
          </w:p>
        </w:tc>
      </w:tr>
      <w:tr w:rsidR="004B3ED4" w14:paraId="2B0A074F" w14:textId="77777777">
        <w:tc>
          <w:tcPr>
            <w:tcW w:w="1200" w:type="dxa"/>
          </w:tcPr>
          <w:p w14:paraId="5A007DA7" w14:textId="77777777" w:rsidR="004B3ED4" w:rsidRDefault="00980589">
            <w:pPr>
              <w:pStyle w:val="sc-Requirement"/>
            </w:pPr>
            <w:r>
              <w:t>NURS 708</w:t>
            </w:r>
          </w:p>
        </w:tc>
        <w:tc>
          <w:tcPr>
            <w:tcW w:w="2000" w:type="dxa"/>
          </w:tcPr>
          <w:p w14:paraId="5FE14E00" w14:textId="77777777" w:rsidR="004B3ED4" w:rsidRDefault="00980589">
            <w:pPr>
              <w:pStyle w:val="sc-Requirement"/>
            </w:pPr>
            <w:r>
              <w:t>Interprofessional Collaborative Practice</w:t>
            </w:r>
          </w:p>
        </w:tc>
        <w:tc>
          <w:tcPr>
            <w:tcW w:w="450" w:type="dxa"/>
          </w:tcPr>
          <w:p w14:paraId="617A4A23" w14:textId="77777777" w:rsidR="004B3ED4" w:rsidRDefault="00980589">
            <w:pPr>
              <w:pStyle w:val="sc-RequirementRight"/>
            </w:pPr>
            <w:r>
              <w:t>3</w:t>
            </w:r>
          </w:p>
        </w:tc>
        <w:tc>
          <w:tcPr>
            <w:tcW w:w="1116" w:type="dxa"/>
          </w:tcPr>
          <w:p w14:paraId="2B7B0F63" w14:textId="77777777" w:rsidR="004B3ED4" w:rsidRDefault="00980589">
            <w:pPr>
              <w:pStyle w:val="sc-Requirement"/>
            </w:pPr>
            <w:r>
              <w:t>F, SSII</w:t>
            </w:r>
          </w:p>
        </w:tc>
      </w:tr>
      <w:tr w:rsidR="004B3ED4" w14:paraId="52B7A20E" w14:textId="77777777">
        <w:tc>
          <w:tcPr>
            <w:tcW w:w="1200" w:type="dxa"/>
          </w:tcPr>
          <w:p w14:paraId="3AC719F9" w14:textId="77777777" w:rsidR="004B3ED4" w:rsidRDefault="00980589">
            <w:pPr>
              <w:pStyle w:val="sc-Requirement"/>
            </w:pPr>
            <w:r>
              <w:t>NURS 791</w:t>
            </w:r>
          </w:p>
        </w:tc>
        <w:tc>
          <w:tcPr>
            <w:tcW w:w="2000" w:type="dxa"/>
          </w:tcPr>
          <w:p w14:paraId="033C28BF" w14:textId="77777777" w:rsidR="004B3ED4" w:rsidRDefault="00980589">
            <w:pPr>
              <w:pStyle w:val="sc-Requirement"/>
            </w:pPr>
            <w:r>
              <w:t>Directed Readings I</w:t>
            </w:r>
          </w:p>
        </w:tc>
        <w:tc>
          <w:tcPr>
            <w:tcW w:w="450" w:type="dxa"/>
          </w:tcPr>
          <w:p w14:paraId="35F3DF36" w14:textId="77777777" w:rsidR="004B3ED4" w:rsidRDefault="00980589">
            <w:pPr>
              <w:pStyle w:val="sc-RequirementRight"/>
            </w:pPr>
            <w:r>
              <w:t>1</w:t>
            </w:r>
          </w:p>
        </w:tc>
        <w:tc>
          <w:tcPr>
            <w:tcW w:w="1116" w:type="dxa"/>
          </w:tcPr>
          <w:p w14:paraId="67C6DA75" w14:textId="77777777" w:rsidR="004B3ED4" w:rsidRDefault="00980589">
            <w:pPr>
              <w:pStyle w:val="sc-Requirement"/>
            </w:pPr>
            <w:r>
              <w:t>Sp</w:t>
            </w:r>
          </w:p>
        </w:tc>
      </w:tr>
    </w:tbl>
    <w:p w14:paraId="69D0CDF9" w14:textId="77777777" w:rsidR="004B3ED4" w:rsidRDefault="00980589">
      <w:pPr>
        <w:pStyle w:val="sc-RequirementsSubheading"/>
      </w:pPr>
      <w:bookmarkStart w:id="62" w:name="49274562CC9847D096CDAF9DCCDCFEC8"/>
      <w:r>
        <w:lastRenderedPageBreak/>
        <w:t>Third Semester</w:t>
      </w:r>
      <w:bookmarkEnd w:id="62"/>
    </w:p>
    <w:tbl>
      <w:tblPr>
        <w:tblW w:w="0" w:type="auto"/>
        <w:tblLook w:val="04A0" w:firstRow="1" w:lastRow="0" w:firstColumn="1" w:lastColumn="0" w:noHBand="0" w:noVBand="1"/>
      </w:tblPr>
      <w:tblGrid>
        <w:gridCol w:w="1199"/>
        <w:gridCol w:w="2000"/>
        <w:gridCol w:w="450"/>
        <w:gridCol w:w="1116"/>
      </w:tblGrid>
      <w:tr w:rsidR="004B3ED4" w14:paraId="15D5611C" w14:textId="77777777">
        <w:tc>
          <w:tcPr>
            <w:tcW w:w="1200" w:type="dxa"/>
          </w:tcPr>
          <w:p w14:paraId="0A7AAFF6" w14:textId="77777777" w:rsidR="004B3ED4" w:rsidRDefault="00980589">
            <w:pPr>
              <w:pStyle w:val="sc-Requirement"/>
            </w:pPr>
            <w:r>
              <w:t>NURS 703</w:t>
            </w:r>
          </w:p>
        </w:tc>
        <w:tc>
          <w:tcPr>
            <w:tcW w:w="2000" w:type="dxa"/>
          </w:tcPr>
          <w:p w14:paraId="1FBD366D" w14:textId="77777777" w:rsidR="004B3ED4" w:rsidRDefault="00980589">
            <w:pPr>
              <w:pStyle w:val="sc-Requirement"/>
            </w:pPr>
            <w:r>
              <w:t xml:space="preserve">Advanced </w:t>
            </w:r>
            <w:r>
              <w:t>Epidemiology and Biostatistics</w:t>
            </w:r>
          </w:p>
        </w:tc>
        <w:tc>
          <w:tcPr>
            <w:tcW w:w="450" w:type="dxa"/>
          </w:tcPr>
          <w:p w14:paraId="38DDC712" w14:textId="77777777" w:rsidR="004B3ED4" w:rsidRDefault="00980589">
            <w:pPr>
              <w:pStyle w:val="sc-RequirementRight"/>
            </w:pPr>
            <w:r>
              <w:t>3</w:t>
            </w:r>
          </w:p>
        </w:tc>
        <w:tc>
          <w:tcPr>
            <w:tcW w:w="1116" w:type="dxa"/>
          </w:tcPr>
          <w:p w14:paraId="2F2ABE5A" w14:textId="77777777" w:rsidR="004B3ED4" w:rsidRDefault="00980589">
            <w:pPr>
              <w:pStyle w:val="sc-Requirement"/>
            </w:pPr>
            <w:r>
              <w:t>F</w:t>
            </w:r>
          </w:p>
        </w:tc>
      </w:tr>
      <w:tr w:rsidR="004B3ED4" w14:paraId="32560D14" w14:textId="77777777">
        <w:tc>
          <w:tcPr>
            <w:tcW w:w="1200" w:type="dxa"/>
          </w:tcPr>
          <w:p w14:paraId="35FB1D8E" w14:textId="77777777" w:rsidR="004B3ED4" w:rsidRDefault="00980589">
            <w:pPr>
              <w:pStyle w:val="sc-Requirement"/>
            </w:pPr>
            <w:r>
              <w:t>NURS 709</w:t>
            </w:r>
          </w:p>
        </w:tc>
        <w:tc>
          <w:tcPr>
            <w:tcW w:w="2000" w:type="dxa"/>
          </w:tcPr>
          <w:p w14:paraId="7DA994C4" w14:textId="77777777" w:rsidR="004B3ED4" w:rsidRDefault="00980589">
            <w:pPr>
              <w:pStyle w:val="sc-Requirement"/>
            </w:pPr>
            <w:r>
              <w:t>Population Health</w:t>
            </w:r>
          </w:p>
        </w:tc>
        <w:tc>
          <w:tcPr>
            <w:tcW w:w="450" w:type="dxa"/>
          </w:tcPr>
          <w:p w14:paraId="6DBD2EA4" w14:textId="77777777" w:rsidR="004B3ED4" w:rsidRDefault="00980589">
            <w:pPr>
              <w:pStyle w:val="sc-RequirementRight"/>
            </w:pPr>
            <w:r>
              <w:t>3</w:t>
            </w:r>
          </w:p>
        </w:tc>
        <w:tc>
          <w:tcPr>
            <w:tcW w:w="1116" w:type="dxa"/>
          </w:tcPr>
          <w:p w14:paraId="0DB34B22" w14:textId="77777777" w:rsidR="004B3ED4" w:rsidRDefault="00980589">
            <w:pPr>
              <w:pStyle w:val="sc-Requirement"/>
            </w:pPr>
            <w:r>
              <w:t>F</w:t>
            </w:r>
          </w:p>
        </w:tc>
      </w:tr>
      <w:tr w:rsidR="004B3ED4" w14:paraId="530B8276" w14:textId="77777777">
        <w:tc>
          <w:tcPr>
            <w:tcW w:w="1200" w:type="dxa"/>
          </w:tcPr>
          <w:p w14:paraId="2A4074CF" w14:textId="77777777" w:rsidR="004B3ED4" w:rsidRDefault="00980589">
            <w:pPr>
              <w:pStyle w:val="sc-Requirement"/>
            </w:pPr>
            <w:r>
              <w:t>NURS 792</w:t>
            </w:r>
          </w:p>
        </w:tc>
        <w:tc>
          <w:tcPr>
            <w:tcW w:w="2000" w:type="dxa"/>
          </w:tcPr>
          <w:p w14:paraId="05CDFA0D" w14:textId="77777777" w:rsidR="004B3ED4" w:rsidRDefault="00980589">
            <w:pPr>
              <w:pStyle w:val="sc-Requirement"/>
            </w:pPr>
            <w:r>
              <w:t>Directed Readings II</w:t>
            </w:r>
          </w:p>
        </w:tc>
        <w:tc>
          <w:tcPr>
            <w:tcW w:w="450" w:type="dxa"/>
          </w:tcPr>
          <w:p w14:paraId="49FE77D3" w14:textId="77777777" w:rsidR="004B3ED4" w:rsidRDefault="00980589">
            <w:pPr>
              <w:pStyle w:val="sc-RequirementRight"/>
            </w:pPr>
            <w:r>
              <w:t>1</w:t>
            </w:r>
          </w:p>
        </w:tc>
        <w:tc>
          <w:tcPr>
            <w:tcW w:w="1116" w:type="dxa"/>
          </w:tcPr>
          <w:p w14:paraId="4247AED9" w14:textId="77777777" w:rsidR="004B3ED4" w:rsidRDefault="00980589">
            <w:pPr>
              <w:pStyle w:val="sc-Requirement"/>
            </w:pPr>
            <w:r>
              <w:t>F</w:t>
            </w:r>
          </w:p>
        </w:tc>
      </w:tr>
    </w:tbl>
    <w:p w14:paraId="7B98DB94" w14:textId="77777777" w:rsidR="004B3ED4" w:rsidRDefault="00980589">
      <w:pPr>
        <w:pStyle w:val="sc-RequirementsSubheading"/>
      </w:pPr>
      <w:bookmarkStart w:id="63" w:name="5746C50EBF174D79954AB799C8DA00F8"/>
      <w:r>
        <w:t>Fourth Semester</w:t>
      </w:r>
      <w:bookmarkEnd w:id="63"/>
    </w:p>
    <w:tbl>
      <w:tblPr>
        <w:tblW w:w="0" w:type="auto"/>
        <w:tblLook w:val="04A0" w:firstRow="1" w:lastRow="0" w:firstColumn="1" w:lastColumn="0" w:noHBand="0" w:noVBand="1"/>
      </w:tblPr>
      <w:tblGrid>
        <w:gridCol w:w="1199"/>
        <w:gridCol w:w="2000"/>
        <w:gridCol w:w="450"/>
        <w:gridCol w:w="1116"/>
      </w:tblGrid>
      <w:tr w:rsidR="004B3ED4" w14:paraId="300847A8" w14:textId="77777777">
        <w:tc>
          <w:tcPr>
            <w:tcW w:w="1200" w:type="dxa"/>
          </w:tcPr>
          <w:p w14:paraId="322CC07E" w14:textId="77777777" w:rsidR="004B3ED4" w:rsidRDefault="00980589">
            <w:pPr>
              <w:pStyle w:val="sc-Requirement"/>
            </w:pPr>
            <w:r>
              <w:t>NURS 706</w:t>
            </w:r>
          </w:p>
        </w:tc>
        <w:tc>
          <w:tcPr>
            <w:tcW w:w="2000" w:type="dxa"/>
          </w:tcPr>
          <w:p w14:paraId="79E161D5" w14:textId="77777777" w:rsidR="004B3ED4" w:rsidRDefault="00980589">
            <w:pPr>
              <w:pStyle w:val="sc-Requirement"/>
            </w:pPr>
            <w:r>
              <w:t>Economics, Finance, Business Management</w:t>
            </w:r>
          </w:p>
        </w:tc>
        <w:tc>
          <w:tcPr>
            <w:tcW w:w="450" w:type="dxa"/>
          </w:tcPr>
          <w:p w14:paraId="56733432" w14:textId="77777777" w:rsidR="004B3ED4" w:rsidRDefault="00980589">
            <w:pPr>
              <w:pStyle w:val="sc-RequirementRight"/>
            </w:pPr>
            <w:r>
              <w:t>3</w:t>
            </w:r>
          </w:p>
        </w:tc>
        <w:tc>
          <w:tcPr>
            <w:tcW w:w="1116" w:type="dxa"/>
          </w:tcPr>
          <w:p w14:paraId="1CA639E8" w14:textId="77777777" w:rsidR="004B3ED4" w:rsidRDefault="00980589">
            <w:pPr>
              <w:pStyle w:val="sc-Requirement"/>
            </w:pPr>
            <w:r>
              <w:t>Sp</w:t>
            </w:r>
          </w:p>
        </w:tc>
      </w:tr>
      <w:tr w:rsidR="004B3ED4" w14:paraId="0B0FB006" w14:textId="77777777">
        <w:tc>
          <w:tcPr>
            <w:tcW w:w="1200" w:type="dxa"/>
          </w:tcPr>
          <w:p w14:paraId="48B1D1B8" w14:textId="77777777" w:rsidR="004B3ED4" w:rsidRDefault="00980589">
            <w:pPr>
              <w:pStyle w:val="sc-Requirement"/>
            </w:pPr>
            <w:r>
              <w:t>NURS 720</w:t>
            </w:r>
          </w:p>
        </w:tc>
        <w:tc>
          <w:tcPr>
            <w:tcW w:w="2000" w:type="dxa"/>
          </w:tcPr>
          <w:p w14:paraId="68C769F1" w14:textId="77777777" w:rsidR="004B3ED4" w:rsidRDefault="00980589">
            <w:pPr>
              <w:pStyle w:val="sc-Requirement"/>
            </w:pPr>
            <w:r>
              <w:t>D.N.P. Project Planning</w:t>
            </w:r>
          </w:p>
        </w:tc>
        <w:tc>
          <w:tcPr>
            <w:tcW w:w="450" w:type="dxa"/>
          </w:tcPr>
          <w:p w14:paraId="4538242F" w14:textId="77777777" w:rsidR="004B3ED4" w:rsidRDefault="00980589">
            <w:pPr>
              <w:pStyle w:val="sc-RequirementRight"/>
            </w:pPr>
            <w:r>
              <w:t>1</w:t>
            </w:r>
          </w:p>
        </w:tc>
        <w:tc>
          <w:tcPr>
            <w:tcW w:w="1116" w:type="dxa"/>
          </w:tcPr>
          <w:p w14:paraId="15D0EC8E" w14:textId="77777777" w:rsidR="004B3ED4" w:rsidRDefault="00980589">
            <w:pPr>
              <w:pStyle w:val="sc-Requirement"/>
            </w:pPr>
            <w:r>
              <w:t>Sp</w:t>
            </w:r>
          </w:p>
        </w:tc>
      </w:tr>
    </w:tbl>
    <w:p w14:paraId="73E07EA3" w14:textId="77777777" w:rsidR="004B3ED4" w:rsidRDefault="00980589">
      <w:pPr>
        <w:pStyle w:val="sc-RequirementsSubheading"/>
      </w:pPr>
      <w:bookmarkStart w:id="64" w:name="84A77BA324BD4639A970D5A008800E0C"/>
      <w:r>
        <w:t>Fifth Semester</w:t>
      </w:r>
      <w:bookmarkEnd w:id="64"/>
    </w:p>
    <w:tbl>
      <w:tblPr>
        <w:tblW w:w="0" w:type="auto"/>
        <w:tblLook w:val="04A0" w:firstRow="1" w:lastRow="0" w:firstColumn="1" w:lastColumn="0" w:noHBand="0" w:noVBand="1"/>
      </w:tblPr>
      <w:tblGrid>
        <w:gridCol w:w="1199"/>
        <w:gridCol w:w="2000"/>
        <w:gridCol w:w="450"/>
        <w:gridCol w:w="1116"/>
      </w:tblGrid>
      <w:tr w:rsidR="004B3ED4" w14:paraId="3216AA91" w14:textId="77777777">
        <w:tc>
          <w:tcPr>
            <w:tcW w:w="1200" w:type="dxa"/>
          </w:tcPr>
          <w:p w14:paraId="066736B8" w14:textId="77777777" w:rsidR="004B3ED4" w:rsidRDefault="00980589">
            <w:pPr>
              <w:pStyle w:val="sc-Requirement"/>
            </w:pPr>
            <w:r>
              <w:t>NURS 730</w:t>
            </w:r>
          </w:p>
        </w:tc>
        <w:tc>
          <w:tcPr>
            <w:tcW w:w="2000" w:type="dxa"/>
          </w:tcPr>
          <w:p w14:paraId="40AADBEE" w14:textId="77777777" w:rsidR="004B3ED4" w:rsidRDefault="00980589">
            <w:pPr>
              <w:pStyle w:val="sc-Requirement"/>
            </w:pPr>
            <w:r>
              <w:t xml:space="preserve">D.N.P. </w:t>
            </w:r>
            <w:r>
              <w:t>Proposal Development</w:t>
            </w:r>
          </w:p>
        </w:tc>
        <w:tc>
          <w:tcPr>
            <w:tcW w:w="450" w:type="dxa"/>
          </w:tcPr>
          <w:p w14:paraId="75C3FDF1" w14:textId="77777777" w:rsidR="004B3ED4" w:rsidRDefault="00980589">
            <w:pPr>
              <w:pStyle w:val="sc-RequirementRight"/>
            </w:pPr>
            <w:r>
              <w:t>3</w:t>
            </w:r>
          </w:p>
        </w:tc>
        <w:tc>
          <w:tcPr>
            <w:tcW w:w="1116" w:type="dxa"/>
          </w:tcPr>
          <w:p w14:paraId="7AF20780" w14:textId="77777777" w:rsidR="004B3ED4" w:rsidRDefault="00980589">
            <w:pPr>
              <w:pStyle w:val="sc-Requirement"/>
            </w:pPr>
            <w:r>
              <w:t>Su</w:t>
            </w:r>
          </w:p>
        </w:tc>
      </w:tr>
    </w:tbl>
    <w:p w14:paraId="2A9A5A43" w14:textId="77777777" w:rsidR="004B3ED4" w:rsidRDefault="00980589">
      <w:pPr>
        <w:pStyle w:val="sc-RequirementsSubheading"/>
      </w:pPr>
      <w:bookmarkStart w:id="65" w:name="60317CA575DF4776A7BD3B4828EF1364"/>
      <w:r>
        <w:t>Sixth Semester</w:t>
      </w:r>
      <w:bookmarkEnd w:id="65"/>
    </w:p>
    <w:tbl>
      <w:tblPr>
        <w:tblW w:w="0" w:type="auto"/>
        <w:tblLook w:val="04A0" w:firstRow="1" w:lastRow="0" w:firstColumn="1" w:lastColumn="0" w:noHBand="0" w:noVBand="1"/>
      </w:tblPr>
      <w:tblGrid>
        <w:gridCol w:w="1199"/>
        <w:gridCol w:w="2000"/>
        <w:gridCol w:w="450"/>
        <w:gridCol w:w="1116"/>
      </w:tblGrid>
      <w:tr w:rsidR="004B3ED4" w14:paraId="09BE786D" w14:textId="77777777">
        <w:tc>
          <w:tcPr>
            <w:tcW w:w="1200" w:type="dxa"/>
          </w:tcPr>
          <w:p w14:paraId="7E859128" w14:textId="77777777" w:rsidR="004B3ED4" w:rsidRDefault="00980589">
            <w:pPr>
              <w:pStyle w:val="sc-Requirement"/>
            </w:pPr>
            <w:r>
              <w:t>NURS 707</w:t>
            </w:r>
          </w:p>
        </w:tc>
        <w:tc>
          <w:tcPr>
            <w:tcW w:w="2000" w:type="dxa"/>
          </w:tcPr>
          <w:p w14:paraId="651E9D0C" w14:textId="77777777" w:rsidR="004B3ED4" w:rsidRDefault="00980589">
            <w:pPr>
              <w:pStyle w:val="sc-Requirement"/>
            </w:pPr>
            <w:r>
              <w:t>Information Technology/Decision Support</w:t>
            </w:r>
          </w:p>
        </w:tc>
        <w:tc>
          <w:tcPr>
            <w:tcW w:w="450" w:type="dxa"/>
          </w:tcPr>
          <w:p w14:paraId="627BB664" w14:textId="77777777" w:rsidR="004B3ED4" w:rsidRDefault="00980589">
            <w:pPr>
              <w:pStyle w:val="sc-RequirementRight"/>
            </w:pPr>
            <w:r>
              <w:t>3</w:t>
            </w:r>
          </w:p>
        </w:tc>
        <w:tc>
          <w:tcPr>
            <w:tcW w:w="1116" w:type="dxa"/>
          </w:tcPr>
          <w:p w14:paraId="3F10FCC9" w14:textId="77777777" w:rsidR="004B3ED4" w:rsidRDefault="00980589">
            <w:pPr>
              <w:pStyle w:val="sc-Requirement"/>
            </w:pPr>
            <w:r>
              <w:t>F</w:t>
            </w:r>
          </w:p>
        </w:tc>
      </w:tr>
      <w:tr w:rsidR="004B3ED4" w14:paraId="71CD8C18" w14:textId="77777777">
        <w:tc>
          <w:tcPr>
            <w:tcW w:w="1200" w:type="dxa"/>
          </w:tcPr>
          <w:p w14:paraId="6B1E930F" w14:textId="77777777" w:rsidR="004B3ED4" w:rsidRDefault="00980589">
            <w:pPr>
              <w:pStyle w:val="sc-Requirement"/>
            </w:pPr>
            <w:r>
              <w:t>NURS 740</w:t>
            </w:r>
          </w:p>
        </w:tc>
        <w:tc>
          <w:tcPr>
            <w:tcW w:w="2000" w:type="dxa"/>
          </w:tcPr>
          <w:p w14:paraId="0EFC9FC3" w14:textId="77777777" w:rsidR="004B3ED4" w:rsidRDefault="00980589">
            <w:pPr>
              <w:pStyle w:val="sc-Requirement"/>
            </w:pPr>
            <w:r>
              <w:t>D.N.P. Project Implementation</w:t>
            </w:r>
          </w:p>
        </w:tc>
        <w:tc>
          <w:tcPr>
            <w:tcW w:w="450" w:type="dxa"/>
          </w:tcPr>
          <w:p w14:paraId="0C89B251" w14:textId="77777777" w:rsidR="004B3ED4" w:rsidRDefault="00980589">
            <w:pPr>
              <w:pStyle w:val="sc-RequirementRight"/>
            </w:pPr>
            <w:r>
              <w:t>2</w:t>
            </w:r>
          </w:p>
        </w:tc>
        <w:tc>
          <w:tcPr>
            <w:tcW w:w="1116" w:type="dxa"/>
          </w:tcPr>
          <w:p w14:paraId="198A82ED" w14:textId="77777777" w:rsidR="004B3ED4" w:rsidRDefault="00980589">
            <w:pPr>
              <w:pStyle w:val="sc-Requirement"/>
            </w:pPr>
            <w:r>
              <w:t>F</w:t>
            </w:r>
          </w:p>
        </w:tc>
      </w:tr>
    </w:tbl>
    <w:p w14:paraId="7584784A" w14:textId="77777777" w:rsidR="004B3ED4" w:rsidRDefault="00980589">
      <w:pPr>
        <w:pStyle w:val="sc-RequirementsSubheading"/>
      </w:pPr>
      <w:bookmarkStart w:id="66" w:name="3AD6BA7B8BAD4508834E04519DFB3C38"/>
      <w:r>
        <w:t>Seventh Semester</w:t>
      </w:r>
      <w:bookmarkEnd w:id="66"/>
    </w:p>
    <w:tbl>
      <w:tblPr>
        <w:tblW w:w="0" w:type="auto"/>
        <w:tblLook w:val="04A0" w:firstRow="1" w:lastRow="0" w:firstColumn="1" w:lastColumn="0" w:noHBand="0" w:noVBand="1"/>
      </w:tblPr>
      <w:tblGrid>
        <w:gridCol w:w="1199"/>
        <w:gridCol w:w="2000"/>
        <w:gridCol w:w="450"/>
        <w:gridCol w:w="1116"/>
      </w:tblGrid>
      <w:tr w:rsidR="004B3ED4" w14:paraId="7ECE005E" w14:textId="77777777">
        <w:tc>
          <w:tcPr>
            <w:tcW w:w="1200" w:type="dxa"/>
          </w:tcPr>
          <w:p w14:paraId="7607AD95" w14:textId="77777777" w:rsidR="004B3ED4" w:rsidRDefault="00980589">
            <w:pPr>
              <w:pStyle w:val="sc-Requirement"/>
            </w:pPr>
            <w:r>
              <w:t>NURS 705</w:t>
            </w:r>
          </w:p>
        </w:tc>
        <w:tc>
          <w:tcPr>
            <w:tcW w:w="2000" w:type="dxa"/>
          </w:tcPr>
          <w:p w14:paraId="1F9B3354" w14:textId="77777777" w:rsidR="004B3ED4" w:rsidRDefault="00980589">
            <w:pPr>
              <w:pStyle w:val="sc-Requirement"/>
            </w:pPr>
            <w:r>
              <w:t>Health Care Policy and Advocacy</w:t>
            </w:r>
          </w:p>
        </w:tc>
        <w:tc>
          <w:tcPr>
            <w:tcW w:w="450" w:type="dxa"/>
          </w:tcPr>
          <w:p w14:paraId="200CDD48" w14:textId="77777777" w:rsidR="004B3ED4" w:rsidRDefault="00980589">
            <w:pPr>
              <w:pStyle w:val="sc-RequirementRight"/>
            </w:pPr>
            <w:r>
              <w:t>3</w:t>
            </w:r>
          </w:p>
        </w:tc>
        <w:tc>
          <w:tcPr>
            <w:tcW w:w="1116" w:type="dxa"/>
          </w:tcPr>
          <w:p w14:paraId="2891DCBD" w14:textId="77777777" w:rsidR="004B3ED4" w:rsidRDefault="00980589">
            <w:pPr>
              <w:pStyle w:val="sc-Requirement"/>
            </w:pPr>
            <w:r>
              <w:t>Sp</w:t>
            </w:r>
          </w:p>
        </w:tc>
      </w:tr>
      <w:tr w:rsidR="004B3ED4" w14:paraId="32867BA2" w14:textId="77777777">
        <w:tc>
          <w:tcPr>
            <w:tcW w:w="1200" w:type="dxa"/>
          </w:tcPr>
          <w:p w14:paraId="3FF121D1" w14:textId="77777777" w:rsidR="004B3ED4" w:rsidRDefault="00980589">
            <w:pPr>
              <w:pStyle w:val="sc-Requirement"/>
            </w:pPr>
            <w:r>
              <w:t>NURS 750</w:t>
            </w:r>
          </w:p>
        </w:tc>
        <w:tc>
          <w:tcPr>
            <w:tcW w:w="2000" w:type="dxa"/>
          </w:tcPr>
          <w:p w14:paraId="20AB1895" w14:textId="77777777" w:rsidR="004B3ED4" w:rsidRDefault="00980589">
            <w:pPr>
              <w:pStyle w:val="sc-Requirement"/>
            </w:pPr>
            <w:r>
              <w:t xml:space="preserve">D.N.P. Project Evaluation and </w:t>
            </w:r>
            <w:r>
              <w:t>Dissemination</w:t>
            </w:r>
          </w:p>
        </w:tc>
        <w:tc>
          <w:tcPr>
            <w:tcW w:w="450" w:type="dxa"/>
          </w:tcPr>
          <w:p w14:paraId="5EDAD4CF" w14:textId="77777777" w:rsidR="004B3ED4" w:rsidRDefault="00980589">
            <w:pPr>
              <w:pStyle w:val="sc-RequirementRight"/>
            </w:pPr>
            <w:r>
              <w:t>1</w:t>
            </w:r>
          </w:p>
        </w:tc>
        <w:tc>
          <w:tcPr>
            <w:tcW w:w="1116" w:type="dxa"/>
          </w:tcPr>
          <w:p w14:paraId="0C22EA62" w14:textId="77777777" w:rsidR="004B3ED4" w:rsidRDefault="00980589">
            <w:pPr>
              <w:pStyle w:val="sc-Requirement"/>
            </w:pPr>
            <w:r>
              <w:t>Sp</w:t>
            </w:r>
          </w:p>
        </w:tc>
      </w:tr>
    </w:tbl>
    <w:p w14:paraId="6C41BB02" w14:textId="77777777" w:rsidR="004B3ED4" w:rsidRDefault="00980589">
      <w:pPr>
        <w:pStyle w:val="sc-Subtotal"/>
      </w:pPr>
      <w:r>
        <w:t>Subtotal: 36</w:t>
      </w:r>
    </w:p>
    <w:p w14:paraId="30B02EAB" w14:textId="77777777" w:rsidR="004B3ED4" w:rsidRDefault="00980589">
      <w:r>
        <w:t>Subtotal: 36</w:t>
      </w:r>
    </w:p>
    <w:p w14:paraId="71FB222C" w14:textId="77777777" w:rsidR="004B3ED4" w:rsidRDefault="004B3ED4">
      <w:pPr>
        <w:sectPr w:rsidR="004B3ED4">
          <w:headerReference w:type="even" r:id="rId23"/>
          <w:headerReference w:type="default" r:id="rId24"/>
          <w:headerReference w:type="first" r:id="rId25"/>
          <w:pgSz w:w="12240" w:h="15840"/>
          <w:pgMar w:top="1420" w:right="910" w:bottom="1650" w:left="1080" w:header="720" w:footer="940" w:gutter="0"/>
          <w:cols w:num="2" w:space="720"/>
          <w:docGrid w:linePitch="360"/>
        </w:sectPr>
      </w:pPr>
    </w:p>
    <w:p w14:paraId="4A5AD9D6" w14:textId="77777777" w:rsidR="004B3ED4" w:rsidRDefault="00980589">
      <w:pPr>
        <w:pStyle w:val="sc-AwardHeading"/>
      </w:pPr>
      <w:bookmarkStart w:id="67" w:name="5E7A2E47600343F68B7946F2974953D4"/>
      <w:r>
        <w:lastRenderedPageBreak/>
        <w:t>Post Baccalaureate Doctorate in Nursing Practice, D.N.P.</w:t>
      </w:r>
      <w:bookmarkEnd w:id="67"/>
      <w:r>
        <w:fldChar w:fldCharType="begin"/>
      </w:r>
      <w:r>
        <w:instrText xml:space="preserve"> XE "Post Baccalaureate Doctorate in Nursing Practice, D.N.P." </w:instrText>
      </w:r>
      <w:r>
        <w:fldChar w:fldCharType="end"/>
      </w:r>
    </w:p>
    <w:p w14:paraId="1A63B74B" w14:textId="77777777" w:rsidR="004B3ED4" w:rsidRDefault="00980589">
      <w:pPr>
        <w:pStyle w:val="sc-BodyText"/>
      </w:pPr>
      <w:r>
        <w:rPr>
          <w:color w:val="000000"/>
        </w:rPr>
        <w:t>Carolynn Masters, Dean, Onanian School of Nursing</w:t>
      </w:r>
    </w:p>
    <w:p w14:paraId="7E7B75D5" w14:textId="77777777" w:rsidR="004B3ED4" w:rsidRDefault="00980589">
      <w:pPr>
        <w:pStyle w:val="sc-BodyText"/>
      </w:pPr>
      <w:r>
        <w:rPr>
          <w:color w:val="000000"/>
        </w:rPr>
        <w:t>Bethany Petronio-Defanti, As</w:t>
      </w:r>
      <w:r>
        <w:rPr>
          <w:color w:val="000000"/>
        </w:rPr>
        <w:t>sociate Dean, Onanian School of Nursing</w:t>
      </w:r>
    </w:p>
    <w:p w14:paraId="6164786B" w14:textId="77777777" w:rsidR="004B3ED4" w:rsidRDefault="00980589">
      <w:pPr>
        <w:pStyle w:val="sc-BodyText"/>
      </w:pPr>
      <w:r>
        <w:rPr>
          <w:b/>
          <w:color w:val="000000"/>
        </w:rPr>
        <w:t>Graduate Department Chair:</w:t>
      </w:r>
      <w:r>
        <w:rPr>
          <w:color w:val="000000"/>
        </w:rPr>
        <w:t> Justin Dilibero</w:t>
      </w:r>
    </w:p>
    <w:p w14:paraId="666C8D71" w14:textId="77777777" w:rsidR="004B3ED4" w:rsidRDefault="00980589">
      <w:pPr>
        <w:pStyle w:val="sc-BodyText"/>
      </w:pPr>
      <w:r>
        <w:rPr>
          <w:b/>
          <w:color w:val="000000"/>
        </w:rPr>
        <w:t>D.N.P. Program Director:</w:t>
      </w:r>
      <w:r>
        <w:rPr>
          <w:color w:val="000000"/>
        </w:rPr>
        <w:t> Kara Misto</w:t>
      </w:r>
    </w:p>
    <w:p w14:paraId="6D7B0975" w14:textId="77777777" w:rsidR="004B3ED4" w:rsidRDefault="00980589">
      <w:pPr>
        <w:pStyle w:val="sc-BodyText"/>
      </w:pPr>
      <w:r>
        <w:rPr>
          <w:b/>
          <w:color w:val="000000"/>
        </w:rPr>
        <w:t>D.N.P. Program Faculty: Professors </w:t>
      </w:r>
      <w:r>
        <w:rPr>
          <w:color w:val="000000"/>
        </w:rPr>
        <w:t>Costello, Servello; </w:t>
      </w:r>
      <w:r>
        <w:rPr>
          <w:b/>
          <w:color w:val="000000"/>
        </w:rPr>
        <w:t xml:space="preserve">Associate Professors </w:t>
      </w:r>
      <w:r>
        <w:rPr>
          <w:color w:val="000000"/>
        </w:rPr>
        <w:t>Dame, DiLibero, Misto Mock;</w:t>
      </w:r>
      <w:r>
        <w:rPr>
          <w:b/>
          <w:color w:val="000000"/>
        </w:rPr>
        <w:t> Assistant Professors </w:t>
      </w:r>
      <w:r>
        <w:rPr>
          <w:color w:val="000000"/>
        </w:rPr>
        <w:t>Hodne, Walsh</w:t>
      </w:r>
    </w:p>
    <w:p w14:paraId="2426AC71" w14:textId="77777777" w:rsidR="004B3ED4" w:rsidRDefault="00980589">
      <w:pPr>
        <w:pStyle w:val="sc-BodyText"/>
      </w:pPr>
      <w:r>
        <w:rPr>
          <w:b/>
          <w:color w:val="000000"/>
        </w:rPr>
        <w:t>Admission Requirements for all Post-Baccalaureate D.N.P Students</w:t>
      </w:r>
    </w:p>
    <w:p w14:paraId="7AB223EB" w14:textId="77777777" w:rsidR="004B3ED4" w:rsidRDefault="00980589">
      <w:pPr>
        <w:pStyle w:val="sc-List-1"/>
      </w:pPr>
      <w:r>
        <w:t>1.</w:t>
      </w:r>
      <w:r>
        <w:tab/>
        <w:t>A completed application accompanied by a fifty-dollar nonrefundable application fee</w:t>
      </w:r>
    </w:p>
    <w:p w14:paraId="1F18E968" w14:textId="77777777" w:rsidR="004B3ED4" w:rsidRDefault="00980589">
      <w:pPr>
        <w:pStyle w:val="sc-List-1"/>
      </w:pPr>
      <w:r>
        <w:t>2.</w:t>
      </w:r>
      <w:r>
        <w:tab/>
        <w:t>A baccalaureate degree in nursing from an NLNAC or CCNE accredited program</w:t>
      </w:r>
    </w:p>
    <w:p w14:paraId="19BEF826" w14:textId="77777777" w:rsidR="004B3ED4" w:rsidRDefault="00980589">
      <w:pPr>
        <w:pStyle w:val="sc-List-1"/>
      </w:pPr>
      <w:r>
        <w:t>3.</w:t>
      </w:r>
      <w:r>
        <w:tab/>
        <w:t>Applicants with intern</w:t>
      </w:r>
      <w:r>
        <w:t>ational degrees must have their transcripts evaluated for degree and grade equivalency to that of a regionally accredited institution in the United States</w:t>
      </w:r>
    </w:p>
    <w:p w14:paraId="4E429A94" w14:textId="77777777" w:rsidR="004B3ED4" w:rsidRDefault="00980589">
      <w:pPr>
        <w:pStyle w:val="sc-List-1"/>
      </w:pPr>
      <w:r>
        <w:t>4.</w:t>
      </w:r>
      <w:r>
        <w:tab/>
        <w:t>Official transcripts of </w:t>
      </w:r>
      <w:r>
        <w:rPr>
          <w:i/>
        </w:rPr>
        <w:t>all</w:t>
      </w:r>
      <w:r>
        <w:t> undergraduate and graduate records</w:t>
      </w:r>
    </w:p>
    <w:p w14:paraId="6C30F242" w14:textId="77777777" w:rsidR="004B3ED4" w:rsidRDefault="00980589">
      <w:pPr>
        <w:pStyle w:val="sc-List-1"/>
      </w:pPr>
      <w:r>
        <w:t>5.</w:t>
      </w:r>
      <w:r>
        <w:tab/>
        <w:t>Completion of an undergraduate l</w:t>
      </w:r>
      <w:r>
        <w:t>evel statistics course (MATH 240 or its equivalent) with a minimum grade of C</w:t>
      </w:r>
    </w:p>
    <w:p w14:paraId="2CCACDA8" w14:textId="77777777" w:rsidR="004B3ED4" w:rsidRDefault="00980589">
      <w:pPr>
        <w:pStyle w:val="sc-List-1"/>
      </w:pPr>
      <w:r>
        <w:t>6.</w:t>
      </w:r>
      <w:r>
        <w:tab/>
        <w:t>A minimum grade point average (GPA) of 3.0 on a 4.0 scale in undergraduate course work</w:t>
      </w:r>
    </w:p>
    <w:p w14:paraId="7B406D49" w14:textId="77777777" w:rsidR="004B3ED4" w:rsidRDefault="00980589">
      <w:pPr>
        <w:pStyle w:val="sc-List-1"/>
      </w:pPr>
      <w:r>
        <w:t>7.</w:t>
      </w:r>
      <w:r>
        <w:tab/>
        <w:t>A preferred undergraduate minimum GPA of 3.0 for science courses</w:t>
      </w:r>
    </w:p>
    <w:p w14:paraId="71AD7FC1" w14:textId="08B53663" w:rsidR="004B3ED4" w:rsidRDefault="00980589">
      <w:pPr>
        <w:pStyle w:val="sc-List-1"/>
      </w:pPr>
      <w:r>
        <w:t>8.</w:t>
      </w:r>
      <w:r>
        <w:tab/>
      </w:r>
      <w:del w:id="68" w:author="Justin" w:date="2022-09-27T17:33:00Z">
        <w:r w:rsidDel="00980589">
          <w:delText>An official repor</w:delText>
        </w:r>
        <w:r w:rsidDel="00980589">
          <w:delText>t on scores of the Graduate Record Exam (GRE) or the Miller Analogies Test (MA)</w:delText>
        </w:r>
      </w:del>
    </w:p>
    <w:p w14:paraId="280B013B" w14:textId="77777777" w:rsidR="004B3ED4" w:rsidRDefault="00980589">
      <w:pPr>
        <w:pStyle w:val="sc-List-1"/>
      </w:pPr>
      <w:r>
        <w:t>9.</w:t>
      </w:r>
      <w:r>
        <w:tab/>
        <w:t>An official report on the Test of English as a Foreign Language (TOEFL) from international applicants for whom English is not their first language</w:t>
      </w:r>
    </w:p>
    <w:p w14:paraId="493B007C" w14:textId="77777777" w:rsidR="004B3ED4" w:rsidRDefault="00980589">
      <w:pPr>
        <w:pStyle w:val="sc-List-1"/>
      </w:pPr>
      <w:r>
        <w:t>10.</w:t>
      </w:r>
      <w:r>
        <w:tab/>
        <w:t xml:space="preserve">A professional resume </w:t>
      </w:r>
      <w:r>
        <w:t>or curriculum vitae (CV)</w:t>
      </w:r>
    </w:p>
    <w:p w14:paraId="778E7CE5" w14:textId="77777777" w:rsidR="004B3ED4" w:rsidRDefault="00980589">
      <w:pPr>
        <w:pStyle w:val="sc-List-1"/>
      </w:pPr>
      <w:r>
        <w:t>11.</w:t>
      </w:r>
      <w:r>
        <w:tab/>
        <w:t>Three professional references.  One must be from a clinical supervisor.</w:t>
      </w:r>
    </w:p>
    <w:p w14:paraId="305A53F4" w14:textId="77777777" w:rsidR="004B3ED4" w:rsidRDefault="00980589">
      <w:pPr>
        <w:pStyle w:val="sc-List-1"/>
      </w:pPr>
      <w:r>
        <w:t>12.</w:t>
      </w:r>
      <w:r>
        <w:tab/>
        <w:t>A statement of intent which demonstrates the candidate’s leadership and practice experience, reasons for pursuing doctoral study, and the potential are</w:t>
      </w:r>
      <w:r>
        <w:t>a of focus for the DNP Scholarly Project. The statement should be representative of the applicants writing ability. The statement should be 2-4 typed pages, double-spaced, and written in 12-point font.</w:t>
      </w:r>
    </w:p>
    <w:p w14:paraId="14538DBC" w14:textId="77777777" w:rsidR="004B3ED4" w:rsidRDefault="00980589">
      <w:pPr>
        <w:pStyle w:val="sc-List-1"/>
      </w:pPr>
      <w:r>
        <w:t>13.</w:t>
      </w:r>
      <w:r>
        <w:tab/>
        <w:t>Proof of residency is required for in-state tuitio</w:t>
      </w:r>
      <w:r>
        <w:t>n</w:t>
      </w:r>
    </w:p>
    <w:p w14:paraId="647133D2" w14:textId="77777777" w:rsidR="004B3ED4" w:rsidRDefault="00980589">
      <w:pPr>
        <w:pStyle w:val="sc-List-1"/>
      </w:pPr>
      <w:r>
        <w:t>14.</w:t>
      </w:r>
      <w:r>
        <w:tab/>
        <w:t>An interview may be required.</w:t>
      </w:r>
    </w:p>
    <w:p w14:paraId="65DDE6EA" w14:textId="77777777" w:rsidR="004B3ED4" w:rsidRDefault="00980589">
      <w:pPr>
        <w:pStyle w:val="sc-BodyText"/>
      </w:pPr>
      <w:r>
        <w:rPr>
          <w:color w:val="000000"/>
        </w:rPr>
        <w:t> </w:t>
      </w:r>
    </w:p>
    <w:p w14:paraId="0CF080DE" w14:textId="77777777" w:rsidR="004B3ED4" w:rsidRDefault="00980589">
      <w:pPr>
        <w:pStyle w:val="sc-BodyText"/>
      </w:pPr>
      <w:r>
        <w:rPr>
          <w:b/>
          <w:color w:val="000000"/>
        </w:rPr>
        <w:t>Additional Requirements for Specialization in Nurse Anesthesia</w:t>
      </w:r>
    </w:p>
    <w:p w14:paraId="018C80AC" w14:textId="77777777" w:rsidR="004B3ED4" w:rsidRDefault="00980589">
      <w:pPr>
        <w:pStyle w:val="sc-List-1"/>
      </w:pPr>
      <w:r>
        <w:t>1.</w:t>
      </w:r>
      <w:r>
        <w:tab/>
      </w:r>
      <w:r>
        <w:t>Completion of CHEM 106 or an undergraduate course in organic chemistry within the past 7 years, and with a minimum grade of C.</w:t>
      </w:r>
    </w:p>
    <w:p w14:paraId="0630E68F" w14:textId="77777777" w:rsidR="004B3ED4" w:rsidRDefault="00980589">
      <w:pPr>
        <w:pStyle w:val="sc-List-1"/>
      </w:pPr>
      <w:r>
        <w:t>2.</w:t>
      </w:r>
      <w:r>
        <w:tab/>
        <w:t xml:space="preserve">Current unrestricted licensure for practice in both the State of Rhode Island and the State of Massachusetts (due to clinical </w:t>
      </w:r>
      <w:r>
        <w:t>rotations in both states)</w:t>
      </w:r>
    </w:p>
    <w:p w14:paraId="1D09A58A" w14:textId="77777777" w:rsidR="004B3ED4" w:rsidRDefault="00980589">
      <w:pPr>
        <w:pStyle w:val="sc-List-1"/>
      </w:pPr>
      <w:r>
        <w:t>3.</w:t>
      </w:r>
      <w:r>
        <w:tab/>
        <w:t>Current AHA BLS and ACLS certification</w:t>
      </w:r>
    </w:p>
    <w:p w14:paraId="162056D7" w14:textId="77777777" w:rsidR="004B3ED4" w:rsidRDefault="00980589">
      <w:pPr>
        <w:pStyle w:val="sc-List-1"/>
      </w:pPr>
      <w:r>
        <w:t>4.</w:t>
      </w:r>
      <w:r>
        <w:tab/>
        <w:t>A minimum of one year of critical care experience. A complete definition of accepted critical care experience is found on the SJHSNAwebsite: www.sjhsna.com</w:t>
      </w:r>
    </w:p>
    <w:p w14:paraId="71B03707" w14:textId="77777777" w:rsidR="004B3ED4" w:rsidRDefault="00980589">
      <w:pPr>
        <w:pStyle w:val="sc-List-1"/>
      </w:pPr>
      <w:r>
        <w:t>5.</w:t>
      </w:r>
      <w:r>
        <w:tab/>
        <w:t>CCRN Certification is pref</w:t>
      </w:r>
      <w:r>
        <w:t>erred</w:t>
      </w:r>
    </w:p>
    <w:p w14:paraId="103C0397" w14:textId="77777777" w:rsidR="004B3ED4" w:rsidRDefault="00980589">
      <w:pPr>
        <w:pStyle w:val="sc-List-1"/>
      </w:pPr>
      <w:r>
        <w:t>6.</w:t>
      </w:r>
      <w:r>
        <w:tab/>
        <w:t>Skills and abilities that applicants and students must demonstrate are also on the SJHSNA website: www.sjhsna.com  </w:t>
      </w:r>
    </w:p>
    <w:p w14:paraId="69627345" w14:textId="77777777" w:rsidR="004B3ED4" w:rsidRDefault="00980589">
      <w:pPr>
        <w:pStyle w:val="sc-List-1"/>
      </w:pPr>
      <w:r>
        <w:t>7.</w:t>
      </w:r>
      <w:r>
        <w:tab/>
        <w:t>An interview is required</w:t>
      </w:r>
    </w:p>
    <w:p w14:paraId="00ED1FD9" w14:textId="77777777" w:rsidR="004B3ED4" w:rsidRDefault="00980589">
      <w:pPr>
        <w:pStyle w:val="sc-BodyText"/>
      </w:pPr>
      <w:r>
        <w:rPr>
          <w:b/>
          <w:color w:val="000000"/>
        </w:rPr>
        <w:t> </w:t>
      </w:r>
    </w:p>
    <w:p w14:paraId="23EB6C06" w14:textId="77777777" w:rsidR="004B3ED4" w:rsidRDefault="00980589">
      <w:pPr>
        <w:pStyle w:val="sc-BodyText"/>
      </w:pPr>
      <w:r>
        <w:rPr>
          <w:b/>
          <w:color w:val="000000"/>
        </w:rPr>
        <w:t>Retention requirements for post-baccalaureate DNP students</w:t>
      </w:r>
    </w:p>
    <w:p w14:paraId="199BF1C2" w14:textId="77777777" w:rsidR="004B3ED4" w:rsidRDefault="00980589">
      <w:pPr>
        <w:pStyle w:val="sc-BodyText"/>
      </w:pPr>
      <w:r>
        <w:rPr>
          <w:color w:val="000000"/>
        </w:rPr>
        <w:t>All students are expected to maintain a cu</w:t>
      </w:r>
      <w:r>
        <w:rPr>
          <w:color w:val="000000"/>
        </w:rPr>
        <w:t>mulative average of B (3.00) or greater in their graduate program. Students who do not maintain a cumulative B (3.00) average will have their status reviewed by the DNP program director. Students who do not achieve a B or greater in </w:t>
      </w:r>
      <w:r>
        <w:rPr>
          <w:i/>
          <w:color w:val="000000"/>
        </w:rPr>
        <w:t>Advanced Health Assessm</w:t>
      </w:r>
      <w:r>
        <w:rPr>
          <w:i/>
          <w:color w:val="000000"/>
        </w:rPr>
        <w:t>ent, Advanced Pathophysiology, or Advanced Pharmacology </w:t>
      </w:r>
      <w:r>
        <w:rPr>
          <w:color w:val="000000"/>
          <w:u w:val="single"/>
        </w:rPr>
        <w:t>must </w:t>
      </w:r>
      <w:r>
        <w:rPr>
          <w:color w:val="000000"/>
        </w:rPr>
        <w:t>repeat the course and may not progress in clinical courses. Students who earn a grade of less than B- in the required science courses including Chem 519, BIO 535 and BIO 536 will be placed on probationary status. Students on probationary status must achiev</w:t>
      </w:r>
      <w:r>
        <w:rPr>
          <w:color w:val="000000"/>
        </w:rPr>
        <w:t>e a B or better in each required course over the next 9 credits. Two grades below B are sufficient cause for consideration of dismissal; the decision regarding students’ status will be made by the Doctor of Nursing Practice program director in consult with</w:t>
      </w:r>
      <w:r>
        <w:rPr>
          <w:color w:val="000000"/>
        </w:rPr>
        <w:t xml:space="preserve"> the Dean. Students may be required to repeat a course at the discretion of the Doctor of Nursing Practice program Director.</w:t>
      </w:r>
    </w:p>
    <w:p w14:paraId="0E965AB6" w14:textId="77777777" w:rsidR="004B3ED4" w:rsidRDefault="00980589">
      <w:pPr>
        <w:pStyle w:val="sc-BodyText"/>
      </w:pPr>
      <w:r>
        <w:rPr>
          <w:color w:val="000000"/>
        </w:rPr>
        <w:t> </w:t>
      </w:r>
    </w:p>
    <w:p w14:paraId="3922AEEE" w14:textId="77777777" w:rsidR="004B3ED4" w:rsidRDefault="00980589">
      <w:pPr>
        <w:pStyle w:val="sc-BodyText"/>
      </w:pPr>
      <w:r>
        <w:rPr>
          <w:b/>
          <w:color w:val="000000"/>
        </w:rPr>
        <w:t>Handbook</w:t>
      </w:r>
    </w:p>
    <w:p w14:paraId="029DA224" w14:textId="77777777" w:rsidR="004B3ED4" w:rsidRDefault="00980589">
      <w:pPr>
        <w:pStyle w:val="sc-BodyText"/>
      </w:pPr>
      <w:r>
        <w:rPr>
          <w:color w:val="000000"/>
        </w:rPr>
        <w:t>The School of Nursing </w:t>
      </w:r>
      <w:r>
        <w:rPr>
          <w:i/>
          <w:color w:val="000000"/>
        </w:rPr>
        <w:t>Handbook for Doctor of Nursing Practice Students provides</w:t>
      </w:r>
      <w:r>
        <w:rPr>
          <w:color w:val="000000"/>
        </w:rPr>
        <w:t> detailed and essential information about</w:t>
      </w:r>
      <w:r>
        <w:rPr>
          <w:color w:val="000000"/>
        </w:rPr>
        <w:t xml:space="preserve"> the graduate nursing program. It is available online at HANDBOOK FOR DOCTOR OF NURSING PRACTICE STUDENTS (acquia-sites.com)</w:t>
      </w:r>
    </w:p>
    <w:p w14:paraId="7461E763" w14:textId="77777777" w:rsidR="004B3ED4" w:rsidRDefault="00980589">
      <w:pPr>
        <w:pStyle w:val="sc-RequirementsHeading"/>
      </w:pPr>
      <w:bookmarkStart w:id="69" w:name="C9C16A2A2EC74691AD91307C22BD385C"/>
      <w:r>
        <w:t>Specialization in Nurse Anesthesia</w:t>
      </w:r>
      <w:bookmarkEnd w:id="69"/>
    </w:p>
    <w:p w14:paraId="6AF6B687" w14:textId="77777777" w:rsidR="004B3ED4" w:rsidRDefault="00980589">
      <w:pPr>
        <w:pStyle w:val="sc-BodyText"/>
      </w:pPr>
      <w:r>
        <w:rPr>
          <w:b/>
        </w:rPr>
        <w:t>Full Time (3 years; 10 semesters)</w:t>
      </w:r>
    </w:p>
    <w:p w14:paraId="15C549AA" w14:textId="77777777" w:rsidR="004B3ED4" w:rsidRDefault="00980589">
      <w:pPr>
        <w:pStyle w:val="sc-RequirementsHeading"/>
      </w:pPr>
      <w:bookmarkStart w:id="70" w:name="75EF17FD2D8D4B069EC6D9749A8F9ED4"/>
      <w:r>
        <w:t>Course Requirements - Full-Time Students</w:t>
      </w:r>
      <w:bookmarkEnd w:id="70"/>
    </w:p>
    <w:p w14:paraId="4CA7B288" w14:textId="77777777" w:rsidR="004B3ED4" w:rsidRDefault="00980589">
      <w:pPr>
        <w:pStyle w:val="sc-RequirementsSubheading"/>
      </w:pPr>
      <w:bookmarkStart w:id="71" w:name="BF2848952BC44D8DAFAD11E6EB9AEE9F"/>
      <w:r>
        <w:t>First Semester (Summe</w:t>
      </w:r>
      <w:r>
        <w:t>r I)</w:t>
      </w:r>
      <w:bookmarkEnd w:id="71"/>
    </w:p>
    <w:tbl>
      <w:tblPr>
        <w:tblW w:w="0" w:type="auto"/>
        <w:tblLook w:val="04A0" w:firstRow="1" w:lastRow="0" w:firstColumn="1" w:lastColumn="0" w:noHBand="0" w:noVBand="1"/>
      </w:tblPr>
      <w:tblGrid>
        <w:gridCol w:w="1199"/>
        <w:gridCol w:w="2000"/>
        <w:gridCol w:w="450"/>
        <w:gridCol w:w="1116"/>
      </w:tblGrid>
      <w:tr w:rsidR="004B3ED4" w14:paraId="7DE1122C" w14:textId="77777777">
        <w:tc>
          <w:tcPr>
            <w:tcW w:w="1200" w:type="dxa"/>
          </w:tcPr>
          <w:p w14:paraId="5878F8F3" w14:textId="77777777" w:rsidR="004B3ED4" w:rsidRDefault="00980589">
            <w:pPr>
              <w:pStyle w:val="sc-Requirement"/>
            </w:pPr>
            <w:r>
              <w:t>NURS 524</w:t>
            </w:r>
          </w:p>
        </w:tc>
        <w:tc>
          <w:tcPr>
            <w:tcW w:w="2000" w:type="dxa"/>
          </w:tcPr>
          <w:p w14:paraId="33F3718C" w14:textId="77777777" w:rsidR="004B3ED4" w:rsidRDefault="00980589">
            <w:pPr>
              <w:pStyle w:val="sc-Requirement"/>
            </w:pPr>
            <w:r>
              <w:t>Healthcare Statistics</w:t>
            </w:r>
          </w:p>
        </w:tc>
        <w:tc>
          <w:tcPr>
            <w:tcW w:w="450" w:type="dxa"/>
          </w:tcPr>
          <w:p w14:paraId="1D57D796" w14:textId="77777777" w:rsidR="004B3ED4" w:rsidRDefault="00980589">
            <w:pPr>
              <w:pStyle w:val="sc-RequirementRight"/>
            </w:pPr>
            <w:r>
              <w:t>3</w:t>
            </w:r>
          </w:p>
        </w:tc>
        <w:tc>
          <w:tcPr>
            <w:tcW w:w="1116" w:type="dxa"/>
          </w:tcPr>
          <w:p w14:paraId="4DF65328" w14:textId="77777777" w:rsidR="004B3ED4" w:rsidRDefault="00980589">
            <w:pPr>
              <w:pStyle w:val="sc-Requirement"/>
            </w:pPr>
            <w:r>
              <w:t>Su Session I</w:t>
            </w:r>
          </w:p>
        </w:tc>
      </w:tr>
      <w:tr w:rsidR="004B3ED4" w14:paraId="53540DAC" w14:textId="77777777">
        <w:tc>
          <w:tcPr>
            <w:tcW w:w="1200" w:type="dxa"/>
          </w:tcPr>
          <w:p w14:paraId="3E8330B9" w14:textId="77777777" w:rsidR="004B3ED4" w:rsidRDefault="00980589">
            <w:pPr>
              <w:pStyle w:val="sc-Requirement"/>
            </w:pPr>
            <w:r>
              <w:t>NURS 702</w:t>
            </w:r>
          </w:p>
        </w:tc>
        <w:tc>
          <w:tcPr>
            <w:tcW w:w="2000" w:type="dxa"/>
          </w:tcPr>
          <w:p w14:paraId="49F10418" w14:textId="77777777" w:rsidR="004B3ED4" w:rsidRDefault="00980589">
            <w:pPr>
              <w:pStyle w:val="sc-Requirement"/>
            </w:pPr>
            <w:r>
              <w:t>Systems Leadership/Quality Improvement</w:t>
            </w:r>
          </w:p>
        </w:tc>
        <w:tc>
          <w:tcPr>
            <w:tcW w:w="450" w:type="dxa"/>
          </w:tcPr>
          <w:p w14:paraId="3E36F339" w14:textId="77777777" w:rsidR="004B3ED4" w:rsidRDefault="00980589">
            <w:pPr>
              <w:pStyle w:val="sc-RequirementRight"/>
            </w:pPr>
            <w:r>
              <w:t>3</w:t>
            </w:r>
          </w:p>
        </w:tc>
        <w:tc>
          <w:tcPr>
            <w:tcW w:w="1116" w:type="dxa"/>
          </w:tcPr>
          <w:p w14:paraId="5D1D97C3" w14:textId="77777777" w:rsidR="004B3ED4" w:rsidRDefault="00980589">
            <w:pPr>
              <w:pStyle w:val="sc-Requirement"/>
            </w:pPr>
            <w:r>
              <w:t>F, SSI</w:t>
            </w:r>
          </w:p>
        </w:tc>
      </w:tr>
    </w:tbl>
    <w:p w14:paraId="5A9D66A9" w14:textId="77777777" w:rsidR="004B3ED4" w:rsidRDefault="00980589">
      <w:pPr>
        <w:pStyle w:val="sc-RequirementsSubheading"/>
      </w:pPr>
      <w:bookmarkStart w:id="72" w:name="05A322FB61E2445C904B38B26172E54D"/>
      <w:r>
        <w:t>Second Semester (Summer II)</w:t>
      </w:r>
      <w:bookmarkEnd w:id="72"/>
    </w:p>
    <w:tbl>
      <w:tblPr>
        <w:tblW w:w="0" w:type="auto"/>
        <w:tblLook w:val="04A0" w:firstRow="1" w:lastRow="0" w:firstColumn="1" w:lastColumn="0" w:noHBand="0" w:noVBand="1"/>
      </w:tblPr>
      <w:tblGrid>
        <w:gridCol w:w="1199"/>
        <w:gridCol w:w="2000"/>
        <w:gridCol w:w="450"/>
        <w:gridCol w:w="1116"/>
      </w:tblGrid>
      <w:tr w:rsidR="004B3ED4" w14:paraId="6F252030" w14:textId="77777777">
        <w:tc>
          <w:tcPr>
            <w:tcW w:w="1200" w:type="dxa"/>
          </w:tcPr>
          <w:p w14:paraId="63783FCD" w14:textId="77777777" w:rsidR="004B3ED4" w:rsidRDefault="00980589">
            <w:pPr>
              <w:pStyle w:val="sc-Requirement"/>
            </w:pPr>
            <w:r>
              <w:t>NURS 503</w:t>
            </w:r>
          </w:p>
        </w:tc>
        <w:tc>
          <w:tcPr>
            <w:tcW w:w="2000" w:type="dxa"/>
          </w:tcPr>
          <w:p w14:paraId="17349695" w14:textId="77777777" w:rsidR="004B3ED4" w:rsidRDefault="00980589">
            <w:pPr>
              <w:pStyle w:val="sc-Requirement"/>
            </w:pPr>
            <w:r>
              <w:t>Professional Role Development</w:t>
            </w:r>
          </w:p>
        </w:tc>
        <w:tc>
          <w:tcPr>
            <w:tcW w:w="450" w:type="dxa"/>
          </w:tcPr>
          <w:p w14:paraId="57819650" w14:textId="77777777" w:rsidR="004B3ED4" w:rsidRDefault="00980589">
            <w:pPr>
              <w:pStyle w:val="sc-RequirementRight"/>
            </w:pPr>
            <w:r>
              <w:t>3</w:t>
            </w:r>
          </w:p>
        </w:tc>
        <w:tc>
          <w:tcPr>
            <w:tcW w:w="1116" w:type="dxa"/>
          </w:tcPr>
          <w:p w14:paraId="21706025" w14:textId="77777777" w:rsidR="004B3ED4" w:rsidRDefault="00980589">
            <w:pPr>
              <w:pStyle w:val="sc-Requirement"/>
            </w:pPr>
            <w:r>
              <w:t>Sp, Su</w:t>
            </w:r>
          </w:p>
        </w:tc>
      </w:tr>
      <w:tr w:rsidR="004B3ED4" w14:paraId="748833EF" w14:textId="77777777">
        <w:tc>
          <w:tcPr>
            <w:tcW w:w="1200" w:type="dxa"/>
          </w:tcPr>
          <w:p w14:paraId="7E50CCD7" w14:textId="77777777" w:rsidR="004B3ED4" w:rsidRDefault="00980589">
            <w:pPr>
              <w:pStyle w:val="sc-Requirement"/>
            </w:pPr>
            <w:r>
              <w:t>NURS 708</w:t>
            </w:r>
          </w:p>
        </w:tc>
        <w:tc>
          <w:tcPr>
            <w:tcW w:w="2000" w:type="dxa"/>
          </w:tcPr>
          <w:p w14:paraId="7CCF5A99" w14:textId="77777777" w:rsidR="004B3ED4" w:rsidRDefault="00980589">
            <w:pPr>
              <w:pStyle w:val="sc-Requirement"/>
            </w:pPr>
            <w:r>
              <w:t>Interprofessional Collaborative Practice</w:t>
            </w:r>
          </w:p>
        </w:tc>
        <w:tc>
          <w:tcPr>
            <w:tcW w:w="450" w:type="dxa"/>
          </w:tcPr>
          <w:p w14:paraId="39D3A195" w14:textId="77777777" w:rsidR="004B3ED4" w:rsidRDefault="00980589">
            <w:pPr>
              <w:pStyle w:val="sc-RequirementRight"/>
            </w:pPr>
            <w:r>
              <w:t>3</w:t>
            </w:r>
          </w:p>
        </w:tc>
        <w:tc>
          <w:tcPr>
            <w:tcW w:w="1116" w:type="dxa"/>
          </w:tcPr>
          <w:p w14:paraId="06EAB0AB" w14:textId="77777777" w:rsidR="004B3ED4" w:rsidRDefault="00980589">
            <w:pPr>
              <w:pStyle w:val="sc-Requirement"/>
            </w:pPr>
            <w:r>
              <w:t>F, SSII</w:t>
            </w:r>
          </w:p>
        </w:tc>
      </w:tr>
    </w:tbl>
    <w:p w14:paraId="283D5149" w14:textId="77777777" w:rsidR="004B3ED4" w:rsidRDefault="00980589">
      <w:pPr>
        <w:pStyle w:val="sc-RequirementsSubheading"/>
      </w:pPr>
      <w:bookmarkStart w:id="73" w:name="7EB27C2257A24F4AAA39DFF201A97A01"/>
      <w:r>
        <w:t>Third Semester (Fall)</w:t>
      </w:r>
      <w:bookmarkEnd w:id="73"/>
    </w:p>
    <w:tbl>
      <w:tblPr>
        <w:tblW w:w="0" w:type="auto"/>
        <w:tblLook w:val="04A0" w:firstRow="1" w:lastRow="0" w:firstColumn="1" w:lastColumn="0" w:noHBand="0" w:noVBand="1"/>
      </w:tblPr>
      <w:tblGrid>
        <w:gridCol w:w="1199"/>
        <w:gridCol w:w="2000"/>
        <w:gridCol w:w="450"/>
        <w:gridCol w:w="1116"/>
      </w:tblGrid>
      <w:tr w:rsidR="004B3ED4" w14:paraId="593AE946" w14:textId="77777777">
        <w:tc>
          <w:tcPr>
            <w:tcW w:w="1200" w:type="dxa"/>
          </w:tcPr>
          <w:p w14:paraId="536421EE" w14:textId="77777777" w:rsidR="004B3ED4" w:rsidRDefault="00980589">
            <w:pPr>
              <w:pStyle w:val="sc-Requirement"/>
            </w:pPr>
            <w:r>
              <w:t>NURS 505</w:t>
            </w:r>
          </w:p>
        </w:tc>
        <w:tc>
          <w:tcPr>
            <w:tcW w:w="2000" w:type="dxa"/>
          </w:tcPr>
          <w:p w14:paraId="43767B15" w14:textId="77777777" w:rsidR="004B3ED4" w:rsidRDefault="00980589">
            <w:pPr>
              <w:pStyle w:val="sc-Requirement"/>
            </w:pPr>
            <w:r>
              <w:t>Advanced Pharmacology</w:t>
            </w:r>
          </w:p>
        </w:tc>
        <w:tc>
          <w:tcPr>
            <w:tcW w:w="450" w:type="dxa"/>
          </w:tcPr>
          <w:p w14:paraId="335CA361" w14:textId="77777777" w:rsidR="004B3ED4" w:rsidRDefault="00980589">
            <w:pPr>
              <w:pStyle w:val="sc-RequirementRight"/>
            </w:pPr>
            <w:r>
              <w:t>3</w:t>
            </w:r>
          </w:p>
        </w:tc>
        <w:tc>
          <w:tcPr>
            <w:tcW w:w="1116" w:type="dxa"/>
          </w:tcPr>
          <w:p w14:paraId="03F49669" w14:textId="77777777" w:rsidR="004B3ED4" w:rsidRDefault="00980589">
            <w:pPr>
              <w:pStyle w:val="sc-Requirement"/>
            </w:pPr>
            <w:r>
              <w:t>F, Sp</w:t>
            </w:r>
          </w:p>
        </w:tc>
      </w:tr>
      <w:tr w:rsidR="004B3ED4" w14:paraId="39518CA2" w14:textId="77777777">
        <w:tc>
          <w:tcPr>
            <w:tcW w:w="1200" w:type="dxa"/>
          </w:tcPr>
          <w:p w14:paraId="441405EF" w14:textId="77777777" w:rsidR="004B3ED4" w:rsidRDefault="00980589">
            <w:pPr>
              <w:pStyle w:val="sc-Requirement"/>
            </w:pPr>
            <w:r>
              <w:t>NURS 703</w:t>
            </w:r>
          </w:p>
        </w:tc>
        <w:tc>
          <w:tcPr>
            <w:tcW w:w="2000" w:type="dxa"/>
          </w:tcPr>
          <w:p w14:paraId="4F34840E" w14:textId="77777777" w:rsidR="004B3ED4" w:rsidRDefault="00980589">
            <w:pPr>
              <w:pStyle w:val="sc-Requirement"/>
            </w:pPr>
            <w:r>
              <w:t>Advanced Epidemiology and Biostatistics</w:t>
            </w:r>
          </w:p>
        </w:tc>
        <w:tc>
          <w:tcPr>
            <w:tcW w:w="450" w:type="dxa"/>
          </w:tcPr>
          <w:p w14:paraId="2CBAEBF2" w14:textId="77777777" w:rsidR="004B3ED4" w:rsidRDefault="00980589">
            <w:pPr>
              <w:pStyle w:val="sc-RequirementRight"/>
            </w:pPr>
            <w:r>
              <w:t>3</w:t>
            </w:r>
          </w:p>
        </w:tc>
        <w:tc>
          <w:tcPr>
            <w:tcW w:w="1116" w:type="dxa"/>
          </w:tcPr>
          <w:p w14:paraId="19FA7B1B" w14:textId="77777777" w:rsidR="004B3ED4" w:rsidRDefault="00980589">
            <w:pPr>
              <w:pStyle w:val="sc-Requirement"/>
            </w:pPr>
            <w:r>
              <w:t>F</w:t>
            </w:r>
          </w:p>
        </w:tc>
      </w:tr>
      <w:tr w:rsidR="004B3ED4" w14:paraId="432283B2" w14:textId="77777777">
        <w:tc>
          <w:tcPr>
            <w:tcW w:w="1200" w:type="dxa"/>
          </w:tcPr>
          <w:p w14:paraId="088CE3D1" w14:textId="77777777" w:rsidR="004B3ED4" w:rsidRDefault="00980589">
            <w:pPr>
              <w:pStyle w:val="sc-Requirement"/>
            </w:pPr>
            <w:r>
              <w:t>BIOL 535</w:t>
            </w:r>
          </w:p>
        </w:tc>
        <w:tc>
          <w:tcPr>
            <w:tcW w:w="2000" w:type="dxa"/>
          </w:tcPr>
          <w:p w14:paraId="200C8EE9" w14:textId="77777777" w:rsidR="004B3ED4" w:rsidRDefault="00980589">
            <w:pPr>
              <w:pStyle w:val="sc-Requirement"/>
            </w:pPr>
            <w:r>
              <w:t>Advanced Physiology I</w:t>
            </w:r>
          </w:p>
        </w:tc>
        <w:tc>
          <w:tcPr>
            <w:tcW w:w="450" w:type="dxa"/>
          </w:tcPr>
          <w:p w14:paraId="1CD34D26" w14:textId="77777777" w:rsidR="004B3ED4" w:rsidRDefault="00980589">
            <w:pPr>
              <w:pStyle w:val="sc-RequirementRight"/>
            </w:pPr>
            <w:r>
              <w:t>4</w:t>
            </w:r>
          </w:p>
        </w:tc>
        <w:tc>
          <w:tcPr>
            <w:tcW w:w="1116" w:type="dxa"/>
          </w:tcPr>
          <w:p w14:paraId="71436FBC" w14:textId="77777777" w:rsidR="004B3ED4" w:rsidRDefault="00980589">
            <w:pPr>
              <w:pStyle w:val="sc-Requirement"/>
            </w:pPr>
            <w:r>
              <w:t>F</w:t>
            </w:r>
          </w:p>
        </w:tc>
      </w:tr>
      <w:tr w:rsidR="004B3ED4" w14:paraId="5FED78A2" w14:textId="77777777">
        <w:tc>
          <w:tcPr>
            <w:tcW w:w="1200" w:type="dxa"/>
          </w:tcPr>
          <w:p w14:paraId="1E231C02" w14:textId="77777777" w:rsidR="004B3ED4" w:rsidRDefault="00980589">
            <w:pPr>
              <w:pStyle w:val="sc-Requirement"/>
            </w:pPr>
            <w:r>
              <w:t>NURS 701</w:t>
            </w:r>
          </w:p>
        </w:tc>
        <w:tc>
          <w:tcPr>
            <w:tcW w:w="2000" w:type="dxa"/>
          </w:tcPr>
          <w:p w14:paraId="43F6321F" w14:textId="77777777" w:rsidR="004B3ED4" w:rsidRDefault="00980589">
            <w:pPr>
              <w:pStyle w:val="sc-Requirement"/>
            </w:pPr>
            <w:r>
              <w:t>Scientific Underpinnings for  Clinical Scholarship</w:t>
            </w:r>
          </w:p>
        </w:tc>
        <w:tc>
          <w:tcPr>
            <w:tcW w:w="450" w:type="dxa"/>
          </w:tcPr>
          <w:p w14:paraId="56EDAE58" w14:textId="77777777" w:rsidR="004B3ED4" w:rsidRDefault="00980589">
            <w:pPr>
              <w:pStyle w:val="sc-RequirementRight"/>
            </w:pPr>
            <w:r>
              <w:t>3</w:t>
            </w:r>
          </w:p>
        </w:tc>
        <w:tc>
          <w:tcPr>
            <w:tcW w:w="1116" w:type="dxa"/>
          </w:tcPr>
          <w:p w14:paraId="77465310" w14:textId="77777777" w:rsidR="004B3ED4" w:rsidRDefault="00980589">
            <w:pPr>
              <w:pStyle w:val="sc-Requirement"/>
            </w:pPr>
            <w:r>
              <w:t>F</w:t>
            </w:r>
          </w:p>
        </w:tc>
      </w:tr>
    </w:tbl>
    <w:p w14:paraId="3439C761" w14:textId="77777777" w:rsidR="004B3ED4" w:rsidRDefault="00980589">
      <w:pPr>
        <w:pStyle w:val="sc-RequirementsSubheading"/>
      </w:pPr>
      <w:bookmarkStart w:id="74" w:name="848F5D6076C04EE9BB2AAC4651331889"/>
      <w:r>
        <w:t>Fourth Semester (Spring)</w:t>
      </w:r>
      <w:bookmarkEnd w:id="74"/>
    </w:p>
    <w:tbl>
      <w:tblPr>
        <w:tblW w:w="0" w:type="auto"/>
        <w:tblLook w:val="04A0" w:firstRow="1" w:lastRow="0" w:firstColumn="1" w:lastColumn="0" w:noHBand="0" w:noVBand="1"/>
      </w:tblPr>
      <w:tblGrid>
        <w:gridCol w:w="1199"/>
        <w:gridCol w:w="2000"/>
        <w:gridCol w:w="450"/>
        <w:gridCol w:w="1116"/>
      </w:tblGrid>
      <w:tr w:rsidR="004B3ED4" w14:paraId="0207269C" w14:textId="77777777">
        <w:tc>
          <w:tcPr>
            <w:tcW w:w="1200" w:type="dxa"/>
          </w:tcPr>
          <w:p w14:paraId="27A296A0" w14:textId="77777777" w:rsidR="004B3ED4" w:rsidRDefault="00980589">
            <w:pPr>
              <w:pStyle w:val="sc-Requirement"/>
            </w:pPr>
            <w:r>
              <w:t>NURS 704</w:t>
            </w:r>
          </w:p>
        </w:tc>
        <w:tc>
          <w:tcPr>
            <w:tcW w:w="2000" w:type="dxa"/>
          </w:tcPr>
          <w:p w14:paraId="23794F6B" w14:textId="77777777" w:rsidR="004B3ED4" w:rsidRDefault="00980589">
            <w:pPr>
              <w:pStyle w:val="sc-Requirement"/>
            </w:pPr>
            <w:r>
              <w:t>Clinical Research/Analytic Methods</w:t>
            </w:r>
          </w:p>
        </w:tc>
        <w:tc>
          <w:tcPr>
            <w:tcW w:w="450" w:type="dxa"/>
          </w:tcPr>
          <w:p w14:paraId="7FE886CC" w14:textId="77777777" w:rsidR="004B3ED4" w:rsidRDefault="00980589">
            <w:pPr>
              <w:pStyle w:val="sc-RequirementRight"/>
            </w:pPr>
            <w:r>
              <w:t>3</w:t>
            </w:r>
          </w:p>
        </w:tc>
        <w:tc>
          <w:tcPr>
            <w:tcW w:w="1116" w:type="dxa"/>
          </w:tcPr>
          <w:p w14:paraId="16883287" w14:textId="77777777" w:rsidR="004B3ED4" w:rsidRDefault="00980589">
            <w:pPr>
              <w:pStyle w:val="sc-Requirement"/>
            </w:pPr>
            <w:r>
              <w:t>Sp</w:t>
            </w:r>
          </w:p>
        </w:tc>
      </w:tr>
      <w:tr w:rsidR="004B3ED4" w14:paraId="4CDF72FA" w14:textId="77777777">
        <w:tc>
          <w:tcPr>
            <w:tcW w:w="1200" w:type="dxa"/>
          </w:tcPr>
          <w:p w14:paraId="6760DFAC" w14:textId="77777777" w:rsidR="004B3ED4" w:rsidRDefault="00980589">
            <w:pPr>
              <w:pStyle w:val="sc-Requirement"/>
            </w:pPr>
            <w:r>
              <w:t>NURS 791</w:t>
            </w:r>
          </w:p>
        </w:tc>
        <w:tc>
          <w:tcPr>
            <w:tcW w:w="2000" w:type="dxa"/>
          </w:tcPr>
          <w:p w14:paraId="0A71C1C0" w14:textId="77777777" w:rsidR="004B3ED4" w:rsidRDefault="00980589">
            <w:pPr>
              <w:pStyle w:val="sc-Requirement"/>
            </w:pPr>
            <w:r>
              <w:t>Directed Readings I</w:t>
            </w:r>
          </w:p>
        </w:tc>
        <w:tc>
          <w:tcPr>
            <w:tcW w:w="450" w:type="dxa"/>
          </w:tcPr>
          <w:p w14:paraId="49229B52" w14:textId="77777777" w:rsidR="004B3ED4" w:rsidRDefault="00980589">
            <w:pPr>
              <w:pStyle w:val="sc-RequirementRight"/>
            </w:pPr>
            <w:r>
              <w:t>1</w:t>
            </w:r>
          </w:p>
        </w:tc>
        <w:tc>
          <w:tcPr>
            <w:tcW w:w="1116" w:type="dxa"/>
          </w:tcPr>
          <w:p w14:paraId="4FAD77F3" w14:textId="77777777" w:rsidR="004B3ED4" w:rsidRDefault="00980589">
            <w:pPr>
              <w:pStyle w:val="sc-Requirement"/>
            </w:pPr>
            <w:r>
              <w:t>Sp</w:t>
            </w:r>
          </w:p>
        </w:tc>
      </w:tr>
      <w:tr w:rsidR="004B3ED4" w14:paraId="5D4C54EF" w14:textId="77777777">
        <w:tc>
          <w:tcPr>
            <w:tcW w:w="1200" w:type="dxa"/>
          </w:tcPr>
          <w:p w14:paraId="334AC886" w14:textId="77777777" w:rsidR="004B3ED4" w:rsidRDefault="00980589">
            <w:pPr>
              <w:pStyle w:val="sc-Requirement"/>
            </w:pPr>
            <w:r>
              <w:t>NURS 706</w:t>
            </w:r>
          </w:p>
        </w:tc>
        <w:tc>
          <w:tcPr>
            <w:tcW w:w="2000" w:type="dxa"/>
          </w:tcPr>
          <w:p w14:paraId="56FB7F24" w14:textId="77777777" w:rsidR="004B3ED4" w:rsidRDefault="00980589">
            <w:pPr>
              <w:pStyle w:val="sc-Requirement"/>
            </w:pPr>
            <w:r>
              <w:t>Economics, Finance, Business Management</w:t>
            </w:r>
          </w:p>
        </w:tc>
        <w:tc>
          <w:tcPr>
            <w:tcW w:w="450" w:type="dxa"/>
          </w:tcPr>
          <w:p w14:paraId="09496657" w14:textId="77777777" w:rsidR="004B3ED4" w:rsidRDefault="00980589">
            <w:pPr>
              <w:pStyle w:val="sc-RequirementRight"/>
            </w:pPr>
            <w:r>
              <w:t>3</w:t>
            </w:r>
          </w:p>
        </w:tc>
        <w:tc>
          <w:tcPr>
            <w:tcW w:w="1116" w:type="dxa"/>
          </w:tcPr>
          <w:p w14:paraId="5FE7DE69" w14:textId="77777777" w:rsidR="004B3ED4" w:rsidRDefault="00980589">
            <w:pPr>
              <w:pStyle w:val="sc-Requirement"/>
            </w:pPr>
            <w:r>
              <w:t>Sp</w:t>
            </w:r>
          </w:p>
        </w:tc>
      </w:tr>
      <w:tr w:rsidR="004B3ED4" w14:paraId="274C7505" w14:textId="77777777">
        <w:tc>
          <w:tcPr>
            <w:tcW w:w="1200" w:type="dxa"/>
          </w:tcPr>
          <w:p w14:paraId="54633927" w14:textId="77777777" w:rsidR="004B3ED4" w:rsidRDefault="00980589">
            <w:pPr>
              <w:pStyle w:val="sc-Requirement"/>
            </w:pPr>
            <w:r>
              <w:t>BIOL 536</w:t>
            </w:r>
          </w:p>
        </w:tc>
        <w:tc>
          <w:tcPr>
            <w:tcW w:w="2000" w:type="dxa"/>
          </w:tcPr>
          <w:p w14:paraId="7D946F52" w14:textId="77777777" w:rsidR="004B3ED4" w:rsidRDefault="00980589">
            <w:pPr>
              <w:pStyle w:val="sc-Requirement"/>
            </w:pPr>
            <w:r>
              <w:t>Advanced Physiology II</w:t>
            </w:r>
          </w:p>
        </w:tc>
        <w:tc>
          <w:tcPr>
            <w:tcW w:w="450" w:type="dxa"/>
          </w:tcPr>
          <w:p w14:paraId="427F9B0B" w14:textId="77777777" w:rsidR="004B3ED4" w:rsidRDefault="00980589">
            <w:pPr>
              <w:pStyle w:val="sc-RequirementRight"/>
            </w:pPr>
            <w:r>
              <w:t>4</w:t>
            </w:r>
          </w:p>
        </w:tc>
        <w:tc>
          <w:tcPr>
            <w:tcW w:w="1116" w:type="dxa"/>
          </w:tcPr>
          <w:p w14:paraId="346BD162" w14:textId="77777777" w:rsidR="004B3ED4" w:rsidRDefault="00980589">
            <w:pPr>
              <w:pStyle w:val="sc-Requirement"/>
            </w:pPr>
            <w:r>
              <w:t>Sp</w:t>
            </w:r>
          </w:p>
        </w:tc>
      </w:tr>
      <w:tr w:rsidR="004B3ED4" w14:paraId="3857A065" w14:textId="77777777">
        <w:tc>
          <w:tcPr>
            <w:tcW w:w="1200" w:type="dxa"/>
          </w:tcPr>
          <w:p w14:paraId="3B32012E" w14:textId="77777777" w:rsidR="004B3ED4" w:rsidRDefault="00980589">
            <w:pPr>
              <w:pStyle w:val="sc-Requirement"/>
            </w:pPr>
            <w:r>
              <w:lastRenderedPageBreak/>
              <w:t>NURS 504</w:t>
            </w:r>
          </w:p>
        </w:tc>
        <w:tc>
          <w:tcPr>
            <w:tcW w:w="2000" w:type="dxa"/>
          </w:tcPr>
          <w:p w14:paraId="08641CAD" w14:textId="77777777" w:rsidR="004B3ED4" w:rsidRDefault="00980589">
            <w:pPr>
              <w:pStyle w:val="sc-Requirement"/>
            </w:pPr>
            <w:r>
              <w:t>Advanced Pathophysiology</w:t>
            </w:r>
          </w:p>
        </w:tc>
        <w:tc>
          <w:tcPr>
            <w:tcW w:w="450" w:type="dxa"/>
          </w:tcPr>
          <w:p w14:paraId="03ACDFF5" w14:textId="77777777" w:rsidR="004B3ED4" w:rsidRDefault="00980589">
            <w:pPr>
              <w:pStyle w:val="sc-RequirementRight"/>
            </w:pPr>
            <w:r>
              <w:t>3</w:t>
            </w:r>
          </w:p>
        </w:tc>
        <w:tc>
          <w:tcPr>
            <w:tcW w:w="1116" w:type="dxa"/>
          </w:tcPr>
          <w:p w14:paraId="1A187BF2" w14:textId="77777777" w:rsidR="004B3ED4" w:rsidRDefault="00980589">
            <w:pPr>
              <w:pStyle w:val="sc-Requirement"/>
            </w:pPr>
            <w:r>
              <w:t>F, Sp</w:t>
            </w:r>
          </w:p>
        </w:tc>
      </w:tr>
    </w:tbl>
    <w:p w14:paraId="14B12659" w14:textId="77777777" w:rsidR="004B3ED4" w:rsidRDefault="00980589">
      <w:pPr>
        <w:pStyle w:val="sc-RequirementsSubheading"/>
      </w:pPr>
      <w:bookmarkStart w:id="75" w:name="C42314F6BCD842BE928866DE49BB71FF"/>
      <w:r>
        <w:t>Fifth Semester (Summer - FULL)</w:t>
      </w:r>
      <w:bookmarkEnd w:id="75"/>
    </w:p>
    <w:tbl>
      <w:tblPr>
        <w:tblW w:w="0" w:type="auto"/>
        <w:tblLook w:val="04A0" w:firstRow="1" w:lastRow="0" w:firstColumn="1" w:lastColumn="0" w:noHBand="0" w:noVBand="1"/>
      </w:tblPr>
      <w:tblGrid>
        <w:gridCol w:w="1199"/>
        <w:gridCol w:w="2000"/>
        <w:gridCol w:w="450"/>
        <w:gridCol w:w="1116"/>
      </w:tblGrid>
      <w:tr w:rsidR="004B3ED4" w14:paraId="0F0B7BA8" w14:textId="77777777">
        <w:tc>
          <w:tcPr>
            <w:tcW w:w="1200" w:type="dxa"/>
          </w:tcPr>
          <w:p w14:paraId="6B18EE22" w14:textId="77777777" w:rsidR="004B3ED4" w:rsidRDefault="00980589">
            <w:pPr>
              <w:pStyle w:val="sc-Requirement"/>
            </w:pPr>
            <w:r>
              <w:t>NURS 506</w:t>
            </w:r>
          </w:p>
        </w:tc>
        <w:tc>
          <w:tcPr>
            <w:tcW w:w="2000" w:type="dxa"/>
          </w:tcPr>
          <w:p w14:paraId="36748B55" w14:textId="77777777" w:rsidR="004B3ED4" w:rsidRDefault="00980589">
            <w:pPr>
              <w:pStyle w:val="sc-Requirement"/>
            </w:pPr>
            <w:r>
              <w:t>Advanced Health Assessment</w:t>
            </w:r>
          </w:p>
        </w:tc>
        <w:tc>
          <w:tcPr>
            <w:tcW w:w="450" w:type="dxa"/>
          </w:tcPr>
          <w:p w14:paraId="301214D2" w14:textId="77777777" w:rsidR="004B3ED4" w:rsidRDefault="00980589">
            <w:pPr>
              <w:pStyle w:val="sc-RequirementRight"/>
            </w:pPr>
            <w:r>
              <w:t>3</w:t>
            </w:r>
          </w:p>
        </w:tc>
        <w:tc>
          <w:tcPr>
            <w:tcW w:w="1116" w:type="dxa"/>
          </w:tcPr>
          <w:p w14:paraId="40B58711" w14:textId="77777777" w:rsidR="004B3ED4" w:rsidRDefault="00980589">
            <w:pPr>
              <w:pStyle w:val="sc-Requirement"/>
            </w:pPr>
            <w:r>
              <w:t>F</w:t>
            </w:r>
          </w:p>
        </w:tc>
      </w:tr>
      <w:tr w:rsidR="004B3ED4" w14:paraId="2F63A26C" w14:textId="77777777">
        <w:tc>
          <w:tcPr>
            <w:tcW w:w="1200" w:type="dxa"/>
          </w:tcPr>
          <w:p w14:paraId="4693A5C3" w14:textId="77777777" w:rsidR="004B3ED4" w:rsidRDefault="00980589">
            <w:pPr>
              <w:pStyle w:val="sc-Requirement"/>
            </w:pPr>
            <w:r>
              <w:t>NURS 517</w:t>
            </w:r>
          </w:p>
        </w:tc>
        <w:tc>
          <w:tcPr>
            <w:tcW w:w="2000" w:type="dxa"/>
          </w:tcPr>
          <w:p w14:paraId="294AF97E" w14:textId="77777777" w:rsidR="004B3ED4" w:rsidRDefault="00980589">
            <w:pPr>
              <w:pStyle w:val="sc-Requirement"/>
            </w:pPr>
            <w:r>
              <w:t>Foundational Principles of Nurse Anesthesia</w:t>
            </w:r>
          </w:p>
        </w:tc>
        <w:tc>
          <w:tcPr>
            <w:tcW w:w="450" w:type="dxa"/>
          </w:tcPr>
          <w:p w14:paraId="3C520D79" w14:textId="77777777" w:rsidR="004B3ED4" w:rsidRDefault="00980589">
            <w:pPr>
              <w:pStyle w:val="sc-RequirementRight"/>
            </w:pPr>
            <w:r>
              <w:t>3</w:t>
            </w:r>
          </w:p>
        </w:tc>
        <w:tc>
          <w:tcPr>
            <w:tcW w:w="1116" w:type="dxa"/>
          </w:tcPr>
          <w:p w14:paraId="32DBA55D" w14:textId="77777777" w:rsidR="004B3ED4" w:rsidRDefault="00980589">
            <w:pPr>
              <w:pStyle w:val="sc-Requirement"/>
            </w:pPr>
            <w:r>
              <w:t>Sp</w:t>
            </w:r>
          </w:p>
        </w:tc>
      </w:tr>
      <w:tr w:rsidR="004B3ED4" w14:paraId="1976D05A" w14:textId="77777777">
        <w:tc>
          <w:tcPr>
            <w:tcW w:w="1200" w:type="dxa"/>
          </w:tcPr>
          <w:p w14:paraId="1C5AE792" w14:textId="77777777" w:rsidR="004B3ED4" w:rsidRDefault="00980589">
            <w:pPr>
              <w:pStyle w:val="sc-Requirement"/>
            </w:pPr>
            <w:r>
              <w:t>NURS 514</w:t>
            </w:r>
          </w:p>
        </w:tc>
        <w:tc>
          <w:tcPr>
            <w:tcW w:w="2000" w:type="dxa"/>
          </w:tcPr>
          <w:p w14:paraId="667299D0" w14:textId="77777777" w:rsidR="004B3ED4" w:rsidRDefault="00980589">
            <w:pPr>
              <w:pStyle w:val="sc-Requirement"/>
            </w:pPr>
            <w:r>
              <w:t>Advanced Pharmacology for Nurse Anesthesia</w:t>
            </w:r>
          </w:p>
        </w:tc>
        <w:tc>
          <w:tcPr>
            <w:tcW w:w="450" w:type="dxa"/>
          </w:tcPr>
          <w:p w14:paraId="5583AF3B" w14:textId="77777777" w:rsidR="004B3ED4" w:rsidRDefault="00980589">
            <w:pPr>
              <w:pStyle w:val="sc-RequirementRight"/>
            </w:pPr>
            <w:r>
              <w:t>4</w:t>
            </w:r>
          </w:p>
        </w:tc>
        <w:tc>
          <w:tcPr>
            <w:tcW w:w="1116" w:type="dxa"/>
          </w:tcPr>
          <w:p w14:paraId="37E64F23" w14:textId="77777777" w:rsidR="004B3ED4" w:rsidRDefault="00980589">
            <w:pPr>
              <w:pStyle w:val="sc-Requirement"/>
            </w:pPr>
            <w:r>
              <w:t>Sp</w:t>
            </w:r>
          </w:p>
        </w:tc>
      </w:tr>
    </w:tbl>
    <w:p w14:paraId="7E23CFFA" w14:textId="77777777" w:rsidR="004B3ED4" w:rsidRDefault="00980589">
      <w:pPr>
        <w:pStyle w:val="sc-RequirementsSubheading"/>
      </w:pPr>
      <w:bookmarkStart w:id="76" w:name="BB6B0594B1C04842AD87FBBF13214EBF"/>
      <w:r>
        <w:t>Sixth Semester (Fall)</w:t>
      </w:r>
      <w:bookmarkEnd w:id="76"/>
    </w:p>
    <w:tbl>
      <w:tblPr>
        <w:tblW w:w="0" w:type="auto"/>
        <w:tblLook w:val="04A0" w:firstRow="1" w:lastRow="0" w:firstColumn="1" w:lastColumn="0" w:noHBand="0" w:noVBand="1"/>
      </w:tblPr>
      <w:tblGrid>
        <w:gridCol w:w="1199"/>
        <w:gridCol w:w="2000"/>
        <w:gridCol w:w="450"/>
        <w:gridCol w:w="1116"/>
      </w:tblGrid>
      <w:tr w:rsidR="004B3ED4" w14:paraId="5F12A333" w14:textId="77777777">
        <w:tc>
          <w:tcPr>
            <w:tcW w:w="1200" w:type="dxa"/>
          </w:tcPr>
          <w:p w14:paraId="3EEEAE5E" w14:textId="77777777" w:rsidR="004B3ED4" w:rsidRDefault="00980589">
            <w:pPr>
              <w:pStyle w:val="sc-Requirement"/>
            </w:pPr>
            <w:r>
              <w:t>NURS 709</w:t>
            </w:r>
          </w:p>
        </w:tc>
        <w:tc>
          <w:tcPr>
            <w:tcW w:w="2000" w:type="dxa"/>
          </w:tcPr>
          <w:p w14:paraId="65A4326C" w14:textId="77777777" w:rsidR="004B3ED4" w:rsidRDefault="00980589">
            <w:pPr>
              <w:pStyle w:val="sc-Requirement"/>
            </w:pPr>
            <w:r>
              <w:t>Population Health</w:t>
            </w:r>
          </w:p>
        </w:tc>
        <w:tc>
          <w:tcPr>
            <w:tcW w:w="450" w:type="dxa"/>
          </w:tcPr>
          <w:p w14:paraId="672F571D" w14:textId="77777777" w:rsidR="004B3ED4" w:rsidRDefault="00980589">
            <w:pPr>
              <w:pStyle w:val="sc-RequirementRight"/>
            </w:pPr>
            <w:r>
              <w:t>3</w:t>
            </w:r>
          </w:p>
        </w:tc>
        <w:tc>
          <w:tcPr>
            <w:tcW w:w="1116" w:type="dxa"/>
          </w:tcPr>
          <w:p w14:paraId="1E2DD35F" w14:textId="77777777" w:rsidR="004B3ED4" w:rsidRDefault="00980589">
            <w:pPr>
              <w:pStyle w:val="sc-Requirement"/>
            </w:pPr>
            <w:r>
              <w:t>F</w:t>
            </w:r>
          </w:p>
        </w:tc>
      </w:tr>
      <w:tr w:rsidR="004B3ED4" w14:paraId="7E8622F9" w14:textId="77777777">
        <w:tc>
          <w:tcPr>
            <w:tcW w:w="1200" w:type="dxa"/>
          </w:tcPr>
          <w:p w14:paraId="690BC480" w14:textId="77777777" w:rsidR="004B3ED4" w:rsidRDefault="00980589">
            <w:pPr>
              <w:pStyle w:val="sc-Requirement"/>
            </w:pPr>
            <w:r>
              <w:t>NURS 792</w:t>
            </w:r>
          </w:p>
        </w:tc>
        <w:tc>
          <w:tcPr>
            <w:tcW w:w="2000" w:type="dxa"/>
          </w:tcPr>
          <w:p w14:paraId="037E4EB3" w14:textId="77777777" w:rsidR="004B3ED4" w:rsidRDefault="00980589">
            <w:pPr>
              <w:pStyle w:val="sc-Requirement"/>
            </w:pPr>
            <w:r>
              <w:t>Directed Readings II</w:t>
            </w:r>
          </w:p>
        </w:tc>
        <w:tc>
          <w:tcPr>
            <w:tcW w:w="450" w:type="dxa"/>
          </w:tcPr>
          <w:p w14:paraId="1F9DE798" w14:textId="77777777" w:rsidR="004B3ED4" w:rsidRDefault="00980589">
            <w:pPr>
              <w:pStyle w:val="sc-RequirementRight"/>
            </w:pPr>
            <w:r>
              <w:t>1</w:t>
            </w:r>
          </w:p>
        </w:tc>
        <w:tc>
          <w:tcPr>
            <w:tcW w:w="1116" w:type="dxa"/>
          </w:tcPr>
          <w:p w14:paraId="07CA7F66" w14:textId="77777777" w:rsidR="004B3ED4" w:rsidRDefault="00980589">
            <w:pPr>
              <w:pStyle w:val="sc-Requirement"/>
            </w:pPr>
            <w:r>
              <w:t>F</w:t>
            </w:r>
          </w:p>
        </w:tc>
      </w:tr>
      <w:tr w:rsidR="004B3ED4" w14:paraId="65C5757F" w14:textId="77777777">
        <w:tc>
          <w:tcPr>
            <w:tcW w:w="1200" w:type="dxa"/>
          </w:tcPr>
          <w:p w14:paraId="7AF8B020" w14:textId="77777777" w:rsidR="004B3ED4" w:rsidRDefault="00980589">
            <w:pPr>
              <w:pStyle w:val="sc-Requirement"/>
            </w:pPr>
            <w:r>
              <w:t>NURS 516</w:t>
            </w:r>
          </w:p>
        </w:tc>
        <w:tc>
          <w:tcPr>
            <w:tcW w:w="2000" w:type="dxa"/>
          </w:tcPr>
          <w:p w14:paraId="3189BDA0" w14:textId="77777777" w:rsidR="004B3ED4" w:rsidRDefault="00980589">
            <w:pPr>
              <w:pStyle w:val="sc-Requirement"/>
            </w:pPr>
            <w:r>
              <w:t>Advanced Principles of Nurse Anesthesia Practice I</w:t>
            </w:r>
          </w:p>
        </w:tc>
        <w:tc>
          <w:tcPr>
            <w:tcW w:w="450" w:type="dxa"/>
          </w:tcPr>
          <w:p w14:paraId="0C3C82A9" w14:textId="77777777" w:rsidR="004B3ED4" w:rsidRDefault="00980589">
            <w:pPr>
              <w:pStyle w:val="sc-RequirementRight"/>
            </w:pPr>
            <w:r>
              <w:t>3</w:t>
            </w:r>
          </w:p>
        </w:tc>
        <w:tc>
          <w:tcPr>
            <w:tcW w:w="1116" w:type="dxa"/>
          </w:tcPr>
          <w:p w14:paraId="086D5794" w14:textId="77777777" w:rsidR="004B3ED4" w:rsidRDefault="00980589">
            <w:pPr>
              <w:pStyle w:val="sc-Requirement"/>
            </w:pPr>
            <w:r>
              <w:t>Su</w:t>
            </w:r>
          </w:p>
        </w:tc>
      </w:tr>
      <w:tr w:rsidR="004B3ED4" w14:paraId="589DFCD2" w14:textId="77777777">
        <w:tc>
          <w:tcPr>
            <w:tcW w:w="1200" w:type="dxa"/>
          </w:tcPr>
          <w:p w14:paraId="633973D5" w14:textId="77777777" w:rsidR="004B3ED4" w:rsidRDefault="00980589">
            <w:pPr>
              <w:pStyle w:val="sc-Requirement"/>
            </w:pPr>
            <w:r>
              <w:t>NURS 570</w:t>
            </w:r>
          </w:p>
        </w:tc>
        <w:tc>
          <w:tcPr>
            <w:tcW w:w="2000" w:type="dxa"/>
          </w:tcPr>
          <w:p w14:paraId="2E1DA565" w14:textId="77777777" w:rsidR="004B3ED4" w:rsidRDefault="00980589">
            <w:pPr>
              <w:pStyle w:val="sc-Requirement"/>
            </w:pPr>
            <w:r>
              <w:t>Nurse Anesthesia Clinical Practicum I</w:t>
            </w:r>
          </w:p>
        </w:tc>
        <w:tc>
          <w:tcPr>
            <w:tcW w:w="450" w:type="dxa"/>
          </w:tcPr>
          <w:p w14:paraId="425EE690" w14:textId="77777777" w:rsidR="004B3ED4" w:rsidRDefault="00980589">
            <w:pPr>
              <w:pStyle w:val="sc-RequirementRight"/>
            </w:pPr>
            <w:r>
              <w:t>1</w:t>
            </w:r>
          </w:p>
        </w:tc>
        <w:tc>
          <w:tcPr>
            <w:tcW w:w="1116" w:type="dxa"/>
          </w:tcPr>
          <w:p w14:paraId="4DBFF81B" w14:textId="77777777" w:rsidR="004B3ED4" w:rsidRDefault="00980589">
            <w:pPr>
              <w:pStyle w:val="sc-Requirement"/>
            </w:pPr>
            <w:r>
              <w:t>Su</w:t>
            </w:r>
          </w:p>
        </w:tc>
      </w:tr>
    </w:tbl>
    <w:p w14:paraId="3FF8FC66" w14:textId="77777777" w:rsidR="004B3ED4" w:rsidRDefault="00980589">
      <w:pPr>
        <w:pStyle w:val="sc-RequirementsSubheading"/>
      </w:pPr>
      <w:bookmarkStart w:id="77" w:name="38E783D7023946F78666C9A0641578F8"/>
      <w:r>
        <w:t>Seventh Semester (Spring)</w:t>
      </w:r>
      <w:bookmarkEnd w:id="77"/>
    </w:p>
    <w:tbl>
      <w:tblPr>
        <w:tblW w:w="0" w:type="auto"/>
        <w:tblLook w:val="04A0" w:firstRow="1" w:lastRow="0" w:firstColumn="1" w:lastColumn="0" w:noHBand="0" w:noVBand="1"/>
      </w:tblPr>
      <w:tblGrid>
        <w:gridCol w:w="1199"/>
        <w:gridCol w:w="2000"/>
        <w:gridCol w:w="450"/>
        <w:gridCol w:w="1116"/>
      </w:tblGrid>
      <w:tr w:rsidR="004B3ED4" w14:paraId="76B16BC1" w14:textId="77777777">
        <w:tc>
          <w:tcPr>
            <w:tcW w:w="1200" w:type="dxa"/>
          </w:tcPr>
          <w:p w14:paraId="4DF7B569" w14:textId="77777777" w:rsidR="004B3ED4" w:rsidRDefault="00980589">
            <w:pPr>
              <w:pStyle w:val="sc-Requirement"/>
            </w:pPr>
            <w:r>
              <w:t>NURS 705</w:t>
            </w:r>
          </w:p>
        </w:tc>
        <w:tc>
          <w:tcPr>
            <w:tcW w:w="2000" w:type="dxa"/>
          </w:tcPr>
          <w:p w14:paraId="32F76D9D" w14:textId="77777777" w:rsidR="004B3ED4" w:rsidRDefault="00980589">
            <w:pPr>
              <w:pStyle w:val="sc-Requirement"/>
            </w:pPr>
            <w:r>
              <w:t>Health Care Policy and Advocacy</w:t>
            </w:r>
          </w:p>
        </w:tc>
        <w:tc>
          <w:tcPr>
            <w:tcW w:w="450" w:type="dxa"/>
          </w:tcPr>
          <w:p w14:paraId="5934EC29" w14:textId="77777777" w:rsidR="004B3ED4" w:rsidRDefault="00980589">
            <w:pPr>
              <w:pStyle w:val="sc-RequirementRight"/>
            </w:pPr>
            <w:r>
              <w:t>3</w:t>
            </w:r>
          </w:p>
        </w:tc>
        <w:tc>
          <w:tcPr>
            <w:tcW w:w="1116" w:type="dxa"/>
          </w:tcPr>
          <w:p w14:paraId="5E54CFB6" w14:textId="77777777" w:rsidR="004B3ED4" w:rsidRDefault="00980589">
            <w:pPr>
              <w:pStyle w:val="sc-Requirement"/>
            </w:pPr>
            <w:r>
              <w:t>Sp</w:t>
            </w:r>
          </w:p>
        </w:tc>
      </w:tr>
      <w:tr w:rsidR="004B3ED4" w14:paraId="2F7C800F" w14:textId="77777777">
        <w:tc>
          <w:tcPr>
            <w:tcW w:w="1200" w:type="dxa"/>
          </w:tcPr>
          <w:p w14:paraId="0F7FC7DF" w14:textId="77777777" w:rsidR="004B3ED4" w:rsidRDefault="00980589">
            <w:pPr>
              <w:pStyle w:val="sc-Requirement"/>
            </w:pPr>
            <w:r>
              <w:t>NURS 616</w:t>
            </w:r>
          </w:p>
        </w:tc>
        <w:tc>
          <w:tcPr>
            <w:tcW w:w="2000" w:type="dxa"/>
          </w:tcPr>
          <w:p w14:paraId="34237A1F" w14:textId="77777777" w:rsidR="004B3ED4" w:rsidRDefault="00980589">
            <w:pPr>
              <w:pStyle w:val="sc-Requirement"/>
            </w:pPr>
            <w:r>
              <w:t>Advanced Principles of Nurse Anesthesia Practice II</w:t>
            </w:r>
          </w:p>
        </w:tc>
        <w:tc>
          <w:tcPr>
            <w:tcW w:w="450" w:type="dxa"/>
          </w:tcPr>
          <w:p w14:paraId="5010D55F" w14:textId="77777777" w:rsidR="004B3ED4" w:rsidRDefault="00980589">
            <w:pPr>
              <w:pStyle w:val="sc-RequirementRight"/>
            </w:pPr>
            <w:r>
              <w:t>3</w:t>
            </w:r>
          </w:p>
        </w:tc>
        <w:tc>
          <w:tcPr>
            <w:tcW w:w="1116" w:type="dxa"/>
          </w:tcPr>
          <w:p w14:paraId="30D67CBF" w14:textId="77777777" w:rsidR="004B3ED4" w:rsidRDefault="00980589">
            <w:pPr>
              <w:pStyle w:val="sc-Requirement"/>
            </w:pPr>
            <w:r>
              <w:t>F</w:t>
            </w:r>
          </w:p>
        </w:tc>
      </w:tr>
      <w:tr w:rsidR="004B3ED4" w14:paraId="0955DB29" w14:textId="77777777">
        <w:tc>
          <w:tcPr>
            <w:tcW w:w="1200" w:type="dxa"/>
          </w:tcPr>
          <w:p w14:paraId="56497CAA" w14:textId="77777777" w:rsidR="004B3ED4" w:rsidRDefault="00980589">
            <w:pPr>
              <w:pStyle w:val="sc-Requirement"/>
            </w:pPr>
            <w:r>
              <w:t>NURS 630</w:t>
            </w:r>
          </w:p>
        </w:tc>
        <w:tc>
          <w:tcPr>
            <w:tcW w:w="2000" w:type="dxa"/>
          </w:tcPr>
          <w:p w14:paraId="5C406EF5" w14:textId="77777777" w:rsidR="004B3ED4" w:rsidRDefault="00980589">
            <w:pPr>
              <w:pStyle w:val="sc-Requirement"/>
            </w:pPr>
            <w:r>
              <w:t>Nurse Anesthesia Clinical Practicum II</w:t>
            </w:r>
          </w:p>
        </w:tc>
        <w:tc>
          <w:tcPr>
            <w:tcW w:w="450" w:type="dxa"/>
          </w:tcPr>
          <w:p w14:paraId="2EED87BE" w14:textId="77777777" w:rsidR="004B3ED4" w:rsidRDefault="00980589">
            <w:pPr>
              <w:pStyle w:val="sc-RequirementRight"/>
            </w:pPr>
            <w:r>
              <w:t>1</w:t>
            </w:r>
          </w:p>
        </w:tc>
        <w:tc>
          <w:tcPr>
            <w:tcW w:w="1116" w:type="dxa"/>
          </w:tcPr>
          <w:p w14:paraId="697D5C96" w14:textId="77777777" w:rsidR="004B3ED4" w:rsidRDefault="00980589">
            <w:pPr>
              <w:pStyle w:val="sc-Requirement"/>
            </w:pPr>
            <w:r>
              <w:t>F</w:t>
            </w:r>
          </w:p>
        </w:tc>
      </w:tr>
      <w:tr w:rsidR="004B3ED4" w14:paraId="08C50035" w14:textId="77777777">
        <w:tc>
          <w:tcPr>
            <w:tcW w:w="1200" w:type="dxa"/>
          </w:tcPr>
          <w:p w14:paraId="3DC56041" w14:textId="77777777" w:rsidR="004B3ED4" w:rsidRDefault="00980589">
            <w:pPr>
              <w:pStyle w:val="sc-Requirement"/>
            </w:pPr>
            <w:r>
              <w:t>NURS 720</w:t>
            </w:r>
          </w:p>
        </w:tc>
        <w:tc>
          <w:tcPr>
            <w:tcW w:w="2000" w:type="dxa"/>
          </w:tcPr>
          <w:p w14:paraId="580A6578" w14:textId="77777777" w:rsidR="004B3ED4" w:rsidRDefault="00980589">
            <w:pPr>
              <w:pStyle w:val="sc-Requirement"/>
            </w:pPr>
            <w:r>
              <w:t>D.N.P. Project Planning</w:t>
            </w:r>
          </w:p>
        </w:tc>
        <w:tc>
          <w:tcPr>
            <w:tcW w:w="450" w:type="dxa"/>
          </w:tcPr>
          <w:p w14:paraId="21E38DDA" w14:textId="77777777" w:rsidR="004B3ED4" w:rsidRDefault="00980589">
            <w:pPr>
              <w:pStyle w:val="sc-RequirementRight"/>
            </w:pPr>
            <w:r>
              <w:t>1</w:t>
            </w:r>
          </w:p>
        </w:tc>
        <w:tc>
          <w:tcPr>
            <w:tcW w:w="1116" w:type="dxa"/>
          </w:tcPr>
          <w:p w14:paraId="31C5B532" w14:textId="77777777" w:rsidR="004B3ED4" w:rsidRDefault="00980589">
            <w:pPr>
              <w:pStyle w:val="sc-Requirement"/>
            </w:pPr>
            <w:r>
              <w:t>Sp</w:t>
            </w:r>
          </w:p>
        </w:tc>
      </w:tr>
    </w:tbl>
    <w:p w14:paraId="08A597D8" w14:textId="77777777" w:rsidR="004B3ED4" w:rsidRDefault="00980589">
      <w:pPr>
        <w:pStyle w:val="sc-RequirementsSubheading"/>
      </w:pPr>
      <w:bookmarkStart w:id="78" w:name="DA5B6FE1EDB74383982105F5D812EC82"/>
      <w:r>
        <w:t>Eighth Semester (Summer - FULL)</w:t>
      </w:r>
      <w:bookmarkEnd w:id="78"/>
    </w:p>
    <w:tbl>
      <w:tblPr>
        <w:tblW w:w="0" w:type="auto"/>
        <w:tblLook w:val="04A0" w:firstRow="1" w:lastRow="0" w:firstColumn="1" w:lastColumn="0" w:noHBand="0" w:noVBand="1"/>
      </w:tblPr>
      <w:tblGrid>
        <w:gridCol w:w="1199"/>
        <w:gridCol w:w="2000"/>
        <w:gridCol w:w="450"/>
        <w:gridCol w:w="1116"/>
      </w:tblGrid>
      <w:tr w:rsidR="004B3ED4" w14:paraId="5113D638" w14:textId="77777777">
        <w:tc>
          <w:tcPr>
            <w:tcW w:w="1200" w:type="dxa"/>
          </w:tcPr>
          <w:p w14:paraId="53BF01D9" w14:textId="77777777" w:rsidR="004B3ED4" w:rsidRDefault="00980589">
            <w:pPr>
              <w:pStyle w:val="sc-Requirement"/>
            </w:pPr>
            <w:r>
              <w:t>NURS 626</w:t>
            </w:r>
          </w:p>
        </w:tc>
        <w:tc>
          <w:tcPr>
            <w:tcW w:w="2000" w:type="dxa"/>
          </w:tcPr>
          <w:p w14:paraId="61B6CD81" w14:textId="77777777" w:rsidR="004B3ED4" w:rsidRDefault="00980589">
            <w:pPr>
              <w:pStyle w:val="sc-Requirement"/>
            </w:pPr>
            <w:r>
              <w:t>Advanced Principles in Nurse Anesthesia III</w:t>
            </w:r>
          </w:p>
        </w:tc>
        <w:tc>
          <w:tcPr>
            <w:tcW w:w="450" w:type="dxa"/>
          </w:tcPr>
          <w:p w14:paraId="3CF6A861" w14:textId="77777777" w:rsidR="004B3ED4" w:rsidRDefault="00980589">
            <w:pPr>
              <w:pStyle w:val="sc-RequirementRight"/>
            </w:pPr>
            <w:r>
              <w:t>3</w:t>
            </w:r>
          </w:p>
        </w:tc>
        <w:tc>
          <w:tcPr>
            <w:tcW w:w="1116" w:type="dxa"/>
          </w:tcPr>
          <w:p w14:paraId="5DA654E6" w14:textId="77777777" w:rsidR="004B3ED4" w:rsidRDefault="00980589">
            <w:pPr>
              <w:pStyle w:val="sc-Requirement"/>
            </w:pPr>
            <w:r>
              <w:t>Sp</w:t>
            </w:r>
          </w:p>
        </w:tc>
      </w:tr>
      <w:tr w:rsidR="004B3ED4" w14:paraId="4B32CBA1" w14:textId="77777777">
        <w:tc>
          <w:tcPr>
            <w:tcW w:w="1200" w:type="dxa"/>
          </w:tcPr>
          <w:p w14:paraId="010DF3F2" w14:textId="77777777" w:rsidR="004B3ED4" w:rsidRDefault="00980589">
            <w:pPr>
              <w:pStyle w:val="sc-Requirement"/>
            </w:pPr>
            <w:r>
              <w:t>NURS 640</w:t>
            </w:r>
          </w:p>
        </w:tc>
        <w:tc>
          <w:tcPr>
            <w:tcW w:w="2000" w:type="dxa"/>
          </w:tcPr>
          <w:p w14:paraId="0F5436FA" w14:textId="77777777" w:rsidR="004B3ED4" w:rsidRDefault="00980589">
            <w:pPr>
              <w:pStyle w:val="sc-Requirement"/>
            </w:pPr>
            <w:r>
              <w:t>Nurse Anesthesia Clinical Practicum III</w:t>
            </w:r>
          </w:p>
        </w:tc>
        <w:tc>
          <w:tcPr>
            <w:tcW w:w="450" w:type="dxa"/>
          </w:tcPr>
          <w:p w14:paraId="2CCDC0CE" w14:textId="77777777" w:rsidR="004B3ED4" w:rsidRDefault="00980589">
            <w:pPr>
              <w:pStyle w:val="sc-RequirementRight"/>
            </w:pPr>
            <w:r>
              <w:t>1</w:t>
            </w:r>
          </w:p>
        </w:tc>
        <w:tc>
          <w:tcPr>
            <w:tcW w:w="1116" w:type="dxa"/>
          </w:tcPr>
          <w:p w14:paraId="6C6A75B7" w14:textId="77777777" w:rsidR="004B3ED4" w:rsidRDefault="00980589">
            <w:pPr>
              <w:pStyle w:val="sc-Requirement"/>
            </w:pPr>
            <w:r>
              <w:t>Sp</w:t>
            </w:r>
          </w:p>
        </w:tc>
      </w:tr>
      <w:tr w:rsidR="004B3ED4" w14:paraId="3AF3B1BF" w14:textId="77777777">
        <w:tc>
          <w:tcPr>
            <w:tcW w:w="1200" w:type="dxa"/>
          </w:tcPr>
          <w:p w14:paraId="76BAAF22" w14:textId="77777777" w:rsidR="004B3ED4" w:rsidRDefault="00980589">
            <w:pPr>
              <w:pStyle w:val="sc-Requirement"/>
            </w:pPr>
            <w:r>
              <w:t>NURS 730</w:t>
            </w:r>
          </w:p>
        </w:tc>
        <w:tc>
          <w:tcPr>
            <w:tcW w:w="2000" w:type="dxa"/>
          </w:tcPr>
          <w:p w14:paraId="72DDAEC6" w14:textId="77777777" w:rsidR="004B3ED4" w:rsidRDefault="00980589">
            <w:pPr>
              <w:pStyle w:val="sc-Requirement"/>
            </w:pPr>
            <w:r>
              <w:t>D.N.P. Proposal Development</w:t>
            </w:r>
          </w:p>
        </w:tc>
        <w:tc>
          <w:tcPr>
            <w:tcW w:w="450" w:type="dxa"/>
          </w:tcPr>
          <w:p w14:paraId="3D86D2D9" w14:textId="77777777" w:rsidR="004B3ED4" w:rsidRDefault="00980589">
            <w:pPr>
              <w:pStyle w:val="sc-RequirementRight"/>
            </w:pPr>
            <w:r>
              <w:t>3</w:t>
            </w:r>
          </w:p>
        </w:tc>
        <w:tc>
          <w:tcPr>
            <w:tcW w:w="1116" w:type="dxa"/>
          </w:tcPr>
          <w:p w14:paraId="78539E7A" w14:textId="77777777" w:rsidR="004B3ED4" w:rsidRDefault="00980589">
            <w:pPr>
              <w:pStyle w:val="sc-Requirement"/>
            </w:pPr>
            <w:r>
              <w:t>Su</w:t>
            </w:r>
          </w:p>
        </w:tc>
      </w:tr>
    </w:tbl>
    <w:p w14:paraId="31F6B6F1" w14:textId="77777777" w:rsidR="004B3ED4" w:rsidRDefault="00980589">
      <w:pPr>
        <w:pStyle w:val="sc-RequirementsSubheading"/>
      </w:pPr>
      <w:bookmarkStart w:id="79" w:name="8B202DFA6AEF4C5CA410D9B12908C5D4"/>
      <w:r>
        <w:t>Ninth Semester (Fall)</w:t>
      </w:r>
      <w:bookmarkEnd w:id="79"/>
    </w:p>
    <w:tbl>
      <w:tblPr>
        <w:tblW w:w="0" w:type="auto"/>
        <w:tblLook w:val="04A0" w:firstRow="1" w:lastRow="0" w:firstColumn="1" w:lastColumn="0" w:noHBand="0" w:noVBand="1"/>
      </w:tblPr>
      <w:tblGrid>
        <w:gridCol w:w="1199"/>
        <w:gridCol w:w="2000"/>
        <w:gridCol w:w="450"/>
        <w:gridCol w:w="1116"/>
      </w:tblGrid>
      <w:tr w:rsidR="004B3ED4" w14:paraId="1C52BFCA" w14:textId="77777777">
        <w:tc>
          <w:tcPr>
            <w:tcW w:w="1200" w:type="dxa"/>
          </w:tcPr>
          <w:p w14:paraId="60D50B1F" w14:textId="77777777" w:rsidR="004B3ED4" w:rsidRDefault="00980589">
            <w:pPr>
              <w:pStyle w:val="sc-Requirement"/>
            </w:pPr>
            <w:r>
              <w:t>NURS 707</w:t>
            </w:r>
          </w:p>
        </w:tc>
        <w:tc>
          <w:tcPr>
            <w:tcW w:w="2000" w:type="dxa"/>
          </w:tcPr>
          <w:p w14:paraId="6818A0B7" w14:textId="77777777" w:rsidR="004B3ED4" w:rsidRDefault="00980589">
            <w:pPr>
              <w:pStyle w:val="sc-Requirement"/>
            </w:pPr>
            <w:r>
              <w:t>Information Technology/Decision Support</w:t>
            </w:r>
          </w:p>
        </w:tc>
        <w:tc>
          <w:tcPr>
            <w:tcW w:w="450" w:type="dxa"/>
          </w:tcPr>
          <w:p w14:paraId="13DA815F" w14:textId="77777777" w:rsidR="004B3ED4" w:rsidRDefault="00980589">
            <w:pPr>
              <w:pStyle w:val="sc-RequirementRight"/>
            </w:pPr>
            <w:r>
              <w:t>3</w:t>
            </w:r>
          </w:p>
        </w:tc>
        <w:tc>
          <w:tcPr>
            <w:tcW w:w="1116" w:type="dxa"/>
          </w:tcPr>
          <w:p w14:paraId="40A1DAC6" w14:textId="77777777" w:rsidR="004B3ED4" w:rsidRDefault="00980589">
            <w:pPr>
              <w:pStyle w:val="sc-Requirement"/>
            </w:pPr>
            <w:r>
              <w:t>F</w:t>
            </w:r>
          </w:p>
        </w:tc>
      </w:tr>
      <w:tr w:rsidR="004B3ED4" w14:paraId="0488B960" w14:textId="77777777">
        <w:tc>
          <w:tcPr>
            <w:tcW w:w="1200" w:type="dxa"/>
          </w:tcPr>
          <w:p w14:paraId="2D946467" w14:textId="77777777" w:rsidR="004B3ED4" w:rsidRDefault="00980589">
            <w:pPr>
              <w:pStyle w:val="sc-Requirement"/>
            </w:pPr>
            <w:r>
              <w:t>NURS 670</w:t>
            </w:r>
          </w:p>
        </w:tc>
        <w:tc>
          <w:tcPr>
            <w:tcW w:w="2000" w:type="dxa"/>
          </w:tcPr>
          <w:p w14:paraId="30DC89DA" w14:textId="77777777" w:rsidR="004B3ED4" w:rsidRDefault="00980589">
            <w:pPr>
              <w:pStyle w:val="sc-Requirement"/>
            </w:pPr>
            <w:r>
              <w:t>Nurse Anesthesia Clinical Practicum IV</w:t>
            </w:r>
          </w:p>
        </w:tc>
        <w:tc>
          <w:tcPr>
            <w:tcW w:w="450" w:type="dxa"/>
          </w:tcPr>
          <w:p w14:paraId="17A14026" w14:textId="77777777" w:rsidR="004B3ED4" w:rsidRDefault="00980589">
            <w:pPr>
              <w:pStyle w:val="sc-RequirementRight"/>
            </w:pPr>
            <w:r>
              <w:t>1</w:t>
            </w:r>
          </w:p>
        </w:tc>
        <w:tc>
          <w:tcPr>
            <w:tcW w:w="1116" w:type="dxa"/>
          </w:tcPr>
          <w:p w14:paraId="20269E04" w14:textId="77777777" w:rsidR="004B3ED4" w:rsidRDefault="00980589">
            <w:pPr>
              <w:pStyle w:val="sc-Requirement"/>
            </w:pPr>
            <w:r>
              <w:t>Su</w:t>
            </w:r>
          </w:p>
        </w:tc>
      </w:tr>
      <w:tr w:rsidR="004B3ED4" w14:paraId="516EF44C" w14:textId="77777777">
        <w:tc>
          <w:tcPr>
            <w:tcW w:w="1200" w:type="dxa"/>
          </w:tcPr>
          <w:p w14:paraId="0C3C5B04" w14:textId="77777777" w:rsidR="004B3ED4" w:rsidRDefault="00980589">
            <w:pPr>
              <w:pStyle w:val="sc-Requirement"/>
            </w:pPr>
            <w:r>
              <w:t>NURS 740</w:t>
            </w:r>
          </w:p>
        </w:tc>
        <w:tc>
          <w:tcPr>
            <w:tcW w:w="2000" w:type="dxa"/>
          </w:tcPr>
          <w:p w14:paraId="027C5258" w14:textId="77777777" w:rsidR="004B3ED4" w:rsidRDefault="00980589">
            <w:pPr>
              <w:pStyle w:val="sc-Requirement"/>
            </w:pPr>
            <w:r>
              <w:t>D.N.P. Project Implementation</w:t>
            </w:r>
          </w:p>
        </w:tc>
        <w:tc>
          <w:tcPr>
            <w:tcW w:w="450" w:type="dxa"/>
          </w:tcPr>
          <w:p w14:paraId="766F9BAF" w14:textId="77777777" w:rsidR="004B3ED4" w:rsidRDefault="00980589">
            <w:pPr>
              <w:pStyle w:val="sc-RequirementRight"/>
            </w:pPr>
            <w:r>
              <w:t>2</w:t>
            </w:r>
          </w:p>
        </w:tc>
        <w:tc>
          <w:tcPr>
            <w:tcW w:w="1116" w:type="dxa"/>
          </w:tcPr>
          <w:p w14:paraId="32B47EBD" w14:textId="77777777" w:rsidR="004B3ED4" w:rsidRDefault="00980589">
            <w:pPr>
              <w:pStyle w:val="sc-Requirement"/>
            </w:pPr>
            <w:r>
              <w:t>F</w:t>
            </w:r>
          </w:p>
        </w:tc>
      </w:tr>
    </w:tbl>
    <w:p w14:paraId="289EE712" w14:textId="77777777" w:rsidR="004B3ED4" w:rsidRDefault="00980589">
      <w:pPr>
        <w:pStyle w:val="sc-RequirementsSubheading"/>
      </w:pPr>
      <w:bookmarkStart w:id="80" w:name="B2E1D411757444D8A5326CF2931B2AAE"/>
      <w:r>
        <w:t>Tenth Semester (Spring)</w:t>
      </w:r>
      <w:bookmarkEnd w:id="80"/>
    </w:p>
    <w:tbl>
      <w:tblPr>
        <w:tblW w:w="0" w:type="auto"/>
        <w:tblLook w:val="04A0" w:firstRow="1" w:lastRow="0" w:firstColumn="1" w:lastColumn="0" w:noHBand="0" w:noVBand="1"/>
      </w:tblPr>
      <w:tblGrid>
        <w:gridCol w:w="1199"/>
        <w:gridCol w:w="2000"/>
        <w:gridCol w:w="450"/>
        <w:gridCol w:w="1116"/>
      </w:tblGrid>
      <w:tr w:rsidR="004B3ED4" w14:paraId="4B22BA9A" w14:textId="77777777">
        <w:tc>
          <w:tcPr>
            <w:tcW w:w="1200" w:type="dxa"/>
          </w:tcPr>
          <w:p w14:paraId="731360BF" w14:textId="77777777" w:rsidR="004B3ED4" w:rsidRDefault="00980589">
            <w:pPr>
              <w:pStyle w:val="sc-Requirement"/>
            </w:pPr>
            <w:r>
              <w:t>NURS 636</w:t>
            </w:r>
          </w:p>
        </w:tc>
        <w:tc>
          <w:tcPr>
            <w:tcW w:w="2000" w:type="dxa"/>
          </w:tcPr>
          <w:p w14:paraId="49737CF7" w14:textId="77777777" w:rsidR="004B3ED4" w:rsidRDefault="00980589">
            <w:pPr>
              <w:pStyle w:val="sc-Requirement"/>
            </w:pPr>
            <w:r>
              <w:t>Transition into Nurse Anesthesia Practice</w:t>
            </w:r>
          </w:p>
        </w:tc>
        <w:tc>
          <w:tcPr>
            <w:tcW w:w="450" w:type="dxa"/>
          </w:tcPr>
          <w:p w14:paraId="6E8DFA0D" w14:textId="77777777" w:rsidR="004B3ED4" w:rsidRDefault="00980589">
            <w:pPr>
              <w:pStyle w:val="sc-RequirementRight"/>
            </w:pPr>
            <w:r>
              <w:t>2</w:t>
            </w:r>
          </w:p>
        </w:tc>
        <w:tc>
          <w:tcPr>
            <w:tcW w:w="1116" w:type="dxa"/>
          </w:tcPr>
          <w:p w14:paraId="57BEBB42" w14:textId="77777777" w:rsidR="004B3ED4" w:rsidRDefault="00980589">
            <w:pPr>
              <w:pStyle w:val="sc-Requirement"/>
            </w:pPr>
            <w:r>
              <w:t>F</w:t>
            </w:r>
          </w:p>
        </w:tc>
      </w:tr>
      <w:tr w:rsidR="004B3ED4" w14:paraId="73ED855A" w14:textId="77777777">
        <w:tc>
          <w:tcPr>
            <w:tcW w:w="1200" w:type="dxa"/>
          </w:tcPr>
          <w:p w14:paraId="0E5D87CE" w14:textId="77777777" w:rsidR="004B3ED4" w:rsidRDefault="00980589">
            <w:pPr>
              <w:pStyle w:val="sc-Requirement"/>
            </w:pPr>
            <w:r>
              <w:t>NURS 691</w:t>
            </w:r>
          </w:p>
        </w:tc>
        <w:tc>
          <w:tcPr>
            <w:tcW w:w="2000" w:type="dxa"/>
          </w:tcPr>
          <w:p w14:paraId="352FA5DB" w14:textId="77777777" w:rsidR="004B3ED4" w:rsidRDefault="00980589">
            <w:pPr>
              <w:pStyle w:val="sc-Requirement"/>
            </w:pPr>
            <w:r>
              <w:t>Nurse Anesthesia Clinical Practicum V</w:t>
            </w:r>
          </w:p>
        </w:tc>
        <w:tc>
          <w:tcPr>
            <w:tcW w:w="450" w:type="dxa"/>
          </w:tcPr>
          <w:p w14:paraId="7FFA88FD" w14:textId="77777777" w:rsidR="004B3ED4" w:rsidRDefault="00980589">
            <w:pPr>
              <w:pStyle w:val="sc-RequirementRight"/>
            </w:pPr>
            <w:r>
              <w:t>1</w:t>
            </w:r>
          </w:p>
        </w:tc>
        <w:tc>
          <w:tcPr>
            <w:tcW w:w="1116" w:type="dxa"/>
          </w:tcPr>
          <w:p w14:paraId="49664839" w14:textId="77777777" w:rsidR="004B3ED4" w:rsidRDefault="00980589">
            <w:pPr>
              <w:pStyle w:val="sc-Requirement"/>
            </w:pPr>
            <w:r>
              <w:t>F</w:t>
            </w:r>
          </w:p>
        </w:tc>
      </w:tr>
      <w:tr w:rsidR="004B3ED4" w14:paraId="052EB5C4" w14:textId="77777777">
        <w:tc>
          <w:tcPr>
            <w:tcW w:w="1200" w:type="dxa"/>
          </w:tcPr>
          <w:p w14:paraId="7A21B4F1" w14:textId="77777777" w:rsidR="004B3ED4" w:rsidRDefault="00980589">
            <w:pPr>
              <w:pStyle w:val="sc-Requirement"/>
            </w:pPr>
            <w:r>
              <w:t>NURS 750</w:t>
            </w:r>
          </w:p>
        </w:tc>
        <w:tc>
          <w:tcPr>
            <w:tcW w:w="2000" w:type="dxa"/>
          </w:tcPr>
          <w:p w14:paraId="7A278D70" w14:textId="77777777" w:rsidR="004B3ED4" w:rsidRDefault="00980589">
            <w:pPr>
              <w:pStyle w:val="sc-Requirement"/>
            </w:pPr>
            <w:r>
              <w:t>D.N.P. Project Evaluation and Dissemination</w:t>
            </w:r>
          </w:p>
        </w:tc>
        <w:tc>
          <w:tcPr>
            <w:tcW w:w="450" w:type="dxa"/>
          </w:tcPr>
          <w:p w14:paraId="5A6A06AF" w14:textId="77777777" w:rsidR="004B3ED4" w:rsidRDefault="00980589">
            <w:pPr>
              <w:pStyle w:val="sc-RequirementRight"/>
            </w:pPr>
            <w:r>
              <w:t>1</w:t>
            </w:r>
          </w:p>
        </w:tc>
        <w:tc>
          <w:tcPr>
            <w:tcW w:w="1116" w:type="dxa"/>
          </w:tcPr>
          <w:p w14:paraId="308F514D" w14:textId="77777777" w:rsidR="004B3ED4" w:rsidRDefault="00980589">
            <w:pPr>
              <w:pStyle w:val="sc-Requirement"/>
            </w:pPr>
            <w:r>
              <w:t>Sp</w:t>
            </w:r>
          </w:p>
        </w:tc>
      </w:tr>
    </w:tbl>
    <w:p w14:paraId="6BFFDBEB" w14:textId="77777777" w:rsidR="004B3ED4" w:rsidRDefault="00980589">
      <w:pPr>
        <w:pStyle w:val="sc-Total"/>
      </w:pPr>
      <w:r>
        <w:t>Total Credit Hours: 91</w:t>
      </w:r>
    </w:p>
    <w:p w14:paraId="51A4BDA8" w14:textId="77777777" w:rsidR="004B3ED4" w:rsidRDefault="004B3ED4">
      <w:pPr>
        <w:sectPr w:rsidR="004B3ED4">
          <w:headerReference w:type="even" r:id="rId26"/>
          <w:headerReference w:type="default" r:id="rId27"/>
          <w:headerReference w:type="first" r:id="rId28"/>
          <w:pgSz w:w="12240" w:h="15840"/>
          <w:pgMar w:top="1420" w:right="910" w:bottom="1650" w:left="1080" w:header="720" w:footer="940" w:gutter="0"/>
          <w:cols w:num="2" w:space="720"/>
          <w:docGrid w:linePitch="360"/>
        </w:sectPr>
      </w:pPr>
    </w:p>
    <w:p w14:paraId="380CB677" w14:textId="77777777" w:rsidR="004B3ED4" w:rsidRDefault="004B3ED4">
      <w:pPr>
        <w:sectPr w:rsidR="004B3ED4">
          <w:headerReference w:type="even" r:id="rId29"/>
          <w:headerReference w:type="default" r:id="rId30"/>
          <w:headerReference w:type="first" r:id="rId31"/>
          <w:type w:val="continuous"/>
          <w:pgSz w:w="12240" w:h="15840"/>
          <w:pgMar w:top="1420" w:right="910" w:bottom="1650" w:left="1080" w:header="720" w:footer="940" w:gutter="0"/>
          <w:cols w:num="2" w:space="720"/>
          <w:docGrid w:linePitch="360"/>
        </w:sectPr>
      </w:pPr>
    </w:p>
    <w:p w14:paraId="5AC0C44D" w14:textId="77777777" w:rsidR="004B3ED4" w:rsidRDefault="00980589">
      <w:pPr>
        <w:pStyle w:val="Heading2"/>
      </w:pPr>
      <w:r>
        <w:lastRenderedPageBreak/>
        <w:t>Index</w:t>
      </w:r>
      <w:r>
        <w:fldChar w:fldCharType="begin"/>
      </w:r>
      <w:r>
        <w:instrText xml:space="preserve"> INDEX \e "</w:instrText>
      </w:r>
      <w:r>
        <w:tab/>
        <w:instrText xml:space="preserve">" \c "2" \z "1033" </w:instrText>
      </w:r>
      <w:r>
        <w:fldChar w:fldCharType="end"/>
      </w:r>
    </w:p>
    <w:p w14:paraId="3037AC58" w14:textId="77777777" w:rsidR="004B3ED4" w:rsidRDefault="004B3ED4">
      <w:pPr>
        <w:sectPr w:rsidR="004B3ED4">
          <w:headerReference w:type="even" r:id="rId32"/>
          <w:headerReference w:type="default" r:id="rId33"/>
          <w:headerReference w:type="first" r:id="rId34"/>
          <w:pgSz w:w="12240" w:h="15840"/>
          <w:pgMar w:top="1420" w:right="910" w:bottom="1650" w:left="1080" w:header="720" w:footer="940" w:gutter="0"/>
          <w:cols w:num="2" w:space="720"/>
          <w:docGrid w:linePitch="360"/>
        </w:sectPr>
      </w:pPr>
    </w:p>
    <w:p w14:paraId="62DB74CC" w14:textId="77777777" w:rsidR="00000000" w:rsidRDefault="00980589"/>
    <w:sectPr w:rsidR="000000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F85E1" w14:textId="77777777" w:rsidR="00EB57FC" w:rsidRDefault="00EB57FC">
      <w:r>
        <w:separator/>
      </w:r>
    </w:p>
  </w:endnote>
  <w:endnote w:type="continuationSeparator" w:id="0">
    <w:p w14:paraId="33D6B2D8" w14:textId="77777777" w:rsidR="00EB57FC" w:rsidRDefault="00EB5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Caslon Regular">
    <w:altName w:val="Courier"/>
    <w:panose1 w:val="00000000000000000000"/>
    <w:charset w:val="00"/>
    <w:family w:val="roman"/>
    <w:notTrueType/>
    <w:pitch w:val="variable"/>
    <w:sig w:usb0="00000003" w:usb1="00000000" w:usb2="00000000" w:usb3="00000000" w:csb0="00000001" w:csb1="00000000"/>
  </w:font>
  <w:font w:name="Univers LT 57 Condensed">
    <w:altName w:val="Bell MT"/>
    <w:charset w:val="00"/>
    <w:family w:val="auto"/>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1"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Gill Sans MT">
    <w:charset w:val="00"/>
    <w:family w:val="swiss"/>
    <w:pitch w:val="variable"/>
    <w:sig w:usb0="00000003"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Franklin Gothic Book">
    <w:charset w:val="00"/>
    <w:family w:val="swiss"/>
    <w:pitch w:val="variable"/>
    <w:sig w:usb0="00000287" w:usb1="00000000" w:usb2="00000000" w:usb3="00000000" w:csb0="0000009F" w:csb1="00000000"/>
  </w:font>
  <w:font w:name="Goudy Old Style">
    <w:charset w:val="00"/>
    <w:family w:val="roman"/>
    <w:pitch w:val="variable"/>
    <w:sig w:usb0="00000003" w:usb1="00000000" w:usb2="00000000" w:usb3="00000000" w:csb0="00000001" w:csb1="00000000"/>
  </w:font>
  <w:font w:name="ACaslon Bold">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Goudy ExtraBol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CA53B" w14:textId="77777777" w:rsidR="00EB57FC" w:rsidRDefault="00EB57FC">
      <w:r>
        <w:separator/>
      </w:r>
    </w:p>
  </w:footnote>
  <w:footnote w:type="continuationSeparator" w:id="0">
    <w:p w14:paraId="55F2729D" w14:textId="77777777" w:rsidR="00EB57FC" w:rsidRDefault="00EB57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042D5"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A51A"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72257" w14:textId="4789748B" w:rsidR="00DC1377" w:rsidRDefault="00621597">
    <w:pPr>
      <w:pStyle w:val="Header"/>
    </w:pPr>
    <w:r>
      <w:fldChar w:fldCharType="begin"/>
    </w:r>
    <w:r>
      <w:instrText xml:space="preserve"> STYLEREF  "Heading 1" </w:instrText>
    </w:r>
    <w:r>
      <w:fldChar w:fldCharType="separate"/>
    </w:r>
    <w:r w:rsidR="00980589">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BC3A" w14:textId="77777777" w:rsidR="00DC1377" w:rsidRDefault="00DC13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02022"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3CE6" w14:textId="1DC32B07" w:rsidR="00DC1377" w:rsidRDefault="00621597">
    <w:pPr>
      <w:pStyle w:val="Header"/>
    </w:pPr>
    <w:r>
      <w:fldChar w:fldCharType="begin"/>
    </w:r>
    <w:r>
      <w:instrText xml:space="preserve"> STYLEREF  "Heading 1" </w:instrText>
    </w:r>
    <w:r>
      <w:fldChar w:fldCharType="separate"/>
    </w:r>
    <w:r w:rsidR="00980589">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9420" w14:textId="77777777" w:rsidR="00DC1377" w:rsidRDefault="00DC137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892E2"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157F9" w14:textId="4A8B9289" w:rsidR="00DC1377" w:rsidRDefault="00621597">
    <w:pPr>
      <w:pStyle w:val="Header"/>
    </w:pPr>
    <w:r>
      <w:fldChar w:fldCharType="begin"/>
    </w:r>
    <w:r>
      <w:instrText xml:space="preserve"> STYLEREF  "Heading 1" </w:instrText>
    </w:r>
    <w:r>
      <w:fldChar w:fldCharType="separate"/>
    </w:r>
    <w:r w:rsidR="00980589">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9DF4D" w14:textId="77777777" w:rsidR="00DC1377" w:rsidRDefault="00DC137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7D35"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CBC41" w14:textId="1745D5E2" w:rsidR="00DC1377" w:rsidRDefault="00621597">
    <w:pPr>
      <w:pStyle w:val="Header"/>
    </w:pPr>
    <w:r>
      <w:fldChar w:fldCharType="begin"/>
    </w:r>
    <w:r>
      <w:instrText xml:space="preserve"> STYLEREF  "Heading 1" </w:instrText>
    </w:r>
    <w:r>
      <w:fldChar w:fldCharType="separate"/>
    </w:r>
    <w:r w:rsidR="00980589">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116D" w14:textId="2F4FDA69" w:rsidR="00DC1377" w:rsidRDefault="00621597">
    <w:pPr>
      <w:pStyle w:val="Header"/>
    </w:pPr>
    <w:r>
      <w:fldChar w:fldCharType="begin"/>
    </w:r>
    <w:r>
      <w:instrText xml:space="preserve"> STYLEREF  "Heading 1" </w:instrText>
    </w:r>
    <w:r>
      <w:fldChar w:fldCharType="separate"/>
    </w:r>
    <w:r w:rsidR="00980589">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049AA" w14:textId="77777777" w:rsidR="00DC1377" w:rsidRDefault="00DC137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F026E"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06F3C" w14:textId="77777777" w:rsidR="00DC1377" w:rsidRDefault="00621597">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0EA97" w14:textId="77777777" w:rsidR="00DC1377" w:rsidRDefault="00DC1377">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C973"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E506C" w14:textId="3F131FAD" w:rsidR="00DC1377" w:rsidRDefault="00621597">
    <w:pPr>
      <w:pStyle w:val="Header"/>
    </w:pPr>
    <w:r>
      <w:fldChar w:fldCharType="begin"/>
    </w:r>
    <w:r>
      <w:instrText xml:space="preserve"> STYLEREF  "Heading 1" </w:instrText>
    </w:r>
    <w:r>
      <w:fldChar w:fldCharType="separate"/>
    </w:r>
    <w:r w:rsidR="00980589">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6C1B4" w14:textId="77777777" w:rsidR="00DC1377" w:rsidRDefault="00DC1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BC280" w14:textId="77777777" w:rsidR="00DC1377" w:rsidRDefault="00DC13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9E363"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084D4" w14:textId="77777777" w:rsidR="00DC1377" w:rsidRDefault="00621597">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A80F" w14:textId="77777777" w:rsidR="00DC1377" w:rsidRDefault="00DC13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B9FE" w14:textId="77777777" w:rsidR="00DC1377" w:rsidRDefault="00621597">
    <w:pPr>
      <w:pStyle w:val="Header"/>
      <w:jc w:val="left"/>
    </w:pPr>
    <w:r>
      <w:fldChar w:fldCharType="begin"/>
    </w:r>
    <w:r>
      <w:instrText xml:space="preserve"> PAGE  \* Arabic  \* MERGEFORMAT </w:instrText>
    </w:r>
    <w:r>
      <w:fldChar w:fldCharType="separate"/>
    </w:r>
    <w:r w:rsidR="00352C64">
      <w:rPr>
        <w:noProof/>
      </w:rPr>
      <w:t>2</w:t>
    </w:r>
    <w:r>
      <w:fldChar w:fldCharType="end"/>
    </w:r>
    <w:r>
      <w:t>| Rhode Island College 2022-2023 Catalo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53202" w14:textId="77777777" w:rsidR="00DC1377" w:rsidRDefault="00621597">
    <w:pPr>
      <w:pStyle w:val="Header"/>
    </w:pPr>
    <w:r>
      <w:fldChar w:fldCharType="begin"/>
    </w:r>
    <w:r>
      <w:instrText xml:space="preserve"> STYLEREF  "Heading 1" </w:instrText>
    </w:r>
    <w:r>
      <w:fldChar w:fldCharType="separate"/>
    </w:r>
    <w:r>
      <w:rPr>
        <w:b/>
        <w:bCs/>
        <w:noProof/>
      </w:rPr>
      <w:t>Error! No text of specified style in document.</w:t>
    </w:r>
    <w:r>
      <w:fldChar w:fldCharType="end"/>
    </w:r>
    <w:r>
      <w:t xml:space="preserve">| </w:t>
    </w:r>
    <w:r>
      <w:fldChar w:fldCharType="begin"/>
    </w:r>
    <w:r>
      <w:instrText xml:space="preserve"> PAGE  \* Arabic  \* MERGEFORMAT </w:instrText>
    </w:r>
    <w:r>
      <w:fldChar w:fldCharType="separate"/>
    </w:r>
    <w:r>
      <w:rPr>
        <w:noProof/>
      </w:rPr>
      <w:t>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A9309" w14:textId="77777777" w:rsidR="00DC1377" w:rsidRDefault="00DC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CED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25C22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9C50D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4BE0F16"/>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56AB9B0"/>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BB7C150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9"/>
    <w:multiLevelType w:val="singleLevel"/>
    <w:tmpl w:val="8810602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2450790"/>
    <w:multiLevelType w:val="hybridMultilevel"/>
    <w:tmpl w:val="7B6696BC"/>
    <w:lvl w:ilvl="0" w:tplc="D7CA2268">
      <w:start w:val="1"/>
      <w:numFmt w:val="lowerLetter"/>
      <w:pStyle w:val="ListAlpha"/>
      <w:lvlText w:val="%1."/>
      <w:lvlJc w:val="left"/>
      <w:pPr>
        <w:tabs>
          <w:tab w:val="num" w:pos="504"/>
        </w:tabs>
        <w:ind w:left="504" w:hanging="144"/>
      </w:pPr>
      <w:rPr>
        <w:rFonts w:ascii="ACaslon Regular" w:hAnsi="ACaslon Regular"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EE3B76"/>
    <w:multiLevelType w:val="multilevel"/>
    <w:tmpl w:val="2C9A57CC"/>
    <w:lvl w:ilvl="0">
      <w:start w:val="1"/>
      <w:numFmt w:val="bullet"/>
      <w:pStyle w:val="ListBullet"/>
      <w:lvlText w:val="·"/>
      <w:lvlJc w:val="left"/>
      <w:pPr>
        <w:tabs>
          <w:tab w:val="num" w:pos="240"/>
        </w:tabs>
        <w:ind w:left="240" w:hanging="240"/>
      </w:pPr>
      <w:rPr>
        <w:rFonts w:ascii="Symbol" w:hAnsi="Symbol" w:hint="default"/>
      </w:rPr>
    </w:lvl>
    <w:lvl w:ilvl="1">
      <w:start w:val="1"/>
      <w:numFmt w:val="bullet"/>
      <w:pStyle w:val="ListBullet2"/>
      <w:lvlText w:val="·"/>
      <w:lvlJc w:val="left"/>
      <w:pPr>
        <w:tabs>
          <w:tab w:val="num" w:pos="481"/>
        </w:tabs>
        <w:ind w:left="481" w:hanging="241"/>
      </w:pPr>
      <w:rPr>
        <w:rFonts w:ascii="Symbol" w:hAnsi="Symbol" w:hint="default"/>
      </w:rPr>
    </w:lvl>
    <w:lvl w:ilvl="2">
      <w:start w:val="1"/>
      <w:numFmt w:val="bullet"/>
      <w:pStyle w:val="ListBullet3"/>
      <w:lvlText w:val="·"/>
      <w:lvlJc w:val="left"/>
      <w:pPr>
        <w:tabs>
          <w:tab w:val="num" w:pos="721"/>
        </w:tabs>
        <w:ind w:left="721" w:hanging="24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40016D"/>
    <w:multiLevelType w:val="hybridMultilevel"/>
    <w:tmpl w:val="6FEC2192"/>
    <w:lvl w:ilvl="0" w:tplc="0868E5C8">
      <w:start w:val="1"/>
      <w:numFmt w:val="bullet"/>
      <w:lvlText w:val=""/>
      <w:lvlJc w:val="left"/>
      <w:pPr>
        <w:tabs>
          <w:tab w:val="num" w:pos="720"/>
        </w:tabs>
        <w:ind w:left="720" w:hanging="360"/>
      </w:pPr>
      <w:rPr>
        <w:rFonts w:ascii="Symbol" w:hAnsi="Symbol" w:hint="default"/>
        <w:b w:val="0"/>
        <w:i w:val="0"/>
        <w:color w:val="auto"/>
        <w:sz w:val="16"/>
        <w:szCs w:val="16"/>
      </w:rPr>
    </w:lvl>
    <w:lvl w:ilvl="1" w:tplc="B04AAC80" w:tentative="1">
      <w:start w:val="1"/>
      <w:numFmt w:val="lowerLetter"/>
      <w:lvlText w:val="%2."/>
      <w:lvlJc w:val="left"/>
      <w:pPr>
        <w:tabs>
          <w:tab w:val="num" w:pos="1440"/>
        </w:tabs>
        <w:ind w:left="1440" w:hanging="360"/>
      </w:pPr>
    </w:lvl>
    <w:lvl w:ilvl="2" w:tplc="4844B8E4" w:tentative="1">
      <w:start w:val="1"/>
      <w:numFmt w:val="lowerRoman"/>
      <w:lvlText w:val="%3."/>
      <w:lvlJc w:val="right"/>
      <w:pPr>
        <w:tabs>
          <w:tab w:val="num" w:pos="2160"/>
        </w:tabs>
        <w:ind w:left="2160" w:hanging="180"/>
      </w:pPr>
    </w:lvl>
    <w:lvl w:ilvl="3" w:tplc="BA2011E6" w:tentative="1">
      <w:start w:val="1"/>
      <w:numFmt w:val="decimal"/>
      <w:lvlText w:val="%4."/>
      <w:lvlJc w:val="left"/>
      <w:pPr>
        <w:tabs>
          <w:tab w:val="num" w:pos="2880"/>
        </w:tabs>
        <w:ind w:left="2880" w:hanging="360"/>
      </w:pPr>
    </w:lvl>
    <w:lvl w:ilvl="4" w:tplc="269A4E22" w:tentative="1">
      <w:start w:val="1"/>
      <w:numFmt w:val="lowerLetter"/>
      <w:lvlText w:val="%5."/>
      <w:lvlJc w:val="left"/>
      <w:pPr>
        <w:tabs>
          <w:tab w:val="num" w:pos="3600"/>
        </w:tabs>
        <w:ind w:left="3600" w:hanging="360"/>
      </w:pPr>
    </w:lvl>
    <w:lvl w:ilvl="5" w:tplc="DDA6DCE0" w:tentative="1">
      <w:start w:val="1"/>
      <w:numFmt w:val="lowerRoman"/>
      <w:lvlText w:val="%6."/>
      <w:lvlJc w:val="right"/>
      <w:pPr>
        <w:tabs>
          <w:tab w:val="num" w:pos="4320"/>
        </w:tabs>
        <w:ind w:left="4320" w:hanging="180"/>
      </w:pPr>
    </w:lvl>
    <w:lvl w:ilvl="6" w:tplc="1590BBBE" w:tentative="1">
      <w:start w:val="1"/>
      <w:numFmt w:val="decimal"/>
      <w:lvlText w:val="%7."/>
      <w:lvlJc w:val="left"/>
      <w:pPr>
        <w:tabs>
          <w:tab w:val="num" w:pos="5040"/>
        </w:tabs>
        <w:ind w:left="5040" w:hanging="360"/>
      </w:pPr>
    </w:lvl>
    <w:lvl w:ilvl="7" w:tplc="E5D60424" w:tentative="1">
      <w:start w:val="1"/>
      <w:numFmt w:val="lowerLetter"/>
      <w:lvlText w:val="%8."/>
      <w:lvlJc w:val="left"/>
      <w:pPr>
        <w:tabs>
          <w:tab w:val="num" w:pos="5760"/>
        </w:tabs>
        <w:ind w:left="5760" w:hanging="360"/>
      </w:pPr>
    </w:lvl>
    <w:lvl w:ilvl="8" w:tplc="445C0D4E" w:tentative="1">
      <w:start w:val="1"/>
      <w:numFmt w:val="lowerRoman"/>
      <w:lvlText w:val="%9."/>
      <w:lvlJc w:val="right"/>
      <w:pPr>
        <w:tabs>
          <w:tab w:val="num" w:pos="6480"/>
        </w:tabs>
        <w:ind w:left="6480" w:hanging="180"/>
      </w:pPr>
    </w:lvl>
  </w:abstractNum>
  <w:abstractNum w:abstractNumId="10" w15:restartNumberingAfterBreak="0">
    <w:nsid w:val="37C36E3E"/>
    <w:multiLevelType w:val="multilevel"/>
    <w:tmpl w:val="603C6E8E"/>
    <w:lvl w:ilvl="0">
      <w:start w:val="1"/>
      <w:numFmt w:val="decimal"/>
      <w:pStyle w:val="ListNumber1"/>
      <w:lvlText w:val="%1."/>
      <w:lvlJc w:val="left"/>
      <w:pPr>
        <w:tabs>
          <w:tab w:val="num" w:pos="240"/>
        </w:tabs>
        <w:ind w:left="240" w:hanging="240"/>
      </w:pPr>
    </w:lvl>
    <w:lvl w:ilvl="1">
      <w:start w:val="1"/>
      <w:numFmt w:val="lowerLetter"/>
      <w:pStyle w:val="ListNumber2"/>
      <w:lvlText w:val="%2."/>
      <w:lvlJc w:val="left"/>
      <w:pPr>
        <w:tabs>
          <w:tab w:val="num" w:pos="481"/>
        </w:tabs>
        <w:ind w:left="481" w:hanging="241"/>
      </w:pPr>
    </w:lvl>
    <w:lvl w:ilvl="2">
      <w:start w:val="1"/>
      <w:numFmt w:val="lowerRoman"/>
      <w:pStyle w:val="ListNumber3"/>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3480399"/>
    <w:multiLevelType w:val="multilevel"/>
    <w:tmpl w:val="454E44A6"/>
    <w:name w:val="ListAlpha"/>
    <w:lvl w:ilvl="0">
      <w:start w:val="1"/>
      <w:numFmt w:val="upperLetter"/>
      <w:lvlText w:val="%1."/>
      <w:lvlJc w:val="left"/>
      <w:pPr>
        <w:tabs>
          <w:tab w:val="num" w:pos="240"/>
        </w:tabs>
        <w:ind w:left="240" w:hanging="240"/>
      </w:pPr>
    </w:lvl>
    <w:lvl w:ilvl="1">
      <w:start w:val="1"/>
      <w:numFmt w:val="lowerLetter"/>
      <w:lvlText w:val="%2."/>
      <w:lvlJc w:val="left"/>
      <w:pPr>
        <w:tabs>
          <w:tab w:val="num" w:pos="481"/>
        </w:tabs>
        <w:ind w:left="481" w:hanging="241"/>
      </w:pPr>
    </w:lvl>
    <w:lvl w:ilvl="2">
      <w:start w:val="1"/>
      <w:numFmt w:val="lowerLetter"/>
      <w:lvlText w:val="%3."/>
      <w:lvlJc w:val="left"/>
      <w:pPr>
        <w:tabs>
          <w:tab w:val="num" w:pos="721"/>
        </w:tabs>
        <w:ind w:left="721" w:hanging="24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B332CA8"/>
    <w:multiLevelType w:val="hybridMultilevel"/>
    <w:tmpl w:val="BCAEF82E"/>
    <w:lvl w:ilvl="0" w:tplc="C542FE98">
      <w:start w:val="1"/>
      <w:numFmt w:val="lowerLetter"/>
      <w:pStyle w:val="ListAlpha2"/>
      <w:lvlText w:val="%1)"/>
      <w:lvlJc w:val="left"/>
      <w:pPr>
        <w:tabs>
          <w:tab w:val="num" w:pos="1060"/>
        </w:tabs>
        <w:ind w:left="681" w:hanging="341"/>
      </w:pPr>
      <w:rPr>
        <w:rFonts w:hint="default"/>
      </w:rPr>
    </w:lvl>
    <w:lvl w:ilvl="1" w:tplc="A84257F4" w:tentative="1">
      <w:start w:val="1"/>
      <w:numFmt w:val="lowerLetter"/>
      <w:lvlText w:val="%2."/>
      <w:lvlJc w:val="left"/>
      <w:pPr>
        <w:tabs>
          <w:tab w:val="num" w:pos="1780"/>
        </w:tabs>
        <w:ind w:left="1780" w:hanging="360"/>
      </w:pPr>
    </w:lvl>
    <w:lvl w:ilvl="2" w:tplc="81AE9410" w:tentative="1">
      <w:start w:val="1"/>
      <w:numFmt w:val="lowerRoman"/>
      <w:lvlText w:val="%3."/>
      <w:lvlJc w:val="right"/>
      <w:pPr>
        <w:tabs>
          <w:tab w:val="num" w:pos="2500"/>
        </w:tabs>
        <w:ind w:left="2500" w:hanging="180"/>
      </w:pPr>
    </w:lvl>
    <w:lvl w:ilvl="3" w:tplc="A4F6F646" w:tentative="1">
      <w:start w:val="1"/>
      <w:numFmt w:val="decimal"/>
      <w:lvlText w:val="%4."/>
      <w:lvlJc w:val="left"/>
      <w:pPr>
        <w:tabs>
          <w:tab w:val="num" w:pos="3220"/>
        </w:tabs>
        <w:ind w:left="3220" w:hanging="360"/>
      </w:pPr>
    </w:lvl>
    <w:lvl w:ilvl="4" w:tplc="A0DED618" w:tentative="1">
      <w:start w:val="1"/>
      <w:numFmt w:val="lowerLetter"/>
      <w:lvlText w:val="%5."/>
      <w:lvlJc w:val="left"/>
      <w:pPr>
        <w:tabs>
          <w:tab w:val="num" w:pos="3940"/>
        </w:tabs>
        <w:ind w:left="3940" w:hanging="360"/>
      </w:pPr>
    </w:lvl>
    <w:lvl w:ilvl="5" w:tplc="05107FE6" w:tentative="1">
      <w:start w:val="1"/>
      <w:numFmt w:val="lowerRoman"/>
      <w:lvlText w:val="%6."/>
      <w:lvlJc w:val="right"/>
      <w:pPr>
        <w:tabs>
          <w:tab w:val="num" w:pos="4660"/>
        </w:tabs>
        <w:ind w:left="4660" w:hanging="180"/>
      </w:pPr>
    </w:lvl>
    <w:lvl w:ilvl="6" w:tplc="1EB670AA" w:tentative="1">
      <w:start w:val="1"/>
      <w:numFmt w:val="decimal"/>
      <w:lvlText w:val="%7."/>
      <w:lvlJc w:val="left"/>
      <w:pPr>
        <w:tabs>
          <w:tab w:val="num" w:pos="5380"/>
        </w:tabs>
        <w:ind w:left="5380" w:hanging="360"/>
      </w:pPr>
    </w:lvl>
    <w:lvl w:ilvl="7" w:tplc="B2FAB704" w:tentative="1">
      <w:start w:val="1"/>
      <w:numFmt w:val="lowerLetter"/>
      <w:lvlText w:val="%8."/>
      <w:lvlJc w:val="left"/>
      <w:pPr>
        <w:tabs>
          <w:tab w:val="num" w:pos="6100"/>
        </w:tabs>
        <w:ind w:left="6100" w:hanging="360"/>
      </w:pPr>
    </w:lvl>
    <w:lvl w:ilvl="8" w:tplc="C44A07C4" w:tentative="1">
      <w:start w:val="1"/>
      <w:numFmt w:val="lowerRoman"/>
      <w:lvlText w:val="%9."/>
      <w:lvlJc w:val="right"/>
      <w:pPr>
        <w:tabs>
          <w:tab w:val="num" w:pos="6820"/>
        </w:tabs>
        <w:ind w:left="6820" w:hanging="180"/>
      </w:pPr>
    </w:lvl>
  </w:abstractNum>
  <w:num w:numId="1" w16cid:durableId="1829900716">
    <w:abstractNumId w:val="6"/>
  </w:num>
  <w:num w:numId="2" w16cid:durableId="347608207">
    <w:abstractNumId w:val="9"/>
  </w:num>
  <w:num w:numId="3" w16cid:durableId="705759939">
    <w:abstractNumId w:val="12"/>
  </w:num>
  <w:num w:numId="4" w16cid:durableId="820463803">
    <w:abstractNumId w:val="7"/>
  </w:num>
  <w:num w:numId="5" w16cid:durableId="650254648">
    <w:abstractNumId w:val="6"/>
  </w:num>
  <w:num w:numId="6" w16cid:durableId="572814271">
    <w:abstractNumId w:val="6"/>
  </w:num>
  <w:num w:numId="7" w16cid:durableId="1517228235">
    <w:abstractNumId w:val="6"/>
  </w:num>
  <w:num w:numId="8" w16cid:durableId="1010987162">
    <w:abstractNumId w:val="6"/>
  </w:num>
  <w:num w:numId="9" w16cid:durableId="828717992">
    <w:abstractNumId w:val="6"/>
  </w:num>
  <w:num w:numId="10" w16cid:durableId="1490244385">
    <w:abstractNumId w:val="6"/>
  </w:num>
  <w:num w:numId="11" w16cid:durableId="194655119">
    <w:abstractNumId w:val="6"/>
  </w:num>
  <w:num w:numId="12" w16cid:durableId="1464664188">
    <w:abstractNumId w:val="5"/>
  </w:num>
  <w:num w:numId="13" w16cid:durableId="763257903">
    <w:abstractNumId w:val="4"/>
  </w:num>
  <w:num w:numId="14" w16cid:durableId="1934700093">
    <w:abstractNumId w:val="3"/>
  </w:num>
  <w:num w:numId="15" w16cid:durableId="16661963">
    <w:abstractNumId w:val="2"/>
  </w:num>
  <w:num w:numId="16" w16cid:durableId="2003385388">
    <w:abstractNumId w:val="1"/>
  </w:num>
  <w:num w:numId="17" w16cid:durableId="682904140">
    <w:abstractNumId w:val="0"/>
  </w:num>
  <w:num w:numId="18" w16cid:durableId="78262111">
    <w:abstractNumId w:val="10"/>
  </w:num>
  <w:num w:numId="19" w16cid:durableId="815802438">
    <w:abstractNumId w:val="11"/>
  </w:num>
  <w:num w:numId="20" w16cid:durableId="1470435417">
    <w:abstractNumId w:val="8"/>
  </w:num>
  <w:num w:numId="21" w16cid:durableId="5338847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3024422">
    <w:abstractNumId w:val="7"/>
  </w:num>
  <w:num w:numId="23" w16cid:durableId="1401252617">
    <w:abstractNumId w:val="12"/>
  </w:num>
  <w:num w:numId="24" w16cid:durableId="337729352">
    <w:abstractNumId w:val="8"/>
  </w:num>
  <w:num w:numId="25" w16cid:durableId="1941987629">
    <w:abstractNumId w:val="8"/>
  </w:num>
  <w:num w:numId="26" w16cid:durableId="1072235088">
    <w:abstractNumId w:val="8"/>
  </w:num>
  <w:num w:numId="27" w16cid:durableId="687759420">
    <w:abstractNumId w:val="10"/>
  </w:num>
  <w:num w:numId="28" w16cid:durableId="92212339">
    <w:abstractNumId w:val="10"/>
  </w:num>
  <w:num w:numId="29" w16cid:durableId="1507987292">
    <w:abstractNumId w:val="1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w15:presenceInfo w15:providerId="None" w15:userId="J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904" w:allStyles="0" w:customStyles="0" w:latentStyles="1" w:stylesInUse="0" w:headingStyles="0" w:numberingStyles="0" w:tableStyles="0" w:directFormattingOnRuns="1" w:directFormattingOnParagraphs="0" w:directFormattingOnNumbering="0" w:directFormattingOnTables="1" w:clearFormatting="1" w:top3HeadingStyles="1" w:visibleStyles="0" w:alternateStyleNames="0"/>
  <w:stylePaneSortMethod w:val="0000"/>
  <w:trackRevisions/>
  <w:defaultTabStop w:val="720"/>
  <w:doNotHyphenateCaps/>
  <w:evenAndOddHeaders/>
  <w:drawingGridHorizontalSpacing w:val="90"/>
  <w:drawingGridVerticalSpacing w:val="120"/>
  <w:displayHorizontalDrawingGridEvery w:val="0"/>
  <w:displayVerticalDrawingGridEvery w:val="3"/>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Lc0NDYyNjM1MLFU0lEKTi0uzszPAykwrAUAoM8VAywAAAA="/>
  </w:docVars>
  <w:rsids>
    <w:rsidRoot w:val="00DC1377"/>
    <w:rsid w:val="0010700B"/>
    <w:rsid w:val="00135D61"/>
    <w:rsid w:val="001660A5"/>
    <w:rsid w:val="002F0BE7"/>
    <w:rsid w:val="00345747"/>
    <w:rsid w:val="00352C64"/>
    <w:rsid w:val="003A3611"/>
    <w:rsid w:val="003A65EA"/>
    <w:rsid w:val="004527F9"/>
    <w:rsid w:val="004B2215"/>
    <w:rsid w:val="004B3ED4"/>
    <w:rsid w:val="004F4DCD"/>
    <w:rsid w:val="00543FF5"/>
    <w:rsid w:val="005D6928"/>
    <w:rsid w:val="00621597"/>
    <w:rsid w:val="00692223"/>
    <w:rsid w:val="006A1C4B"/>
    <w:rsid w:val="006F421D"/>
    <w:rsid w:val="007465FA"/>
    <w:rsid w:val="007B44FE"/>
    <w:rsid w:val="007B4A53"/>
    <w:rsid w:val="007B4D62"/>
    <w:rsid w:val="007C29D1"/>
    <w:rsid w:val="00843C90"/>
    <w:rsid w:val="0085051E"/>
    <w:rsid w:val="00911CD6"/>
    <w:rsid w:val="00942707"/>
    <w:rsid w:val="00980589"/>
    <w:rsid w:val="009B0FC3"/>
    <w:rsid w:val="009F1E4A"/>
    <w:rsid w:val="00AB20DA"/>
    <w:rsid w:val="00AF04DD"/>
    <w:rsid w:val="00C50826"/>
    <w:rsid w:val="00CF4B00"/>
    <w:rsid w:val="00DB5230"/>
    <w:rsid w:val="00DC1377"/>
    <w:rsid w:val="00E4542D"/>
    <w:rsid w:val="00EA070F"/>
    <w:rsid w:val="00EB57FC"/>
    <w:rsid w:val="00F40BAC"/>
    <w:rsid w:val="00F50245"/>
    <w:rsid w:val="00FC2BB1"/>
    <w:rsid w:val="00FD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EBD7EFC"/>
  <w15:docId w15:val="{C5CCCE89-F470-4789-8B5F-08CE817D0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99"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44FE"/>
    <w:pPr>
      <w:spacing w:line="200" w:lineRule="atLeast"/>
    </w:pPr>
    <w:rPr>
      <w:rFonts w:ascii="Univers LT 57 Condensed" w:hAnsi="Univers LT 57 Condensed"/>
      <w:sz w:val="16"/>
      <w:szCs w:val="24"/>
    </w:rPr>
  </w:style>
  <w:style w:type="paragraph" w:styleId="Heading1">
    <w:name w:val="heading 1"/>
    <w:basedOn w:val="Normal"/>
    <w:next w:val="Normal"/>
    <w:qFormat/>
    <w:rsid w:val="007B44FE"/>
    <w:pPr>
      <w:keepNext/>
      <w:keepLines/>
      <w:framePr w:w="10080" w:vSpace="216" w:wrap="around" w:vAnchor="text" w:hAnchor="text" w:y="1"/>
      <w:pBdr>
        <w:bottom w:val="single" w:sz="18" w:space="1" w:color="auto"/>
      </w:pBdr>
      <w:suppressAutoHyphens/>
      <w:spacing w:after="240"/>
      <w:outlineLvl w:val="0"/>
    </w:pPr>
    <w:rPr>
      <w:rFonts w:ascii="Adobe Garamond Pro" w:hAnsi="Adobe Garamond Pro"/>
      <w:caps/>
      <w:spacing w:val="20"/>
      <w:sz w:val="40"/>
    </w:rPr>
  </w:style>
  <w:style w:type="paragraph" w:styleId="Heading2">
    <w:name w:val="heading 2"/>
    <w:basedOn w:val="Normal"/>
    <w:next w:val="Normal"/>
    <w:qFormat/>
    <w:rsid w:val="007B44FE"/>
    <w:pPr>
      <w:keepNext/>
      <w:keepLines/>
      <w:pBdr>
        <w:bottom w:val="single" w:sz="8" w:space="1" w:color="auto"/>
      </w:pBdr>
      <w:suppressAutoHyphens/>
      <w:spacing w:before="504" w:after="216" w:line="320" w:lineRule="atLeast"/>
      <w:outlineLvl w:val="1"/>
    </w:pPr>
    <w:rPr>
      <w:rFonts w:cs="Arial"/>
      <w:b/>
      <w:bCs/>
      <w:iCs/>
      <w:spacing w:val="-8"/>
      <w:sz w:val="32"/>
      <w:szCs w:val="26"/>
    </w:rPr>
  </w:style>
  <w:style w:type="paragraph" w:styleId="Heading3">
    <w:name w:val="heading 3"/>
    <w:basedOn w:val="sc-SubHeading"/>
    <w:next w:val="Normal"/>
    <w:qFormat/>
    <w:rsid w:val="007B44FE"/>
    <w:pPr>
      <w:outlineLvl w:val="2"/>
    </w:pPr>
    <w:rPr>
      <w:caps/>
    </w:rPr>
  </w:style>
  <w:style w:type="paragraph" w:styleId="Heading4">
    <w:name w:val="heading 4"/>
    <w:basedOn w:val="Heading3"/>
    <w:next w:val="Normal"/>
    <w:qFormat/>
    <w:rsid w:val="007B44FE"/>
    <w:pPr>
      <w:spacing w:before="120"/>
      <w:outlineLvl w:val="3"/>
    </w:pPr>
    <w:rPr>
      <w:caps w:val="0"/>
      <w:sz w:val="16"/>
    </w:rPr>
  </w:style>
  <w:style w:type="paragraph" w:styleId="Heading5">
    <w:name w:val="heading 5"/>
    <w:basedOn w:val="Normal"/>
    <w:next w:val="Normal"/>
    <w:link w:val="Heading5Char"/>
    <w:qFormat/>
    <w:rsid w:val="007B44FE"/>
    <w:pPr>
      <w:keepNext/>
      <w:keepLines/>
      <w:spacing w:before="120"/>
      <w:outlineLvl w:val="4"/>
    </w:pPr>
    <w:rPr>
      <w:bCs/>
      <w:i/>
      <w:iCs/>
    </w:rPr>
  </w:style>
  <w:style w:type="paragraph" w:styleId="Heading6">
    <w:name w:val="heading 6"/>
    <w:basedOn w:val="Normal"/>
    <w:next w:val="Normal"/>
    <w:link w:val="Heading6Char"/>
    <w:semiHidden/>
    <w:qFormat/>
    <w:rsid w:val="007B44FE"/>
    <w:pPr>
      <w:keepNext/>
      <w:keepLines/>
      <w:outlineLvl w:val="5"/>
    </w:pPr>
    <w:rPr>
      <w:rFonts w:asciiTheme="majorHAnsi" w:hAnsiTheme="majorHAnsi"/>
      <w:bCs/>
      <w:szCs w:val="22"/>
    </w:rPr>
  </w:style>
  <w:style w:type="paragraph" w:styleId="Heading8">
    <w:name w:val="heading 8"/>
    <w:basedOn w:val="Normal"/>
    <w:next w:val="Normal"/>
    <w:link w:val="Heading8Char"/>
    <w:semiHidden/>
    <w:qFormat/>
    <w:rsid w:val="007B44FE"/>
    <w:pPr>
      <w:keepNext/>
      <w:keepLines/>
      <w:spacing w:before="240" w:after="60"/>
      <w:outlineLvl w:val="7"/>
    </w:pPr>
    <w:rPr>
      <w:rFonts w:asciiTheme="majorHAnsi"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B44FE"/>
    <w:rPr>
      <w:rFonts w:ascii="Univers LT 57 Condensed" w:hAnsi="Univers LT 57 Condensed"/>
      <w:bCs/>
      <w:i/>
      <w:iCs/>
      <w:sz w:val="16"/>
      <w:szCs w:val="24"/>
    </w:rPr>
  </w:style>
  <w:style w:type="character" w:customStyle="1" w:styleId="Heading6Char">
    <w:name w:val="Heading 6 Char"/>
    <w:basedOn w:val="DefaultParagraphFont"/>
    <w:link w:val="Heading6"/>
    <w:semiHidden/>
    <w:rsid w:val="007B44FE"/>
    <w:rPr>
      <w:rFonts w:asciiTheme="majorHAnsi" w:hAnsiTheme="majorHAnsi"/>
      <w:bCs/>
      <w:sz w:val="16"/>
      <w:szCs w:val="22"/>
    </w:rPr>
  </w:style>
  <w:style w:type="character" w:customStyle="1" w:styleId="Heading8Char">
    <w:name w:val="Heading 8 Char"/>
    <w:basedOn w:val="DefaultParagraphFont"/>
    <w:link w:val="Heading8"/>
    <w:semiHidden/>
    <w:rsid w:val="007B44FE"/>
    <w:rPr>
      <w:rFonts w:asciiTheme="majorHAnsi" w:hAnsiTheme="majorHAnsi"/>
      <w:i/>
      <w:iCs/>
      <w:sz w:val="16"/>
      <w:szCs w:val="24"/>
    </w:rPr>
  </w:style>
  <w:style w:type="paragraph" w:customStyle="1" w:styleId="sc-BodyText">
    <w:name w:val="sc-BodyText"/>
    <w:basedOn w:val="Normal"/>
    <w:rsid w:val="00DB5230"/>
    <w:pPr>
      <w:spacing w:before="40" w:line="220" w:lineRule="exact"/>
    </w:pPr>
    <w:rPr>
      <w:rFonts w:ascii="Gill Sans MT" w:hAnsi="Gill Sans MT"/>
    </w:rPr>
  </w:style>
  <w:style w:type="paragraph" w:customStyle="1" w:styleId="sc-BodyTextNS">
    <w:name w:val="sc-BodyTextNS"/>
    <w:basedOn w:val="sc-BodyText"/>
    <w:rsid w:val="007B44FE"/>
    <w:pPr>
      <w:spacing w:before="0"/>
    </w:pPr>
  </w:style>
  <w:style w:type="paragraph" w:customStyle="1" w:styleId="sc-CourseDescription">
    <w:name w:val="sc-CourseDescription"/>
    <w:basedOn w:val="Normal"/>
    <w:next w:val="Normal"/>
    <w:link w:val="sc-CourseDescriptionChar"/>
    <w:rsid w:val="007B44FE"/>
    <w:pPr>
      <w:spacing w:line="220" w:lineRule="exact"/>
      <w:jc w:val="both"/>
    </w:pPr>
    <w:rPr>
      <w:spacing w:val="-2"/>
      <w:szCs w:val="18"/>
    </w:rPr>
  </w:style>
  <w:style w:type="character" w:customStyle="1" w:styleId="sc-CourseDescriptionChar">
    <w:name w:val="sc-CourseDescription Char"/>
    <w:basedOn w:val="DefaultParagraphFont"/>
    <w:link w:val="sc-CourseDescription"/>
    <w:rsid w:val="007B44FE"/>
    <w:rPr>
      <w:rFonts w:ascii="Univers LT 57 Condensed" w:hAnsi="Univers LT 57 Condensed"/>
      <w:spacing w:val="-2"/>
      <w:sz w:val="16"/>
      <w:szCs w:val="18"/>
    </w:rPr>
  </w:style>
  <w:style w:type="paragraph" w:customStyle="1" w:styleId="Faculty">
    <w:name w:val="Faculty"/>
    <w:basedOn w:val="Normal"/>
    <w:semiHidden/>
    <w:rsid w:val="007B44FE"/>
  </w:style>
  <w:style w:type="character" w:customStyle="1" w:styleId="SpecialBold">
    <w:name w:val="Special Bold"/>
    <w:basedOn w:val="DefaultParagraphFont"/>
    <w:rsid w:val="007B44FE"/>
    <w:rPr>
      <w:rFonts w:asciiTheme="majorHAnsi" w:hAnsiTheme="majorHAnsi"/>
      <w:b/>
      <w:sz w:val="18"/>
    </w:rPr>
  </w:style>
  <w:style w:type="paragraph" w:customStyle="1" w:styleId="sc-Table">
    <w:name w:val="sc-Table"/>
    <w:basedOn w:val="Normal"/>
    <w:rsid w:val="007B44FE"/>
    <w:pPr>
      <w:spacing w:before="120"/>
    </w:pPr>
  </w:style>
  <w:style w:type="paragraph" w:customStyle="1" w:styleId="sc-CourseTitle">
    <w:name w:val="sc-CourseTitle"/>
    <w:basedOn w:val="Heading8"/>
    <w:rsid w:val="007B44FE"/>
    <w:pPr>
      <w:spacing w:before="120" w:after="0"/>
    </w:pPr>
    <w:rPr>
      <w:rFonts w:ascii="Univers LT 57 Condensed" w:hAnsi="Univers LT 57 Condensed"/>
      <w:b/>
      <w:bCs/>
      <w:i w:val="0"/>
      <w:iCs w:val="0"/>
      <w:szCs w:val="18"/>
    </w:rPr>
  </w:style>
  <w:style w:type="character" w:styleId="Emphasis">
    <w:name w:val="Emphasis"/>
    <w:basedOn w:val="DefaultParagraphFont"/>
    <w:qFormat/>
    <w:rsid w:val="007B44FE"/>
    <w:rPr>
      <w:i/>
      <w:iCs/>
    </w:rPr>
  </w:style>
  <w:style w:type="character" w:customStyle="1" w:styleId="BoldItalic">
    <w:name w:val="Bold Italic"/>
    <w:basedOn w:val="DefaultParagraphFont"/>
    <w:rsid w:val="007B44FE"/>
    <w:rPr>
      <w:b/>
      <w:i/>
    </w:rPr>
  </w:style>
  <w:style w:type="paragraph" w:styleId="ListBullet">
    <w:name w:val="List Bullet"/>
    <w:aliases w:val="ListBullet1"/>
    <w:basedOn w:val="Normal"/>
    <w:semiHidden/>
    <w:rsid w:val="007B44FE"/>
    <w:pPr>
      <w:numPr>
        <w:numId w:val="26"/>
      </w:numPr>
    </w:pPr>
  </w:style>
  <w:style w:type="paragraph" w:customStyle="1" w:styleId="ListAlpha">
    <w:name w:val="List Alpha"/>
    <w:basedOn w:val="List"/>
    <w:semiHidden/>
    <w:rsid w:val="007B44FE"/>
    <w:pPr>
      <w:numPr>
        <w:numId w:val="22"/>
      </w:numPr>
      <w:tabs>
        <w:tab w:val="clear" w:pos="340"/>
        <w:tab w:val="left" w:pos="677"/>
      </w:tabs>
      <w:spacing w:before="40" w:after="0"/>
    </w:pPr>
  </w:style>
  <w:style w:type="paragraph" w:styleId="List">
    <w:name w:val="List"/>
    <w:basedOn w:val="Normal"/>
    <w:next w:val="Normal"/>
    <w:semiHidden/>
    <w:rsid w:val="007B44FE"/>
    <w:pPr>
      <w:keepLines/>
      <w:tabs>
        <w:tab w:val="left" w:pos="340"/>
      </w:tabs>
      <w:spacing w:before="60" w:after="60"/>
      <w:ind w:left="340" w:hanging="340"/>
    </w:pPr>
  </w:style>
  <w:style w:type="paragraph" w:styleId="ListBullet2">
    <w:name w:val="List Bullet 2"/>
    <w:aliases w:val="ListBullet2"/>
    <w:basedOn w:val="List2"/>
    <w:semiHidden/>
    <w:rsid w:val="007B44FE"/>
    <w:pPr>
      <w:numPr>
        <w:ilvl w:val="1"/>
        <w:numId w:val="26"/>
      </w:numPr>
      <w:tabs>
        <w:tab w:val="clear" w:pos="680"/>
      </w:tabs>
      <w:spacing w:before="40" w:after="0"/>
    </w:pPr>
  </w:style>
  <w:style w:type="paragraph" w:styleId="List2">
    <w:name w:val="List 2"/>
    <w:basedOn w:val="Normal"/>
    <w:semiHidden/>
    <w:rsid w:val="007B44FE"/>
    <w:pPr>
      <w:keepLines/>
      <w:tabs>
        <w:tab w:val="left" w:pos="680"/>
      </w:tabs>
      <w:spacing w:before="60" w:after="60"/>
      <w:ind w:left="680" w:hanging="340"/>
    </w:pPr>
  </w:style>
  <w:style w:type="paragraph" w:styleId="ListContinue">
    <w:name w:val="List Continue"/>
    <w:basedOn w:val="List"/>
    <w:semiHidden/>
    <w:rsid w:val="007B44FE"/>
    <w:pPr>
      <w:spacing w:before="40" w:after="0"/>
      <w:ind w:left="346" w:firstLine="0"/>
    </w:pPr>
  </w:style>
  <w:style w:type="paragraph" w:customStyle="1" w:styleId="ListNote">
    <w:name w:val="List Note"/>
    <w:basedOn w:val="List"/>
    <w:semiHidden/>
    <w:rsid w:val="007B44FE"/>
    <w:pPr>
      <w:tabs>
        <w:tab w:val="left" w:pos="1021"/>
      </w:tabs>
      <w:ind w:left="0" w:firstLine="0"/>
    </w:pPr>
    <w:rPr>
      <w:i/>
      <w:sz w:val="18"/>
    </w:rPr>
  </w:style>
  <w:style w:type="paragraph" w:styleId="ListNumber">
    <w:name w:val="List Number"/>
    <w:basedOn w:val="List"/>
    <w:semiHidden/>
    <w:rsid w:val="007B44FE"/>
    <w:pPr>
      <w:spacing w:before="40" w:after="0"/>
      <w:ind w:left="0" w:firstLine="0"/>
    </w:pPr>
  </w:style>
  <w:style w:type="character" w:customStyle="1" w:styleId="Underlined">
    <w:name w:val="Underlined"/>
    <w:basedOn w:val="DefaultParagraphFont"/>
    <w:rsid w:val="007B44FE"/>
    <w:rPr>
      <w:noProof w:val="0"/>
      <w:u w:val="single"/>
      <w:lang w:val="en-US"/>
    </w:rPr>
  </w:style>
  <w:style w:type="paragraph" w:customStyle="1" w:styleId="TOCTitle">
    <w:name w:val="TOCTitle"/>
    <w:basedOn w:val="Normal"/>
    <w:rsid w:val="007B44FE"/>
    <w:pPr>
      <w:keepNext/>
      <w:spacing w:after="240"/>
    </w:pPr>
    <w:rPr>
      <w:rFonts w:asciiTheme="majorHAnsi" w:hAnsiTheme="majorHAnsi"/>
      <w:b/>
      <w:caps/>
      <w:spacing w:val="20"/>
      <w:sz w:val="27"/>
      <w:szCs w:val="27"/>
    </w:rPr>
  </w:style>
  <w:style w:type="paragraph" w:customStyle="1" w:styleId="SmallHeader">
    <w:name w:val="Small Header"/>
    <w:semiHidden/>
    <w:rsid w:val="007B44FE"/>
    <w:pPr>
      <w:spacing w:before="120"/>
    </w:pPr>
    <w:rPr>
      <w:rFonts w:asciiTheme="majorHAnsi" w:hAnsiTheme="majorHAnsi"/>
      <w:bCs/>
      <w:szCs w:val="22"/>
    </w:rPr>
  </w:style>
  <w:style w:type="paragraph" w:customStyle="1" w:styleId="sc-TableText">
    <w:name w:val="sc-TableText"/>
    <w:basedOn w:val="sc-Table"/>
    <w:rsid w:val="007B44FE"/>
    <w:pPr>
      <w:spacing w:before="80"/>
    </w:pPr>
  </w:style>
  <w:style w:type="character" w:customStyle="1" w:styleId="Superscript">
    <w:name w:val="Superscript"/>
    <w:rsid w:val="007B44FE"/>
    <w:rPr>
      <w:rFonts w:cs="ACaslon Regular"/>
      <w:color w:val="000000"/>
      <w:sz w:val="12"/>
      <w:szCs w:val="12"/>
      <w:u w:color="000000"/>
      <w:vertAlign w:val="superscript"/>
    </w:rPr>
  </w:style>
  <w:style w:type="character" w:customStyle="1" w:styleId="Monospace">
    <w:name w:val="Monospace"/>
    <w:semiHidden/>
    <w:rsid w:val="007B44FE"/>
    <w:rPr>
      <w:rFonts w:ascii="Courier New" w:hAnsi="Courier New" w:cs="Courier New"/>
      <w:color w:val="000000"/>
      <w:sz w:val="20"/>
      <w:szCs w:val="20"/>
      <w:u w:color="000000"/>
    </w:rPr>
  </w:style>
  <w:style w:type="paragraph" w:customStyle="1" w:styleId="AllowPageBreak">
    <w:name w:val="AllowPageBreak"/>
    <w:unhideWhenUsed/>
    <w:rsid w:val="007B44FE"/>
    <w:rPr>
      <w:rFonts w:ascii="ACaslon Regular" w:hAnsi="ACaslon Regular"/>
      <w:noProof/>
      <w:sz w:val="4"/>
    </w:rPr>
  </w:style>
  <w:style w:type="paragraph" w:customStyle="1" w:styleId="HotSpot">
    <w:name w:val="HotSpot"/>
    <w:semiHidden/>
    <w:rsid w:val="007B44FE"/>
    <w:rPr>
      <w:rFonts w:ascii="ACaslon Regular" w:hAnsi="ACaslon Regular"/>
      <w:caps/>
      <w:spacing w:val="20"/>
      <w:sz w:val="4"/>
      <w:szCs w:val="27"/>
    </w:rPr>
  </w:style>
  <w:style w:type="character" w:styleId="PageNumber">
    <w:name w:val="page number"/>
    <w:basedOn w:val="DefaultParagraphFont"/>
    <w:semiHidden/>
    <w:rsid w:val="007B44FE"/>
    <w:rPr>
      <w:rFonts w:ascii="Franklin Gothic Book" w:hAnsi="Franklin Gothic Book"/>
      <w:sz w:val="16"/>
    </w:rPr>
  </w:style>
  <w:style w:type="paragraph" w:styleId="NoteHeading">
    <w:name w:val="Note Heading"/>
    <w:basedOn w:val="Normal"/>
    <w:next w:val="Normal"/>
    <w:semiHidden/>
    <w:rsid w:val="007B44FE"/>
  </w:style>
  <w:style w:type="paragraph" w:styleId="PlainText">
    <w:name w:val="Plain Text"/>
    <w:basedOn w:val="Normal"/>
    <w:semiHidden/>
    <w:rsid w:val="007B44FE"/>
    <w:rPr>
      <w:rFonts w:ascii="Courier New" w:hAnsi="Courier New" w:cs="Courier New"/>
    </w:rPr>
  </w:style>
  <w:style w:type="paragraph" w:styleId="Salutation">
    <w:name w:val="Salutation"/>
    <w:basedOn w:val="Normal"/>
    <w:next w:val="Normal"/>
    <w:semiHidden/>
    <w:rsid w:val="007B44FE"/>
  </w:style>
  <w:style w:type="paragraph" w:styleId="CommentText">
    <w:name w:val="annotation text"/>
    <w:basedOn w:val="Normal"/>
    <w:link w:val="CommentTextChar"/>
    <w:semiHidden/>
    <w:rsid w:val="007B44FE"/>
  </w:style>
  <w:style w:type="paragraph" w:styleId="TOC1">
    <w:name w:val="toc 1"/>
    <w:basedOn w:val="Normal"/>
    <w:next w:val="Normal"/>
    <w:uiPriority w:val="39"/>
    <w:rsid w:val="007B44FE"/>
    <w:pPr>
      <w:keepNext/>
      <w:tabs>
        <w:tab w:val="right" w:leader="dot" w:pos="10080"/>
      </w:tabs>
      <w:spacing w:before="120"/>
    </w:pPr>
  </w:style>
  <w:style w:type="paragraph" w:styleId="Signature">
    <w:name w:val="Signature"/>
    <w:basedOn w:val="Normal"/>
    <w:semiHidden/>
    <w:rsid w:val="007B44FE"/>
    <w:pPr>
      <w:spacing w:before="120" w:line="220" w:lineRule="exact"/>
      <w:ind w:left="4320"/>
    </w:pPr>
    <w:rPr>
      <w:rFonts w:ascii="Goudy Old Style" w:hAnsi="Goudy Old Style"/>
    </w:rPr>
  </w:style>
  <w:style w:type="paragraph" w:styleId="Header">
    <w:name w:val="header"/>
    <w:aliases w:val="Header Odd"/>
    <w:basedOn w:val="Normal"/>
    <w:unhideWhenUsed/>
    <w:rsid w:val="007B44FE"/>
    <w:pPr>
      <w:tabs>
        <w:tab w:val="center" w:pos="4320"/>
        <w:tab w:val="right" w:pos="8640"/>
      </w:tabs>
      <w:jc w:val="right"/>
    </w:pPr>
    <w:rPr>
      <w:caps/>
      <w:spacing w:val="10"/>
      <w:szCs w:val="16"/>
    </w:rPr>
  </w:style>
  <w:style w:type="paragraph" w:styleId="Footer">
    <w:name w:val="footer"/>
    <w:basedOn w:val="Normal"/>
    <w:unhideWhenUsed/>
    <w:rsid w:val="007B44FE"/>
    <w:pPr>
      <w:tabs>
        <w:tab w:val="center" w:pos="4320"/>
        <w:tab w:val="right" w:pos="8640"/>
      </w:tabs>
    </w:pPr>
    <w:rPr>
      <w:rFonts w:asciiTheme="majorHAnsi" w:hAnsiTheme="majorHAnsi"/>
    </w:rPr>
  </w:style>
  <w:style w:type="table" w:styleId="TableGrid">
    <w:name w:val="Table Grid"/>
    <w:basedOn w:val="TableNormal"/>
    <w:semiHidden/>
    <w:rsid w:val="007B44FE"/>
    <w:tblPr/>
    <w:tcPr>
      <w:shd w:val="clear" w:color="auto" w:fill="auto"/>
    </w:tcPr>
  </w:style>
  <w:style w:type="paragraph" w:styleId="Subtitle">
    <w:name w:val="Subtitle"/>
    <w:basedOn w:val="Normal"/>
    <w:semiHidden/>
    <w:qFormat/>
    <w:rsid w:val="007B44FE"/>
    <w:pPr>
      <w:spacing w:after="60"/>
      <w:jc w:val="center"/>
      <w:outlineLvl w:val="1"/>
    </w:pPr>
    <w:rPr>
      <w:rFonts w:cs="Arial"/>
    </w:rPr>
  </w:style>
  <w:style w:type="table" w:styleId="Table3Deffects1">
    <w:name w:val="Table 3D effects 1"/>
    <w:basedOn w:val="TableNormal"/>
    <w:semiHidden/>
    <w:rsid w:val="007B44F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B44F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B44F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7B44F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B44F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B44F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B44F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B44F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B44F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B44F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B44F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B44F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B44F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B44F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B44F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7B44F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B44F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B44F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B44F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B44F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B44F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B44F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B44F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B44F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B44F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B44F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B44F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B44F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B44F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B44F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B44F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7B44F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B44F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1">
    <w:name w:val="Table Subtle 1"/>
    <w:basedOn w:val="TableNormal"/>
    <w:semiHidden/>
    <w:rsid w:val="007B44F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B44F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B4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7B44F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B44F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B44F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Alpha2">
    <w:name w:val="List Alpha 2"/>
    <w:basedOn w:val="List2"/>
    <w:semiHidden/>
    <w:rsid w:val="007B44FE"/>
    <w:pPr>
      <w:numPr>
        <w:numId w:val="23"/>
      </w:numPr>
    </w:pPr>
  </w:style>
  <w:style w:type="paragraph" w:styleId="ListContinue2">
    <w:name w:val="List Continue 2"/>
    <w:basedOn w:val="List2"/>
    <w:semiHidden/>
    <w:rsid w:val="007B44FE"/>
    <w:pPr>
      <w:ind w:firstLine="0"/>
    </w:pPr>
  </w:style>
  <w:style w:type="paragraph" w:styleId="ListNumber2">
    <w:name w:val="List Number 2"/>
    <w:aliases w:val="ListNumber2"/>
    <w:basedOn w:val="List2"/>
    <w:semiHidden/>
    <w:rsid w:val="007B44FE"/>
    <w:pPr>
      <w:numPr>
        <w:ilvl w:val="1"/>
        <w:numId w:val="29"/>
      </w:numPr>
      <w:tabs>
        <w:tab w:val="clear" w:pos="680"/>
      </w:tabs>
      <w:spacing w:before="120" w:after="0" w:line="240" w:lineRule="exact"/>
    </w:pPr>
  </w:style>
  <w:style w:type="paragraph" w:styleId="TOC2">
    <w:name w:val="toc 2"/>
    <w:basedOn w:val="Normal"/>
    <w:next w:val="Normal"/>
    <w:rsid w:val="007B44FE"/>
    <w:pPr>
      <w:tabs>
        <w:tab w:val="right" w:leader="dot" w:pos="9072"/>
      </w:tabs>
      <w:ind w:left="562"/>
    </w:pPr>
  </w:style>
  <w:style w:type="paragraph" w:styleId="TOC3">
    <w:name w:val="toc 3"/>
    <w:basedOn w:val="Normal"/>
    <w:next w:val="Normal"/>
    <w:unhideWhenUsed/>
    <w:rsid w:val="007B44FE"/>
    <w:pPr>
      <w:tabs>
        <w:tab w:val="right" w:leader="dot" w:pos="9072"/>
      </w:tabs>
      <w:ind w:left="1134"/>
    </w:pPr>
  </w:style>
  <w:style w:type="paragraph" w:styleId="TOC4">
    <w:name w:val="toc 4"/>
    <w:basedOn w:val="Normal"/>
    <w:next w:val="Normal"/>
    <w:unhideWhenUsed/>
    <w:rsid w:val="007B44FE"/>
    <w:pPr>
      <w:tabs>
        <w:tab w:val="right" w:leader="dot" w:pos="9071"/>
      </w:tabs>
      <w:ind w:left="1701"/>
    </w:pPr>
  </w:style>
  <w:style w:type="paragraph" w:customStyle="1" w:styleId="SmallHeaderExtraspaceafter">
    <w:name w:val="Small Header Extra space after"/>
    <w:semiHidden/>
    <w:rsid w:val="007B44FE"/>
    <w:pPr>
      <w:spacing w:before="120" w:after="60"/>
    </w:pPr>
    <w:rPr>
      <w:rFonts w:ascii="ACaslon Bold" w:hAnsi="ACaslon Bold"/>
      <w:bCs/>
      <w:szCs w:val="22"/>
    </w:rPr>
  </w:style>
  <w:style w:type="character" w:customStyle="1" w:styleId="Buttons">
    <w:name w:val="Buttons"/>
    <w:semiHidden/>
    <w:rsid w:val="007B44FE"/>
    <w:rPr>
      <w:rFonts w:ascii="ACaslon Regular" w:hAnsi="ACaslon Regular" w:cs="ACaslon Regular"/>
      <w:bCs/>
      <w:color w:val="auto"/>
      <w:sz w:val="20"/>
      <w:szCs w:val="20"/>
      <w:u w:color="000000"/>
    </w:rPr>
  </w:style>
  <w:style w:type="paragraph" w:styleId="Index1">
    <w:name w:val="index 1"/>
    <w:basedOn w:val="Normal"/>
    <w:next w:val="Normal"/>
    <w:uiPriority w:val="99"/>
    <w:rsid w:val="007B44FE"/>
    <w:pPr>
      <w:tabs>
        <w:tab w:val="right" w:leader="dot" w:pos="5040"/>
      </w:tabs>
      <w:ind w:left="187" w:right="720" w:hanging="187"/>
    </w:pPr>
  </w:style>
  <w:style w:type="paragraph" w:styleId="IndexHeading">
    <w:name w:val="index heading"/>
    <w:basedOn w:val="Normal"/>
    <w:next w:val="Index1"/>
    <w:unhideWhenUsed/>
    <w:rsid w:val="007B44FE"/>
    <w:pPr>
      <w:spacing w:before="60"/>
    </w:pPr>
    <w:rPr>
      <w:rFonts w:ascii="Arial Narrow" w:hAnsi="Arial Narrow" w:cs="Arial"/>
      <w:b/>
      <w:bCs/>
      <w:sz w:val="22"/>
    </w:rPr>
  </w:style>
  <w:style w:type="paragraph" w:customStyle="1" w:styleId="HeaderEven">
    <w:name w:val="Header Even"/>
    <w:basedOn w:val="Header"/>
    <w:next w:val="Header"/>
    <w:rsid w:val="007B44FE"/>
    <w:pPr>
      <w:tabs>
        <w:tab w:val="clear" w:pos="4320"/>
        <w:tab w:val="clear" w:pos="8640"/>
        <w:tab w:val="right" w:pos="10440"/>
      </w:tabs>
      <w:jc w:val="left"/>
    </w:pPr>
  </w:style>
  <w:style w:type="paragraph" w:customStyle="1" w:styleId="HOdd">
    <w:name w:val="H Odd"/>
    <w:unhideWhenUsed/>
    <w:rsid w:val="007B44FE"/>
    <w:rPr>
      <w:rFonts w:ascii="Univers LT 57 Condensed" w:hAnsi="Univers LT 57 Condensed"/>
      <w:bCs/>
      <w:caps/>
      <w:noProof/>
      <w:spacing w:val="10"/>
      <w:sz w:val="16"/>
      <w:szCs w:val="16"/>
    </w:rPr>
  </w:style>
  <w:style w:type="paragraph" w:styleId="Index2">
    <w:name w:val="index 2"/>
    <w:basedOn w:val="Normal"/>
    <w:next w:val="Normal"/>
    <w:uiPriority w:val="99"/>
    <w:rsid w:val="007B44FE"/>
    <w:pPr>
      <w:tabs>
        <w:tab w:val="right" w:leader="dot" w:pos="5040"/>
      </w:tabs>
      <w:ind w:left="374" w:right="720" w:hanging="187"/>
    </w:pPr>
  </w:style>
  <w:style w:type="character" w:styleId="Hyperlink">
    <w:name w:val="Hyperlink"/>
    <w:semiHidden/>
    <w:rsid w:val="007B44FE"/>
    <w:rPr>
      <w:color w:val="0000FF" w:themeColor="hyperlink"/>
      <w:u w:val="single"/>
    </w:rPr>
  </w:style>
  <w:style w:type="paragraph" w:customStyle="1" w:styleId="red">
    <w:name w:val="red"/>
    <w:basedOn w:val="Normal"/>
    <w:semiHidden/>
    <w:qFormat/>
    <w:rsid w:val="007B44FE"/>
    <w:rPr>
      <w:rFonts w:ascii="Franklin Gothic Medium" w:hAnsi="Franklin Gothic Medium"/>
      <w:color w:val="FFFFFF" w:themeColor="background1"/>
    </w:rPr>
  </w:style>
  <w:style w:type="paragraph" w:customStyle="1" w:styleId="sc-Requirement">
    <w:name w:val="sc-Requirement"/>
    <w:basedOn w:val="sc-BodyText"/>
    <w:qFormat/>
    <w:rsid w:val="007B44FE"/>
    <w:pPr>
      <w:suppressAutoHyphens/>
      <w:spacing w:before="0" w:line="240" w:lineRule="auto"/>
    </w:pPr>
  </w:style>
  <w:style w:type="paragraph" w:customStyle="1" w:styleId="sc-RequirementRight">
    <w:name w:val="sc-RequirementRight"/>
    <w:basedOn w:val="sc-Requirement"/>
    <w:rsid w:val="007B44FE"/>
    <w:pPr>
      <w:jc w:val="right"/>
    </w:pPr>
  </w:style>
  <w:style w:type="paragraph" w:customStyle="1" w:styleId="sc-RequirementsSubheading">
    <w:name w:val="sc-RequirementsSubheading"/>
    <w:basedOn w:val="sc-Requirement"/>
    <w:qFormat/>
    <w:rsid w:val="007B44FE"/>
    <w:pPr>
      <w:keepNext/>
      <w:spacing w:before="80"/>
    </w:pPr>
    <w:rPr>
      <w:b/>
    </w:rPr>
  </w:style>
  <w:style w:type="paragraph" w:customStyle="1" w:styleId="sc-RequirementsHeading">
    <w:name w:val="sc-RequirementsHeading"/>
    <w:basedOn w:val="Heading3"/>
    <w:qFormat/>
    <w:rsid w:val="007B44FE"/>
    <w:pPr>
      <w:spacing w:before="120" w:line="240" w:lineRule="exact"/>
      <w:outlineLvl w:val="3"/>
    </w:pPr>
    <w:rPr>
      <w:rFonts w:cs="Goudy ExtraBold"/>
      <w:szCs w:val="25"/>
    </w:rPr>
  </w:style>
  <w:style w:type="paragraph" w:customStyle="1" w:styleId="sc-AwardHeading">
    <w:name w:val="sc-AwardHeading"/>
    <w:basedOn w:val="Heading3"/>
    <w:qFormat/>
    <w:rsid w:val="007B44FE"/>
    <w:pPr>
      <w:pBdr>
        <w:bottom w:val="single" w:sz="4" w:space="1" w:color="auto"/>
      </w:pBdr>
    </w:pPr>
  </w:style>
  <w:style w:type="paragraph" w:customStyle="1" w:styleId="ListParagraph">
    <w:name w:val="ListParagraph"/>
    <w:basedOn w:val="sc-BodyText"/>
    <w:semiHidden/>
    <w:qFormat/>
    <w:rsid w:val="007B44FE"/>
    <w:rPr>
      <w:color w:val="365F91" w:themeColor="accent1" w:themeShade="BF"/>
    </w:rPr>
  </w:style>
  <w:style w:type="character" w:customStyle="1" w:styleId="CommentTextChar">
    <w:name w:val="Comment Text Char"/>
    <w:basedOn w:val="DefaultParagraphFont"/>
    <w:link w:val="CommentText"/>
    <w:semiHidden/>
    <w:rsid w:val="007B44FE"/>
    <w:rPr>
      <w:rFonts w:ascii="Univers LT 57 Condensed" w:hAnsi="Univers LT 57 Condensed"/>
      <w:sz w:val="16"/>
      <w:szCs w:val="24"/>
    </w:rPr>
  </w:style>
  <w:style w:type="paragraph" w:customStyle="1" w:styleId="ListParagraph0">
    <w:name w:val="ListParagraph0"/>
    <w:basedOn w:val="ListParagraph"/>
    <w:semiHidden/>
    <w:qFormat/>
    <w:rsid w:val="007B44FE"/>
    <w:rPr>
      <w:color w:val="76923C" w:themeColor="accent3" w:themeShade="BF"/>
    </w:rPr>
  </w:style>
  <w:style w:type="paragraph" w:customStyle="1" w:styleId="ListParagraph1">
    <w:name w:val="ListParagraph1"/>
    <w:basedOn w:val="ListParagraph"/>
    <w:semiHidden/>
    <w:qFormat/>
    <w:rsid w:val="007B44FE"/>
    <w:rPr>
      <w:color w:val="8064A2" w:themeColor="accent4"/>
    </w:rPr>
  </w:style>
  <w:style w:type="paragraph" w:customStyle="1" w:styleId="ListParagraph2">
    <w:name w:val="ListParagraph2"/>
    <w:basedOn w:val="ListParagraph"/>
    <w:semiHidden/>
    <w:qFormat/>
    <w:rsid w:val="007B44FE"/>
    <w:rPr>
      <w:color w:val="7F7F7F" w:themeColor="text1" w:themeTint="80"/>
    </w:rPr>
  </w:style>
  <w:style w:type="paragraph" w:customStyle="1" w:styleId="ListParagraph3">
    <w:name w:val="ListParagraph3"/>
    <w:basedOn w:val="ListParagraph"/>
    <w:semiHidden/>
    <w:qFormat/>
    <w:rsid w:val="007B44FE"/>
    <w:rPr>
      <w:color w:val="C0504D" w:themeColor="accent2"/>
    </w:rPr>
  </w:style>
  <w:style w:type="table" w:styleId="TableSimple3">
    <w:name w:val="Table Simple 3"/>
    <w:aliases w:val="Table-Narrative"/>
    <w:basedOn w:val="TableGrid"/>
    <w:uiPriority w:val="99"/>
    <w:rsid w:val="007B44FE"/>
    <w:tblPr>
      <w:tblCellMar>
        <w:top w:w="58" w:type="dxa"/>
        <w:left w:w="115" w:type="dxa"/>
        <w:bottom w:w="58" w:type="dxa"/>
        <w:right w:w="115" w:type="dxa"/>
      </w:tblCellMar>
    </w:tblPr>
    <w:tcPr>
      <w:shd w:val="clear" w:color="auto" w:fill="auto"/>
    </w:tcPr>
  </w:style>
  <w:style w:type="paragraph" w:customStyle="1" w:styleId="sc-Subtotal">
    <w:name w:val="sc-Subtotal"/>
    <w:basedOn w:val="sc-RequirementRight"/>
    <w:qFormat/>
    <w:rsid w:val="007B44FE"/>
    <w:pPr>
      <w:pBdr>
        <w:top w:val="single" w:sz="4" w:space="1" w:color="auto"/>
      </w:pBdr>
    </w:pPr>
    <w:rPr>
      <w:b/>
    </w:rPr>
  </w:style>
  <w:style w:type="paragraph" w:customStyle="1" w:styleId="sc-Total">
    <w:name w:val="sc-Total"/>
    <w:basedOn w:val="sc-RequirementsSubheading"/>
    <w:qFormat/>
    <w:rsid w:val="007B44FE"/>
    <w:rPr>
      <w:color w:val="000000" w:themeColor="text1"/>
    </w:rPr>
  </w:style>
  <w:style w:type="paragraph" w:styleId="ListBullet3">
    <w:name w:val="List Bullet 3"/>
    <w:aliases w:val="ListBullet3"/>
    <w:basedOn w:val="Normal"/>
    <w:semiHidden/>
    <w:rsid w:val="007B44FE"/>
    <w:pPr>
      <w:numPr>
        <w:ilvl w:val="2"/>
        <w:numId w:val="26"/>
      </w:numPr>
      <w:contextualSpacing/>
    </w:pPr>
  </w:style>
  <w:style w:type="paragraph" w:styleId="ListNumber3">
    <w:name w:val="List Number 3"/>
    <w:aliases w:val="ListNumber3"/>
    <w:basedOn w:val="Normal"/>
    <w:semiHidden/>
    <w:rsid w:val="007B44FE"/>
    <w:pPr>
      <w:numPr>
        <w:ilvl w:val="2"/>
        <w:numId w:val="29"/>
      </w:numPr>
      <w:contextualSpacing/>
    </w:pPr>
  </w:style>
  <w:style w:type="paragraph" w:customStyle="1" w:styleId="ListNumber1">
    <w:name w:val="ListNumber1"/>
    <w:basedOn w:val="ListNumber"/>
    <w:semiHidden/>
    <w:qFormat/>
    <w:rsid w:val="007B44FE"/>
    <w:pPr>
      <w:numPr>
        <w:numId w:val="29"/>
      </w:numPr>
      <w:tabs>
        <w:tab w:val="clear" w:pos="340"/>
      </w:tabs>
    </w:pPr>
  </w:style>
  <w:style w:type="paragraph" w:customStyle="1" w:styleId="Hidden">
    <w:name w:val="Hidden"/>
    <w:basedOn w:val="sc-BodyText"/>
    <w:semiHidden/>
    <w:qFormat/>
    <w:rsid w:val="007B44FE"/>
    <w:rPr>
      <w:vanish/>
    </w:rPr>
  </w:style>
  <w:style w:type="paragraph" w:customStyle="1" w:styleId="Heading0">
    <w:name w:val="Heading 0"/>
    <w:basedOn w:val="Heading1"/>
    <w:semiHidden/>
    <w:qFormat/>
    <w:rsid w:val="007B44FE"/>
    <w:pPr>
      <w:framePr w:wrap="around"/>
    </w:pPr>
  </w:style>
  <w:style w:type="paragraph" w:customStyle="1" w:styleId="sc-List-1">
    <w:name w:val="sc-List-1"/>
    <w:basedOn w:val="sc-BodyText"/>
    <w:qFormat/>
    <w:rsid w:val="007B44FE"/>
    <w:pPr>
      <w:ind w:left="288" w:hanging="288"/>
    </w:pPr>
  </w:style>
  <w:style w:type="paragraph" w:customStyle="1" w:styleId="sc-List-2">
    <w:name w:val="sc-List-2"/>
    <w:basedOn w:val="sc-List-1"/>
    <w:qFormat/>
    <w:rsid w:val="007B44FE"/>
    <w:pPr>
      <w:ind w:left="576"/>
    </w:pPr>
  </w:style>
  <w:style w:type="paragraph" w:customStyle="1" w:styleId="sc-List-3">
    <w:name w:val="sc-List-3"/>
    <w:basedOn w:val="sc-List-2"/>
    <w:qFormat/>
    <w:rsid w:val="007B44FE"/>
    <w:pPr>
      <w:ind w:left="864"/>
    </w:pPr>
  </w:style>
  <w:style w:type="paragraph" w:customStyle="1" w:styleId="sc-List-4">
    <w:name w:val="sc-List-4"/>
    <w:basedOn w:val="sc-List-3"/>
    <w:qFormat/>
    <w:rsid w:val="007B44FE"/>
    <w:pPr>
      <w:ind w:left="1152"/>
    </w:pPr>
  </w:style>
  <w:style w:type="paragraph" w:customStyle="1" w:styleId="sc-List-5">
    <w:name w:val="sc-List-5"/>
    <w:basedOn w:val="sc-List-4"/>
    <w:qFormat/>
    <w:rsid w:val="007B44FE"/>
    <w:pPr>
      <w:ind w:left="1440"/>
    </w:pPr>
  </w:style>
  <w:style w:type="paragraph" w:customStyle="1" w:styleId="sc-SubHeading">
    <w:name w:val="sc-SubHeading"/>
    <w:basedOn w:val="sc-SubHeading2"/>
    <w:rsid w:val="007B44FE"/>
    <w:pPr>
      <w:keepNext/>
      <w:spacing w:before="180"/>
    </w:pPr>
    <w:rPr>
      <w:sz w:val="18"/>
    </w:rPr>
  </w:style>
  <w:style w:type="paragraph" w:customStyle="1" w:styleId="sc-ListContinue">
    <w:name w:val="sc-ListContinue"/>
    <w:basedOn w:val="sc-BodyText"/>
    <w:rsid w:val="007B44FE"/>
    <w:pPr>
      <w:ind w:left="288"/>
    </w:pPr>
  </w:style>
  <w:style w:type="paragraph" w:customStyle="1" w:styleId="sc-BodyTextCentered">
    <w:name w:val="sc-BodyTextCentered"/>
    <w:basedOn w:val="sc-BodyText"/>
    <w:qFormat/>
    <w:rsid w:val="007B44FE"/>
    <w:pPr>
      <w:jc w:val="center"/>
    </w:pPr>
  </w:style>
  <w:style w:type="paragraph" w:customStyle="1" w:styleId="sc-BodyTextIndented">
    <w:name w:val="sc-BodyTextIndented"/>
    <w:basedOn w:val="sc-BodyText"/>
    <w:qFormat/>
    <w:rsid w:val="007B44FE"/>
    <w:pPr>
      <w:ind w:left="245"/>
    </w:pPr>
  </w:style>
  <w:style w:type="paragraph" w:customStyle="1" w:styleId="sc-BodyTextNSCentered">
    <w:name w:val="sc-BodyTextNSCentered"/>
    <w:basedOn w:val="sc-BodyTextNS"/>
    <w:qFormat/>
    <w:rsid w:val="007B44FE"/>
    <w:pPr>
      <w:jc w:val="center"/>
    </w:pPr>
  </w:style>
  <w:style w:type="paragraph" w:customStyle="1" w:styleId="sc-BodyTextNSIndented">
    <w:name w:val="sc-BodyTextNSIndented"/>
    <w:basedOn w:val="sc-BodyTextNS"/>
    <w:qFormat/>
    <w:rsid w:val="007B44FE"/>
    <w:pPr>
      <w:ind w:left="259"/>
    </w:pPr>
  </w:style>
  <w:style w:type="paragraph" w:customStyle="1" w:styleId="sc-BodyTextNSRight">
    <w:name w:val="sc-BodyTextNSRight"/>
    <w:basedOn w:val="sc-BodyTextNS"/>
    <w:qFormat/>
    <w:rsid w:val="007B44FE"/>
    <w:pPr>
      <w:jc w:val="right"/>
    </w:pPr>
  </w:style>
  <w:style w:type="paragraph" w:customStyle="1" w:styleId="sc-BodyTextRight">
    <w:name w:val="sc-BodyTextRight"/>
    <w:basedOn w:val="sc-BodyText"/>
    <w:qFormat/>
    <w:rsid w:val="007B44FE"/>
    <w:pPr>
      <w:jc w:val="right"/>
    </w:pPr>
  </w:style>
  <w:style w:type="paragraph" w:customStyle="1" w:styleId="sc-Note">
    <w:name w:val="sc-Note"/>
    <w:basedOn w:val="sc-BodyText"/>
    <w:qFormat/>
    <w:rsid w:val="007B44FE"/>
    <w:rPr>
      <w:i/>
    </w:rPr>
  </w:style>
  <w:style w:type="paragraph" w:customStyle="1" w:styleId="sc-SubHeading2">
    <w:name w:val="sc-SubHeading2"/>
    <w:basedOn w:val="sc-BodyText"/>
    <w:rsid w:val="007B44FE"/>
    <w:pPr>
      <w:suppressAutoHyphens/>
    </w:pPr>
    <w:rPr>
      <w:b/>
    </w:rPr>
  </w:style>
  <w:style w:type="paragraph" w:customStyle="1" w:styleId="CatalogHeading">
    <w:name w:val="CatalogHeading"/>
    <w:basedOn w:val="Heading1"/>
    <w:qFormat/>
    <w:rsid w:val="007B44FE"/>
    <w:pPr>
      <w:framePr w:wrap="around"/>
    </w:pPr>
  </w:style>
  <w:style w:type="paragraph" w:customStyle="1" w:styleId="sc-Directory">
    <w:name w:val="sc-Directory"/>
    <w:basedOn w:val="sc-BodyText"/>
    <w:rsid w:val="007B44FE"/>
    <w:pPr>
      <w:keepLines/>
    </w:pPr>
  </w:style>
  <w:style w:type="paragraph" w:styleId="BalloonText">
    <w:name w:val="Balloon Text"/>
    <w:basedOn w:val="Normal"/>
    <w:link w:val="BalloonTextChar"/>
    <w:semiHidden/>
    <w:unhideWhenUsed/>
    <w:rsid w:val="007B44FE"/>
    <w:pPr>
      <w:spacing w:line="240" w:lineRule="auto"/>
    </w:pPr>
    <w:rPr>
      <w:rFonts w:ascii="Tahoma" w:hAnsi="Tahoma" w:cs="Tahoma"/>
      <w:szCs w:val="16"/>
    </w:rPr>
  </w:style>
  <w:style w:type="character" w:customStyle="1" w:styleId="BalloonTextChar">
    <w:name w:val="Balloon Text Char"/>
    <w:basedOn w:val="DefaultParagraphFont"/>
    <w:link w:val="BalloonText"/>
    <w:semiHidden/>
    <w:rsid w:val="007B44FE"/>
    <w:rPr>
      <w:rFonts w:ascii="Tahoma" w:hAnsi="Tahoma" w:cs="Tahoma"/>
      <w:sz w:val="16"/>
      <w:szCs w:val="16"/>
    </w:rPr>
  </w:style>
  <w:style w:type="paragraph" w:styleId="Revision">
    <w:name w:val="Revision"/>
    <w:hidden/>
    <w:uiPriority w:val="99"/>
    <w:semiHidden/>
    <w:rsid w:val="00980589"/>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26" Type="http://schemas.openxmlformats.org/officeDocument/2006/relationships/header" Target="header19.xml"/><Relationship Id="rId3" Type="http://schemas.openxmlformats.org/officeDocument/2006/relationships/styles" Target="styles.xml"/><Relationship Id="rId21" Type="http://schemas.openxmlformats.org/officeDocument/2006/relationships/header" Target="header14.xml"/><Relationship Id="rId34" Type="http://schemas.openxmlformats.org/officeDocument/2006/relationships/header" Target="header27.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5" Type="http://schemas.openxmlformats.org/officeDocument/2006/relationships/header" Target="header18.xml"/><Relationship Id="rId33" Type="http://schemas.openxmlformats.org/officeDocument/2006/relationships/header" Target="header26.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header" Target="header13.xml"/><Relationship Id="rId29"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eader" Target="header17.xml"/><Relationship Id="rId32" Type="http://schemas.openxmlformats.org/officeDocument/2006/relationships/header" Target="header2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8.xml"/><Relationship Id="rId23" Type="http://schemas.openxmlformats.org/officeDocument/2006/relationships/header" Target="header16.xml"/><Relationship Id="rId28" Type="http://schemas.openxmlformats.org/officeDocument/2006/relationships/header" Target="header21.xml"/><Relationship Id="rId36" Type="http://schemas.microsoft.com/office/2011/relationships/people" Target="people.xml"/><Relationship Id="rId10" Type="http://schemas.openxmlformats.org/officeDocument/2006/relationships/header" Target="header3.xml"/><Relationship Id="rId19" Type="http://schemas.openxmlformats.org/officeDocument/2006/relationships/header" Target="header12.xml"/><Relationship Id="rId31" Type="http://schemas.openxmlformats.org/officeDocument/2006/relationships/header" Target="header2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 Id="rId22" Type="http://schemas.openxmlformats.org/officeDocument/2006/relationships/header" Target="header15.xml"/><Relationship Id="rId27" Type="http://schemas.openxmlformats.org/officeDocument/2006/relationships/header" Target="header20.xml"/><Relationship Id="rId30" Type="http://schemas.openxmlformats.org/officeDocument/2006/relationships/header" Target="header23.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Q Proofing">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72737-A3C7-417A-939D-BA90D35E2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5441</Words>
  <Characters>3101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General Catalog 2006</vt:lpstr>
    </vt:vector>
  </TitlesOfParts>
  <Company>Microsoft</Company>
  <LinksUpToDate>false</LinksUpToDate>
  <CharactersWithSpaces>3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Catalog 2006</dc:title>
  <dc:creator>Mark Frasier</dc:creator>
  <cp:lastModifiedBy>Justin</cp:lastModifiedBy>
  <cp:revision>2</cp:revision>
  <cp:lastPrinted>2006-05-19T21:33:00Z</cp:lastPrinted>
  <dcterms:created xsi:type="dcterms:W3CDTF">2022-09-27T21:34:00Z</dcterms:created>
  <dcterms:modified xsi:type="dcterms:W3CDTF">2022-09-27T21:34:00Z</dcterms:modified>
</cp:coreProperties>
</file>